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5B2B" w:rsidRPr="008D5B2B" w:rsidRDefault="008D5B2B" w:rsidP="008D5B2B"/>
    <w:p w:rsidR="004E156A" w:rsidRDefault="004E156A" w:rsidP="008D5B2B">
      <w:pPr>
        <w:spacing w:after="0"/>
        <w:jc w:val="center"/>
        <w:rPr>
          <w:b/>
          <w:sz w:val="40"/>
          <w:szCs w:val="40"/>
        </w:rPr>
      </w:pPr>
    </w:p>
    <w:p w:rsidR="004E156A" w:rsidRDefault="004E156A" w:rsidP="008D5B2B">
      <w:pPr>
        <w:spacing w:after="0"/>
        <w:jc w:val="center"/>
        <w:rPr>
          <w:b/>
          <w:sz w:val="40"/>
          <w:szCs w:val="40"/>
        </w:rPr>
      </w:pPr>
    </w:p>
    <w:p w:rsidR="00E64B0E" w:rsidRDefault="00E64B0E" w:rsidP="003B3C3E">
      <w:pPr>
        <w:spacing w:after="0"/>
        <w:jc w:val="center"/>
        <w:rPr>
          <w:b/>
          <w:sz w:val="48"/>
          <w:szCs w:val="48"/>
        </w:rPr>
      </w:pPr>
      <w:proofErr w:type="spellStart"/>
      <w:r>
        <w:rPr>
          <w:b/>
          <w:sz w:val="48"/>
          <w:szCs w:val="48"/>
        </w:rPr>
        <w:t>CyberWatch</w:t>
      </w:r>
      <w:proofErr w:type="spellEnd"/>
      <w:r>
        <w:rPr>
          <w:b/>
          <w:sz w:val="48"/>
          <w:szCs w:val="48"/>
        </w:rPr>
        <w:t xml:space="preserve"> West</w:t>
      </w:r>
    </w:p>
    <w:p w:rsidR="003B3C3E" w:rsidRDefault="003B3C3E" w:rsidP="008D5B2B">
      <w:pPr>
        <w:spacing w:after="0"/>
        <w:jc w:val="center"/>
        <w:rPr>
          <w:b/>
          <w:sz w:val="48"/>
          <w:szCs w:val="48"/>
        </w:rPr>
      </w:pPr>
      <w:r>
        <w:rPr>
          <w:b/>
          <w:sz w:val="48"/>
          <w:szCs w:val="48"/>
        </w:rPr>
        <w:t>Community College</w:t>
      </w:r>
    </w:p>
    <w:p w:rsidR="008D5B2B" w:rsidRPr="004E156A" w:rsidRDefault="00E64B0E" w:rsidP="008D5B2B">
      <w:pPr>
        <w:spacing w:after="0"/>
        <w:jc w:val="center"/>
        <w:rPr>
          <w:b/>
          <w:sz w:val="48"/>
          <w:szCs w:val="48"/>
        </w:rPr>
      </w:pPr>
      <w:r>
        <w:rPr>
          <w:b/>
          <w:sz w:val="48"/>
          <w:szCs w:val="48"/>
        </w:rPr>
        <w:t>I</w:t>
      </w:r>
      <w:r w:rsidR="008D5B2B" w:rsidRPr="004E156A">
        <w:rPr>
          <w:b/>
          <w:sz w:val="48"/>
          <w:szCs w:val="48"/>
        </w:rPr>
        <w:t xml:space="preserve">nternship </w:t>
      </w:r>
      <w:r w:rsidR="00920D1D">
        <w:rPr>
          <w:b/>
          <w:sz w:val="48"/>
          <w:szCs w:val="48"/>
        </w:rPr>
        <w:t>Model</w:t>
      </w:r>
    </w:p>
    <w:p w:rsidR="004E156A" w:rsidRPr="00DF0E46" w:rsidRDefault="00920D1D" w:rsidP="008D5B2B">
      <w:pPr>
        <w:spacing w:after="0"/>
        <w:jc w:val="center"/>
        <w:rPr>
          <w:b/>
          <w:sz w:val="24"/>
          <w:szCs w:val="24"/>
        </w:rPr>
      </w:pPr>
      <w:r w:rsidRPr="003B3C3E">
        <w:rPr>
          <w:b/>
          <w:bCs/>
          <w:noProof/>
          <w:sz w:val="48"/>
          <w:szCs w:val="48"/>
        </w:rPr>
        <mc:AlternateContent>
          <mc:Choice Requires="wps">
            <w:drawing>
              <wp:anchor distT="45720" distB="45720" distL="114300" distR="114300" simplePos="0" relativeHeight="251664384" behindDoc="1" locked="0" layoutInCell="1" allowOverlap="1">
                <wp:simplePos x="0" y="0"/>
                <wp:positionH relativeFrom="column">
                  <wp:posOffset>5343818</wp:posOffset>
                </wp:positionH>
                <wp:positionV relativeFrom="page">
                  <wp:posOffset>2965792</wp:posOffset>
                </wp:positionV>
                <wp:extent cx="1195705" cy="570230"/>
                <wp:effectExtent l="0" t="0" r="4445" b="12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705" cy="570230"/>
                        </a:xfrm>
                        <a:prstGeom prst="rect">
                          <a:avLst/>
                        </a:prstGeom>
                        <a:solidFill>
                          <a:srgbClr val="FFFFFF"/>
                        </a:solidFill>
                        <a:ln w="9525">
                          <a:noFill/>
                          <a:miter lim="800000"/>
                          <a:headEnd/>
                          <a:tailEnd/>
                        </a:ln>
                      </wps:spPr>
                      <wps:txbx>
                        <w:txbxContent>
                          <w:p w:rsidR="00587A3D" w:rsidRDefault="00780B8C" w:rsidP="008A3DEA">
                            <w:pPr>
                              <w:jc w:val="center"/>
                            </w:pPr>
                            <w:r>
                              <w:t>Cybersecurity</w:t>
                            </w:r>
                            <w:r w:rsidR="00587A3D">
                              <w:br/>
                              <w:t>Student Inter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20.75pt;margin-top:233.55pt;width:94.15pt;height:44.9pt;z-index:-2516520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" stroked="f">
                <v:textbox style="mso-fit-shape-to-text:t">
                  <w:txbxContent>
                    <w:p w:rsidR="00587A3D" w:rsidRDefault="00780B8C" w:rsidP="008A3DEA">
                      <w:pPr>
                        <w:jc w:val="center"/>
                      </w:pPr>
                      <w:r>
                        <w:t>Cybersecurity</w:t>
                      </w:r>
                      <w:r w:rsidR="00587A3D">
                        <w:br/>
                        <w:t>Student Interns</w:t>
                      </w:r>
                    </w:p>
                  </w:txbxContent>
                </v:textbox>
                <w10:wrap anchory="page"/>
              </v:shape>
            </w:pict>
          </mc:Fallback>
        </mc:AlternateContent>
      </w:r>
    </w:p>
    <w:p w:rsidR="008D5B2B" w:rsidRDefault="008D5B2B" w:rsidP="008D5B2B">
      <w:pPr>
        <w:spacing w:after="0"/>
        <w:jc w:val="center"/>
        <w:rPr>
          <w:b/>
          <w:bCs/>
          <w:sz w:val="48"/>
          <w:szCs w:val="48"/>
        </w:rPr>
      </w:pPr>
    </w:p>
    <w:p w:rsidR="00A31DB7" w:rsidRDefault="003B3C3E" w:rsidP="00A31DB7">
      <w:pPr>
        <w:jc w:val="center"/>
      </w:pPr>
      <w:r>
        <w:rPr>
          <w:noProof/>
        </w:rPr>
        <mc:AlternateContent>
          <mc:Choice Requires="wps">
            <w:drawing>
              <wp:anchor distT="0" distB="0" distL="114300" distR="114300" simplePos="0" relativeHeight="251660287" behindDoc="1" locked="0" layoutInCell="1" allowOverlap="1">
                <wp:simplePos x="0" y="0"/>
                <wp:positionH relativeFrom="column">
                  <wp:posOffset>-88900</wp:posOffset>
                </wp:positionH>
                <wp:positionV relativeFrom="page">
                  <wp:posOffset>6241854</wp:posOffset>
                </wp:positionV>
                <wp:extent cx="1556385" cy="492125"/>
                <wp:effectExtent l="0" t="0" r="5715" b="3175"/>
                <wp:wrapNone/>
                <wp:docPr id="8" name="Text Box 8"/>
                <wp:cNvGraphicFramePr/>
                <a:graphic xmlns:a="http://schemas.openxmlformats.org/drawingml/2006/main">
                  <a:graphicData uri="http://schemas.microsoft.com/office/word/2010/wordprocessingShape">
                    <wps:wsp>
                      <wps:cNvSpPr txBox="1"/>
                      <wps:spPr>
                        <a:xfrm>
                          <a:off x="0" y="0"/>
                          <a:ext cx="1556385" cy="492125"/>
                        </a:xfrm>
                        <a:prstGeom prst="rect">
                          <a:avLst/>
                        </a:prstGeom>
                        <a:solidFill>
                          <a:schemeClr val="lt1"/>
                        </a:solidFill>
                        <a:ln w="6350">
                          <a:noFill/>
                        </a:ln>
                      </wps:spPr>
                      <wps:txbx>
                        <w:txbxContent>
                          <w:p w:rsidR="00587A3D" w:rsidRDefault="00780B8C">
                            <w:r>
                              <w:t>Cybersecurity</w:t>
                            </w:r>
                            <w:r w:rsidR="00587A3D">
                              <w:t xml:space="preserve"> Profession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7" type="#_x0000_t202" style="position:absolute;left:0;text-align:left;margin-left:-7pt;margin-top:491.5pt;width:122.55pt;height:38.75pt;z-index:-251656193;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" fillcolor="white [3201]" stroked="f" strokeweight=".5pt">
                <v:textbox>
                  <w:txbxContent>
                    <w:p w:rsidR="00587A3D" w:rsidRDefault="00780B8C">
                      <w:r>
                        <w:t>Cybersecurity</w:t>
                      </w:r>
                      <w:r w:rsidR="00587A3D">
                        <w:t xml:space="preserve"> Professionals</w:t>
                      </w:r>
                    </w:p>
                  </w:txbxContent>
                </v:textbox>
                <w10:wrap anchory="page"/>
              </v:shape>
            </w:pict>
          </mc:Fallback>
        </mc:AlternateContent>
      </w:r>
      <w:r w:rsidR="00AF53CC">
        <w:rPr>
          <w:noProof/>
        </w:rPr>
        <w:drawing>
          <wp:inline distT="0" distB="0" distL="0" distR="0">
            <wp:extent cx="6510655" cy="5696585"/>
            <wp:effectExtent l="0" t="0" r="4445" b="0"/>
            <wp:docPr id="7" name="Picture 7" descr="Illustration showing people on a conveyor belt entering a machine as cybersecurity student interns and exiting as cybersecurity professionals. " title="Picture showing cyber security student interns becoming cyber security professiona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dea_to_business_conveyor_800_clr_18353.png"/>
                    <pic:cNvPicPr/>
                  </pic:nvPicPr>
                  <pic:blipFill>
                    <a:blip r:embed="rId8">
                      <a:extLst>
                        <a:ext uri="{28A0092B-C50C-407E-A947-70E740481C1C}">
                          <a14:useLocalDpi xmlns:a14="http://schemas.microsoft.com/office/drawing/2010/main" val="0"/>
                        </a:ext>
                      </a:extLst>
                    </a:blip>
                    <a:stretch>
                      <a:fillRect/>
                    </a:stretch>
                  </pic:blipFill>
                  <pic:spPr>
                    <a:xfrm>
                      <a:off x="0" y="0"/>
                      <a:ext cx="6510655" cy="5696585"/>
                    </a:xfrm>
                    <a:prstGeom prst="rect">
                      <a:avLst/>
                    </a:prstGeom>
                  </pic:spPr>
                </pic:pic>
              </a:graphicData>
            </a:graphic>
          </wp:inline>
        </w:drawing>
      </w:r>
    </w:p>
    <w:p w:rsidR="00380680" w:rsidRPr="008D5B2B" w:rsidRDefault="00380680" w:rsidP="003B3C3E"/>
    <w:sdt>
      <w:sdtPr>
        <w:rPr>
          <w:rFonts w:asciiTheme="minorHAnsi" w:eastAsiaTheme="minorHAnsi" w:hAnsiTheme="minorHAnsi" w:cstheme="minorBidi"/>
          <w:color w:val="auto"/>
          <w:sz w:val="22"/>
          <w:szCs w:val="22"/>
        </w:rPr>
        <w:id w:val="-1143192480"/>
        <w:docPartObj>
          <w:docPartGallery w:val="Table of Contents"/>
          <w:docPartUnique/>
        </w:docPartObj>
      </w:sdtPr>
      <w:sdtEndPr>
        <w:rPr>
          <w:b/>
          <w:bCs/>
          <w:noProof/>
        </w:rPr>
      </w:sdtEndPr>
      <w:sdtContent>
        <w:p w:rsidR="00380680" w:rsidRDefault="00380680">
          <w:pPr>
            <w:pStyle w:val="TOCHeading"/>
          </w:pPr>
          <w:r>
            <w:t>Table of Contents</w:t>
          </w:r>
        </w:p>
        <w:p w:rsidR="004E23FB" w:rsidRDefault="00380680">
          <w:pPr>
            <w:pStyle w:val="TOC1"/>
            <w:tabs>
              <w:tab w:val="right" w:leader="dot" w:pos="10243"/>
            </w:tabs>
            <w:rPr>
              <w:rFonts w:eastAsiaTheme="minorEastAsia"/>
              <w:noProof/>
            </w:rPr>
          </w:pPr>
          <w:r>
            <w:fldChar w:fldCharType="begin"/>
          </w:r>
          <w:r>
            <w:instrText xml:space="preserve"> TOC \o "1-3" \h \z \u </w:instrText>
          </w:r>
          <w:r>
            <w:fldChar w:fldCharType="separate"/>
          </w:r>
          <w:hyperlink w:anchor="_Toc493529876" w:history="1">
            <w:r w:rsidR="004E23FB" w:rsidRPr="00701AD0">
              <w:rPr>
                <w:rStyle w:val="Hyperlink"/>
                <w:noProof/>
              </w:rPr>
              <w:t>Introduction</w:t>
            </w:r>
            <w:r w:rsidR="004E23FB">
              <w:rPr>
                <w:noProof/>
                <w:webHidden/>
              </w:rPr>
              <w:tab/>
            </w:r>
            <w:r w:rsidR="004E23FB">
              <w:rPr>
                <w:noProof/>
                <w:webHidden/>
              </w:rPr>
              <w:fldChar w:fldCharType="begin"/>
            </w:r>
            <w:r w:rsidR="004E23FB">
              <w:rPr>
                <w:noProof/>
                <w:webHidden/>
              </w:rPr>
              <w:instrText xml:space="preserve"> PAGEREF _Toc493529876 \h </w:instrText>
            </w:r>
            <w:r w:rsidR="004E23FB">
              <w:rPr>
                <w:noProof/>
                <w:webHidden/>
              </w:rPr>
            </w:r>
            <w:r w:rsidR="004E23FB">
              <w:rPr>
                <w:noProof/>
                <w:webHidden/>
              </w:rPr>
              <w:fldChar w:fldCharType="separate"/>
            </w:r>
            <w:r w:rsidR="001A085D">
              <w:rPr>
                <w:noProof/>
                <w:webHidden/>
              </w:rPr>
              <w:t>3</w:t>
            </w:r>
            <w:r w:rsidR="004E23FB">
              <w:rPr>
                <w:noProof/>
                <w:webHidden/>
              </w:rPr>
              <w:fldChar w:fldCharType="end"/>
            </w:r>
          </w:hyperlink>
        </w:p>
        <w:p w:rsidR="004E23FB" w:rsidRDefault="00587A3D">
          <w:pPr>
            <w:pStyle w:val="TOC1"/>
            <w:tabs>
              <w:tab w:val="right" w:leader="dot" w:pos="10243"/>
            </w:tabs>
            <w:rPr>
              <w:rFonts w:eastAsiaTheme="minorEastAsia"/>
              <w:noProof/>
            </w:rPr>
          </w:pPr>
          <w:hyperlink w:anchor="_Toc493529877" w:history="1">
            <w:r w:rsidR="004E23FB" w:rsidRPr="00701AD0">
              <w:rPr>
                <w:rStyle w:val="Hyperlink"/>
                <w:noProof/>
              </w:rPr>
              <w:t>Sources of Internships</w:t>
            </w:r>
            <w:r w:rsidR="004E23FB">
              <w:rPr>
                <w:noProof/>
                <w:webHidden/>
              </w:rPr>
              <w:tab/>
            </w:r>
            <w:r w:rsidR="004E23FB">
              <w:rPr>
                <w:noProof/>
                <w:webHidden/>
              </w:rPr>
              <w:fldChar w:fldCharType="begin"/>
            </w:r>
            <w:r w:rsidR="004E23FB">
              <w:rPr>
                <w:noProof/>
                <w:webHidden/>
              </w:rPr>
              <w:instrText xml:space="preserve"> PAGEREF _Toc493529877 \h </w:instrText>
            </w:r>
            <w:r w:rsidR="004E23FB">
              <w:rPr>
                <w:noProof/>
                <w:webHidden/>
              </w:rPr>
            </w:r>
            <w:r w:rsidR="004E23FB">
              <w:rPr>
                <w:noProof/>
                <w:webHidden/>
              </w:rPr>
              <w:fldChar w:fldCharType="separate"/>
            </w:r>
            <w:r w:rsidR="001A085D">
              <w:rPr>
                <w:noProof/>
                <w:webHidden/>
              </w:rPr>
              <w:t>4</w:t>
            </w:r>
            <w:r w:rsidR="004E23FB">
              <w:rPr>
                <w:noProof/>
                <w:webHidden/>
              </w:rPr>
              <w:fldChar w:fldCharType="end"/>
            </w:r>
          </w:hyperlink>
        </w:p>
        <w:p w:rsidR="004E23FB" w:rsidRDefault="00587A3D">
          <w:pPr>
            <w:pStyle w:val="TOC1"/>
            <w:tabs>
              <w:tab w:val="right" w:leader="dot" w:pos="10243"/>
            </w:tabs>
            <w:rPr>
              <w:rFonts w:eastAsiaTheme="minorEastAsia"/>
              <w:noProof/>
            </w:rPr>
          </w:pPr>
          <w:hyperlink w:anchor="_Toc493529878" w:history="1">
            <w:r w:rsidR="004E23FB" w:rsidRPr="00701AD0">
              <w:rPr>
                <w:rStyle w:val="Hyperlink"/>
                <w:noProof/>
              </w:rPr>
              <w:t>Needed Roles in an Internship Program</w:t>
            </w:r>
            <w:r w:rsidR="004E23FB">
              <w:rPr>
                <w:noProof/>
                <w:webHidden/>
              </w:rPr>
              <w:tab/>
            </w:r>
            <w:r w:rsidR="004E23FB">
              <w:rPr>
                <w:noProof/>
                <w:webHidden/>
              </w:rPr>
              <w:fldChar w:fldCharType="begin"/>
            </w:r>
            <w:r w:rsidR="004E23FB">
              <w:rPr>
                <w:noProof/>
                <w:webHidden/>
              </w:rPr>
              <w:instrText xml:space="preserve"> PAGEREF _Toc493529878 \h </w:instrText>
            </w:r>
            <w:r w:rsidR="004E23FB">
              <w:rPr>
                <w:noProof/>
                <w:webHidden/>
              </w:rPr>
            </w:r>
            <w:r w:rsidR="004E23FB">
              <w:rPr>
                <w:noProof/>
                <w:webHidden/>
              </w:rPr>
              <w:fldChar w:fldCharType="separate"/>
            </w:r>
            <w:r w:rsidR="001A085D">
              <w:rPr>
                <w:noProof/>
                <w:webHidden/>
              </w:rPr>
              <w:t>4</w:t>
            </w:r>
            <w:r w:rsidR="004E23FB">
              <w:rPr>
                <w:noProof/>
                <w:webHidden/>
              </w:rPr>
              <w:fldChar w:fldCharType="end"/>
            </w:r>
          </w:hyperlink>
        </w:p>
        <w:p w:rsidR="004E23FB" w:rsidRDefault="00587A3D">
          <w:pPr>
            <w:pStyle w:val="TOC1"/>
            <w:tabs>
              <w:tab w:val="right" w:leader="dot" w:pos="10243"/>
            </w:tabs>
            <w:rPr>
              <w:rFonts w:eastAsiaTheme="minorEastAsia"/>
              <w:noProof/>
            </w:rPr>
          </w:pPr>
          <w:hyperlink w:anchor="_Toc493529879" w:history="1">
            <w:r w:rsidR="004E23FB" w:rsidRPr="00701AD0">
              <w:rPr>
                <w:rStyle w:val="Hyperlink"/>
                <w:noProof/>
              </w:rPr>
              <w:t>Student Guidelines and Criteria</w:t>
            </w:r>
            <w:r w:rsidR="004E23FB">
              <w:rPr>
                <w:noProof/>
                <w:webHidden/>
              </w:rPr>
              <w:tab/>
            </w:r>
            <w:r w:rsidR="004E23FB">
              <w:rPr>
                <w:noProof/>
                <w:webHidden/>
              </w:rPr>
              <w:fldChar w:fldCharType="begin"/>
            </w:r>
            <w:r w:rsidR="004E23FB">
              <w:rPr>
                <w:noProof/>
                <w:webHidden/>
              </w:rPr>
              <w:instrText xml:space="preserve"> PAGEREF _Toc493529879 \h </w:instrText>
            </w:r>
            <w:r w:rsidR="004E23FB">
              <w:rPr>
                <w:noProof/>
                <w:webHidden/>
              </w:rPr>
            </w:r>
            <w:r w:rsidR="004E23FB">
              <w:rPr>
                <w:noProof/>
                <w:webHidden/>
              </w:rPr>
              <w:fldChar w:fldCharType="separate"/>
            </w:r>
            <w:r w:rsidR="001A085D">
              <w:rPr>
                <w:noProof/>
                <w:webHidden/>
              </w:rPr>
              <w:t>4</w:t>
            </w:r>
            <w:r w:rsidR="004E23FB">
              <w:rPr>
                <w:noProof/>
                <w:webHidden/>
              </w:rPr>
              <w:fldChar w:fldCharType="end"/>
            </w:r>
          </w:hyperlink>
        </w:p>
        <w:p w:rsidR="004E23FB" w:rsidRDefault="00587A3D">
          <w:pPr>
            <w:pStyle w:val="TOC1"/>
            <w:tabs>
              <w:tab w:val="right" w:leader="dot" w:pos="10243"/>
            </w:tabs>
            <w:rPr>
              <w:rFonts w:eastAsiaTheme="minorEastAsia"/>
              <w:noProof/>
            </w:rPr>
          </w:pPr>
          <w:hyperlink w:anchor="_Toc493529880" w:history="1">
            <w:r w:rsidR="004E23FB" w:rsidRPr="00701AD0">
              <w:rPr>
                <w:rStyle w:val="Hyperlink"/>
                <w:noProof/>
              </w:rPr>
              <w:t>Employer Guidelines and Criteria</w:t>
            </w:r>
            <w:r w:rsidR="004E23FB">
              <w:rPr>
                <w:noProof/>
                <w:webHidden/>
              </w:rPr>
              <w:tab/>
            </w:r>
            <w:r w:rsidR="004E23FB">
              <w:rPr>
                <w:noProof/>
                <w:webHidden/>
              </w:rPr>
              <w:fldChar w:fldCharType="begin"/>
            </w:r>
            <w:r w:rsidR="004E23FB">
              <w:rPr>
                <w:noProof/>
                <w:webHidden/>
              </w:rPr>
              <w:instrText xml:space="preserve"> PAGEREF _Toc493529880 \h </w:instrText>
            </w:r>
            <w:r w:rsidR="004E23FB">
              <w:rPr>
                <w:noProof/>
                <w:webHidden/>
              </w:rPr>
            </w:r>
            <w:r w:rsidR="004E23FB">
              <w:rPr>
                <w:noProof/>
                <w:webHidden/>
              </w:rPr>
              <w:fldChar w:fldCharType="separate"/>
            </w:r>
            <w:r w:rsidR="001A085D">
              <w:rPr>
                <w:noProof/>
                <w:webHidden/>
              </w:rPr>
              <w:t>5</w:t>
            </w:r>
            <w:r w:rsidR="004E23FB">
              <w:rPr>
                <w:noProof/>
                <w:webHidden/>
              </w:rPr>
              <w:fldChar w:fldCharType="end"/>
            </w:r>
          </w:hyperlink>
        </w:p>
        <w:p w:rsidR="004E23FB" w:rsidRDefault="00587A3D">
          <w:pPr>
            <w:pStyle w:val="TOC1"/>
            <w:tabs>
              <w:tab w:val="right" w:leader="dot" w:pos="10243"/>
            </w:tabs>
            <w:rPr>
              <w:rFonts w:eastAsiaTheme="minorEastAsia"/>
              <w:noProof/>
            </w:rPr>
          </w:pPr>
          <w:hyperlink w:anchor="_Toc493529881" w:history="1">
            <w:r w:rsidR="004E23FB" w:rsidRPr="00701AD0">
              <w:rPr>
                <w:rStyle w:val="Hyperlink"/>
                <w:noProof/>
              </w:rPr>
              <w:t>Faculty Internship Coordinator Guidelines</w:t>
            </w:r>
            <w:r w:rsidR="004E23FB">
              <w:rPr>
                <w:noProof/>
                <w:webHidden/>
              </w:rPr>
              <w:tab/>
            </w:r>
            <w:r w:rsidR="004E23FB">
              <w:rPr>
                <w:noProof/>
                <w:webHidden/>
              </w:rPr>
              <w:fldChar w:fldCharType="begin"/>
            </w:r>
            <w:r w:rsidR="004E23FB">
              <w:rPr>
                <w:noProof/>
                <w:webHidden/>
              </w:rPr>
              <w:instrText xml:space="preserve"> PAGEREF _Toc493529881 \h </w:instrText>
            </w:r>
            <w:r w:rsidR="004E23FB">
              <w:rPr>
                <w:noProof/>
                <w:webHidden/>
              </w:rPr>
            </w:r>
            <w:r w:rsidR="004E23FB">
              <w:rPr>
                <w:noProof/>
                <w:webHidden/>
              </w:rPr>
              <w:fldChar w:fldCharType="separate"/>
            </w:r>
            <w:r w:rsidR="001A085D">
              <w:rPr>
                <w:noProof/>
                <w:webHidden/>
              </w:rPr>
              <w:t>5</w:t>
            </w:r>
            <w:r w:rsidR="004E23FB">
              <w:rPr>
                <w:noProof/>
                <w:webHidden/>
              </w:rPr>
              <w:fldChar w:fldCharType="end"/>
            </w:r>
          </w:hyperlink>
        </w:p>
        <w:p w:rsidR="004E23FB" w:rsidRDefault="00587A3D">
          <w:pPr>
            <w:pStyle w:val="TOC1"/>
            <w:tabs>
              <w:tab w:val="right" w:leader="dot" w:pos="10243"/>
            </w:tabs>
            <w:rPr>
              <w:rFonts w:eastAsiaTheme="minorEastAsia"/>
              <w:noProof/>
            </w:rPr>
          </w:pPr>
          <w:hyperlink w:anchor="_Toc493529882" w:history="1">
            <w:r w:rsidR="004E23FB" w:rsidRPr="00701AD0">
              <w:rPr>
                <w:rStyle w:val="Hyperlink"/>
                <w:noProof/>
              </w:rPr>
              <w:t>Internship Tracking Resource</w:t>
            </w:r>
            <w:r w:rsidR="004E23FB">
              <w:rPr>
                <w:noProof/>
                <w:webHidden/>
              </w:rPr>
              <w:tab/>
            </w:r>
            <w:r w:rsidR="004E23FB">
              <w:rPr>
                <w:noProof/>
                <w:webHidden/>
              </w:rPr>
              <w:fldChar w:fldCharType="begin"/>
            </w:r>
            <w:r w:rsidR="004E23FB">
              <w:rPr>
                <w:noProof/>
                <w:webHidden/>
              </w:rPr>
              <w:instrText xml:space="preserve"> PAGEREF _Toc493529882 \h </w:instrText>
            </w:r>
            <w:r w:rsidR="004E23FB">
              <w:rPr>
                <w:noProof/>
                <w:webHidden/>
              </w:rPr>
            </w:r>
            <w:r w:rsidR="004E23FB">
              <w:rPr>
                <w:noProof/>
                <w:webHidden/>
              </w:rPr>
              <w:fldChar w:fldCharType="separate"/>
            </w:r>
            <w:r w:rsidR="001A085D">
              <w:rPr>
                <w:noProof/>
                <w:webHidden/>
              </w:rPr>
              <w:t>6</w:t>
            </w:r>
            <w:r w:rsidR="004E23FB">
              <w:rPr>
                <w:noProof/>
                <w:webHidden/>
              </w:rPr>
              <w:fldChar w:fldCharType="end"/>
            </w:r>
          </w:hyperlink>
        </w:p>
        <w:p w:rsidR="004E23FB" w:rsidRDefault="00587A3D">
          <w:pPr>
            <w:pStyle w:val="TOC1"/>
            <w:tabs>
              <w:tab w:val="right" w:leader="dot" w:pos="10243"/>
            </w:tabs>
            <w:rPr>
              <w:rFonts w:eastAsiaTheme="minorEastAsia"/>
              <w:noProof/>
            </w:rPr>
          </w:pPr>
          <w:hyperlink w:anchor="_Toc493529883" w:history="1">
            <w:r w:rsidR="004E23FB" w:rsidRPr="00701AD0">
              <w:rPr>
                <w:rStyle w:val="Hyperlink"/>
                <w:noProof/>
              </w:rPr>
              <w:t>In Summary</w:t>
            </w:r>
            <w:r w:rsidR="004E23FB">
              <w:rPr>
                <w:noProof/>
                <w:webHidden/>
              </w:rPr>
              <w:tab/>
            </w:r>
            <w:r w:rsidR="004E23FB">
              <w:rPr>
                <w:noProof/>
                <w:webHidden/>
              </w:rPr>
              <w:fldChar w:fldCharType="begin"/>
            </w:r>
            <w:r w:rsidR="004E23FB">
              <w:rPr>
                <w:noProof/>
                <w:webHidden/>
              </w:rPr>
              <w:instrText xml:space="preserve"> PAGEREF _Toc493529883 \h </w:instrText>
            </w:r>
            <w:r w:rsidR="004E23FB">
              <w:rPr>
                <w:noProof/>
                <w:webHidden/>
              </w:rPr>
            </w:r>
            <w:r w:rsidR="004E23FB">
              <w:rPr>
                <w:noProof/>
                <w:webHidden/>
              </w:rPr>
              <w:fldChar w:fldCharType="separate"/>
            </w:r>
            <w:r w:rsidR="001A085D">
              <w:rPr>
                <w:noProof/>
                <w:webHidden/>
              </w:rPr>
              <w:t>6</w:t>
            </w:r>
            <w:r w:rsidR="004E23FB">
              <w:rPr>
                <w:noProof/>
                <w:webHidden/>
              </w:rPr>
              <w:fldChar w:fldCharType="end"/>
            </w:r>
          </w:hyperlink>
        </w:p>
        <w:p w:rsidR="004E23FB" w:rsidRDefault="00587A3D">
          <w:pPr>
            <w:pStyle w:val="TOC1"/>
            <w:tabs>
              <w:tab w:val="right" w:leader="dot" w:pos="10243"/>
            </w:tabs>
            <w:rPr>
              <w:rFonts w:eastAsiaTheme="minorEastAsia"/>
              <w:noProof/>
            </w:rPr>
          </w:pPr>
          <w:hyperlink w:anchor="_Toc493529884" w:history="1">
            <w:r w:rsidR="004E23FB" w:rsidRPr="00701AD0">
              <w:rPr>
                <w:rStyle w:val="Hyperlink"/>
                <w:noProof/>
              </w:rPr>
              <w:t>Sample Forms</w:t>
            </w:r>
            <w:r w:rsidR="004E23FB">
              <w:rPr>
                <w:noProof/>
                <w:webHidden/>
              </w:rPr>
              <w:tab/>
            </w:r>
            <w:r w:rsidR="004E23FB">
              <w:rPr>
                <w:noProof/>
                <w:webHidden/>
              </w:rPr>
              <w:fldChar w:fldCharType="begin"/>
            </w:r>
            <w:r w:rsidR="004E23FB">
              <w:rPr>
                <w:noProof/>
                <w:webHidden/>
              </w:rPr>
              <w:instrText xml:space="preserve"> PAGEREF _Toc493529884 \h </w:instrText>
            </w:r>
            <w:r w:rsidR="004E23FB">
              <w:rPr>
                <w:noProof/>
                <w:webHidden/>
              </w:rPr>
            </w:r>
            <w:r w:rsidR="004E23FB">
              <w:rPr>
                <w:noProof/>
                <w:webHidden/>
              </w:rPr>
              <w:fldChar w:fldCharType="separate"/>
            </w:r>
            <w:r w:rsidR="001A085D">
              <w:rPr>
                <w:noProof/>
                <w:webHidden/>
              </w:rPr>
              <w:t>7</w:t>
            </w:r>
            <w:r w:rsidR="004E23FB">
              <w:rPr>
                <w:noProof/>
                <w:webHidden/>
              </w:rPr>
              <w:fldChar w:fldCharType="end"/>
            </w:r>
          </w:hyperlink>
        </w:p>
        <w:p w:rsidR="004E23FB" w:rsidRDefault="00587A3D">
          <w:pPr>
            <w:pStyle w:val="TOC2"/>
            <w:tabs>
              <w:tab w:val="right" w:leader="dot" w:pos="10243"/>
            </w:tabs>
            <w:rPr>
              <w:rFonts w:eastAsiaTheme="minorEastAsia"/>
              <w:noProof/>
            </w:rPr>
          </w:pPr>
          <w:hyperlink w:anchor="_Toc493529885" w:history="1">
            <w:r w:rsidR="004E23FB" w:rsidRPr="00701AD0">
              <w:rPr>
                <w:rStyle w:val="Hyperlink"/>
                <w:noProof/>
              </w:rPr>
              <w:t>Internship Application</w:t>
            </w:r>
            <w:r w:rsidR="004E23FB">
              <w:rPr>
                <w:noProof/>
                <w:webHidden/>
              </w:rPr>
              <w:tab/>
            </w:r>
            <w:r w:rsidR="004E23FB">
              <w:rPr>
                <w:noProof/>
                <w:webHidden/>
              </w:rPr>
              <w:fldChar w:fldCharType="begin"/>
            </w:r>
            <w:r w:rsidR="004E23FB">
              <w:rPr>
                <w:noProof/>
                <w:webHidden/>
              </w:rPr>
              <w:instrText xml:space="preserve"> PAGEREF _Toc493529885 \h </w:instrText>
            </w:r>
            <w:r w:rsidR="004E23FB">
              <w:rPr>
                <w:noProof/>
                <w:webHidden/>
              </w:rPr>
            </w:r>
            <w:r w:rsidR="004E23FB">
              <w:rPr>
                <w:noProof/>
                <w:webHidden/>
              </w:rPr>
              <w:fldChar w:fldCharType="separate"/>
            </w:r>
            <w:r w:rsidR="001A085D">
              <w:rPr>
                <w:noProof/>
                <w:webHidden/>
              </w:rPr>
              <w:t>8</w:t>
            </w:r>
            <w:r w:rsidR="004E23FB">
              <w:rPr>
                <w:noProof/>
                <w:webHidden/>
              </w:rPr>
              <w:fldChar w:fldCharType="end"/>
            </w:r>
          </w:hyperlink>
        </w:p>
        <w:p w:rsidR="004E23FB" w:rsidRDefault="00587A3D">
          <w:pPr>
            <w:pStyle w:val="TOC2"/>
            <w:tabs>
              <w:tab w:val="right" w:leader="dot" w:pos="10243"/>
            </w:tabs>
            <w:rPr>
              <w:rFonts w:eastAsiaTheme="minorEastAsia"/>
              <w:noProof/>
            </w:rPr>
          </w:pPr>
          <w:hyperlink w:anchor="_Toc493529886" w:history="1">
            <w:r w:rsidR="004E23FB" w:rsidRPr="00701AD0">
              <w:rPr>
                <w:rStyle w:val="Hyperlink"/>
                <w:noProof/>
              </w:rPr>
              <w:t>Worksite Proposal / Student Learning Objectives</w:t>
            </w:r>
            <w:r w:rsidR="004E23FB">
              <w:rPr>
                <w:noProof/>
                <w:webHidden/>
              </w:rPr>
              <w:tab/>
            </w:r>
            <w:r w:rsidR="004E23FB">
              <w:rPr>
                <w:noProof/>
                <w:webHidden/>
              </w:rPr>
              <w:fldChar w:fldCharType="begin"/>
            </w:r>
            <w:r w:rsidR="004E23FB">
              <w:rPr>
                <w:noProof/>
                <w:webHidden/>
              </w:rPr>
              <w:instrText xml:space="preserve"> PAGEREF _Toc493529886 \h </w:instrText>
            </w:r>
            <w:r w:rsidR="004E23FB">
              <w:rPr>
                <w:noProof/>
                <w:webHidden/>
              </w:rPr>
            </w:r>
            <w:r w:rsidR="004E23FB">
              <w:rPr>
                <w:noProof/>
                <w:webHidden/>
              </w:rPr>
              <w:fldChar w:fldCharType="separate"/>
            </w:r>
            <w:r w:rsidR="001A085D">
              <w:rPr>
                <w:noProof/>
                <w:webHidden/>
              </w:rPr>
              <w:t>9</w:t>
            </w:r>
            <w:r w:rsidR="004E23FB">
              <w:rPr>
                <w:noProof/>
                <w:webHidden/>
              </w:rPr>
              <w:fldChar w:fldCharType="end"/>
            </w:r>
          </w:hyperlink>
        </w:p>
        <w:p w:rsidR="004E23FB" w:rsidRDefault="00587A3D">
          <w:pPr>
            <w:pStyle w:val="TOC2"/>
            <w:tabs>
              <w:tab w:val="right" w:leader="dot" w:pos="10243"/>
            </w:tabs>
            <w:rPr>
              <w:rFonts w:eastAsiaTheme="minorEastAsia"/>
              <w:noProof/>
            </w:rPr>
          </w:pPr>
          <w:hyperlink w:anchor="_Toc493529887" w:history="1">
            <w:r w:rsidR="004E23FB" w:rsidRPr="00701AD0">
              <w:rPr>
                <w:rStyle w:val="Hyperlink"/>
                <w:noProof/>
              </w:rPr>
              <w:t>Confirmation of Placement Form</w:t>
            </w:r>
            <w:r w:rsidR="004E23FB">
              <w:rPr>
                <w:noProof/>
                <w:webHidden/>
              </w:rPr>
              <w:tab/>
            </w:r>
            <w:r w:rsidR="004E23FB">
              <w:rPr>
                <w:noProof/>
                <w:webHidden/>
              </w:rPr>
              <w:fldChar w:fldCharType="begin"/>
            </w:r>
            <w:r w:rsidR="004E23FB">
              <w:rPr>
                <w:noProof/>
                <w:webHidden/>
              </w:rPr>
              <w:instrText xml:space="preserve"> PAGEREF _Toc493529887 \h </w:instrText>
            </w:r>
            <w:r w:rsidR="004E23FB">
              <w:rPr>
                <w:noProof/>
                <w:webHidden/>
              </w:rPr>
            </w:r>
            <w:r w:rsidR="004E23FB">
              <w:rPr>
                <w:noProof/>
                <w:webHidden/>
              </w:rPr>
              <w:fldChar w:fldCharType="separate"/>
            </w:r>
            <w:r w:rsidR="001A085D">
              <w:rPr>
                <w:noProof/>
                <w:webHidden/>
              </w:rPr>
              <w:t>12</w:t>
            </w:r>
            <w:r w:rsidR="004E23FB">
              <w:rPr>
                <w:noProof/>
                <w:webHidden/>
              </w:rPr>
              <w:fldChar w:fldCharType="end"/>
            </w:r>
          </w:hyperlink>
        </w:p>
        <w:p w:rsidR="004E23FB" w:rsidRDefault="00587A3D">
          <w:pPr>
            <w:pStyle w:val="TOC2"/>
            <w:tabs>
              <w:tab w:val="right" w:leader="dot" w:pos="10243"/>
            </w:tabs>
            <w:rPr>
              <w:rFonts w:eastAsiaTheme="minorEastAsia"/>
              <w:noProof/>
            </w:rPr>
          </w:pPr>
          <w:hyperlink w:anchor="_Toc493529888" w:history="1">
            <w:r w:rsidR="004E23FB" w:rsidRPr="00701AD0">
              <w:rPr>
                <w:rStyle w:val="Hyperlink"/>
                <w:noProof/>
              </w:rPr>
              <w:t>Student Assumption of Risk, Liability Waiver, and Release Form</w:t>
            </w:r>
            <w:r w:rsidR="004E23FB">
              <w:rPr>
                <w:noProof/>
                <w:webHidden/>
              </w:rPr>
              <w:tab/>
            </w:r>
            <w:r w:rsidR="004E23FB">
              <w:rPr>
                <w:noProof/>
                <w:webHidden/>
              </w:rPr>
              <w:fldChar w:fldCharType="begin"/>
            </w:r>
            <w:r w:rsidR="004E23FB">
              <w:rPr>
                <w:noProof/>
                <w:webHidden/>
              </w:rPr>
              <w:instrText xml:space="preserve"> PAGEREF _Toc493529888 \h </w:instrText>
            </w:r>
            <w:r w:rsidR="004E23FB">
              <w:rPr>
                <w:noProof/>
                <w:webHidden/>
              </w:rPr>
            </w:r>
            <w:r w:rsidR="004E23FB">
              <w:rPr>
                <w:noProof/>
                <w:webHidden/>
              </w:rPr>
              <w:fldChar w:fldCharType="separate"/>
            </w:r>
            <w:r w:rsidR="001A085D">
              <w:rPr>
                <w:noProof/>
                <w:webHidden/>
              </w:rPr>
              <w:t>13</w:t>
            </w:r>
            <w:r w:rsidR="004E23FB">
              <w:rPr>
                <w:noProof/>
                <w:webHidden/>
              </w:rPr>
              <w:fldChar w:fldCharType="end"/>
            </w:r>
          </w:hyperlink>
        </w:p>
        <w:p w:rsidR="004E23FB" w:rsidRDefault="00587A3D">
          <w:pPr>
            <w:pStyle w:val="TOC2"/>
            <w:tabs>
              <w:tab w:val="right" w:leader="dot" w:pos="10243"/>
            </w:tabs>
            <w:rPr>
              <w:rFonts w:eastAsiaTheme="minorEastAsia"/>
              <w:noProof/>
            </w:rPr>
          </w:pPr>
          <w:hyperlink w:anchor="_Toc493529889" w:history="1">
            <w:r w:rsidR="004E23FB" w:rsidRPr="00701AD0">
              <w:rPr>
                <w:rStyle w:val="Hyperlink"/>
                <w:noProof/>
              </w:rPr>
              <w:t>Mid-term Employer Evaluation of Student Form</w:t>
            </w:r>
            <w:r w:rsidR="004E23FB">
              <w:rPr>
                <w:noProof/>
                <w:webHidden/>
              </w:rPr>
              <w:tab/>
            </w:r>
            <w:r w:rsidR="004E23FB">
              <w:rPr>
                <w:noProof/>
                <w:webHidden/>
              </w:rPr>
              <w:fldChar w:fldCharType="begin"/>
            </w:r>
            <w:r w:rsidR="004E23FB">
              <w:rPr>
                <w:noProof/>
                <w:webHidden/>
              </w:rPr>
              <w:instrText xml:space="preserve"> PAGEREF _Toc493529889 \h </w:instrText>
            </w:r>
            <w:r w:rsidR="004E23FB">
              <w:rPr>
                <w:noProof/>
                <w:webHidden/>
              </w:rPr>
            </w:r>
            <w:r w:rsidR="004E23FB">
              <w:rPr>
                <w:noProof/>
                <w:webHidden/>
              </w:rPr>
              <w:fldChar w:fldCharType="separate"/>
            </w:r>
            <w:r w:rsidR="001A085D">
              <w:rPr>
                <w:noProof/>
                <w:webHidden/>
              </w:rPr>
              <w:t>14</w:t>
            </w:r>
            <w:r w:rsidR="004E23FB">
              <w:rPr>
                <w:noProof/>
                <w:webHidden/>
              </w:rPr>
              <w:fldChar w:fldCharType="end"/>
            </w:r>
          </w:hyperlink>
        </w:p>
        <w:p w:rsidR="004E23FB" w:rsidRDefault="00587A3D">
          <w:pPr>
            <w:pStyle w:val="TOC2"/>
            <w:tabs>
              <w:tab w:val="right" w:leader="dot" w:pos="10243"/>
            </w:tabs>
            <w:rPr>
              <w:rFonts w:eastAsiaTheme="minorEastAsia"/>
              <w:noProof/>
            </w:rPr>
          </w:pPr>
          <w:hyperlink w:anchor="_Toc493529890" w:history="1">
            <w:r w:rsidR="004E23FB" w:rsidRPr="00701AD0">
              <w:rPr>
                <w:rStyle w:val="Hyperlink"/>
                <w:noProof/>
              </w:rPr>
              <w:t>Final Employer Evaluation of Student Form</w:t>
            </w:r>
            <w:r w:rsidR="004E23FB">
              <w:rPr>
                <w:noProof/>
                <w:webHidden/>
              </w:rPr>
              <w:tab/>
            </w:r>
            <w:r w:rsidR="004E23FB">
              <w:rPr>
                <w:noProof/>
                <w:webHidden/>
              </w:rPr>
              <w:fldChar w:fldCharType="begin"/>
            </w:r>
            <w:r w:rsidR="004E23FB">
              <w:rPr>
                <w:noProof/>
                <w:webHidden/>
              </w:rPr>
              <w:instrText xml:space="preserve"> PAGEREF _Toc493529890 \h </w:instrText>
            </w:r>
            <w:r w:rsidR="004E23FB">
              <w:rPr>
                <w:noProof/>
                <w:webHidden/>
              </w:rPr>
            </w:r>
            <w:r w:rsidR="004E23FB">
              <w:rPr>
                <w:noProof/>
                <w:webHidden/>
              </w:rPr>
              <w:fldChar w:fldCharType="separate"/>
            </w:r>
            <w:r w:rsidR="001A085D">
              <w:rPr>
                <w:noProof/>
                <w:webHidden/>
              </w:rPr>
              <w:t>16</w:t>
            </w:r>
            <w:r w:rsidR="004E23FB">
              <w:rPr>
                <w:noProof/>
                <w:webHidden/>
              </w:rPr>
              <w:fldChar w:fldCharType="end"/>
            </w:r>
          </w:hyperlink>
        </w:p>
        <w:p w:rsidR="004E23FB" w:rsidRDefault="00587A3D">
          <w:pPr>
            <w:pStyle w:val="TOC2"/>
            <w:tabs>
              <w:tab w:val="right" w:leader="dot" w:pos="10243"/>
            </w:tabs>
            <w:rPr>
              <w:rFonts w:eastAsiaTheme="minorEastAsia"/>
              <w:noProof/>
            </w:rPr>
          </w:pPr>
          <w:hyperlink w:anchor="_Toc493529891" w:history="1">
            <w:r w:rsidR="004E23FB" w:rsidRPr="00701AD0">
              <w:rPr>
                <w:rStyle w:val="Hyperlink"/>
                <w:noProof/>
              </w:rPr>
              <w:t>Student Time Sheet</w:t>
            </w:r>
            <w:r w:rsidR="004E23FB">
              <w:rPr>
                <w:noProof/>
                <w:webHidden/>
              </w:rPr>
              <w:tab/>
            </w:r>
            <w:r w:rsidR="004E23FB">
              <w:rPr>
                <w:noProof/>
                <w:webHidden/>
              </w:rPr>
              <w:fldChar w:fldCharType="begin"/>
            </w:r>
            <w:r w:rsidR="004E23FB">
              <w:rPr>
                <w:noProof/>
                <w:webHidden/>
              </w:rPr>
              <w:instrText xml:space="preserve"> PAGEREF _Toc493529891 \h </w:instrText>
            </w:r>
            <w:r w:rsidR="004E23FB">
              <w:rPr>
                <w:noProof/>
                <w:webHidden/>
              </w:rPr>
            </w:r>
            <w:r w:rsidR="004E23FB">
              <w:rPr>
                <w:noProof/>
                <w:webHidden/>
              </w:rPr>
              <w:fldChar w:fldCharType="separate"/>
            </w:r>
            <w:r w:rsidR="001A085D">
              <w:rPr>
                <w:noProof/>
                <w:webHidden/>
              </w:rPr>
              <w:t>18</w:t>
            </w:r>
            <w:r w:rsidR="004E23FB">
              <w:rPr>
                <w:noProof/>
                <w:webHidden/>
              </w:rPr>
              <w:fldChar w:fldCharType="end"/>
            </w:r>
          </w:hyperlink>
        </w:p>
        <w:p w:rsidR="004E23FB" w:rsidRDefault="00587A3D">
          <w:pPr>
            <w:pStyle w:val="TOC2"/>
            <w:tabs>
              <w:tab w:val="right" w:leader="dot" w:pos="10243"/>
            </w:tabs>
            <w:rPr>
              <w:rFonts w:eastAsiaTheme="minorEastAsia"/>
              <w:noProof/>
            </w:rPr>
          </w:pPr>
          <w:hyperlink w:anchor="_Toc493529892" w:history="1">
            <w:r w:rsidR="004E23FB" w:rsidRPr="00701AD0">
              <w:rPr>
                <w:rStyle w:val="Hyperlink"/>
                <w:noProof/>
              </w:rPr>
              <w:t>Employer Internship Agreement</w:t>
            </w:r>
            <w:r w:rsidR="004E23FB">
              <w:rPr>
                <w:noProof/>
                <w:webHidden/>
              </w:rPr>
              <w:tab/>
            </w:r>
            <w:r w:rsidR="004E23FB">
              <w:rPr>
                <w:noProof/>
                <w:webHidden/>
              </w:rPr>
              <w:fldChar w:fldCharType="begin"/>
            </w:r>
            <w:r w:rsidR="004E23FB">
              <w:rPr>
                <w:noProof/>
                <w:webHidden/>
              </w:rPr>
              <w:instrText xml:space="preserve"> PAGEREF _Toc493529892 \h </w:instrText>
            </w:r>
            <w:r w:rsidR="004E23FB">
              <w:rPr>
                <w:noProof/>
                <w:webHidden/>
              </w:rPr>
            </w:r>
            <w:r w:rsidR="004E23FB">
              <w:rPr>
                <w:noProof/>
                <w:webHidden/>
              </w:rPr>
              <w:fldChar w:fldCharType="separate"/>
            </w:r>
            <w:r w:rsidR="001A085D">
              <w:rPr>
                <w:noProof/>
                <w:webHidden/>
              </w:rPr>
              <w:t>19</w:t>
            </w:r>
            <w:r w:rsidR="004E23FB">
              <w:rPr>
                <w:noProof/>
                <w:webHidden/>
              </w:rPr>
              <w:fldChar w:fldCharType="end"/>
            </w:r>
          </w:hyperlink>
        </w:p>
        <w:p w:rsidR="00380680" w:rsidRDefault="00380680">
          <w:r>
            <w:rPr>
              <w:b/>
              <w:bCs/>
              <w:noProof/>
            </w:rPr>
            <w:fldChar w:fldCharType="end"/>
          </w:r>
        </w:p>
      </w:sdtContent>
    </w:sdt>
    <w:p w:rsidR="00B52999" w:rsidRDefault="00B52999">
      <w:r>
        <w:br w:type="page"/>
      </w:r>
    </w:p>
    <w:p w:rsidR="00446972" w:rsidRPr="00446972" w:rsidRDefault="00446972" w:rsidP="00380680">
      <w:pPr>
        <w:pStyle w:val="Heading1"/>
      </w:pPr>
      <w:bookmarkStart w:id="0" w:name="_Toc493529876"/>
      <w:r w:rsidRPr="00446972">
        <w:lastRenderedPageBreak/>
        <w:t>Introduction</w:t>
      </w:r>
      <w:bookmarkEnd w:id="0"/>
    </w:p>
    <w:p w:rsidR="00446972" w:rsidRDefault="00DB0315" w:rsidP="0099203E">
      <w:pPr>
        <w:spacing w:after="0"/>
        <w:jc w:val="both"/>
      </w:pPr>
      <w:r>
        <w:t>An i</w:t>
      </w:r>
      <w:r w:rsidR="00380680">
        <w:t xml:space="preserve">nternship is </w:t>
      </w:r>
      <w:r w:rsidR="00446972" w:rsidRPr="00446972">
        <w:t>work experience charact</w:t>
      </w:r>
      <w:r w:rsidR="00380680">
        <w:t xml:space="preserve">erized by intentional learning.   </w:t>
      </w:r>
      <w:r w:rsidR="00446972" w:rsidRPr="00446972">
        <w:t xml:space="preserve">During this experience, the student assumes a responsible role in an organization and actively reflects on what </w:t>
      </w:r>
      <w:r w:rsidR="00660603">
        <w:t>they are</w:t>
      </w:r>
      <w:r w:rsidR="00446972" w:rsidRPr="00446972">
        <w:t xml:space="preserve"> observing and learning</w:t>
      </w:r>
      <w:r w:rsidR="00380680">
        <w:t xml:space="preserve">.  </w:t>
      </w:r>
      <w:r w:rsidR="00AE7649">
        <w:t xml:space="preserve">One of the key goals of an internship is to provide the opportunity for </w:t>
      </w:r>
      <w:r w:rsidR="00446972" w:rsidRPr="00446972">
        <w:t xml:space="preserve">the student </w:t>
      </w:r>
      <w:r w:rsidR="00AE7649">
        <w:t xml:space="preserve">to </w:t>
      </w:r>
      <w:r w:rsidR="00446972" w:rsidRPr="00446972">
        <w:t xml:space="preserve">make </w:t>
      </w:r>
      <w:r>
        <w:t>a connection</w:t>
      </w:r>
      <w:r w:rsidR="00446972" w:rsidRPr="00446972">
        <w:t xml:space="preserve"> between </w:t>
      </w:r>
      <w:r>
        <w:t xml:space="preserve">their </w:t>
      </w:r>
      <w:r w:rsidR="00446972" w:rsidRPr="00446972">
        <w:t xml:space="preserve">academic preparation and the </w:t>
      </w:r>
      <w:r w:rsidR="00EE2E56">
        <w:t>professional workforce</w:t>
      </w:r>
      <w:r w:rsidR="00446972" w:rsidRPr="00446972">
        <w:t>.</w:t>
      </w:r>
    </w:p>
    <w:p w:rsidR="00446972" w:rsidRPr="00446972" w:rsidRDefault="00446972" w:rsidP="0099203E">
      <w:pPr>
        <w:spacing w:after="0"/>
        <w:jc w:val="both"/>
      </w:pPr>
    </w:p>
    <w:p w:rsidR="00552B71" w:rsidRDefault="00552B71" w:rsidP="0099203E">
      <w:pPr>
        <w:spacing w:after="0"/>
        <w:jc w:val="both"/>
      </w:pPr>
      <w:r w:rsidRPr="00446972">
        <w:t>Internships can take place in a variety of settings, from corporations, banks, publishing houses, and marketing firms to television studios, human service agencies and research institutes</w:t>
      </w:r>
      <w:r>
        <w:t xml:space="preserve">.  </w:t>
      </w:r>
      <w:r w:rsidR="00DB0315">
        <w:t>S</w:t>
      </w:r>
      <w:r>
        <w:t xml:space="preserve">tudents </w:t>
      </w:r>
      <w:r w:rsidR="00DB0315">
        <w:t>may or may not receive remuneration</w:t>
      </w:r>
      <w:r>
        <w:t>.</w:t>
      </w:r>
    </w:p>
    <w:p w:rsidR="00B52999" w:rsidRDefault="00B52999" w:rsidP="0099203E">
      <w:pPr>
        <w:spacing w:after="0"/>
        <w:jc w:val="both"/>
      </w:pPr>
    </w:p>
    <w:p w:rsidR="002A7DAB" w:rsidRDefault="00446972" w:rsidP="0099203E">
      <w:pPr>
        <w:spacing w:after="0"/>
        <w:jc w:val="both"/>
      </w:pPr>
      <w:r w:rsidRPr="00446972">
        <w:t xml:space="preserve">Three </w:t>
      </w:r>
      <w:r w:rsidR="00EE2E56" w:rsidRPr="00446972">
        <w:t>essential elements</w:t>
      </w:r>
      <w:r w:rsidRPr="00446972">
        <w:t xml:space="preserve"> distinguish an internship from a short-term job or volunteer work: </w:t>
      </w:r>
    </w:p>
    <w:p w:rsidR="002A7DAB" w:rsidRDefault="002A7DAB" w:rsidP="002A7DAB">
      <w:pPr>
        <w:pStyle w:val="ListParagraph"/>
        <w:numPr>
          <w:ilvl w:val="0"/>
          <w:numId w:val="8"/>
        </w:numPr>
        <w:spacing w:after="0"/>
        <w:jc w:val="both"/>
      </w:pPr>
      <w:r>
        <w:t xml:space="preserve">the </w:t>
      </w:r>
      <w:r w:rsidR="00DB0315">
        <w:t xml:space="preserve">student’s </w:t>
      </w:r>
      <w:r>
        <w:t xml:space="preserve">academic </w:t>
      </w:r>
      <w:r w:rsidR="00446972" w:rsidRPr="00446972">
        <w:t>br</w:t>
      </w:r>
      <w:r w:rsidR="00DB0315">
        <w:t>ought</w:t>
      </w:r>
      <w:r>
        <w:t xml:space="preserve"> to the practical experience</w:t>
      </w:r>
    </w:p>
    <w:p w:rsidR="002A7DAB" w:rsidRDefault="00446972" w:rsidP="002A7DAB">
      <w:pPr>
        <w:pStyle w:val="ListParagraph"/>
        <w:numPr>
          <w:ilvl w:val="0"/>
          <w:numId w:val="8"/>
        </w:numPr>
        <w:spacing w:after="0"/>
        <w:jc w:val="both"/>
      </w:pPr>
      <w:r w:rsidRPr="00446972">
        <w:t xml:space="preserve">active </w:t>
      </w:r>
      <w:r w:rsidR="0014793D">
        <w:t xml:space="preserve">student </w:t>
      </w:r>
      <w:r w:rsidRPr="00446972">
        <w:t>reflec</w:t>
      </w:r>
      <w:r w:rsidR="002A7DAB">
        <w:t>tion duri</w:t>
      </w:r>
      <w:r w:rsidR="0014793D">
        <w:t>ng the internship</w:t>
      </w:r>
    </w:p>
    <w:p w:rsidR="00446972" w:rsidRDefault="002A7DAB" w:rsidP="002A7DAB">
      <w:pPr>
        <w:pStyle w:val="ListParagraph"/>
        <w:numPr>
          <w:ilvl w:val="0"/>
          <w:numId w:val="8"/>
        </w:numPr>
        <w:spacing w:after="0"/>
        <w:jc w:val="both"/>
      </w:pPr>
      <w:r>
        <w:t>learning outcomes demonstrating</w:t>
      </w:r>
      <w:r w:rsidR="00446972" w:rsidRPr="00446972">
        <w:t xml:space="preserve"> the learning accomplished as it relates to th</w:t>
      </w:r>
      <w:r>
        <w:t>e student's academic discipline</w:t>
      </w:r>
    </w:p>
    <w:p w:rsidR="00446972" w:rsidRPr="00446972" w:rsidRDefault="00446972" w:rsidP="0099203E">
      <w:pPr>
        <w:spacing w:after="0"/>
        <w:jc w:val="both"/>
      </w:pPr>
    </w:p>
    <w:p w:rsidR="002A7DAB" w:rsidRDefault="002A7DAB" w:rsidP="002A7DAB">
      <w:pPr>
        <w:spacing w:after="0"/>
        <w:jc w:val="both"/>
      </w:pPr>
      <w:r w:rsidRPr="00446972">
        <w:t>Planning is key to a</w:t>
      </w:r>
      <w:r>
        <w:t xml:space="preserve"> successful</w:t>
      </w:r>
      <w:r w:rsidRPr="00446972">
        <w:t xml:space="preserve"> internship</w:t>
      </w:r>
      <w:r w:rsidR="0014793D">
        <w:t xml:space="preserve"> and the commitment of the student, the worksite supervisor, and the faculty internship coordinator</w:t>
      </w:r>
      <w:r>
        <w:t>.  A</w:t>
      </w:r>
      <w:r w:rsidR="00446972" w:rsidRPr="00446972">
        <w:t xml:space="preserve"> learning contract </w:t>
      </w:r>
      <w:r w:rsidR="0014793D">
        <w:t xml:space="preserve">stating the objectives, nature of the work, and learning outcomes </w:t>
      </w:r>
      <w:r w:rsidR="00446972" w:rsidRPr="00446972">
        <w:t>is the best way to achieve this agreement in advance.</w:t>
      </w:r>
      <w:r>
        <w:t xml:space="preserve">  Students</w:t>
      </w:r>
      <w:r w:rsidRPr="00446972">
        <w:t xml:space="preserve"> register their inte</w:t>
      </w:r>
      <w:r>
        <w:t>rnships for academic credit and</w:t>
      </w:r>
      <w:r w:rsidRPr="00446972">
        <w:t xml:space="preserve"> submit learning objectives which relate the practical experience to </w:t>
      </w:r>
      <w:r w:rsidR="00C90F42">
        <w:t xml:space="preserve">their </w:t>
      </w:r>
      <w:r w:rsidRPr="00446972">
        <w:t>academic work.</w:t>
      </w:r>
    </w:p>
    <w:p w:rsidR="00446972" w:rsidRPr="00446972" w:rsidRDefault="00446972" w:rsidP="0099203E">
      <w:pPr>
        <w:spacing w:after="0"/>
        <w:jc w:val="both"/>
      </w:pPr>
    </w:p>
    <w:p w:rsidR="00534421" w:rsidRPr="00A8084F" w:rsidRDefault="00446972" w:rsidP="0099203E">
      <w:pPr>
        <w:spacing w:after="0"/>
        <w:jc w:val="both"/>
      </w:pPr>
      <w:r w:rsidRPr="00446972">
        <w:t>The followin</w:t>
      </w:r>
      <w:r w:rsidR="000059E2">
        <w:t xml:space="preserve">g pages are </w:t>
      </w:r>
      <w:r w:rsidR="007C385F">
        <w:t xml:space="preserve">intended as </w:t>
      </w:r>
      <w:r w:rsidR="000059E2">
        <w:t>a</w:t>
      </w:r>
      <w:r w:rsidR="00DB0315">
        <w:t>n internship</w:t>
      </w:r>
      <w:r w:rsidR="000059E2">
        <w:t xml:space="preserve"> guide for </w:t>
      </w:r>
      <w:r w:rsidRPr="00446972">
        <w:t xml:space="preserve">students, </w:t>
      </w:r>
      <w:r w:rsidR="00FB5E93">
        <w:t xml:space="preserve">employers, </w:t>
      </w:r>
      <w:r w:rsidRPr="00446972">
        <w:t xml:space="preserve">faculty members, and </w:t>
      </w:r>
      <w:r w:rsidR="00C54A97">
        <w:t>worksite</w:t>
      </w:r>
      <w:r w:rsidRPr="00446972">
        <w:t xml:space="preserve"> sup</w:t>
      </w:r>
      <w:r w:rsidR="00DB0315">
        <w:t xml:space="preserve">ervisors to make the internship a positive experience for all involved.  </w:t>
      </w:r>
      <w:r w:rsidRPr="00446972">
        <w:t xml:space="preserve">They are intended to help </w:t>
      </w:r>
      <w:r w:rsidR="00923925">
        <w:t>all parties involved</w:t>
      </w:r>
      <w:r w:rsidRPr="00446972">
        <w:t xml:space="preserve"> understand </w:t>
      </w:r>
      <w:r w:rsidR="00EE2E56">
        <w:t xml:space="preserve">needed </w:t>
      </w:r>
      <w:r w:rsidRPr="00446972">
        <w:t>policies, roles and expectations, and to assist in the planning process</w:t>
      </w:r>
      <w:r w:rsidR="00DB0315">
        <w:t>.</w:t>
      </w:r>
    </w:p>
    <w:p w:rsidR="00B52999" w:rsidRDefault="00B52999">
      <w:pPr>
        <w:rPr>
          <w:b/>
        </w:rPr>
      </w:pPr>
      <w:r>
        <w:rPr>
          <w:b/>
        </w:rPr>
        <w:br w:type="page"/>
      </w:r>
    </w:p>
    <w:p w:rsidR="008F774A" w:rsidRDefault="00271A7C" w:rsidP="00271A7C">
      <w:pPr>
        <w:pStyle w:val="Heading1"/>
      </w:pPr>
      <w:bookmarkStart w:id="1" w:name="_Toc493529877"/>
      <w:r>
        <w:lastRenderedPageBreak/>
        <w:t>Sources of Internships</w:t>
      </w:r>
      <w:bookmarkEnd w:id="1"/>
    </w:p>
    <w:p w:rsidR="00271A7C" w:rsidRDefault="00271A7C" w:rsidP="00271A7C">
      <w:r>
        <w:t xml:space="preserve">Identifying employers that can offer internship opportunities can be quite daunting when launching your internship program.  </w:t>
      </w:r>
      <w:r w:rsidR="008A7398">
        <w:t>Suggested sources for internships are:</w:t>
      </w:r>
    </w:p>
    <w:p w:rsidR="008A7398" w:rsidRDefault="008A7398" w:rsidP="008A7398">
      <w:pPr>
        <w:pStyle w:val="ListParagraph"/>
        <w:numPr>
          <w:ilvl w:val="0"/>
          <w:numId w:val="11"/>
        </w:numPr>
      </w:pPr>
      <w:r>
        <w:t>Alumni – who else understands your program better than someone that has been through it.  Remember that your students are the best marketing tool to employers.</w:t>
      </w:r>
    </w:p>
    <w:p w:rsidR="008A7398" w:rsidRDefault="008A7398" w:rsidP="008A7398">
      <w:pPr>
        <w:pStyle w:val="ListParagraph"/>
        <w:numPr>
          <w:ilvl w:val="0"/>
          <w:numId w:val="11"/>
        </w:numPr>
      </w:pPr>
      <w:r>
        <w:t>Campus Career Center – department on your campus that employers contact to hire from multiple majors.</w:t>
      </w:r>
    </w:p>
    <w:p w:rsidR="008A7398" w:rsidRDefault="008A7398" w:rsidP="008A7398">
      <w:pPr>
        <w:pStyle w:val="ListParagraph"/>
        <w:numPr>
          <w:ilvl w:val="0"/>
          <w:numId w:val="11"/>
        </w:numPr>
      </w:pPr>
      <w:r>
        <w:t>Faculty – employers may have connected with faculty teaching classes with those skills needed for their open position.</w:t>
      </w:r>
    </w:p>
    <w:p w:rsidR="008A7398" w:rsidRDefault="008A7398" w:rsidP="008A7398">
      <w:pPr>
        <w:pStyle w:val="ListParagraph"/>
        <w:numPr>
          <w:ilvl w:val="0"/>
          <w:numId w:val="11"/>
        </w:numPr>
      </w:pPr>
      <w:r>
        <w:t>Industry – employers with a need to fill open positions.</w:t>
      </w:r>
    </w:p>
    <w:p w:rsidR="008A7398" w:rsidRDefault="008A7398" w:rsidP="008A7398">
      <w:pPr>
        <w:pStyle w:val="ListParagraph"/>
        <w:numPr>
          <w:ilvl w:val="0"/>
          <w:numId w:val="11"/>
        </w:numPr>
      </w:pPr>
      <w:r>
        <w:t xml:space="preserve">Professional Associations </w:t>
      </w:r>
      <w:r w:rsidR="00FB5E93">
        <w:t>–</w:t>
      </w:r>
      <w:r>
        <w:t xml:space="preserve"> </w:t>
      </w:r>
      <w:r w:rsidR="00FB5E93">
        <w:t xml:space="preserve">ISACA, ISSA, </w:t>
      </w:r>
      <w:proofErr w:type="gramStart"/>
      <w:r w:rsidR="00FB5E93">
        <w:t>ISC(</w:t>
      </w:r>
      <w:proofErr w:type="gramEnd"/>
      <w:r w:rsidR="00FB5E93">
        <w:t>2), HTCIA members are an excellent resource.</w:t>
      </w:r>
    </w:p>
    <w:p w:rsidR="008A7398" w:rsidRDefault="008A7398" w:rsidP="00FB5E93">
      <w:pPr>
        <w:pStyle w:val="ListParagraph"/>
        <w:numPr>
          <w:ilvl w:val="0"/>
          <w:numId w:val="11"/>
        </w:numPr>
      </w:pPr>
      <w:r>
        <w:t>Chamber of Commerce</w:t>
      </w:r>
      <w:r w:rsidR="00FB5E93">
        <w:t xml:space="preserve"> – where local businesses meet to network and help further local business.</w:t>
      </w:r>
    </w:p>
    <w:p w:rsidR="008A7398" w:rsidRDefault="008A7398" w:rsidP="008A7398">
      <w:pPr>
        <w:pStyle w:val="ListParagraph"/>
        <w:numPr>
          <w:ilvl w:val="0"/>
          <w:numId w:val="11"/>
        </w:numPr>
      </w:pPr>
      <w:r>
        <w:t>Any other organization where businesses meet</w:t>
      </w:r>
      <w:r w:rsidR="00290670">
        <w:t xml:space="preserve"> such as the Rotary Club and Kiwanis.</w:t>
      </w:r>
    </w:p>
    <w:p w:rsidR="00290670" w:rsidRDefault="00290670" w:rsidP="00290670">
      <w:pPr>
        <w:pStyle w:val="Heading1"/>
      </w:pPr>
      <w:bookmarkStart w:id="2" w:name="_Toc493529878"/>
      <w:r>
        <w:t>Needed Roles in an Internship Program</w:t>
      </w:r>
      <w:bookmarkEnd w:id="2"/>
    </w:p>
    <w:p w:rsidR="00E6142E" w:rsidRDefault="00290670" w:rsidP="00290670">
      <w:r>
        <w:t>Three core roles are needed for a successful internship program:</w:t>
      </w:r>
      <w:r w:rsidR="00E6142E">
        <w:t xml:space="preserve"> </w:t>
      </w:r>
    </w:p>
    <w:p w:rsidR="00290670" w:rsidRDefault="00290670" w:rsidP="00290670">
      <w:pPr>
        <w:pStyle w:val="ListParagraph"/>
        <w:numPr>
          <w:ilvl w:val="0"/>
          <w:numId w:val="12"/>
        </w:numPr>
      </w:pPr>
      <w:r>
        <w:t>Student</w:t>
      </w:r>
      <w:r w:rsidR="00DB0315">
        <w:t>s</w:t>
      </w:r>
    </w:p>
    <w:p w:rsidR="00290670" w:rsidRDefault="00290670" w:rsidP="00290670">
      <w:pPr>
        <w:pStyle w:val="ListParagraph"/>
        <w:numPr>
          <w:ilvl w:val="0"/>
          <w:numId w:val="12"/>
        </w:numPr>
      </w:pPr>
      <w:r>
        <w:t>Employers</w:t>
      </w:r>
      <w:r w:rsidR="00DB0315">
        <w:t xml:space="preserve"> with Worksite Supervisor</w:t>
      </w:r>
    </w:p>
    <w:p w:rsidR="00290670" w:rsidRDefault="00DB0315" w:rsidP="00290670">
      <w:pPr>
        <w:pStyle w:val="ListParagraph"/>
        <w:numPr>
          <w:ilvl w:val="0"/>
          <w:numId w:val="12"/>
        </w:numPr>
      </w:pPr>
      <w:r>
        <w:t>Faculty Internship C</w:t>
      </w:r>
      <w:r w:rsidR="00290670">
        <w:t>oordinator</w:t>
      </w:r>
    </w:p>
    <w:p w:rsidR="00290670" w:rsidRPr="00290670" w:rsidRDefault="00290670" w:rsidP="00290670">
      <w:r>
        <w:t xml:space="preserve">Guidelines and criteria should be clearly outlined to ensure that all expectations and responsibilities are clearly outlined. </w:t>
      </w:r>
    </w:p>
    <w:p w:rsidR="000003B0" w:rsidRPr="000003B0" w:rsidRDefault="00A8084F" w:rsidP="00587535">
      <w:pPr>
        <w:pStyle w:val="Heading1"/>
      </w:pPr>
      <w:bookmarkStart w:id="3" w:name="_Toc493529879"/>
      <w:r w:rsidRPr="00587535">
        <w:t xml:space="preserve">Student </w:t>
      </w:r>
      <w:r w:rsidR="000003B0" w:rsidRPr="00587535">
        <w:t>Guidelines and Criteria</w:t>
      </w:r>
      <w:bookmarkEnd w:id="3"/>
    </w:p>
    <w:p w:rsidR="000003B0" w:rsidRPr="00290670" w:rsidRDefault="000003B0" w:rsidP="0099203E">
      <w:pPr>
        <w:spacing w:after="0"/>
        <w:jc w:val="both"/>
        <w:rPr>
          <w:bCs/>
        </w:rPr>
      </w:pPr>
      <w:r w:rsidRPr="00290670">
        <w:rPr>
          <w:bCs/>
        </w:rPr>
        <w:t xml:space="preserve">All students </w:t>
      </w:r>
      <w:r w:rsidR="00290670">
        <w:rPr>
          <w:bCs/>
        </w:rPr>
        <w:t xml:space="preserve">participating in your internship program should meet minimum requirements to ensure that the internship will </w:t>
      </w:r>
      <w:r w:rsidR="00DB0315">
        <w:rPr>
          <w:bCs/>
        </w:rPr>
        <w:t xml:space="preserve">not </w:t>
      </w:r>
      <w:r w:rsidR="00290670">
        <w:rPr>
          <w:bCs/>
        </w:rPr>
        <w:t xml:space="preserve">negatively impact </w:t>
      </w:r>
      <w:r w:rsidR="0025722A">
        <w:rPr>
          <w:bCs/>
        </w:rPr>
        <w:t>their classes and provide a positive experience for the employer.  T</w:t>
      </w:r>
      <w:r w:rsidRPr="00290670">
        <w:rPr>
          <w:bCs/>
        </w:rPr>
        <w:t xml:space="preserve">he following </w:t>
      </w:r>
      <w:r w:rsidR="0025722A">
        <w:rPr>
          <w:bCs/>
        </w:rPr>
        <w:t xml:space="preserve">student </w:t>
      </w:r>
      <w:r w:rsidRPr="00290670">
        <w:rPr>
          <w:bCs/>
        </w:rPr>
        <w:t xml:space="preserve">criteria </w:t>
      </w:r>
      <w:r w:rsidR="00DB0315">
        <w:rPr>
          <w:bCs/>
        </w:rPr>
        <w:t xml:space="preserve">and guidelines </w:t>
      </w:r>
      <w:r w:rsidR="0025722A">
        <w:rPr>
          <w:bCs/>
        </w:rPr>
        <w:t xml:space="preserve">are suggested </w:t>
      </w:r>
      <w:r w:rsidR="00587535" w:rsidRPr="00290670">
        <w:rPr>
          <w:bCs/>
        </w:rPr>
        <w:t>to</w:t>
      </w:r>
      <w:r w:rsidRPr="00290670">
        <w:rPr>
          <w:bCs/>
        </w:rPr>
        <w:t xml:space="preserve"> participate in a credit-granting internship opportunity: </w:t>
      </w:r>
    </w:p>
    <w:p w:rsidR="00534421" w:rsidRPr="00290670" w:rsidRDefault="00534421" w:rsidP="0099203E">
      <w:pPr>
        <w:spacing w:after="0"/>
        <w:jc w:val="both"/>
      </w:pPr>
    </w:p>
    <w:p w:rsidR="004F3DD7" w:rsidRPr="000059E2" w:rsidRDefault="004F3DD7" w:rsidP="004F3DD7">
      <w:pPr>
        <w:numPr>
          <w:ilvl w:val="0"/>
          <w:numId w:val="1"/>
        </w:numPr>
        <w:spacing w:after="0"/>
        <w:jc w:val="both"/>
        <w:rPr>
          <w:bCs/>
        </w:rPr>
      </w:pPr>
      <w:r>
        <w:t>Please note that although the community college faculty and staff will assist you in finding an internship worksite</w:t>
      </w:r>
      <w:r w:rsidRPr="008D5F0B">
        <w:rPr>
          <w:bCs/>
        </w:rPr>
        <w:t xml:space="preserve">, </w:t>
      </w:r>
      <w:r>
        <w:rPr>
          <w:bCs/>
        </w:rPr>
        <w:t>ultimately it is up to the student to find an internship</w:t>
      </w:r>
    </w:p>
    <w:p w:rsidR="00DB0315" w:rsidRDefault="00DB0315" w:rsidP="00DB0315">
      <w:pPr>
        <w:numPr>
          <w:ilvl w:val="0"/>
          <w:numId w:val="1"/>
        </w:numPr>
        <w:spacing w:after="0"/>
        <w:jc w:val="both"/>
        <w:rPr>
          <w:bCs/>
        </w:rPr>
      </w:pPr>
      <w:r>
        <w:t>Currently employed and u</w:t>
      </w:r>
      <w:r w:rsidRPr="000003B0">
        <w:t>nderstand that past work experience DOES NOT qualify for internship credit</w:t>
      </w:r>
    </w:p>
    <w:p w:rsidR="008D5F0B" w:rsidRPr="008D5F0B" w:rsidRDefault="00B21F76" w:rsidP="0099203E">
      <w:pPr>
        <w:numPr>
          <w:ilvl w:val="0"/>
          <w:numId w:val="1"/>
        </w:numPr>
        <w:spacing w:after="0"/>
        <w:jc w:val="both"/>
        <w:rPr>
          <w:bCs/>
        </w:rPr>
      </w:pPr>
      <w:r>
        <w:rPr>
          <w:bCs/>
        </w:rPr>
        <w:t xml:space="preserve">Be currently enrolled at </w:t>
      </w:r>
      <w:r w:rsidR="0025722A">
        <w:rPr>
          <w:bCs/>
        </w:rPr>
        <w:t>the c</w:t>
      </w:r>
      <w:r w:rsidR="007F56BE">
        <w:rPr>
          <w:bCs/>
        </w:rPr>
        <w:t>ommunity</w:t>
      </w:r>
      <w:r w:rsidR="008D5F0B" w:rsidRPr="008D5F0B">
        <w:rPr>
          <w:bCs/>
        </w:rPr>
        <w:t xml:space="preserve"> </w:t>
      </w:r>
      <w:r w:rsidR="0025722A">
        <w:rPr>
          <w:bCs/>
        </w:rPr>
        <w:t>c</w:t>
      </w:r>
      <w:r w:rsidR="008D5F0B" w:rsidRPr="008D5F0B">
        <w:rPr>
          <w:bCs/>
        </w:rPr>
        <w:t>ollege</w:t>
      </w:r>
      <w:r>
        <w:rPr>
          <w:bCs/>
        </w:rPr>
        <w:t xml:space="preserve"> and </w:t>
      </w:r>
      <w:r w:rsidR="000059E2">
        <w:rPr>
          <w:bCs/>
        </w:rPr>
        <w:t>enroll</w:t>
      </w:r>
      <w:r w:rsidR="007F56BE">
        <w:rPr>
          <w:bCs/>
        </w:rPr>
        <w:t>ed</w:t>
      </w:r>
      <w:r w:rsidR="000059E2">
        <w:rPr>
          <w:bCs/>
        </w:rPr>
        <w:t xml:space="preserve"> in </w:t>
      </w:r>
      <w:r w:rsidR="00DB0315">
        <w:rPr>
          <w:bCs/>
        </w:rPr>
        <w:t>the</w:t>
      </w:r>
      <w:r w:rsidR="000059E2">
        <w:rPr>
          <w:bCs/>
        </w:rPr>
        <w:t xml:space="preserve"> appropriate internship class</w:t>
      </w:r>
    </w:p>
    <w:p w:rsidR="008D5F0B" w:rsidRPr="008D5F0B" w:rsidRDefault="0025722A" w:rsidP="0099203E">
      <w:pPr>
        <w:numPr>
          <w:ilvl w:val="0"/>
          <w:numId w:val="1"/>
        </w:numPr>
        <w:spacing w:after="0"/>
        <w:jc w:val="both"/>
        <w:rPr>
          <w:bCs/>
        </w:rPr>
      </w:pPr>
      <w:r>
        <w:rPr>
          <w:bCs/>
        </w:rPr>
        <w:t xml:space="preserve">Internship experience </w:t>
      </w:r>
      <w:r w:rsidR="007F56BE" w:rsidRPr="008D5F0B">
        <w:rPr>
          <w:bCs/>
        </w:rPr>
        <w:t xml:space="preserve">be in </w:t>
      </w:r>
      <w:r>
        <w:rPr>
          <w:bCs/>
        </w:rPr>
        <w:t>their</w:t>
      </w:r>
      <w:r w:rsidR="007F56BE" w:rsidRPr="008D5F0B">
        <w:rPr>
          <w:bCs/>
        </w:rPr>
        <w:t xml:space="preserve"> major</w:t>
      </w:r>
    </w:p>
    <w:p w:rsidR="008D5F0B" w:rsidRDefault="0025722A" w:rsidP="0099203E">
      <w:pPr>
        <w:numPr>
          <w:ilvl w:val="0"/>
          <w:numId w:val="1"/>
        </w:numPr>
        <w:spacing w:after="0"/>
        <w:jc w:val="both"/>
        <w:rPr>
          <w:bCs/>
        </w:rPr>
      </w:pPr>
      <w:r>
        <w:rPr>
          <w:bCs/>
        </w:rPr>
        <w:t>Have c</w:t>
      </w:r>
      <w:r w:rsidR="008D5F0B" w:rsidRPr="008D5F0B">
        <w:rPr>
          <w:bCs/>
        </w:rPr>
        <w:t xml:space="preserve">ompleted at least </w:t>
      </w:r>
      <w:r w:rsidR="000059E2">
        <w:rPr>
          <w:bCs/>
        </w:rPr>
        <w:t>two</w:t>
      </w:r>
      <w:r w:rsidR="008D5F0B" w:rsidRPr="008D5F0B">
        <w:rPr>
          <w:bCs/>
        </w:rPr>
        <w:t xml:space="preserve"> course</w:t>
      </w:r>
      <w:r w:rsidR="000059E2">
        <w:rPr>
          <w:bCs/>
        </w:rPr>
        <w:t>s</w:t>
      </w:r>
      <w:r w:rsidR="008D5F0B" w:rsidRPr="008D5F0B">
        <w:rPr>
          <w:bCs/>
        </w:rPr>
        <w:t xml:space="preserve"> in </w:t>
      </w:r>
      <w:r>
        <w:rPr>
          <w:bCs/>
        </w:rPr>
        <w:t>their</w:t>
      </w:r>
      <w:r w:rsidR="008D5F0B" w:rsidRPr="008D5F0B">
        <w:rPr>
          <w:bCs/>
        </w:rPr>
        <w:t xml:space="preserve"> major</w:t>
      </w:r>
      <w:r w:rsidR="00995335">
        <w:rPr>
          <w:bCs/>
        </w:rPr>
        <w:t xml:space="preserve"> prior to </w:t>
      </w:r>
      <w:r w:rsidR="00DB0315">
        <w:rPr>
          <w:bCs/>
        </w:rPr>
        <w:t xml:space="preserve">commencing </w:t>
      </w:r>
      <w:r w:rsidR="00995335">
        <w:rPr>
          <w:bCs/>
        </w:rPr>
        <w:t>the</w:t>
      </w:r>
      <w:r w:rsidR="00DB0315">
        <w:rPr>
          <w:bCs/>
        </w:rPr>
        <w:t>ir</w:t>
      </w:r>
      <w:r w:rsidR="00995335">
        <w:rPr>
          <w:bCs/>
        </w:rPr>
        <w:t xml:space="preserve"> internship</w:t>
      </w:r>
    </w:p>
    <w:p w:rsidR="008D5F0B" w:rsidRDefault="008D5F0B" w:rsidP="0099203E">
      <w:pPr>
        <w:numPr>
          <w:ilvl w:val="0"/>
          <w:numId w:val="1"/>
        </w:numPr>
        <w:spacing w:after="0"/>
        <w:jc w:val="both"/>
        <w:rPr>
          <w:bCs/>
        </w:rPr>
      </w:pPr>
      <w:r>
        <w:rPr>
          <w:bCs/>
        </w:rPr>
        <w:t>Maintain at least a cumulative 2.0 GPA</w:t>
      </w:r>
    </w:p>
    <w:p w:rsidR="008D5F0B" w:rsidRDefault="008D5F0B" w:rsidP="0099203E">
      <w:pPr>
        <w:numPr>
          <w:ilvl w:val="0"/>
          <w:numId w:val="1"/>
        </w:numPr>
        <w:spacing w:after="0"/>
        <w:jc w:val="both"/>
        <w:rPr>
          <w:bCs/>
        </w:rPr>
      </w:pPr>
      <w:r w:rsidRPr="008D5F0B">
        <w:rPr>
          <w:bCs/>
        </w:rPr>
        <w:t>Internship must be in a supervised setting</w:t>
      </w:r>
    </w:p>
    <w:p w:rsidR="004F3DD7" w:rsidRPr="004F3DD7" w:rsidRDefault="004F3DD7" w:rsidP="004F3DD7">
      <w:pPr>
        <w:numPr>
          <w:ilvl w:val="0"/>
          <w:numId w:val="1"/>
        </w:numPr>
        <w:spacing w:after="0"/>
        <w:jc w:val="both"/>
      </w:pPr>
      <w:r w:rsidRPr="00534421">
        <w:t xml:space="preserve">Assume all inherent risks while completing the </w:t>
      </w:r>
      <w:r>
        <w:t>internship</w:t>
      </w:r>
    </w:p>
    <w:p w:rsidR="0025722A" w:rsidRPr="0025722A" w:rsidRDefault="0025722A" w:rsidP="0025722A">
      <w:pPr>
        <w:numPr>
          <w:ilvl w:val="0"/>
          <w:numId w:val="1"/>
        </w:numPr>
        <w:spacing w:after="0"/>
        <w:jc w:val="both"/>
      </w:pPr>
      <w:r w:rsidRPr="000003B0">
        <w:t>Agree that a family member may not be an immediat</w:t>
      </w:r>
      <w:r w:rsidR="00DB0315">
        <w:t>e supervisor</w:t>
      </w:r>
    </w:p>
    <w:p w:rsidR="008D5F0B" w:rsidRPr="008D5F0B" w:rsidRDefault="004F3DD7" w:rsidP="0099203E">
      <w:pPr>
        <w:numPr>
          <w:ilvl w:val="0"/>
          <w:numId w:val="1"/>
        </w:numPr>
        <w:spacing w:after="0"/>
        <w:jc w:val="both"/>
      </w:pPr>
      <w:r>
        <w:t>S</w:t>
      </w:r>
      <w:r w:rsidR="008D5F0B" w:rsidRPr="008D5F0B">
        <w:t xml:space="preserve">ubmit </w:t>
      </w:r>
      <w:r>
        <w:t xml:space="preserve">completed </w:t>
      </w:r>
      <w:r w:rsidR="008D5F0B" w:rsidRPr="008D5F0B">
        <w:t>enrollment forms and follow procedures prior to beginning your internship</w:t>
      </w:r>
    </w:p>
    <w:p w:rsidR="008D5F0B" w:rsidRPr="008D5F0B" w:rsidRDefault="008D5F0B" w:rsidP="0099203E">
      <w:pPr>
        <w:numPr>
          <w:ilvl w:val="0"/>
          <w:numId w:val="1"/>
        </w:numPr>
        <w:spacing w:after="0"/>
        <w:jc w:val="both"/>
      </w:pPr>
      <w:r w:rsidRPr="008D5F0B">
        <w:t>Work t</w:t>
      </w:r>
      <w:r w:rsidR="007F56BE">
        <w:t xml:space="preserve">he total number hours required based on </w:t>
      </w:r>
      <w:r w:rsidRPr="008D5F0B">
        <w:t>enrolled units</w:t>
      </w:r>
    </w:p>
    <w:p w:rsidR="008D5F0B" w:rsidRPr="008D5F0B" w:rsidRDefault="007F56BE" w:rsidP="0099203E">
      <w:pPr>
        <w:numPr>
          <w:ilvl w:val="0"/>
          <w:numId w:val="1"/>
        </w:numPr>
        <w:spacing w:after="0"/>
        <w:jc w:val="both"/>
      </w:pPr>
      <w:r>
        <w:t xml:space="preserve">Submit </w:t>
      </w:r>
      <w:r w:rsidR="008D5F0B" w:rsidRPr="008D5F0B">
        <w:t xml:space="preserve">time sheets signed by your </w:t>
      </w:r>
      <w:r w:rsidR="00DB0315">
        <w:t>W</w:t>
      </w:r>
      <w:r w:rsidR="00C54A97">
        <w:t>orksite</w:t>
      </w:r>
      <w:r w:rsidR="00EB4300" w:rsidRPr="00995335">
        <w:t xml:space="preserve"> </w:t>
      </w:r>
      <w:r w:rsidR="00DB0315">
        <w:t>S</w:t>
      </w:r>
      <w:r w:rsidR="00EB4300" w:rsidRPr="00995335">
        <w:t>upervisor/</w:t>
      </w:r>
      <w:r w:rsidR="00DB0315">
        <w:t>E</w:t>
      </w:r>
      <w:r w:rsidR="008D5F0B" w:rsidRPr="00995335">
        <w:t>mpl</w:t>
      </w:r>
      <w:r w:rsidR="008D5F0B" w:rsidRPr="008D5F0B">
        <w:t>oyer</w:t>
      </w:r>
    </w:p>
    <w:p w:rsidR="008D5F0B" w:rsidRDefault="008D5F0B" w:rsidP="0099203E">
      <w:pPr>
        <w:numPr>
          <w:ilvl w:val="0"/>
          <w:numId w:val="1"/>
        </w:numPr>
        <w:spacing w:after="0"/>
        <w:jc w:val="both"/>
      </w:pPr>
      <w:r w:rsidRPr="008D5F0B">
        <w:t xml:space="preserve">Complete all assignments </w:t>
      </w:r>
      <w:r w:rsidR="00A41489">
        <w:t>on time to your F</w:t>
      </w:r>
      <w:r w:rsidR="004320CA">
        <w:t xml:space="preserve">aculty </w:t>
      </w:r>
      <w:r w:rsidR="00A41489">
        <w:t>Internship C</w:t>
      </w:r>
      <w:r w:rsidR="0025722A">
        <w:t>oordinator</w:t>
      </w:r>
    </w:p>
    <w:p w:rsidR="008D5F0B" w:rsidRDefault="008D5F0B" w:rsidP="0099203E">
      <w:pPr>
        <w:numPr>
          <w:ilvl w:val="0"/>
          <w:numId w:val="1"/>
        </w:numPr>
        <w:spacing w:after="0"/>
        <w:jc w:val="both"/>
      </w:pPr>
      <w:r w:rsidRPr="008D5F0B">
        <w:t xml:space="preserve">Notify </w:t>
      </w:r>
      <w:r w:rsidR="0025722A">
        <w:t xml:space="preserve">Faculty </w:t>
      </w:r>
      <w:r w:rsidRPr="008D5F0B">
        <w:t xml:space="preserve">Internship </w:t>
      </w:r>
      <w:r w:rsidR="007F56BE">
        <w:t xml:space="preserve">Coordinator </w:t>
      </w:r>
      <w:r w:rsidRPr="008D5F0B">
        <w:t>of any changes in job, supervision, address, phone number, or email</w:t>
      </w:r>
    </w:p>
    <w:p w:rsidR="00C93022" w:rsidRPr="0025722A" w:rsidRDefault="00C93022" w:rsidP="00C93022">
      <w:pPr>
        <w:numPr>
          <w:ilvl w:val="0"/>
          <w:numId w:val="1"/>
        </w:numPr>
        <w:spacing w:after="0"/>
        <w:jc w:val="both"/>
        <w:rPr>
          <w:bCs/>
        </w:rPr>
      </w:pPr>
      <w:r>
        <w:rPr>
          <w:bCs/>
        </w:rPr>
        <w:t xml:space="preserve">Maintain a </w:t>
      </w:r>
      <w:r w:rsidRPr="008D5F0B">
        <w:rPr>
          <w:bCs/>
        </w:rPr>
        <w:t xml:space="preserve">good behavioral standing with </w:t>
      </w:r>
      <w:r>
        <w:rPr>
          <w:bCs/>
        </w:rPr>
        <w:t>the community college</w:t>
      </w:r>
      <w:r w:rsidRPr="008D5F0B">
        <w:rPr>
          <w:bCs/>
        </w:rPr>
        <w:t xml:space="preserve"> </w:t>
      </w:r>
      <w:r>
        <w:rPr>
          <w:bCs/>
        </w:rPr>
        <w:t xml:space="preserve">during the </w:t>
      </w:r>
      <w:r w:rsidRPr="008D5F0B">
        <w:rPr>
          <w:bCs/>
        </w:rPr>
        <w:t>internship</w:t>
      </w:r>
    </w:p>
    <w:p w:rsidR="000003B0" w:rsidRDefault="00534421" w:rsidP="0099203E">
      <w:pPr>
        <w:numPr>
          <w:ilvl w:val="0"/>
          <w:numId w:val="1"/>
        </w:numPr>
        <w:spacing w:after="0"/>
        <w:jc w:val="both"/>
      </w:pPr>
      <w:r>
        <w:lastRenderedPageBreak/>
        <w:t xml:space="preserve">Agree </w:t>
      </w:r>
      <w:r w:rsidRPr="00534421">
        <w:t>that the opportunity for completing a future internship will be lost if a</w:t>
      </w:r>
      <w:r>
        <w:t xml:space="preserve"> </w:t>
      </w:r>
      <w:r w:rsidRPr="00534421">
        <w:t>commitment to an employer is made and then broken by the student</w:t>
      </w:r>
    </w:p>
    <w:p w:rsidR="00342253" w:rsidRDefault="00342253" w:rsidP="00342253">
      <w:pPr>
        <w:pStyle w:val="Heading1"/>
      </w:pPr>
      <w:bookmarkStart w:id="4" w:name="_Toc493529880"/>
      <w:r>
        <w:t>Employer Guidelines and Criteria</w:t>
      </w:r>
      <w:bookmarkEnd w:id="4"/>
    </w:p>
    <w:p w:rsidR="00342253" w:rsidRDefault="00342253" w:rsidP="00342253">
      <w:r>
        <w:t xml:space="preserve">Employers are entrusted to develop students while </w:t>
      </w:r>
      <w:r w:rsidR="00A41489">
        <w:t>providing quality work products for their organization.  The fol</w:t>
      </w:r>
      <w:r w:rsidR="0050017A">
        <w:t xml:space="preserve">lowing criteria and guidelines are suggested to participate in the internship program.  </w:t>
      </w:r>
    </w:p>
    <w:p w:rsidR="00342253" w:rsidRDefault="00342253" w:rsidP="00342253">
      <w:pPr>
        <w:pStyle w:val="ListParagraph"/>
        <w:numPr>
          <w:ilvl w:val="0"/>
          <w:numId w:val="13"/>
        </w:numPr>
      </w:pPr>
      <w:r>
        <w:t>Clearly outline intern responsibilities during the recruiting and selection process</w:t>
      </w:r>
    </w:p>
    <w:p w:rsidR="00342253" w:rsidRDefault="00342253" w:rsidP="00342253">
      <w:pPr>
        <w:pStyle w:val="ListParagraph"/>
        <w:numPr>
          <w:ilvl w:val="0"/>
          <w:numId w:val="13"/>
        </w:numPr>
      </w:pPr>
      <w:r>
        <w:t>Develop learning outcomes with the student intern clearly and in writing</w:t>
      </w:r>
    </w:p>
    <w:p w:rsidR="00342253" w:rsidRDefault="0050017A" w:rsidP="00342253">
      <w:pPr>
        <w:pStyle w:val="ListParagraph"/>
        <w:numPr>
          <w:ilvl w:val="0"/>
          <w:numId w:val="13"/>
        </w:numPr>
      </w:pPr>
      <w:r>
        <w:t>Assign a W</w:t>
      </w:r>
      <w:r w:rsidR="00342253">
        <w:t xml:space="preserve">orksite </w:t>
      </w:r>
      <w:r>
        <w:t>S</w:t>
      </w:r>
      <w:r w:rsidR="00342253">
        <w:t>upervisor responsible for the day-to-day oversig</w:t>
      </w:r>
      <w:r>
        <w:t>ht of the student intern</w:t>
      </w:r>
    </w:p>
    <w:p w:rsidR="0050017A" w:rsidRDefault="0050017A" w:rsidP="00342253">
      <w:pPr>
        <w:pStyle w:val="ListParagraph"/>
        <w:numPr>
          <w:ilvl w:val="0"/>
          <w:numId w:val="13"/>
        </w:numPr>
      </w:pPr>
      <w:r>
        <w:t>Approve intern time sheets in a timely manner</w:t>
      </w:r>
    </w:p>
    <w:p w:rsidR="00342253" w:rsidRDefault="00342253" w:rsidP="00342253">
      <w:pPr>
        <w:pStyle w:val="ListParagraph"/>
        <w:numPr>
          <w:ilvl w:val="0"/>
          <w:numId w:val="13"/>
        </w:numPr>
      </w:pPr>
      <w:r>
        <w:t>Perform student intern evaluations during the internship period that is documented, discussed with the intern, and sub</w:t>
      </w:r>
      <w:r w:rsidR="0050017A">
        <w:t>mitted to the F</w:t>
      </w:r>
      <w:r>
        <w:t xml:space="preserve">aculty </w:t>
      </w:r>
      <w:r w:rsidR="0050017A">
        <w:t>I</w:t>
      </w:r>
      <w:r>
        <w:t xml:space="preserve">nternship </w:t>
      </w:r>
      <w:r w:rsidR="0050017A">
        <w:t>Coordinator</w:t>
      </w:r>
    </w:p>
    <w:p w:rsidR="00342253" w:rsidRDefault="00342253" w:rsidP="00342253">
      <w:pPr>
        <w:pStyle w:val="ListParagraph"/>
        <w:numPr>
          <w:ilvl w:val="0"/>
          <w:numId w:val="13"/>
        </w:numPr>
      </w:pPr>
      <w:r>
        <w:t xml:space="preserve">Periodically communicate with the </w:t>
      </w:r>
      <w:r w:rsidR="0050017A">
        <w:t>Faculty Internship C</w:t>
      </w:r>
      <w:r>
        <w:t>oordinator during the internship on the progress bein</w:t>
      </w:r>
      <w:r w:rsidR="0050017A">
        <w:t>g made on the learning outcomes</w:t>
      </w:r>
    </w:p>
    <w:p w:rsidR="00342253" w:rsidRDefault="0050017A" w:rsidP="00342253">
      <w:pPr>
        <w:pStyle w:val="ListParagraph"/>
        <w:numPr>
          <w:ilvl w:val="0"/>
          <w:numId w:val="13"/>
        </w:numPr>
      </w:pPr>
      <w:r>
        <w:t>Provide a safe work environment</w:t>
      </w:r>
    </w:p>
    <w:p w:rsidR="0050017A" w:rsidRPr="00342253" w:rsidRDefault="0050017A" w:rsidP="00342253">
      <w:pPr>
        <w:pStyle w:val="ListParagraph"/>
        <w:numPr>
          <w:ilvl w:val="0"/>
          <w:numId w:val="13"/>
        </w:numPr>
      </w:pPr>
      <w:r>
        <w:t>Maintain a good standing with the community college.  Commitments made to the student have not been broken except in extreme circumstances.</w:t>
      </w:r>
    </w:p>
    <w:p w:rsidR="008D5F0B" w:rsidRPr="008D5F0B" w:rsidRDefault="008D5F0B" w:rsidP="009E543E">
      <w:pPr>
        <w:pStyle w:val="Heading1"/>
      </w:pPr>
      <w:bookmarkStart w:id="5" w:name="_Toc493529881"/>
      <w:r w:rsidRPr="008D5F0B">
        <w:t>Faculty</w:t>
      </w:r>
      <w:r w:rsidR="009E543E">
        <w:t xml:space="preserve"> Internship </w:t>
      </w:r>
      <w:r w:rsidR="00CF6076">
        <w:t>Coordinator</w:t>
      </w:r>
      <w:r w:rsidR="009E543E">
        <w:t xml:space="preserve"> </w:t>
      </w:r>
      <w:r w:rsidRPr="008D5F0B">
        <w:t>Guidelines</w:t>
      </w:r>
      <w:bookmarkEnd w:id="5"/>
    </w:p>
    <w:p w:rsidR="00CF6076" w:rsidRDefault="0050017A" w:rsidP="0099203E">
      <w:pPr>
        <w:spacing w:after="0"/>
        <w:jc w:val="both"/>
        <w:rPr>
          <w:bCs/>
        </w:rPr>
      </w:pPr>
      <w:r>
        <w:rPr>
          <w:bCs/>
        </w:rPr>
        <w:t>The F</w:t>
      </w:r>
      <w:r w:rsidR="008D5F0B" w:rsidRPr="008D5F0B">
        <w:rPr>
          <w:bCs/>
        </w:rPr>
        <w:t xml:space="preserve">aculty </w:t>
      </w:r>
      <w:r>
        <w:rPr>
          <w:bCs/>
        </w:rPr>
        <w:t>I</w:t>
      </w:r>
      <w:r w:rsidR="009E543E">
        <w:rPr>
          <w:bCs/>
        </w:rPr>
        <w:t xml:space="preserve">nternship </w:t>
      </w:r>
      <w:r>
        <w:rPr>
          <w:bCs/>
        </w:rPr>
        <w:t>C</w:t>
      </w:r>
      <w:r w:rsidR="00CF6076">
        <w:rPr>
          <w:bCs/>
        </w:rPr>
        <w:t>oordinator</w:t>
      </w:r>
      <w:r w:rsidR="008D5F0B" w:rsidRPr="008D5F0B">
        <w:rPr>
          <w:bCs/>
        </w:rPr>
        <w:t xml:space="preserve"> is the instructor </w:t>
      </w:r>
      <w:r w:rsidR="004269AD">
        <w:rPr>
          <w:bCs/>
        </w:rPr>
        <w:t xml:space="preserve">of record </w:t>
      </w:r>
      <w:r w:rsidR="008D5F0B" w:rsidRPr="008D5F0B">
        <w:rPr>
          <w:bCs/>
        </w:rPr>
        <w:t>for the learning experience</w:t>
      </w:r>
      <w:r w:rsidR="00B52999">
        <w:rPr>
          <w:bCs/>
        </w:rPr>
        <w:t xml:space="preserve">. </w:t>
      </w:r>
      <w:r>
        <w:rPr>
          <w:bCs/>
        </w:rPr>
        <w:t>The following faculty criteria and guidelines are suggested when coordinating an internship program.</w:t>
      </w:r>
    </w:p>
    <w:p w:rsidR="00CF6076" w:rsidRDefault="00CF6076" w:rsidP="00026ADA">
      <w:pPr>
        <w:pStyle w:val="ListParagraph"/>
        <w:numPr>
          <w:ilvl w:val="0"/>
          <w:numId w:val="14"/>
        </w:numPr>
        <w:spacing w:after="0"/>
        <w:rPr>
          <w:bCs/>
        </w:rPr>
      </w:pPr>
      <w:r>
        <w:rPr>
          <w:bCs/>
        </w:rPr>
        <w:t>A</w:t>
      </w:r>
      <w:r w:rsidR="008D5F0B" w:rsidRPr="00CF6076">
        <w:rPr>
          <w:bCs/>
        </w:rPr>
        <w:t xml:space="preserve">ssist the intern </w:t>
      </w:r>
      <w:r>
        <w:rPr>
          <w:bCs/>
        </w:rPr>
        <w:t xml:space="preserve">and employer </w:t>
      </w:r>
      <w:r w:rsidR="008D5F0B" w:rsidRPr="00CF6076">
        <w:rPr>
          <w:bCs/>
        </w:rPr>
        <w:t>in the formulation o</w:t>
      </w:r>
      <w:r w:rsidR="004269AD" w:rsidRPr="00CF6076">
        <w:rPr>
          <w:bCs/>
        </w:rPr>
        <w:t xml:space="preserve">f attainable and </w:t>
      </w:r>
      <w:r w:rsidR="00EE2E56" w:rsidRPr="00CF6076">
        <w:rPr>
          <w:bCs/>
        </w:rPr>
        <w:t>measurable</w:t>
      </w:r>
      <w:r w:rsidR="008D5F0B" w:rsidRPr="00CF6076">
        <w:rPr>
          <w:bCs/>
        </w:rPr>
        <w:t xml:space="preserve"> learning outcomes</w:t>
      </w:r>
    </w:p>
    <w:p w:rsidR="0050017A" w:rsidRDefault="0050017A" w:rsidP="00026ADA">
      <w:pPr>
        <w:pStyle w:val="ListParagraph"/>
        <w:numPr>
          <w:ilvl w:val="0"/>
          <w:numId w:val="14"/>
        </w:numPr>
        <w:spacing w:after="0"/>
        <w:rPr>
          <w:bCs/>
        </w:rPr>
      </w:pPr>
      <w:r>
        <w:rPr>
          <w:bCs/>
        </w:rPr>
        <w:t>Ensure that all required forms are completed wholly and on time</w:t>
      </w:r>
    </w:p>
    <w:p w:rsidR="00CF6076" w:rsidRDefault="00CF6076" w:rsidP="00026ADA">
      <w:pPr>
        <w:pStyle w:val="ListParagraph"/>
        <w:numPr>
          <w:ilvl w:val="0"/>
          <w:numId w:val="14"/>
        </w:numPr>
        <w:spacing w:after="0"/>
        <w:rPr>
          <w:bCs/>
        </w:rPr>
      </w:pPr>
      <w:r>
        <w:rPr>
          <w:bCs/>
        </w:rPr>
        <w:t>M</w:t>
      </w:r>
      <w:r w:rsidR="008D5F0B" w:rsidRPr="00CF6076">
        <w:rPr>
          <w:bCs/>
        </w:rPr>
        <w:t xml:space="preserve">eet with </w:t>
      </w:r>
      <w:r w:rsidR="004269AD" w:rsidRPr="00CF6076">
        <w:rPr>
          <w:bCs/>
        </w:rPr>
        <w:t xml:space="preserve">the internship </w:t>
      </w:r>
      <w:r w:rsidR="008D5F0B" w:rsidRPr="00CF6076">
        <w:rPr>
          <w:bCs/>
        </w:rPr>
        <w:t>students (either in person or online) to discuss their progress toward completing the learning objectives and wr</w:t>
      </w:r>
      <w:r w:rsidR="004269AD" w:rsidRPr="00CF6076">
        <w:rPr>
          <w:bCs/>
        </w:rPr>
        <w:t>itten assignments</w:t>
      </w:r>
    </w:p>
    <w:p w:rsidR="00CF6076" w:rsidRDefault="00CF6076" w:rsidP="00026ADA">
      <w:pPr>
        <w:pStyle w:val="ListParagraph"/>
        <w:numPr>
          <w:ilvl w:val="0"/>
          <w:numId w:val="14"/>
        </w:numPr>
        <w:spacing w:after="0"/>
        <w:rPr>
          <w:bCs/>
        </w:rPr>
      </w:pPr>
      <w:r>
        <w:rPr>
          <w:bCs/>
        </w:rPr>
        <w:t xml:space="preserve">Conduct at least one (or more) worksite visit(s) which </w:t>
      </w:r>
      <w:r w:rsidR="008D5F0B" w:rsidRPr="00CF6076">
        <w:rPr>
          <w:bCs/>
        </w:rPr>
        <w:t>pr</w:t>
      </w:r>
      <w:r w:rsidR="0050017A">
        <w:rPr>
          <w:bCs/>
        </w:rPr>
        <w:t>ovides the opportunity for the Faculty Internship Coordinator</w:t>
      </w:r>
      <w:r w:rsidR="008D5F0B" w:rsidRPr="00CF6076">
        <w:rPr>
          <w:bCs/>
        </w:rPr>
        <w:t xml:space="preserve"> and </w:t>
      </w:r>
      <w:r w:rsidR="0050017A">
        <w:rPr>
          <w:bCs/>
        </w:rPr>
        <w:t>W</w:t>
      </w:r>
      <w:r w:rsidR="00C54A97" w:rsidRPr="00CF6076">
        <w:rPr>
          <w:bCs/>
        </w:rPr>
        <w:t>orksite</w:t>
      </w:r>
      <w:r w:rsidR="00447EAF" w:rsidRPr="00CF6076">
        <w:rPr>
          <w:bCs/>
          <w:color w:val="FF0000"/>
        </w:rPr>
        <w:t xml:space="preserve"> </w:t>
      </w:r>
      <w:r w:rsidR="0050017A" w:rsidRPr="0050017A">
        <w:rPr>
          <w:bCs/>
        </w:rPr>
        <w:t>S</w:t>
      </w:r>
      <w:r w:rsidR="008D5F0B" w:rsidRPr="00CF6076">
        <w:rPr>
          <w:bCs/>
        </w:rPr>
        <w:t xml:space="preserve">upervisor to </w:t>
      </w:r>
      <w:r w:rsidR="00270AB9" w:rsidRPr="00CF6076">
        <w:rPr>
          <w:bCs/>
        </w:rPr>
        <w:t xml:space="preserve">meet face to face and </w:t>
      </w:r>
      <w:r w:rsidR="008D5F0B" w:rsidRPr="00CF6076">
        <w:rPr>
          <w:bCs/>
        </w:rPr>
        <w:t>dis</w:t>
      </w:r>
      <w:r w:rsidR="004269AD" w:rsidRPr="00CF6076">
        <w:rPr>
          <w:bCs/>
        </w:rPr>
        <w:t>cuss the student’s progress toward achieving the learning objectives</w:t>
      </w:r>
    </w:p>
    <w:p w:rsidR="008D5F0B" w:rsidRDefault="003A2516" w:rsidP="00026ADA">
      <w:pPr>
        <w:pStyle w:val="ListParagraph"/>
        <w:numPr>
          <w:ilvl w:val="0"/>
          <w:numId w:val="14"/>
        </w:numPr>
        <w:spacing w:after="0"/>
        <w:rPr>
          <w:bCs/>
        </w:rPr>
      </w:pPr>
      <w:r>
        <w:rPr>
          <w:bCs/>
        </w:rPr>
        <w:t>A</w:t>
      </w:r>
      <w:r w:rsidR="00270AB9" w:rsidRPr="00CF6076">
        <w:rPr>
          <w:bCs/>
        </w:rPr>
        <w:t>ssign the student’s final grade</w:t>
      </w:r>
      <w:r w:rsidR="00192D30" w:rsidRPr="00CF6076">
        <w:rPr>
          <w:bCs/>
        </w:rPr>
        <w:t xml:space="preserve"> for the internship course</w:t>
      </w:r>
    </w:p>
    <w:p w:rsidR="003A2516" w:rsidRPr="00CF6076" w:rsidRDefault="003A2516" w:rsidP="00026ADA">
      <w:pPr>
        <w:pStyle w:val="ListParagraph"/>
        <w:numPr>
          <w:ilvl w:val="0"/>
          <w:numId w:val="14"/>
        </w:numPr>
        <w:spacing w:after="0"/>
        <w:rPr>
          <w:bCs/>
        </w:rPr>
      </w:pPr>
      <w:r>
        <w:rPr>
          <w:bCs/>
        </w:rPr>
        <w:t>Cultivate relationships with potential employers through the sources mentioned earlier</w:t>
      </w:r>
    </w:p>
    <w:p w:rsidR="00CE3830" w:rsidRPr="00A8084F" w:rsidRDefault="00CE3830" w:rsidP="0099203E">
      <w:pPr>
        <w:spacing w:after="0"/>
        <w:jc w:val="both"/>
        <w:rPr>
          <w:bCs/>
          <w:u w:val="single"/>
        </w:rPr>
      </w:pPr>
    </w:p>
    <w:p w:rsidR="00A8084F" w:rsidRDefault="008D5F0B" w:rsidP="0099203E">
      <w:pPr>
        <w:spacing w:after="0"/>
        <w:jc w:val="both"/>
        <w:rPr>
          <w:bCs/>
        </w:rPr>
      </w:pPr>
      <w:r w:rsidRPr="008D5F0B">
        <w:rPr>
          <w:bCs/>
        </w:rPr>
        <w:t xml:space="preserve">The following </w:t>
      </w:r>
      <w:r w:rsidR="00544DF2">
        <w:rPr>
          <w:bCs/>
        </w:rPr>
        <w:t>suggested process details the</w:t>
      </w:r>
      <w:r w:rsidRPr="008D5F0B">
        <w:rPr>
          <w:bCs/>
        </w:rPr>
        <w:t xml:space="preserve"> steps for faculty supervision of a student intern</w:t>
      </w:r>
      <w:r w:rsidR="0094403E">
        <w:rPr>
          <w:bCs/>
        </w:rPr>
        <w:t>:</w:t>
      </w:r>
    </w:p>
    <w:p w:rsidR="00946BDA" w:rsidRPr="0094403E" w:rsidRDefault="008D5F0B" w:rsidP="00266688">
      <w:pPr>
        <w:spacing w:after="0"/>
        <w:ind w:left="360"/>
        <w:jc w:val="both"/>
        <w:rPr>
          <w:bCs/>
          <w:i/>
        </w:rPr>
      </w:pPr>
      <w:r w:rsidRPr="0094403E">
        <w:rPr>
          <w:bCs/>
          <w:i/>
        </w:rPr>
        <w:t>Step 1</w:t>
      </w:r>
      <w:r w:rsidR="00946BDA" w:rsidRPr="0094403E">
        <w:rPr>
          <w:bCs/>
          <w:i/>
        </w:rPr>
        <w:t xml:space="preserve">: Faculty </w:t>
      </w:r>
      <w:r w:rsidR="003A2516">
        <w:rPr>
          <w:bCs/>
          <w:i/>
        </w:rPr>
        <w:t>Internship Coordinator</w:t>
      </w:r>
    </w:p>
    <w:p w:rsidR="008D5F0B" w:rsidRPr="008D5F0B" w:rsidRDefault="00544DF2" w:rsidP="00266688">
      <w:pPr>
        <w:spacing w:after="0"/>
        <w:ind w:left="360"/>
        <w:jc w:val="both"/>
        <w:rPr>
          <w:bCs/>
        </w:rPr>
      </w:pPr>
      <w:r>
        <w:rPr>
          <w:bCs/>
        </w:rPr>
        <w:t>Agree to serve as a F</w:t>
      </w:r>
      <w:r w:rsidR="008D5F0B" w:rsidRPr="008D5F0B">
        <w:rPr>
          <w:bCs/>
        </w:rPr>
        <w:t xml:space="preserve">aculty </w:t>
      </w:r>
      <w:r>
        <w:rPr>
          <w:bCs/>
        </w:rPr>
        <w:t>Internship C</w:t>
      </w:r>
      <w:r w:rsidR="003A2516">
        <w:rPr>
          <w:bCs/>
        </w:rPr>
        <w:t xml:space="preserve">oordinator </w:t>
      </w:r>
      <w:r w:rsidR="008D5F0B" w:rsidRPr="008D5F0B">
        <w:rPr>
          <w:bCs/>
        </w:rPr>
        <w:t xml:space="preserve">for </w:t>
      </w:r>
      <w:r w:rsidR="003A2516">
        <w:rPr>
          <w:bCs/>
        </w:rPr>
        <w:t>the internship class</w:t>
      </w:r>
      <w:r w:rsidR="008D5F0B" w:rsidRPr="008D5F0B">
        <w:rPr>
          <w:bCs/>
        </w:rPr>
        <w:t>.</w:t>
      </w:r>
    </w:p>
    <w:p w:rsidR="008D5F0B" w:rsidRPr="008D5F0B" w:rsidRDefault="008D5F0B" w:rsidP="00266688">
      <w:pPr>
        <w:spacing w:after="0"/>
        <w:ind w:left="360"/>
        <w:jc w:val="both"/>
        <w:rPr>
          <w:bCs/>
        </w:rPr>
      </w:pPr>
      <w:r w:rsidRPr="008D5F0B">
        <w:rPr>
          <w:bCs/>
        </w:rPr>
        <w:t> </w:t>
      </w:r>
    </w:p>
    <w:p w:rsidR="00946BDA" w:rsidRPr="0094403E" w:rsidRDefault="00946BDA" w:rsidP="00266688">
      <w:pPr>
        <w:spacing w:after="0"/>
        <w:ind w:left="360"/>
        <w:jc w:val="both"/>
        <w:rPr>
          <w:bCs/>
          <w:i/>
        </w:rPr>
      </w:pPr>
      <w:r w:rsidRPr="0094403E">
        <w:rPr>
          <w:bCs/>
          <w:i/>
        </w:rPr>
        <w:t>Step 2: Networking</w:t>
      </w:r>
    </w:p>
    <w:p w:rsidR="008D5F0B" w:rsidRPr="008D5F0B" w:rsidRDefault="008D5F0B" w:rsidP="00266688">
      <w:pPr>
        <w:spacing w:after="0"/>
        <w:ind w:left="360"/>
        <w:jc w:val="both"/>
        <w:rPr>
          <w:bCs/>
        </w:rPr>
      </w:pPr>
      <w:r w:rsidRPr="008D5F0B">
        <w:rPr>
          <w:bCs/>
        </w:rPr>
        <w:t xml:space="preserve">When possible, help the </w:t>
      </w:r>
      <w:r w:rsidR="00946BDA">
        <w:rPr>
          <w:bCs/>
        </w:rPr>
        <w:t>student</w:t>
      </w:r>
      <w:r w:rsidRPr="008D5F0B">
        <w:rPr>
          <w:bCs/>
        </w:rPr>
        <w:t xml:space="preserve"> in </w:t>
      </w:r>
      <w:r w:rsidR="00946BDA">
        <w:rPr>
          <w:bCs/>
        </w:rPr>
        <w:t xml:space="preserve">securing internship </w:t>
      </w:r>
      <w:r w:rsidRPr="008D5F0B">
        <w:rPr>
          <w:bCs/>
        </w:rPr>
        <w:t>opportunities.</w:t>
      </w:r>
      <w:r w:rsidR="00544DF2">
        <w:rPr>
          <w:bCs/>
        </w:rPr>
        <w:t xml:space="preserve">  Identify resources (e.g., Campus Career Center, job search databases, networking opportunities, professional association volunteer opportunities etc.) available to students.</w:t>
      </w:r>
    </w:p>
    <w:p w:rsidR="008D5F0B" w:rsidRPr="008D5F0B" w:rsidRDefault="008D5F0B" w:rsidP="00266688">
      <w:pPr>
        <w:spacing w:after="0"/>
        <w:ind w:left="360"/>
        <w:jc w:val="both"/>
        <w:rPr>
          <w:bCs/>
        </w:rPr>
      </w:pPr>
      <w:r w:rsidRPr="008D5F0B">
        <w:rPr>
          <w:bCs/>
        </w:rPr>
        <w:t> </w:t>
      </w:r>
    </w:p>
    <w:p w:rsidR="00F718F5" w:rsidRPr="0094403E" w:rsidRDefault="008D5F0B" w:rsidP="00266688">
      <w:pPr>
        <w:spacing w:after="0"/>
        <w:ind w:left="360"/>
        <w:jc w:val="both"/>
        <w:rPr>
          <w:bCs/>
          <w:i/>
        </w:rPr>
      </w:pPr>
      <w:r w:rsidRPr="0094403E">
        <w:rPr>
          <w:bCs/>
          <w:i/>
        </w:rPr>
        <w:t>St</w:t>
      </w:r>
      <w:r w:rsidR="00F718F5" w:rsidRPr="0094403E">
        <w:rPr>
          <w:bCs/>
          <w:i/>
        </w:rPr>
        <w:t>ep 3: Student Learning O</w:t>
      </w:r>
      <w:r w:rsidR="00CC48C4">
        <w:rPr>
          <w:bCs/>
          <w:i/>
        </w:rPr>
        <w:t>bjectives (SLO)</w:t>
      </w:r>
    </w:p>
    <w:p w:rsidR="008D5F0B" w:rsidRDefault="008D5F0B" w:rsidP="00266688">
      <w:pPr>
        <w:spacing w:after="0"/>
        <w:ind w:left="360"/>
        <w:jc w:val="both"/>
        <w:rPr>
          <w:bCs/>
        </w:rPr>
      </w:pPr>
      <w:r w:rsidRPr="008D5F0B">
        <w:rPr>
          <w:bCs/>
        </w:rPr>
        <w:t xml:space="preserve">Work with the student to develop the Internship </w:t>
      </w:r>
      <w:r w:rsidR="00633D94" w:rsidRPr="00633D94">
        <w:rPr>
          <w:bCs/>
        </w:rPr>
        <w:t xml:space="preserve">Worksite Proposal / Student Learning Objectives </w:t>
      </w:r>
      <w:r w:rsidRPr="008D5F0B">
        <w:rPr>
          <w:bCs/>
        </w:rPr>
        <w:t>contract</w:t>
      </w:r>
      <w:r w:rsidR="00633D94">
        <w:rPr>
          <w:bCs/>
        </w:rPr>
        <w:t xml:space="preserve"> (please see the Forms section for an example)</w:t>
      </w:r>
      <w:r w:rsidR="00380680">
        <w:rPr>
          <w:bCs/>
        </w:rPr>
        <w:t xml:space="preserve">.  </w:t>
      </w:r>
      <w:r w:rsidRPr="008D5F0B">
        <w:rPr>
          <w:bCs/>
        </w:rPr>
        <w:t>This assistance includes helping the student formulate learning outcomes and academic assignments, as well as</w:t>
      </w:r>
      <w:r w:rsidR="009E543E">
        <w:rPr>
          <w:bCs/>
        </w:rPr>
        <w:t>,</w:t>
      </w:r>
      <w:r w:rsidRPr="008D5F0B">
        <w:rPr>
          <w:bCs/>
        </w:rPr>
        <w:t xml:space="preserve"> negotiating the level of supervision and methods of evaluation.</w:t>
      </w:r>
    </w:p>
    <w:p w:rsidR="008D5F0B" w:rsidRPr="008D5F0B" w:rsidRDefault="008D5F0B" w:rsidP="00BB0FA3">
      <w:pPr>
        <w:spacing w:after="0"/>
        <w:ind w:firstLine="450"/>
        <w:jc w:val="both"/>
        <w:rPr>
          <w:bCs/>
        </w:rPr>
      </w:pPr>
      <w:r w:rsidRPr="008D5F0B">
        <w:rPr>
          <w:bCs/>
        </w:rPr>
        <w:lastRenderedPageBreak/>
        <w:t> </w:t>
      </w:r>
    </w:p>
    <w:p w:rsidR="00F718F5" w:rsidRPr="0094403E" w:rsidRDefault="00F718F5" w:rsidP="00266688">
      <w:pPr>
        <w:spacing w:after="0"/>
        <w:ind w:left="360"/>
        <w:jc w:val="both"/>
        <w:rPr>
          <w:bCs/>
          <w:i/>
        </w:rPr>
      </w:pPr>
      <w:r w:rsidRPr="0094403E">
        <w:rPr>
          <w:bCs/>
          <w:i/>
        </w:rPr>
        <w:t xml:space="preserve">Step 4: </w:t>
      </w:r>
      <w:r w:rsidR="00C54A97" w:rsidRPr="0094403E">
        <w:rPr>
          <w:bCs/>
          <w:i/>
        </w:rPr>
        <w:t>Worksite</w:t>
      </w:r>
      <w:r w:rsidRPr="0094403E">
        <w:rPr>
          <w:bCs/>
          <w:i/>
        </w:rPr>
        <w:t xml:space="preserve"> Visits</w:t>
      </w:r>
    </w:p>
    <w:p w:rsidR="008D5F0B" w:rsidRPr="008D5F0B" w:rsidRDefault="00633D94" w:rsidP="00266688">
      <w:pPr>
        <w:spacing w:after="0"/>
        <w:ind w:left="360"/>
        <w:jc w:val="both"/>
        <w:rPr>
          <w:bCs/>
        </w:rPr>
      </w:pPr>
      <w:r>
        <w:rPr>
          <w:bCs/>
        </w:rPr>
        <w:t>The Faculty Internship Coordinator</w:t>
      </w:r>
      <w:r w:rsidR="00F718F5">
        <w:rPr>
          <w:bCs/>
        </w:rPr>
        <w:t xml:space="preserve"> </w:t>
      </w:r>
      <w:r w:rsidR="008D5F0B" w:rsidRPr="008D5F0B">
        <w:rPr>
          <w:bCs/>
        </w:rPr>
        <w:t>will conduct</w:t>
      </w:r>
      <w:r w:rsidR="00DC6949">
        <w:rPr>
          <w:bCs/>
        </w:rPr>
        <w:t xml:space="preserve"> at least one </w:t>
      </w:r>
      <w:r w:rsidR="009E543E">
        <w:rPr>
          <w:bCs/>
        </w:rPr>
        <w:t xml:space="preserve">(or more) </w:t>
      </w:r>
      <w:r w:rsidR="00C54A97">
        <w:rPr>
          <w:bCs/>
        </w:rPr>
        <w:t>worksite</w:t>
      </w:r>
      <w:r w:rsidR="00DC6949">
        <w:rPr>
          <w:bCs/>
        </w:rPr>
        <w:t xml:space="preserve"> visit</w:t>
      </w:r>
      <w:r w:rsidR="00571AC7">
        <w:rPr>
          <w:bCs/>
        </w:rPr>
        <w:t>(s)</w:t>
      </w:r>
      <w:r w:rsidR="00380680">
        <w:rPr>
          <w:bCs/>
        </w:rPr>
        <w:t xml:space="preserve">.  </w:t>
      </w:r>
      <w:r w:rsidR="008D5F0B" w:rsidRPr="008D5F0B">
        <w:rPr>
          <w:bCs/>
        </w:rPr>
        <w:t xml:space="preserve">The </w:t>
      </w:r>
      <w:r w:rsidR="00C54A97">
        <w:rPr>
          <w:bCs/>
        </w:rPr>
        <w:t>worksite</w:t>
      </w:r>
      <w:r w:rsidR="008D5F0B" w:rsidRPr="008D5F0B">
        <w:rPr>
          <w:bCs/>
        </w:rPr>
        <w:t xml:space="preserve"> visit provides the oppo</w:t>
      </w:r>
      <w:r w:rsidR="00DC6949">
        <w:rPr>
          <w:bCs/>
        </w:rPr>
        <w:t xml:space="preserve">rtunity for the </w:t>
      </w:r>
      <w:r>
        <w:rPr>
          <w:bCs/>
        </w:rPr>
        <w:t xml:space="preserve">Faculty Internship Coordinator </w:t>
      </w:r>
      <w:r w:rsidR="008D5F0B" w:rsidRPr="008D5F0B">
        <w:rPr>
          <w:bCs/>
        </w:rPr>
        <w:t xml:space="preserve">and </w:t>
      </w:r>
      <w:r w:rsidR="00B40A2D">
        <w:rPr>
          <w:bCs/>
        </w:rPr>
        <w:t xml:space="preserve">the </w:t>
      </w:r>
      <w:r>
        <w:rPr>
          <w:bCs/>
        </w:rPr>
        <w:t>W</w:t>
      </w:r>
      <w:r w:rsidR="00C54A97">
        <w:rPr>
          <w:bCs/>
        </w:rPr>
        <w:t>orksite</w:t>
      </w:r>
      <w:r w:rsidR="00DC6949">
        <w:rPr>
          <w:bCs/>
        </w:rPr>
        <w:t xml:space="preserve"> </w:t>
      </w:r>
      <w:r>
        <w:rPr>
          <w:bCs/>
        </w:rPr>
        <w:t>S</w:t>
      </w:r>
      <w:r w:rsidR="00DC6949">
        <w:rPr>
          <w:bCs/>
        </w:rPr>
        <w:t>upervisor to meet</w:t>
      </w:r>
      <w:r w:rsidR="008D5F0B" w:rsidRPr="008D5F0B">
        <w:rPr>
          <w:bCs/>
        </w:rPr>
        <w:t xml:space="preserve"> in person to discuss the </w:t>
      </w:r>
      <w:r w:rsidR="00C54A97">
        <w:rPr>
          <w:bCs/>
        </w:rPr>
        <w:t>student’s progress</w:t>
      </w:r>
      <w:r w:rsidR="00380680">
        <w:rPr>
          <w:bCs/>
        </w:rPr>
        <w:t xml:space="preserve">.  </w:t>
      </w:r>
      <w:r w:rsidR="008D5F0B" w:rsidRPr="008D5F0B">
        <w:rPr>
          <w:bCs/>
        </w:rPr>
        <w:t xml:space="preserve">The student does not need to be present when the </w:t>
      </w:r>
      <w:r w:rsidR="00C54A97">
        <w:rPr>
          <w:bCs/>
        </w:rPr>
        <w:t xml:space="preserve">worksite </w:t>
      </w:r>
      <w:r w:rsidR="008D5F0B" w:rsidRPr="008D5F0B">
        <w:rPr>
          <w:bCs/>
        </w:rPr>
        <w:t>visit occurs</w:t>
      </w:r>
      <w:r w:rsidR="00380680">
        <w:rPr>
          <w:bCs/>
        </w:rPr>
        <w:t xml:space="preserve">.  </w:t>
      </w:r>
      <w:r w:rsidR="008D5F0B" w:rsidRPr="008D5F0B">
        <w:rPr>
          <w:bCs/>
        </w:rPr>
        <w:t xml:space="preserve">Contact the </w:t>
      </w:r>
      <w:r>
        <w:rPr>
          <w:bCs/>
        </w:rPr>
        <w:t>W</w:t>
      </w:r>
      <w:r w:rsidR="00C54A97">
        <w:rPr>
          <w:bCs/>
        </w:rPr>
        <w:t>orksite</w:t>
      </w:r>
      <w:r>
        <w:rPr>
          <w:bCs/>
        </w:rPr>
        <w:t xml:space="preserve"> S</w:t>
      </w:r>
      <w:r w:rsidR="008D5F0B" w:rsidRPr="008D5F0B">
        <w:rPr>
          <w:bCs/>
        </w:rPr>
        <w:t>upe</w:t>
      </w:r>
      <w:r>
        <w:rPr>
          <w:bCs/>
        </w:rPr>
        <w:t xml:space="preserve">rvisor within the first six </w:t>
      </w:r>
      <w:r w:rsidR="008D5F0B" w:rsidRPr="008D5F0B">
        <w:rPr>
          <w:bCs/>
        </w:rPr>
        <w:t>weeks of the semester</w:t>
      </w:r>
      <w:r w:rsidR="00380680">
        <w:rPr>
          <w:bCs/>
        </w:rPr>
        <w:t xml:space="preserve">.  </w:t>
      </w:r>
      <w:r w:rsidR="008D5F0B" w:rsidRPr="008D5F0B">
        <w:rPr>
          <w:bCs/>
        </w:rPr>
        <w:t xml:space="preserve">The </w:t>
      </w:r>
      <w:r w:rsidR="00CC48C4">
        <w:rPr>
          <w:bCs/>
        </w:rPr>
        <w:t xml:space="preserve">Student, Worksite Supervisor, and Faculty Internship Coordinator </w:t>
      </w:r>
      <w:r w:rsidR="008D5F0B" w:rsidRPr="008D5F0B">
        <w:rPr>
          <w:bCs/>
        </w:rPr>
        <w:t>signature</w:t>
      </w:r>
      <w:r w:rsidR="00CC48C4">
        <w:rPr>
          <w:bCs/>
        </w:rPr>
        <w:t>s are</w:t>
      </w:r>
      <w:r w:rsidR="008D5F0B" w:rsidRPr="008D5F0B">
        <w:rPr>
          <w:bCs/>
        </w:rPr>
        <w:t xml:space="preserve"> required on the completed </w:t>
      </w:r>
      <w:r w:rsidR="008D5F0B">
        <w:rPr>
          <w:bCs/>
        </w:rPr>
        <w:t>SLOs.</w:t>
      </w:r>
    </w:p>
    <w:p w:rsidR="008D5F0B" w:rsidRPr="008D5F0B" w:rsidRDefault="008D5F0B" w:rsidP="00266688">
      <w:pPr>
        <w:spacing w:after="0"/>
        <w:ind w:left="360"/>
        <w:jc w:val="both"/>
        <w:rPr>
          <w:bCs/>
        </w:rPr>
      </w:pPr>
      <w:r w:rsidRPr="008D5F0B">
        <w:rPr>
          <w:bCs/>
        </w:rPr>
        <w:t> </w:t>
      </w:r>
    </w:p>
    <w:p w:rsidR="00C54A97" w:rsidRPr="0094403E" w:rsidRDefault="00C54A97" w:rsidP="00266688">
      <w:pPr>
        <w:spacing w:after="0"/>
        <w:ind w:left="360"/>
        <w:jc w:val="both"/>
        <w:rPr>
          <w:bCs/>
          <w:i/>
        </w:rPr>
      </w:pPr>
      <w:r w:rsidRPr="0094403E">
        <w:rPr>
          <w:bCs/>
          <w:i/>
        </w:rPr>
        <w:t>Step 5: Communication</w:t>
      </w:r>
    </w:p>
    <w:p w:rsidR="008D5F0B" w:rsidRPr="008D5F0B" w:rsidRDefault="008D5F0B" w:rsidP="00266688">
      <w:pPr>
        <w:spacing w:after="0"/>
        <w:ind w:left="360"/>
        <w:jc w:val="both"/>
        <w:rPr>
          <w:bCs/>
        </w:rPr>
      </w:pPr>
      <w:r w:rsidRPr="008D5F0B">
        <w:rPr>
          <w:bCs/>
        </w:rPr>
        <w:t xml:space="preserve">Maintain appropriate contact with the intern and </w:t>
      </w:r>
      <w:r w:rsidR="00CC48C4">
        <w:rPr>
          <w:bCs/>
        </w:rPr>
        <w:t>W</w:t>
      </w:r>
      <w:r w:rsidR="00C54A97">
        <w:rPr>
          <w:bCs/>
        </w:rPr>
        <w:t>orksite</w:t>
      </w:r>
      <w:r w:rsidR="00CC48C4">
        <w:rPr>
          <w:bCs/>
        </w:rPr>
        <w:t xml:space="preserve"> S</w:t>
      </w:r>
      <w:r w:rsidRPr="008D5F0B">
        <w:rPr>
          <w:bCs/>
        </w:rPr>
        <w:t>upervisor throughout the duration of the internship</w:t>
      </w:r>
      <w:r w:rsidR="00380680">
        <w:rPr>
          <w:bCs/>
        </w:rPr>
        <w:t xml:space="preserve">.  </w:t>
      </w:r>
      <w:r w:rsidRPr="008D5F0B">
        <w:rPr>
          <w:bCs/>
        </w:rPr>
        <w:t xml:space="preserve">Initiate a phone call to the student intern and </w:t>
      </w:r>
      <w:r w:rsidR="00CC48C4">
        <w:rPr>
          <w:bCs/>
        </w:rPr>
        <w:t>W</w:t>
      </w:r>
      <w:r w:rsidR="00C54A97">
        <w:rPr>
          <w:bCs/>
        </w:rPr>
        <w:t>orksite</w:t>
      </w:r>
      <w:r w:rsidR="00CC48C4">
        <w:rPr>
          <w:bCs/>
        </w:rPr>
        <w:t xml:space="preserve"> S</w:t>
      </w:r>
      <w:r w:rsidRPr="008D5F0B">
        <w:rPr>
          <w:bCs/>
        </w:rPr>
        <w:t>upervisor sometime during the first ten day</w:t>
      </w:r>
      <w:r w:rsidR="00CC48C4">
        <w:rPr>
          <w:bCs/>
        </w:rPr>
        <w:t>s of the academic term</w:t>
      </w:r>
      <w:r w:rsidRPr="008D5F0B">
        <w:rPr>
          <w:bCs/>
        </w:rPr>
        <w:t xml:space="preserve"> to establish contact and communication.</w:t>
      </w:r>
    </w:p>
    <w:p w:rsidR="008D5F0B" w:rsidRPr="008D5F0B" w:rsidRDefault="008D5F0B" w:rsidP="00266688">
      <w:pPr>
        <w:spacing w:after="0"/>
        <w:ind w:left="360"/>
        <w:jc w:val="both"/>
        <w:rPr>
          <w:bCs/>
        </w:rPr>
      </w:pPr>
    </w:p>
    <w:p w:rsidR="00B40A2D" w:rsidRPr="0094403E" w:rsidRDefault="00B40A2D" w:rsidP="00266688">
      <w:pPr>
        <w:spacing w:after="0"/>
        <w:ind w:left="360"/>
        <w:jc w:val="both"/>
        <w:rPr>
          <w:bCs/>
          <w:i/>
        </w:rPr>
      </w:pPr>
      <w:r w:rsidRPr="0094403E">
        <w:rPr>
          <w:bCs/>
          <w:i/>
        </w:rPr>
        <w:t>Step 6: Writing Assignment</w:t>
      </w:r>
    </w:p>
    <w:p w:rsidR="008D5F0B" w:rsidRPr="008D5F0B" w:rsidRDefault="00B40A2D" w:rsidP="00266688">
      <w:pPr>
        <w:spacing w:after="0"/>
        <w:ind w:left="360"/>
        <w:jc w:val="both"/>
        <w:rPr>
          <w:bCs/>
        </w:rPr>
      </w:pPr>
      <w:r>
        <w:rPr>
          <w:bCs/>
        </w:rPr>
        <w:t>Meet with the student</w:t>
      </w:r>
      <w:r w:rsidR="008D5F0B" w:rsidRPr="008D5F0B">
        <w:rPr>
          <w:bCs/>
        </w:rPr>
        <w:t xml:space="preserve"> </w:t>
      </w:r>
      <w:r>
        <w:rPr>
          <w:bCs/>
        </w:rPr>
        <w:t xml:space="preserve">intern </w:t>
      </w:r>
      <w:r w:rsidR="008D5F0B" w:rsidRPr="008D5F0B">
        <w:rPr>
          <w:bCs/>
        </w:rPr>
        <w:t>monthly to review</w:t>
      </w:r>
      <w:r w:rsidR="00D75AD2">
        <w:rPr>
          <w:bCs/>
        </w:rPr>
        <w:t xml:space="preserve"> the</w:t>
      </w:r>
      <w:r w:rsidR="008D5F0B" w:rsidRPr="008D5F0B">
        <w:rPr>
          <w:bCs/>
        </w:rPr>
        <w:t xml:space="preserve"> internship experience</w:t>
      </w:r>
      <w:r w:rsidR="00380680">
        <w:rPr>
          <w:bCs/>
        </w:rPr>
        <w:t xml:space="preserve">.  </w:t>
      </w:r>
      <w:r w:rsidR="008D5F0B" w:rsidRPr="008D5F0B">
        <w:rPr>
          <w:bCs/>
        </w:rPr>
        <w:t>It is recommended that you meet with your internship students in a group</w:t>
      </w:r>
      <w:r w:rsidR="00380680">
        <w:rPr>
          <w:bCs/>
        </w:rPr>
        <w:t xml:space="preserve">.  </w:t>
      </w:r>
      <w:r w:rsidR="008D5F0B" w:rsidRPr="008D5F0B">
        <w:rPr>
          <w:bCs/>
        </w:rPr>
        <w:t xml:space="preserve">Peer review and sharing the experience </w:t>
      </w:r>
      <w:r w:rsidR="00CC48C4">
        <w:rPr>
          <w:bCs/>
        </w:rPr>
        <w:t xml:space="preserve">can be </w:t>
      </w:r>
      <w:r w:rsidR="008D5F0B" w:rsidRPr="008D5F0B">
        <w:rPr>
          <w:bCs/>
        </w:rPr>
        <w:t>a valuable learning to</w:t>
      </w:r>
      <w:r>
        <w:rPr>
          <w:bCs/>
        </w:rPr>
        <w:t>ol and facilitates effective</w:t>
      </w:r>
      <w:r w:rsidR="008D5F0B" w:rsidRPr="008D5F0B">
        <w:rPr>
          <w:bCs/>
        </w:rPr>
        <w:t xml:space="preserve"> learning.</w:t>
      </w:r>
    </w:p>
    <w:p w:rsidR="008D5F0B" w:rsidRPr="008D5F0B" w:rsidRDefault="008D5F0B" w:rsidP="00266688">
      <w:pPr>
        <w:spacing w:after="0"/>
        <w:ind w:left="360"/>
        <w:jc w:val="both"/>
        <w:rPr>
          <w:bCs/>
        </w:rPr>
      </w:pPr>
      <w:r w:rsidRPr="008D5F0B">
        <w:rPr>
          <w:bCs/>
        </w:rPr>
        <w:t> </w:t>
      </w:r>
    </w:p>
    <w:p w:rsidR="00CE3830" w:rsidRPr="0094403E" w:rsidRDefault="00CE3830" w:rsidP="00266688">
      <w:pPr>
        <w:spacing w:after="0"/>
        <w:ind w:left="360"/>
        <w:jc w:val="both"/>
        <w:rPr>
          <w:bCs/>
          <w:i/>
        </w:rPr>
      </w:pPr>
      <w:r w:rsidRPr="0094403E">
        <w:rPr>
          <w:bCs/>
          <w:i/>
        </w:rPr>
        <w:t>Step 7: Evaluation</w:t>
      </w:r>
    </w:p>
    <w:p w:rsidR="008D5F0B" w:rsidRDefault="008D5F0B" w:rsidP="00266688">
      <w:pPr>
        <w:spacing w:after="0"/>
        <w:ind w:left="360"/>
        <w:jc w:val="both"/>
        <w:rPr>
          <w:bCs/>
        </w:rPr>
      </w:pPr>
      <w:r w:rsidRPr="008D5F0B">
        <w:rPr>
          <w:bCs/>
        </w:rPr>
        <w:t>Meet with the student intern at the end of the internship to review the student’s work and to provide closure to the process.</w:t>
      </w:r>
    </w:p>
    <w:p w:rsidR="00EB4300" w:rsidRDefault="00EB4300" w:rsidP="00266688">
      <w:pPr>
        <w:spacing w:after="0"/>
        <w:ind w:left="360"/>
        <w:jc w:val="both"/>
        <w:rPr>
          <w:bCs/>
        </w:rPr>
      </w:pPr>
    </w:p>
    <w:p w:rsidR="00CE3830" w:rsidRPr="0094403E" w:rsidRDefault="00CE3830" w:rsidP="00266688">
      <w:pPr>
        <w:spacing w:after="0"/>
        <w:ind w:left="360"/>
        <w:jc w:val="both"/>
        <w:rPr>
          <w:bCs/>
          <w:i/>
        </w:rPr>
      </w:pPr>
      <w:r w:rsidRPr="0094403E">
        <w:rPr>
          <w:bCs/>
          <w:i/>
        </w:rPr>
        <w:t>Step 8: Final Grades</w:t>
      </w:r>
    </w:p>
    <w:p w:rsidR="0048141F" w:rsidRDefault="008D5F0B" w:rsidP="00266688">
      <w:pPr>
        <w:spacing w:after="0"/>
        <w:ind w:left="360"/>
        <w:jc w:val="both"/>
        <w:rPr>
          <w:bCs/>
        </w:rPr>
      </w:pPr>
      <w:r w:rsidRPr="008D5F0B">
        <w:rPr>
          <w:bCs/>
        </w:rPr>
        <w:t xml:space="preserve">Verify student enrollment, evaluate student performance, review the </w:t>
      </w:r>
      <w:r w:rsidRPr="00CE3830">
        <w:rPr>
          <w:bCs/>
        </w:rPr>
        <w:t>employer</w:t>
      </w:r>
      <w:r w:rsidR="00447EAF" w:rsidRPr="00CE3830">
        <w:rPr>
          <w:bCs/>
        </w:rPr>
        <w:t>/</w:t>
      </w:r>
      <w:r w:rsidR="00C54A97" w:rsidRPr="00CE3830">
        <w:rPr>
          <w:bCs/>
        </w:rPr>
        <w:t>worksite</w:t>
      </w:r>
      <w:r w:rsidR="00447EAF" w:rsidRPr="00CE3830">
        <w:rPr>
          <w:bCs/>
        </w:rPr>
        <w:t xml:space="preserve"> supervisor</w:t>
      </w:r>
      <w:r w:rsidRPr="00CE3830">
        <w:rPr>
          <w:bCs/>
        </w:rPr>
        <w:t xml:space="preserve"> </w:t>
      </w:r>
      <w:r w:rsidRPr="008D5F0B">
        <w:rPr>
          <w:bCs/>
        </w:rPr>
        <w:t xml:space="preserve">evaluation, determine </w:t>
      </w:r>
      <w:r w:rsidR="00CC48C4">
        <w:rPr>
          <w:bCs/>
        </w:rPr>
        <w:t>whether</w:t>
      </w:r>
      <w:r w:rsidRPr="008D5F0B">
        <w:rPr>
          <w:bCs/>
        </w:rPr>
        <w:t xml:space="preserve"> credit should be granted and submit a final </w:t>
      </w:r>
      <w:r w:rsidR="00270AB9">
        <w:rPr>
          <w:bCs/>
        </w:rPr>
        <w:t xml:space="preserve">letter </w:t>
      </w:r>
      <w:r w:rsidRPr="008D5F0B">
        <w:rPr>
          <w:bCs/>
        </w:rPr>
        <w:t>grade.</w:t>
      </w:r>
    </w:p>
    <w:p w:rsidR="009E1204" w:rsidRPr="00BE10EB" w:rsidRDefault="00A92494" w:rsidP="009E1204">
      <w:pPr>
        <w:pStyle w:val="Heading1"/>
      </w:pPr>
      <w:bookmarkStart w:id="6" w:name="_Toc493529882"/>
      <w:r>
        <w:t xml:space="preserve">Internship </w:t>
      </w:r>
      <w:r w:rsidR="00B2604F">
        <w:t>Tracking Resource</w:t>
      </w:r>
      <w:bookmarkEnd w:id="6"/>
    </w:p>
    <w:p w:rsidR="00B2604F" w:rsidRDefault="00CC48C4" w:rsidP="00026ADA">
      <w:pPr>
        <w:jc w:val="both"/>
        <w:rPr>
          <w:bCs/>
        </w:rPr>
      </w:pPr>
      <w:r>
        <w:rPr>
          <w:bCs/>
        </w:rPr>
        <w:t xml:space="preserve">A critical part of any internship program is the tracking of employment opportunities, students eligible and interested in an internship, and a history of those students that have completed an internship.  Most college campus Career Centers </w:t>
      </w:r>
      <w:r w:rsidR="00A92494">
        <w:rPr>
          <w:bCs/>
        </w:rPr>
        <w:t xml:space="preserve">use a software package, </w:t>
      </w:r>
      <w:r>
        <w:rPr>
          <w:bCs/>
        </w:rPr>
        <w:t xml:space="preserve">like </w:t>
      </w:r>
      <w:proofErr w:type="spellStart"/>
      <w:r>
        <w:rPr>
          <w:bCs/>
        </w:rPr>
        <w:t>Symplicity</w:t>
      </w:r>
      <w:proofErr w:type="spellEnd"/>
      <w:r w:rsidR="00A92494">
        <w:rPr>
          <w:bCs/>
        </w:rPr>
        <w:t>,</w:t>
      </w:r>
      <w:r w:rsidR="00B34E71">
        <w:rPr>
          <w:bCs/>
        </w:rPr>
        <w:t xml:space="preserve"> to connect students with employers.  Students </w:t>
      </w:r>
      <w:r w:rsidR="00D1159D">
        <w:rPr>
          <w:bCs/>
        </w:rPr>
        <w:t>can</w:t>
      </w:r>
      <w:r w:rsidR="00B34E71">
        <w:rPr>
          <w:bCs/>
        </w:rPr>
        <w:t xml:space="preserve"> create profiles, upload resumes, and </w:t>
      </w:r>
      <w:r w:rsidR="00D1159D">
        <w:rPr>
          <w:bCs/>
        </w:rPr>
        <w:t xml:space="preserve">provide </w:t>
      </w:r>
      <w:r w:rsidR="00B34E71">
        <w:rPr>
          <w:bCs/>
        </w:rPr>
        <w:t xml:space="preserve">work samples for employers to review.  Employers can post </w:t>
      </w:r>
      <w:r w:rsidR="00D1159D">
        <w:rPr>
          <w:bCs/>
        </w:rPr>
        <w:t xml:space="preserve">open opportunities for students in multiple colleges and majors, </w:t>
      </w:r>
      <w:r w:rsidR="00A92494">
        <w:rPr>
          <w:bCs/>
        </w:rPr>
        <w:t xml:space="preserve">review student resumes, and receive resume books.  Some applications </w:t>
      </w:r>
      <w:r w:rsidR="00007C04">
        <w:rPr>
          <w:bCs/>
        </w:rPr>
        <w:t xml:space="preserve">can </w:t>
      </w:r>
      <w:r w:rsidR="00A92494">
        <w:rPr>
          <w:bCs/>
        </w:rPr>
        <w:t>also manage the workflow of the required documents for students and employers as a record of the internship activity.</w:t>
      </w:r>
    </w:p>
    <w:p w:rsidR="00B2604F" w:rsidRDefault="00B2604F" w:rsidP="00B2604F">
      <w:pPr>
        <w:pStyle w:val="Heading1"/>
      </w:pPr>
      <w:bookmarkStart w:id="7" w:name="_Toc493529883"/>
      <w:r>
        <w:t>In Summary</w:t>
      </w:r>
      <w:bookmarkEnd w:id="7"/>
    </w:p>
    <w:p w:rsidR="00B2604F" w:rsidRPr="00B2604F" w:rsidRDefault="00007C04" w:rsidP="00026ADA">
      <w:pPr>
        <w:jc w:val="both"/>
      </w:pPr>
      <w:r>
        <w:t xml:space="preserve">Internship experience </w:t>
      </w:r>
      <w:r w:rsidR="002A3B0E">
        <w:t xml:space="preserve">complements the learning in the classroom.  It provides real-world experience and helps students explore employers, industry segments, career paths, and work environments.  If your college is seeking to start an internship program, contact </w:t>
      </w:r>
      <w:proofErr w:type="spellStart"/>
      <w:r w:rsidR="002A3B0E">
        <w:t>CyberWatch</w:t>
      </w:r>
      <w:proofErr w:type="spellEnd"/>
      <w:r w:rsidR="002A3B0E">
        <w:t xml:space="preserve"> West for assistance.</w:t>
      </w:r>
    </w:p>
    <w:p w:rsidR="00B2604F" w:rsidRDefault="00B2604F">
      <w:pPr>
        <w:rPr>
          <w:rFonts w:asciiTheme="majorHAnsi" w:eastAsiaTheme="majorEastAsia" w:hAnsiTheme="majorHAnsi" w:cstheme="majorBidi"/>
          <w:color w:val="2E74B5" w:themeColor="accent1" w:themeShade="BF"/>
          <w:sz w:val="32"/>
          <w:szCs w:val="32"/>
        </w:rPr>
      </w:pPr>
      <w:r>
        <w:br w:type="page"/>
      </w:r>
    </w:p>
    <w:p w:rsidR="00403225" w:rsidRDefault="00403225" w:rsidP="00EB5D9C">
      <w:pPr>
        <w:pStyle w:val="Heading1"/>
      </w:pPr>
      <w:bookmarkStart w:id="8" w:name="_Toc493529884"/>
      <w:r>
        <w:lastRenderedPageBreak/>
        <w:t>Sample Forms</w:t>
      </w:r>
      <w:bookmarkEnd w:id="8"/>
    </w:p>
    <w:p w:rsidR="00403225" w:rsidRDefault="00403225" w:rsidP="00403225">
      <w:r>
        <w:t xml:space="preserve">Several forms should be generated for </w:t>
      </w:r>
      <w:r w:rsidR="002A3B0E">
        <w:t xml:space="preserve">documenting </w:t>
      </w:r>
      <w:r w:rsidR="00480654">
        <w:t xml:space="preserve">the items mentioned previously.  </w:t>
      </w:r>
      <w:r w:rsidR="005A053B">
        <w:t xml:space="preserve">The following forms are based on forms developed at Fullerton College and Cal Poly Pomona.  </w:t>
      </w:r>
      <w:r w:rsidR="00480654">
        <w:t xml:space="preserve">At a minimum, </w:t>
      </w:r>
      <w:r w:rsidR="00587A3D">
        <w:t xml:space="preserve">versions of </w:t>
      </w:r>
      <w:r w:rsidR="00480654">
        <w:t xml:space="preserve">the </w:t>
      </w:r>
      <w:r w:rsidR="00587A3D">
        <w:t xml:space="preserve">seven forms below should be created. </w:t>
      </w:r>
    </w:p>
    <w:p w:rsidR="00587A3D" w:rsidRPr="00497B38" w:rsidRDefault="00587A3D" w:rsidP="00403225">
      <w:pPr>
        <w:rPr>
          <w:b/>
        </w:rPr>
      </w:pPr>
      <w:r w:rsidRPr="00497B38">
        <w:rPr>
          <w:b/>
        </w:rPr>
        <w:t xml:space="preserve">The forms in this publication are provided as examples only. The wording in any agreement should be reviewed by your Legal/Risk Management Department before you use it in any official capacity. </w:t>
      </w:r>
    </w:p>
    <w:p w:rsidR="00480654" w:rsidRDefault="00480654" w:rsidP="00026ADA">
      <w:pPr>
        <w:pStyle w:val="ListParagraph"/>
        <w:numPr>
          <w:ilvl w:val="0"/>
          <w:numId w:val="15"/>
        </w:numPr>
        <w:jc w:val="both"/>
      </w:pPr>
      <w:r>
        <w:t>Internship Application completed by the student prior to obtaining an internship or enrolling in the internship class</w:t>
      </w:r>
      <w:r w:rsidR="00784BE7">
        <w:t>.  The Faculty Internship Coordinator will verify the information supplied and approve the student’s internship eligibility.</w:t>
      </w:r>
    </w:p>
    <w:p w:rsidR="00480654" w:rsidRDefault="00B37E0F" w:rsidP="00026ADA">
      <w:pPr>
        <w:pStyle w:val="ListParagraph"/>
        <w:numPr>
          <w:ilvl w:val="0"/>
          <w:numId w:val="15"/>
        </w:numPr>
        <w:jc w:val="both"/>
      </w:pPr>
      <w:r>
        <w:t>Worksite Proposal/Student Learning Objectives</w:t>
      </w:r>
      <w:r w:rsidR="005A053B">
        <w:t xml:space="preserve"> completed by the student and employer to establish learning objectives used to evaluate the student.  The Faculty Internship Coordinator should be the last approval signature obtained on this document.</w:t>
      </w:r>
    </w:p>
    <w:p w:rsidR="005A053B" w:rsidRDefault="005A053B" w:rsidP="00026ADA">
      <w:pPr>
        <w:pStyle w:val="ListParagraph"/>
        <w:numPr>
          <w:ilvl w:val="0"/>
          <w:numId w:val="15"/>
        </w:numPr>
        <w:jc w:val="both"/>
      </w:pPr>
      <w:r>
        <w:t xml:space="preserve">Confirmation of Placement Form should be completed by the student and signed by the Employer and Faculty Internship Coordinator, as a record of, </w:t>
      </w:r>
      <w:r w:rsidR="00801D7C">
        <w:t>acceptance of the guidelines and criteria established by the internship program.</w:t>
      </w:r>
    </w:p>
    <w:p w:rsidR="00801D7C" w:rsidRDefault="00801D7C" w:rsidP="00026ADA">
      <w:pPr>
        <w:pStyle w:val="ListParagraph"/>
        <w:numPr>
          <w:ilvl w:val="0"/>
          <w:numId w:val="15"/>
        </w:numPr>
        <w:jc w:val="both"/>
      </w:pPr>
      <w:r>
        <w:t>Student Assumption of Risk, Liability Waiver, and Release Form that has been reviewed and approved by your college’s Legal/Risk Management Department.</w:t>
      </w:r>
    </w:p>
    <w:p w:rsidR="00801D7C" w:rsidRDefault="00801D7C" w:rsidP="00026ADA">
      <w:pPr>
        <w:pStyle w:val="ListParagraph"/>
        <w:numPr>
          <w:ilvl w:val="0"/>
          <w:numId w:val="15"/>
        </w:numPr>
        <w:jc w:val="both"/>
      </w:pPr>
      <w:r>
        <w:t xml:space="preserve">Employer Evaluation Forms for Mid and End of Term completed by the Employer, discussed with the Student Intern, and provided to the Faculty </w:t>
      </w:r>
      <w:r w:rsidR="00D92827">
        <w:t>Internship Coordinator.</w:t>
      </w:r>
    </w:p>
    <w:p w:rsidR="00D92827" w:rsidRDefault="00D92827" w:rsidP="00026ADA">
      <w:pPr>
        <w:pStyle w:val="ListParagraph"/>
        <w:numPr>
          <w:ilvl w:val="0"/>
          <w:numId w:val="15"/>
        </w:numPr>
        <w:jc w:val="both"/>
      </w:pPr>
      <w:r>
        <w:t>Student Time Sheet completed by the student and approved by Worksite Supervisor documenting the hours worked to ensure the proper number of college credit being earned.</w:t>
      </w:r>
    </w:p>
    <w:p w:rsidR="00D92827" w:rsidRPr="00403225" w:rsidRDefault="00D92827" w:rsidP="00026ADA">
      <w:pPr>
        <w:pStyle w:val="ListParagraph"/>
        <w:numPr>
          <w:ilvl w:val="0"/>
          <w:numId w:val="15"/>
        </w:numPr>
        <w:jc w:val="both"/>
      </w:pPr>
      <w:r>
        <w:t>Employer Internship Agreement completed by the Employer and Community College outlining the Employer’s and College’s responsibilitie</w:t>
      </w:r>
      <w:r w:rsidR="00587A3D">
        <w:t>s.</w:t>
      </w:r>
      <w:r>
        <w:t xml:space="preserve"> </w:t>
      </w:r>
    </w:p>
    <w:p w:rsidR="00480654" w:rsidRDefault="00480654">
      <w:pPr>
        <w:rPr>
          <w:rFonts w:asciiTheme="majorHAnsi" w:eastAsiaTheme="majorEastAsia" w:hAnsiTheme="majorHAnsi" w:cstheme="majorBidi"/>
          <w:color w:val="2E74B5" w:themeColor="accent1" w:themeShade="BF"/>
          <w:sz w:val="26"/>
          <w:szCs w:val="26"/>
        </w:rPr>
      </w:pPr>
      <w:r>
        <w:br w:type="page"/>
      </w:r>
    </w:p>
    <w:p w:rsidR="00534421" w:rsidRPr="00534421" w:rsidRDefault="00534421" w:rsidP="00403225">
      <w:pPr>
        <w:pStyle w:val="Heading2"/>
      </w:pPr>
      <w:bookmarkStart w:id="9" w:name="_Toc493529885"/>
      <w:r w:rsidRPr="00534421">
        <w:lastRenderedPageBreak/>
        <w:t xml:space="preserve">Internship </w:t>
      </w:r>
      <w:r w:rsidR="000D0CA9">
        <w:t>Application</w:t>
      </w:r>
      <w:bookmarkEnd w:id="9"/>
    </w:p>
    <w:p w:rsidR="000D0CA9" w:rsidRPr="000D0CA9" w:rsidRDefault="000D0CA9" w:rsidP="0099203E">
      <w:pPr>
        <w:spacing w:after="0"/>
        <w:jc w:val="both"/>
      </w:pPr>
      <w:r w:rsidRPr="000D0CA9">
        <w:rPr>
          <w:bCs/>
          <w:i/>
          <w:iCs/>
        </w:rPr>
        <w:t xml:space="preserve">Students: </w:t>
      </w:r>
      <w:r w:rsidRPr="000D0CA9">
        <w:rPr>
          <w:i/>
          <w:iCs/>
        </w:rPr>
        <w:t>Please complete this form</w:t>
      </w:r>
      <w:r w:rsidR="00BE10EB">
        <w:rPr>
          <w:i/>
          <w:iCs/>
        </w:rPr>
        <w:t>,</w:t>
      </w:r>
      <w:r w:rsidRPr="000D0CA9">
        <w:rPr>
          <w:i/>
          <w:iCs/>
        </w:rPr>
        <w:t xml:space="preserve"> discuss your internship with</w:t>
      </w:r>
      <w:r w:rsidR="00BE10EB">
        <w:rPr>
          <w:i/>
          <w:iCs/>
        </w:rPr>
        <w:t xml:space="preserve"> and obtain signature from</w:t>
      </w:r>
      <w:r w:rsidRPr="000D0CA9">
        <w:rPr>
          <w:i/>
          <w:iCs/>
        </w:rPr>
        <w:t xml:space="preserve"> </w:t>
      </w:r>
      <w:r w:rsidR="00480654">
        <w:rPr>
          <w:i/>
          <w:iCs/>
        </w:rPr>
        <w:t>the</w:t>
      </w:r>
      <w:r w:rsidRPr="000D0CA9">
        <w:rPr>
          <w:i/>
          <w:iCs/>
        </w:rPr>
        <w:t xml:space="preserve"> </w:t>
      </w:r>
      <w:r w:rsidR="00F26416">
        <w:rPr>
          <w:i/>
          <w:iCs/>
        </w:rPr>
        <w:t>F</w:t>
      </w:r>
      <w:r w:rsidR="00BE10EB">
        <w:rPr>
          <w:i/>
          <w:iCs/>
        </w:rPr>
        <w:t xml:space="preserve">aculty </w:t>
      </w:r>
      <w:r w:rsidR="00F26416">
        <w:rPr>
          <w:i/>
          <w:iCs/>
        </w:rPr>
        <w:t>Internship C</w:t>
      </w:r>
      <w:r w:rsidR="00480654">
        <w:rPr>
          <w:i/>
          <w:iCs/>
        </w:rPr>
        <w:t xml:space="preserve">oordinator prior to securing an </w:t>
      </w:r>
      <w:r w:rsidRPr="000D0CA9">
        <w:rPr>
          <w:i/>
          <w:iCs/>
        </w:rPr>
        <w:t>internship</w:t>
      </w:r>
      <w:r w:rsidR="00480654">
        <w:rPr>
          <w:i/>
          <w:iCs/>
        </w:rPr>
        <w:t xml:space="preserve"> or enrolling in the internship class</w:t>
      </w:r>
      <w:r w:rsidRPr="000D0CA9">
        <w:rPr>
          <w:i/>
          <w:iCs/>
        </w:rPr>
        <w:t>.</w:t>
      </w:r>
    </w:p>
    <w:p w:rsidR="000D0CA9" w:rsidRPr="000D0CA9" w:rsidRDefault="000D0CA9" w:rsidP="0099203E">
      <w:pPr>
        <w:spacing w:after="0"/>
        <w:jc w:val="both"/>
      </w:pPr>
      <w:r w:rsidRPr="000D0CA9">
        <w:t> </w:t>
      </w:r>
    </w:p>
    <w:p w:rsidR="000D0CA9" w:rsidRDefault="000D0CA9" w:rsidP="0099203E">
      <w:pPr>
        <w:spacing w:after="0"/>
        <w:jc w:val="both"/>
      </w:pPr>
      <w:r w:rsidRPr="000D0CA9">
        <w:rPr>
          <w:bCs/>
        </w:rPr>
        <w:t>Name</w:t>
      </w:r>
      <w:r w:rsidRPr="000D0CA9">
        <w:t xml:space="preserve"> _________________________</w:t>
      </w:r>
      <w:r w:rsidR="00F26416">
        <w:tab/>
        <w:t xml:space="preserve">Student ID Number </w:t>
      </w:r>
      <w:r w:rsidRPr="000D0CA9">
        <w:t>______________</w:t>
      </w:r>
      <w:r>
        <w:t>_________________________</w:t>
      </w:r>
    </w:p>
    <w:p w:rsidR="000D0CA9" w:rsidRPr="000D0CA9" w:rsidRDefault="000D0CA9" w:rsidP="0099203E">
      <w:pPr>
        <w:spacing w:after="0"/>
        <w:jc w:val="both"/>
      </w:pPr>
    </w:p>
    <w:p w:rsidR="000D0CA9" w:rsidRDefault="000D0CA9" w:rsidP="0099203E">
      <w:pPr>
        <w:spacing w:after="0"/>
        <w:jc w:val="both"/>
      </w:pPr>
      <w:r w:rsidRPr="000D0CA9">
        <w:rPr>
          <w:bCs/>
        </w:rPr>
        <w:t>Phone</w:t>
      </w:r>
      <w:r w:rsidRPr="000D0CA9">
        <w:t xml:space="preserve"> </w:t>
      </w:r>
      <w:r w:rsidR="00F26416" w:rsidRPr="00F26416">
        <w:t>(</w:t>
      </w:r>
      <w:r w:rsidR="00F26416" w:rsidRPr="00F26416">
        <w:rPr>
          <w:u w:val="single"/>
        </w:rPr>
        <w:t xml:space="preserve">    </w:t>
      </w:r>
      <w:proofErr w:type="gramStart"/>
      <w:r w:rsidR="00F26416" w:rsidRPr="00F26416">
        <w:rPr>
          <w:u w:val="single"/>
        </w:rPr>
        <w:t>)</w:t>
      </w:r>
      <w:r w:rsidRPr="000D0CA9">
        <w:t>_</w:t>
      </w:r>
      <w:proofErr w:type="gramEnd"/>
      <w:r w:rsidRPr="000D0CA9">
        <w:t>__________________</w:t>
      </w:r>
      <w:r w:rsidR="00F26416">
        <w:tab/>
      </w:r>
      <w:r w:rsidRPr="000D0CA9">
        <w:rPr>
          <w:bCs/>
        </w:rPr>
        <w:t>Email</w:t>
      </w:r>
      <w:r w:rsidRPr="000D0CA9">
        <w:t xml:space="preserve"> </w:t>
      </w:r>
      <w:r w:rsidR="00F26416">
        <w:t>Address ____________</w:t>
      </w:r>
      <w:r w:rsidRPr="000D0CA9">
        <w:t>_______________________________</w:t>
      </w:r>
    </w:p>
    <w:p w:rsidR="000D0CA9" w:rsidRPr="000D0CA9" w:rsidRDefault="000D0CA9" w:rsidP="0099203E">
      <w:pPr>
        <w:spacing w:after="0"/>
        <w:jc w:val="both"/>
      </w:pPr>
    </w:p>
    <w:p w:rsidR="000D0CA9" w:rsidRDefault="000D0CA9" w:rsidP="0099203E">
      <w:pPr>
        <w:spacing w:after="0"/>
        <w:jc w:val="both"/>
      </w:pPr>
      <w:r w:rsidRPr="000D0CA9">
        <w:rPr>
          <w:bCs/>
        </w:rPr>
        <w:t>Major(s)</w:t>
      </w:r>
      <w:r w:rsidRPr="000D0CA9">
        <w:t xml:space="preserve"> ___________________________________</w:t>
      </w:r>
    </w:p>
    <w:p w:rsidR="000D0CA9" w:rsidRPr="000D0CA9" w:rsidRDefault="000D0CA9" w:rsidP="0099203E">
      <w:pPr>
        <w:spacing w:after="0"/>
        <w:jc w:val="both"/>
      </w:pPr>
    </w:p>
    <w:p w:rsidR="000D0CA9" w:rsidRPr="000D0CA9" w:rsidRDefault="000D0CA9" w:rsidP="0099203E">
      <w:pPr>
        <w:spacing w:after="0"/>
        <w:jc w:val="both"/>
      </w:pPr>
      <w:r w:rsidRPr="000D0CA9">
        <w:rPr>
          <w:bCs/>
        </w:rPr>
        <w:t>Overall GPA</w:t>
      </w:r>
      <w:r w:rsidRPr="000D0CA9">
        <w:t xml:space="preserve"> _____________________________</w:t>
      </w:r>
    </w:p>
    <w:p w:rsidR="000D0CA9" w:rsidRPr="000D0CA9" w:rsidRDefault="000D0CA9" w:rsidP="0099203E">
      <w:pPr>
        <w:spacing w:after="0"/>
        <w:jc w:val="both"/>
      </w:pPr>
      <w:r w:rsidRPr="000D0CA9">
        <w:t> </w:t>
      </w:r>
    </w:p>
    <w:p w:rsidR="000D0CA9" w:rsidRPr="000D0CA9" w:rsidRDefault="000D0CA9" w:rsidP="0099203E">
      <w:pPr>
        <w:spacing w:after="0"/>
        <w:jc w:val="both"/>
      </w:pPr>
      <w:r w:rsidRPr="000D0CA9">
        <w:t>I wish to apply for an internship in the following field:</w:t>
      </w:r>
      <w:r w:rsidR="00F227A0">
        <w:t xml:space="preserve"> _________________________________</w:t>
      </w:r>
    </w:p>
    <w:p w:rsidR="00714AF6" w:rsidRDefault="000D0CA9" w:rsidP="00BE10EB">
      <w:pPr>
        <w:pStyle w:val="NoSpacing"/>
      </w:pPr>
      <w:r w:rsidRPr="000D0CA9">
        <w:br/>
        <w:t>Other courses I will be taking during the internship semester:</w:t>
      </w:r>
    </w:p>
    <w:p w:rsidR="00B52999" w:rsidRDefault="00B52999" w:rsidP="00BE10EB">
      <w:pPr>
        <w:pStyle w:val="NoSpacing"/>
      </w:pPr>
    </w:p>
    <w:p w:rsidR="00714AF6" w:rsidRDefault="00714AF6" w:rsidP="00BE10EB">
      <w:pPr>
        <w:pStyle w:val="NoSpacing"/>
      </w:pPr>
    </w:p>
    <w:p w:rsidR="00B52999" w:rsidRDefault="00B52999" w:rsidP="00BE10EB">
      <w:pPr>
        <w:pStyle w:val="NoSpacing"/>
      </w:pPr>
    </w:p>
    <w:p w:rsidR="00B52999" w:rsidRDefault="00B52999" w:rsidP="00BE10EB">
      <w:pPr>
        <w:pStyle w:val="NoSpacing"/>
      </w:pPr>
    </w:p>
    <w:p w:rsidR="000D0CA9" w:rsidRPr="000D0CA9" w:rsidRDefault="000D0CA9" w:rsidP="00BE10EB">
      <w:pPr>
        <w:pStyle w:val="NoSpacing"/>
      </w:pPr>
      <w:r w:rsidRPr="000D0CA9">
        <w:t>Other internships for which I</w:t>
      </w:r>
      <w:r w:rsidR="00480654">
        <w:t xml:space="preserve"> have earned academic credit</w:t>
      </w:r>
      <w:r w:rsidRPr="000D0CA9">
        <w:t>:</w:t>
      </w:r>
    </w:p>
    <w:p w:rsidR="00714AF6" w:rsidRDefault="00714AF6" w:rsidP="0099203E">
      <w:pPr>
        <w:spacing w:after="0"/>
        <w:jc w:val="both"/>
      </w:pPr>
    </w:p>
    <w:p w:rsidR="00B52999" w:rsidRDefault="00B52999" w:rsidP="0099203E">
      <w:pPr>
        <w:spacing w:after="0"/>
        <w:jc w:val="both"/>
      </w:pPr>
    </w:p>
    <w:p w:rsidR="000D0CA9" w:rsidRPr="000D0CA9" w:rsidRDefault="000D0CA9" w:rsidP="0099203E">
      <w:pPr>
        <w:spacing w:after="0"/>
        <w:jc w:val="both"/>
      </w:pPr>
      <w:r w:rsidRPr="000D0CA9">
        <w:t>Why do you want to do an internship? What kind of experience would be most beneficial to you?</w:t>
      </w:r>
    </w:p>
    <w:p w:rsidR="00F227A0" w:rsidRDefault="00F227A0" w:rsidP="0099203E">
      <w:pPr>
        <w:spacing w:after="0"/>
        <w:jc w:val="both"/>
      </w:pPr>
    </w:p>
    <w:p w:rsidR="00714AF6" w:rsidRDefault="00714AF6" w:rsidP="0099203E">
      <w:pPr>
        <w:spacing w:after="0"/>
        <w:jc w:val="both"/>
      </w:pPr>
    </w:p>
    <w:p w:rsidR="00714AF6" w:rsidRDefault="00714AF6" w:rsidP="0099203E">
      <w:pPr>
        <w:spacing w:after="0"/>
        <w:jc w:val="both"/>
      </w:pPr>
    </w:p>
    <w:p w:rsidR="00714AF6" w:rsidRDefault="00714AF6" w:rsidP="0099203E">
      <w:pPr>
        <w:spacing w:after="0"/>
        <w:jc w:val="both"/>
      </w:pPr>
    </w:p>
    <w:p w:rsidR="00B52999" w:rsidRDefault="00B52999" w:rsidP="0099203E">
      <w:pPr>
        <w:spacing w:after="0"/>
        <w:jc w:val="both"/>
      </w:pPr>
    </w:p>
    <w:p w:rsidR="00B52999" w:rsidRDefault="00B52999" w:rsidP="0099203E">
      <w:pPr>
        <w:spacing w:after="0"/>
        <w:jc w:val="both"/>
      </w:pPr>
    </w:p>
    <w:p w:rsidR="000D0CA9" w:rsidRDefault="000D0CA9" w:rsidP="0099203E">
      <w:pPr>
        <w:spacing w:after="0"/>
        <w:jc w:val="both"/>
      </w:pPr>
      <w:r w:rsidRPr="000D0CA9">
        <w:t>What are your career goals? In what way is the internship supportive of these goals?  Do you</w:t>
      </w:r>
      <w:r w:rsidR="00480654">
        <w:t xml:space="preserve"> have prior experience </w:t>
      </w:r>
      <w:r w:rsidRPr="000D0CA9">
        <w:t xml:space="preserve">related to your </w:t>
      </w:r>
      <w:r w:rsidR="00BE10EB">
        <w:t>proposed</w:t>
      </w:r>
      <w:r w:rsidRPr="000D0CA9">
        <w:t xml:space="preserve"> internship?</w:t>
      </w:r>
    </w:p>
    <w:p w:rsidR="000D0CA9" w:rsidRDefault="000D0CA9" w:rsidP="0099203E">
      <w:pPr>
        <w:spacing w:after="0"/>
        <w:jc w:val="both"/>
      </w:pPr>
    </w:p>
    <w:p w:rsidR="00714AF6" w:rsidRDefault="00714AF6" w:rsidP="0099203E">
      <w:pPr>
        <w:spacing w:after="0"/>
        <w:jc w:val="both"/>
      </w:pPr>
    </w:p>
    <w:p w:rsidR="00714AF6" w:rsidRDefault="00714AF6" w:rsidP="0099203E">
      <w:pPr>
        <w:spacing w:after="0"/>
        <w:jc w:val="both"/>
      </w:pPr>
    </w:p>
    <w:p w:rsidR="000D0CA9" w:rsidRDefault="000D0CA9" w:rsidP="0099203E">
      <w:pPr>
        <w:spacing w:after="0"/>
        <w:jc w:val="both"/>
      </w:pPr>
    </w:p>
    <w:p w:rsidR="00B52999" w:rsidRDefault="00B52999" w:rsidP="0099203E">
      <w:pPr>
        <w:spacing w:after="0"/>
        <w:jc w:val="both"/>
      </w:pPr>
    </w:p>
    <w:p w:rsidR="00B52999" w:rsidRDefault="00B52999" w:rsidP="0099203E">
      <w:pPr>
        <w:spacing w:after="0"/>
        <w:jc w:val="both"/>
        <w:rPr>
          <w:b/>
        </w:rPr>
      </w:pPr>
    </w:p>
    <w:p w:rsidR="000D0CA9" w:rsidRPr="00D75AD2" w:rsidRDefault="00D75AD2" w:rsidP="0099203E">
      <w:pPr>
        <w:spacing w:after="0"/>
        <w:jc w:val="both"/>
        <w:rPr>
          <w:b/>
        </w:rPr>
      </w:pPr>
      <w:r>
        <w:rPr>
          <w:b/>
        </w:rPr>
        <w:t xml:space="preserve">Please attach your resume and email to </w:t>
      </w:r>
      <w:r w:rsidR="00480654">
        <w:rPr>
          <w:b/>
        </w:rPr>
        <w:t xml:space="preserve">the </w:t>
      </w:r>
      <w:r w:rsidR="00F26416">
        <w:rPr>
          <w:b/>
        </w:rPr>
        <w:t>F</w:t>
      </w:r>
      <w:r>
        <w:rPr>
          <w:b/>
        </w:rPr>
        <w:t xml:space="preserve">aculty </w:t>
      </w:r>
      <w:r w:rsidR="00F26416">
        <w:rPr>
          <w:b/>
        </w:rPr>
        <w:t>I</w:t>
      </w:r>
      <w:r w:rsidR="00480654">
        <w:rPr>
          <w:b/>
        </w:rPr>
        <w:t xml:space="preserve">nternship </w:t>
      </w:r>
      <w:r w:rsidR="00F26416">
        <w:rPr>
          <w:b/>
        </w:rPr>
        <w:t>C</w:t>
      </w:r>
      <w:r w:rsidR="00480654">
        <w:rPr>
          <w:b/>
        </w:rPr>
        <w:t>oordinator</w:t>
      </w:r>
      <w:r>
        <w:rPr>
          <w:b/>
        </w:rPr>
        <w:t>.</w:t>
      </w:r>
    </w:p>
    <w:p w:rsidR="000D0CA9" w:rsidRDefault="000D0CA9" w:rsidP="0099203E">
      <w:pPr>
        <w:spacing w:after="0"/>
        <w:jc w:val="both"/>
      </w:pPr>
    </w:p>
    <w:p w:rsidR="000D0CA9" w:rsidRDefault="00F26416" w:rsidP="0099203E">
      <w:pPr>
        <w:spacing w:after="0"/>
        <w:jc w:val="both"/>
      </w:pPr>
      <w:r>
        <w:t>Student S</w:t>
      </w:r>
      <w:r w:rsidR="000D0CA9">
        <w:t>ignature ______________________________________</w:t>
      </w:r>
      <w:r w:rsidR="000D0CA9">
        <w:tab/>
        <w:t>Date _____</w:t>
      </w:r>
      <w:r>
        <w:t>______</w:t>
      </w:r>
      <w:r w:rsidR="000D0CA9">
        <w:t>_____</w:t>
      </w:r>
    </w:p>
    <w:p w:rsidR="000D0CA9" w:rsidRPr="000D0CA9" w:rsidRDefault="000D0CA9" w:rsidP="0099203E">
      <w:pPr>
        <w:spacing w:after="0"/>
        <w:jc w:val="both"/>
      </w:pPr>
    </w:p>
    <w:p w:rsidR="000D0CA9" w:rsidRPr="000D0CA9" w:rsidRDefault="006A4126" w:rsidP="0099203E">
      <w:pPr>
        <w:spacing w:after="0"/>
        <w:jc w:val="both"/>
      </w:pPr>
      <w:r>
        <w:t>Faculty</w:t>
      </w:r>
      <w:r w:rsidR="00480654">
        <w:br/>
        <w:t>Internship Coordinator</w:t>
      </w:r>
      <w:r w:rsidR="000D0CA9" w:rsidRPr="000D0CA9">
        <w:t xml:space="preserve"> _____________</w:t>
      </w:r>
      <w:r w:rsidR="00480654">
        <w:t>__</w:t>
      </w:r>
      <w:r w:rsidR="00B52999">
        <w:t>__________________</w:t>
      </w:r>
      <w:r w:rsidR="00B52999">
        <w:tab/>
      </w:r>
      <w:r w:rsidR="00B52999">
        <w:tab/>
      </w:r>
      <w:r w:rsidR="000D0CA9" w:rsidRPr="000D0CA9">
        <w:t>Date ____</w:t>
      </w:r>
      <w:r w:rsidR="00F26416">
        <w:t>______</w:t>
      </w:r>
      <w:r w:rsidR="000D0CA9" w:rsidRPr="000D0CA9">
        <w:t>______</w:t>
      </w:r>
    </w:p>
    <w:p w:rsidR="00B52999" w:rsidRDefault="00B52999">
      <w:pPr>
        <w:rPr>
          <w:b/>
          <w:bCs/>
        </w:rPr>
      </w:pPr>
      <w:r>
        <w:rPr>
          <w:b/>
          <w:bCs/>
        </w:rPr>
        <w:br w:type="page"/>
      </w:r>
    </w:p>
    <w:p w:rsidR="00534421" w:rsidRPr="00534421" w:rsidRDefault="00C54A97" w:rsidP="00480654">
      <w:pPr>
        <w:pStyle w:val="Heading2"/>
      </w:pPr>
      <w:bookmarkStart w:id="10" w:name="_Toc493529886"/>
      <w:r>
        <w:lastRenderedPageBreak/>
        <w:t>Worksite</w:t>
      </w:r>
      <w:r w:rsidR="00534421" w:rsidRPr="00534421">
        <w:t xml:space="preserve"> Proposal / Student Learning Objectives</w:t>
      </w:r>
      <w:bookmarkEnd w:id="10"/>
    </w:p>
    <w:p w:rsidR="00534421" w:rsidRDefault="00534421" w:rsidP="0099203E">
      <w:pPr>
        <w:spacing w:after="0"/>
        <w:jc w:val="both"/>
        <w:rPr>
          <w:bCs/>
        </w:rPr>
      </w:pPr>
      <w:r w:rsidRPr="00534421">
        <w:rPr>
          <w:bCs/>
        </w:rPr>
        <w:t xml:space="preserve">To be </w:t>
      </w:r>
      <w:r w:rsidR="0085256F">
        <w:rPr>
          <w:bCs/>
        </w:rPr>
        <w:t xml:space="preserve">completed </w:t>
      </w:r>
      <w:r w:rsidRPr="00534421">
        <w:rPr>
          <w:bCs/>
        </w:rPr>
        <w:t>by both the employer and prospective intern</w:t>
      </w:r>
      <w:r w:rsidR="00380680">
        <w:rPr>
          <w:bCs/>
        </w:rPr>
        <w:t xml:space="preserve">.  </w:t>
      </w:r>
      <w:r w:rsidRPr="00534421">
        <w:rPr>
          <w:bCs/>
        </w:rPr>
        <w:t>C</w:t>
      </w:r>
      <w:r w:rsidR="00480654">
        <w:rPr>
          <w:bCs/>
        </w:rPr>
        <w:t>omplete and submit this form to your Faculty Internship Coordinator</w:t>
      </w:r>
      <w:r w:rsidR="00380680">
        <w:rPr>
          <w:bCs/>
        </w:rPr>
        <w:t>.</w:t>
      </w:r>
    </w:p>
    <w:p w:rsidR="00534421" w:rsidRDefault="00534421" w:rsidP="0099203E">
      <w:pPr>
        <w:spacing w:after="0"/>
        <w:jc w:val="both"/>
        <w:rPr>
          <w:b/>
          <w:bCs/>
        </w:rPr>
      </w:pPr>
    </w:p>
    <w:p w:rsidR="00534421" w:rsidRPr="00534421" w:rsidRDefault="00534421" w:rsidP="0085256F">
      <w:pPr>
        <w:spacing w:after="120"/>
        <w:jc w:val="both"/>
      </w:pPr>
      <w:r w:rsidRPr="00534421">
        <w:rPr>
          <w:b/>
          <w:bCs/>
        </w:rPr>
        <w:t>STUDENT CONTACT INFO (while on internship):</w:t>
      </w:r>
    </w:p>
    <w:p w:rsidR="00534421" w:rsidRDefault="00534421" w:rsidP="00B52999">
      <w:pPr>
        <w:tabs>
          <w:tab w:val="left" w:pos="4680"/>
        </w:tabs>
        <w:spacing w:after="120"/>
        <w:jc w:val="both"/>
      </w:pPr>
      <w:r w:rsidRPr="00534421">
        <w:t xml:space="preserve">Student Name: </w:t>
      </w:r>
      <w:r w:rsidR="00043C69">
        <w:t>_________________</w:t>
      </w:r>
      <w:r w:rsidR="0085256F">
        <w:t>_</w:t>
      </w:r>
      <w:r w:rsidR="00BF287F">
        <w:t>_______</w:t>
      </w:r>
      <w:r w:rsidR="0085256F">
        <w:t>__</w:t>
      </w:r>
      <w:r w:rsidR="00B52999">
        <w:tab/>
      </w:r>
      <w:r w:rsidRPr="00534421">
        <w:t xml:space="preserve">Student ID #: </w:t>
      </w:r>
      <w:r w:rsidR="00043C69">
        <w:t>_____________</w:t>
      </w:r>
      <w:r w:rsidR="0085256F">
        <w:t>___</w:t>
      </w:r>
      <w:r w:rsidR="00BF287F">
        <w:t>___________________</w:t>
      </w:r>
    </w:p>
    <w:p w:rsidR="00534421" w:rsidRDefault="00534421" w:rsidP="00B52999">
      <w:pPr>
        <w:tabs>
          <w:tab w:val="left" w:pos="4680"/>
        </w:tabs>
        <w:spacing w:after="120"/>
        <w:jc w:val="both"/>
      </w:pPr>
      <w:r w:rsidRPr="00534421">
        <w:t>Home Address</w:t>
      </w:r>
      <w:proofErr w:type="gramStart"/>
      <w:r w:rsidRPr="00534421">
        <w:t>:</w:t>
      </w:r>
      <w:r w:rsidR="00043C69">
        <w:t>_</w:t>
      </w:r>
      <w:proofErr w:type="gramEnd"/>
      <w:r w:rsidR="00043C69">
        <w:t>________________</w:t>
      </w:r>
      <w:r w:rsidR="0085256F">
        <w:t>___</w:t>
      </w:r>
      <w:r w:rsidR="00B52999">
        <w:t>_______</w:t>
      </w:r>
      <w:r w:rsidR="00B52999">
        <w:tab/>
      </w:r>
      <w:r w:rsidRPr="00534421">
        <w:t xml:space="preserve">City: </w:t>
      </w:r>
      <w:r w:rsidR="00BF287F">
        <w:t>______________</w:t>
      </w:r>
      <w:r w:rsidR="00043C69">
        <w:t xml:space="preserve"> </w:t>
      </w:r>
      <w:r w:rsidRPr="00534421">
        <w:t xml:space="preserve">State: </w:t>
      </w:r>
      <w:r w:rsidR="00BF287F">
        <w:t>______</w:t>
      </w:r>
      <w:r w:rsidR="00043C69">
        <w:t xml:space="preserve">  </w:t>
      </w:r>
      <w:r w:rsidRPr="00534421">
        <w:t xml:space="preserve">Zip: </w:t>
      </w:r>
      <w:r w:rsidR="00BF287F">
        <w:t>____________</w:t>
      </w:r>
    </w:p>
    <w:p w:rsidR="00534421" w:rsidRDefault="00534421" w:rsidP="00B52999">
      <w:pPr>
        <w:tabs>
          <w:tab w:val="left" w:pos="4680"/>
        </w:tabs>
        <w:spacing w:after="120"/>
        <w:jc w:val="both"/>
      </w:pPr>
      <w:r w:rsidRPr="00534421">
        <w:t xml:space="preserve">Cell Phone: </w:t>
      </w:r>
      <w:r w:rsidR="00043C69" w:rsidRPr="00043C69">
        <w:rPr>
          <w:u w:val="single"/>
        </w:rPr>
        <w:t xml:space="preserve">(  </w:t>
      </w:r>
      <w:r w:rsidR="005164C8">
        <w:rPr>
          <w:u w:val="single"/>
        </w:rPr>
        <w:t xml:space="preserve">  </w:t>
      </w:r>
      <w:r w:rsidR="00043C69" w:rsidRPr="00043C69">
        <w:rPr>
          <w:u w:val="single"/>
        </w:rPr>
        <w:t xml:space="preserve">  </w:t>
      </w:r>
      <w:proofErr w:type="gramStart"/>
      <w:r w:rsidR="00043C69" w:rsidRPr="00043C69">
        <w:rPr>
          <w:u w:val="single"/>
        </w:rPr>
        <w:t>)</w:t>
      </w:r>
      <w:r w:rsidR="00043C69">
        <w:t>_</w:t>
      </w:r>
      <w:proofErr w:type="gramEnd"/>
      <w:r w:rsidR="00043C69">
        <w:t>______________</w:t>
      </w:r>
      <w:r w:rsidR="0085256F">
        <w:t>___</w:t>
      </w:r>
      <w:r w:rsidR="00B52999">
        <w:t>________</w:t>
      </w:r>
      <w:r w:rsidR="00B52999">
        <w:tab/>
      </w:r>
      <w:r w:rsidRPr="00534421">
        <w:t xml:space="preserve">E-Mail: </w:t>
      </w:r>
      <w:r w:rsidR="00043C69">
        <w:t>__________________</w:t>
      </w:r>
      <w:r w:rsidR="00BF287F">
        <w:t>______________________</w:t>
      </w:r>
    </w:p>
    <w:p w:rsidR="00534421" w:rsidRPr="00534421" w:rsidRDefault="00534421" w:rsidP="00B52999">
      <w:pPr>
        <w:tabs>
          <w:tab w:val="left" w:pos="4680"/>
        </w:tabs>
        <w:spacing w:after="120"/>
        <w:jc w:val="both"/>
      </w:pPr>
      <w:r w:rsidRPr="00534421">
        <w:t xml:space="preserve">Major: </w:t>
      </w:r>
      <w:r w:rsidR="00043C69">
        <w:t>______________________</w:t>
      </w:r>
      <w:r w:rsidR="0085256F">
        <w:t>___</w:t>
      </w:r>
      <w:r w:rsidR="00043C69">
        <w:t>__</w:t>
      </w:r>
      <w:r w:rsidR="00B52999">
        <w:t>_______</w:t>
      </w:r>
      <w:r w:rsidR="00B52999">
        <w:tab/>
      </w:r>
      <w:r w:rsidRPr="00534421">
        <w:t xml:space="preserve">Semester/Year: </w:t>
      </w:r>
      <w:r w:rsidR="008D5F0B">
        <w:tab/>
      </w:r>
      <w:r w:rsidR="0085256F">
        <w:t>_________/_________</w:t>
      </w:r>
      <w:r w:rsidRPr="00534421">
        <w:t xml:space="preserve">Credit Hours: </w:t>
      </w:r>
      <w:r w:rsidR="0085256F">
        <w:t>___</w:t>
      </w:r>
    </w:p>
    <w:p w:rsidR="00534421" w:rsidRPr="00534421" w:rsidRDefault="00534421" w:rsidP="00BF287F">
      <w:pPr>
        <w:spacing w:after="120"/>
        <w:jc w:val="both"/>
      </w:pPr>
      <w:r w:rsidRPr="00534421">
        <w:rPr>
          <w:b/>
          <w:bCs/>
        </w:rPr>
        <w:t xml:space="preserve">COMPANY CONTACT INFO: </w:t>
      </w:r>
    </w:p>
    <w:p w:rsidR="00534421" w:rsidRDefault="00534421" w:rsidP="003E1419">
      <w:pPr>
        <w:tabs>
          <w:tab w:val="left" w:pos="4680"/>
        </w:tabs>
        <w:spacing w:after="120"/>
        <w:jc w:val="both"/>
      </w:pPr>
      <w:r w:rsidRPr="00534421">
        <w:t xml:space="preserve">Company Name: </w:t>
      </w:r>
      <w:r w:rsidR="00043C69">
        <w:t>________________</w:t>
      </w:r>
      <w:r w:rsidR="0085256F">
        <w:t>_</w:t>
      </w:r>
      <w:r w:rsidR="00BF287F">
        <w:t>______</w:t>
      </w:r>
      <w:r w:rsidR="0085256F">
        <w:t>__</w:t>
      </w:r>
      <w:r w:rsidR="003E1419">
        <w:tab/>
      </w:r>
      <w:r w:rsidRPr="00534421">
        <w:t xml:space="preserve">Supervisor: </w:t>
      </w:r>
      <w:r w:rsidR="00043C69">
        <w:t>______________</w:t>
      </w:r>
      <w:r w:rsidR="003E1419">
        <w:t>___________________________</w:t>
      </w:r>
    </w:p>
    <w:p w:rsidR="00534421" w:rsidRDefault="00534421" w:rsidP="003E1419">
      <w:pPr>
        <w:tabs>
          <w:tab w:val="left" w:pos="4680"/>
        </w:tabs>
        <w:spacing w:after="120"/>
        <w:jc w:val="both"/>
      </w:pPr>
      <w:r w:rsidRPr="00534421">
        <w:t>Street Ad</w:t>
      </w:r>
      <w:r w:rsidR="003E1419">
        <w:t xml:space="preserve">dress: </w:t>
      </w:r>
      <w:r w:rsidR="00043C69">
        <w:t>_______________</w:t>
      </w:r>
      <w:r w:rsidR="00BF287F">
        <w:t>______</w:t>
      </w:r>
      <w:r w:rsidR="0085256F">
        <w:t>___</w:t>
      </w:r>
      <w:r w:rsidR="00043C69">
        <w:t>__</w:t>
      </w:r>
      <w:r w:rsidR="003E1419">
        <w:tab/>
      </w:r>
      <w:r w:rsidRPr="00534421">
        <w:t xml:space="preserve">City: </w:t>
      </w:r>
      <w:r w:rsidR="00043C69">
        <w:t xml:space="preserve">________________ </w:t>
      </w:r>
      <w:r w:rsidRPr="00534421">
        <w:t xml:space="preserve">State: </w:t>
      </w:r>
      <w:r w:rsidR="00043C69">
        <w:t xml:space="preserve">_________ </w:t>
      </w:r>
      <w:r w:rsidRPr="00534421">
        <w:t xml:space="preserve">Zip: </w:t>
      </w:r>
      <w:r w:rsidR="003E1419">
        <w:t>____________</w:t>
      </w:r>
    </w:p>
    <w:p w:rsidR="00534421" w:rsidRDefault="003E1419" w:rsidP="003E1419">
      <w:pPr>
        <w:tabs>
          <w:tab w:val="left" w:pos="4680"/>
        </w:tabs>
        <w:spacing w:after="0"/>
        <w:jc w:val="both"/>
      </w:pPr>
      <w:r>
        <w:t>Supervisor’s</w:t>
      </w:r>
      <w:r>
        <w:tab/>
      </w:r>
      <w:r w:rsidR="005164C8">
        <w:t>Supervisor’s</w:t>
      </w:r>
      <w:r w:rsidR="005164C8">
        <w:br/>
      </w:r>
      <w:r w:rsidR="00534421" w:rsidRPr="00534421">
        <w:t>Phone #:</w:t>
      </w:r>
      <w:r w:rsidR="005164C8">
        <w:t xml:space="preserve"> </w:t>
      </w:r>
      <w:r w:rsidR="00043C69" w:rsidRPr="00043C69">
        <w:rPr>
          <w:u w:val="single"/>
        </w:rPr>
        <w:t xml:space="preserve">(  </w:t>
      </w:r>
      <w:r w:rsidR="005164C8">
        <w:rPr>
          <w:u w:val="single"/>
        </w:rPr>
        <w:t xml:space="preserve">   </w:t>
      </w:r>
      <w:r w:rsidR="00043C69" w:rsidRPr="00043C69">
        <w:rPr>
          <w:u w:val="single"/>
        </w:rPr>
        <w:t xml:space="preserve">  )</w:t>
      </w:r>
      <w:r w:rsidR="00043C69">
        <w:t xml:space="preserve"> ______________</w:t>
      </w:r>
      <w:r w:rsidR="00BF287F">
        <w:t>______</w:t>
      </w:r>
      <w:r w:rsidR="00043C69">
        <w:t>_</w:t>
      </w:r>
      <w:r w:rsidR="0085256F">
        <w:t>___</w:t>
      </w:r>
      <w:r w:rsidR="00043C69">
        <w:t>__</w:t>
      </w:r>
      <w:r>
        <w:tab/>
      </w:r>
      <w:r w:rsidR="00534421" w:rsidRPr="00534421">
        <w:t xml:space="preserve">E-Mail: </w:t>
      </w:r>
      <w:r w:rsidR="005164C8">
        <w:t>_________________</w:t>
      </w:r>
      <w:r>
        <w:t>___________________________</w:t>
      </w:r>
    </w:p>
    <w:p w:rsidR="00534421" w:rsidRPr="00534421" w:rsidRDefault="00534421" w:rsidP="0099203E">
      <w:pPr>
        <w:spacing w:after="0"/>
        <w:jc w:val="both"/>
      </w:pPr>
    </w:p>
    <w:p w:rsidR="00534421" w:rsidRDefault="00534421" w:rsidP="0099203E">
      <w:pPr>
        <w:spacing w:after="0"/>
        <w:jc w:val="both"/>
      </w:pPr>
      <w:r w:rsidRPr="00534421">
        <w:rPr>
          <w:b/>
          <w:bCs/>
        </w:rPr>
        <w:t xml:space="preserve">POSITION INFORMATION: </w:t>
      </w:r>
      <w:r w:rsidRPr="00534421">
        <w:t xml:space="preserve">Internship Job Title / Job Description (including key duties): </w:t>
      </w:r>
    </w:p>
    <w:p w:rsidR="00F227A0" w:rsidRDefault="00F227A0" w:rsidP="0099203E">
      <w:pPr>
        <w:spacing w:after="0"/>
        <w:jc w:val="both"/>
      </w:pPr>
    </w:p>
    <w:p w:rsidR="00F227A0" w:rsidRDefault="00F227A0" w:rsidP="0099203E">
      <w:pPr>
        <w:spacing w:after="0"/>
        <w:jc w:val="both"/>
      </w:pPr>
    </w:p>
    <w:p w:rsidR="00F227A0" w:rsidRDefault="00F227A0" w:rsidP="0099203E">
      <w:pPr>
        <w:spacing w:after="0"/>
        <w:jc w:val="both"/>
      </w:pPr>
    </w:p>
    <w:p w:rsidR="00F227A0" w:rsidRDefault="00F227A0" w:rsidP="0099203E">
      <w:pPr>
        <w:spacing w:after="0"/>
        <w:jc w:val="both"/>
      </w:pPr>
    </w:p>
    <w:p w:rsidR="00F227A0" w:rsidRDefault="00F227A0" w:rsidP="0099203E">
      <w:pPr>
        <w:spacing w:after="0"/>
        <w:jc w:val="both"/>
      </w:pPr>
    </w:p>
    <w:p w:rsidR="00E750BA" w:rsidRPr="00534421" w:rsidRDefault="00E750BA" w:rsidP="0099203E">
      <w:pPr>
        <w:spacing w:after="0"/>
        <w:jc w:val="both"/>
      </w:pPr>
    </w:p>
    <w:p w:rsidR="00534421" w:rsidRDefault="00534421" w:rsidP="008F1D65">
      <w:pPr>
        <w:tabs>
          <w:tab w:val="left" w:pos="3420"/>
          <w:tab w:val="left" w:pos="6120"/>
        </w:tabs>
        <w:spacing w:after="0"/>
        <w:jc w:val="both"/>
      </w:pPr>
      <w:r w:rsidRPr="00534421">
        <w:t xml:space="preserve">Start Date: </w:t>
      </w:r>
      <w:r>
        <w:t xml:space="preserve"> </w:t>
      </w:r>
      <w:r w:rsidR="005164C8">
        <w:t>____________________</w:t>
      </w:r>
      <w:r w:rsidR="008F1D65">
        <w:tab/>
      </w:r>
      <w:r w:rsidRPr="00534421">
        <w:t xml:space="preserve">End Date: </w:t>
      </w:r>
      <w:r w:rsidR="005164C8">
        <w:t>_______________</w:t>
      </w:r>
      <w:r w:rsidR="008F1D65">
        <w:tab/>
      </w:r>
      <w:r w:rsidR="00F227A0">
        <w:t>Average h</w:t>
      </w:r>
      <w:r w:rsidRPr="00534421">
        <w:t xml:space="preserve">ours </w:t>
      </w:r>
      <w:r w:rsidR="00E750BA" w:rsidRPr="00534421">
        <w:t>per</w:t>
      </w:r>
      <w:r w:rsidR="005D1C1C">
        <w:t xml:space="preserve"> w</w:t>
      </w:r>
      <w:r w:rsidRPr="00534421">
        <w:t xml:space="preserve">eek: </w:t>
      </w:r>
      <w:r w:rsidR="00BF287F">
        <w:t>____________</w:t>
      </w:r>
    </w:p>
    <w:p w:rsidR="00534421" w:rsidRPr="00534421" w:rsidRDefault="00534421" w:rsidP="0099203E">
      <w:pPr>
        <w:spacing w:after="0"/>
        <w:jc w:val="both"/>
      </w:pPr>
      <w:r>
        <w:tab/>
      </w:r>
    </w:p>
    <w:p w:rsidR="00534421" w:rsidRDefault="00534421" w:rsidP="0099203E">
      <w:pPr>
        <w:spacing w:after="0"/>
        <w:jc w:val="both"/>
        <w:rPr>
          <w:b/>
          <w:bCs/>
        </w:rPr>
      </w:pPr>
      <w:r w:rsidRPr="00534421">
        <w:rPr>
          <w:b/>
          <w:bCs/>
        </w:rPr>
        <w:t>Learning Objectives:</w:t>
      </w:r>
    </w:p>
    <w:p w:rsidR="00534421" w:rsidRDefault="00534421" w:rsidP="0099203E">
      <w:pPr>
        <w:pStyle w:val="Default"/>
        <w:jc w:val="both"/>
        <w:rPr>
          <w:sz w:val="22"/>
          <w:szCs w:val="22"/>
        </w:rPr>
      </w:pPr>
      <w:r>
        <w:rPr>
          <w:sz w:val="22"/>
          <w:szCs w:val="22"/>
        </w:rPr>
        <w:t>Internship learn</w:t>
      </w:r>
      <w:r w:rsidR="005D1C1C">
        <w:rPr>
          <w:sz w:val="22"/>
          <w:szCs w:val="22"/>
        </w:rPr>
        <w:t xml:space="preserve">ing objectives </w:t>
      </w:r>
      <w:r>
        <w:rPr>
          <w:sz w:val="22"/>
          <w:szCs w:val="22"/>
        </w:rPr>
        <w:t xml:space="preserve">identify what </w:t>
      </w:r>
      <w:r w:rsidR="005D1C1C">
        <w:rPr>
          <w:sz w:val="22"/>
          <w:szCs w:val="22"/>
        </w:rPr>
        <w:t>the student</w:t>
      </w:r>
      <w:r>
        <w:rPr>
          <w:sz w:val="22"/>
          <w:szCs w:val="22"/>
        </w:rPr>
        <w:t xml:space="preserve"> learn</w:t>
      </w:r>
      <w:r w:rsidR="00A95C5E">
        <w:rPr>
          <w:sz w:val="22"/>
          <w:szCs w:val="22"/>
        </w:rPr>
        <w:t>s</w:t>
      </w:r>
      <w:r>
        <w:rPr>
          <w:sz w:val="22"/>
          <w:szCs w:val="22"/>
        </w:rPr>
        <w:t xml:space="preserve"> throughout the internship by connecting competencies to specific projects or tasks</w:t>
      </w:r>
      <w:r w:rsidR="00380680">
        <w:rPr>
          <w:sz w:val="22"/>
          <w:szCs w:val="22"/>
        </w:rPr>
        <w:t xml:space="preserve">.  </w:t>
      </w:r>
      <w:r w:rsidR="005D1C1C">
        <w:rPr>
          <w:sz w:val="22"/>
          <w:szCs w:val="22"/>
        </w:rPr>
        <w:t xml:space="preserve">Learning objectives should be written by the intern in conjunction with his/her supervisor and should be specific to the student’s field, or more general skillsets he/she wants to enhance.  It’s important to make sure the learning objectives are measurable and achievable.  </w:t>
      </w:r>
      <w:r>
        <w:rPr>
          <w:sz w:val="22"/>
          <w:szCs w:val="22"/>
        </w:rPr>
        <w:t>Learning objectives also provide supervisors with concrete examples for evaluation purposes, both midway through the internship</w:t>
      </w:r>
      <w:r w:rsidR="00043C69">
        <w:rPr>
          <w:sz w:val="22"/>
          <w:szCs w:val="22"/>
        </w:rPr>
        <w:t>,</w:t>
      </w:r>
      <w:r>
        <w:rPr>
          <w:sz w:val="22"/>
          <w:szCs w:val="22"/>
        </w:rPr>
        <w:t xml:space="preserve"> as well as</w:t>
      </w:r>
      <w:r w:rsidR="00043C69">
        <w:rPr>
          <w:sz w:val="22"/>
          <w:szCs w:val="22"/>
        </w:rPr>
        <w:t>,</w:t>
      </w:r>
      <w:r>
        <w:rPr>
          <w:sz w:val="22"/>
          <w:szCs w:val="22"/>
        </w:rPr>
        <w:t xml:space="preserve"> at the conclusion of the experience</w:t>
      </w:r>
      <w:r w:rsidR="00380680">
        <w:rPr>
          <w:sz w:val="22"/>
          <w:szCs w:val="22"/>
        </w:rPr>
        <w:t>.</w:t>
      </w:r>
    </w:p>
    <w:p w:rsidR="001100EE" w:rsidRDefault="001100EE" w:rsidP="0099203E">
      <w:pPr>
        <w:pStyle w:val="Default"/>
        <w:jc w:val="both"/>
        <w:rPr>
          <w:sz w:val="22"/>
          <w:szCs w:val="22"/>
        </w:rPr>
      </w:pPr>
    </w:p>
    <w:p w:rsidR="00534421" w:rsidRDefault="00534421" w:rsidP="0099203E">
      <w:pPr>
        <w:pStyle w:val="Default"/>
        <w:jc w:val="both"/>
        <w:rPr>
          <w:sz w:val="22"/>
          <w:szCs w:val="22"/>
        </w:rPr>
      </w:pPr>
      <w:r>
        <w:rPr>
          <w:sz w:val="22"/>
          <w:szCs w:val="22"/>
        </w:rPr>
        <w:t xml:space="preserve">Develop </w:t>
      </w:r>
      <w:r w:rsidR="000059E2">
        <w:rPr>
          <w:sz w:val="22"/>
          <w:szCs w:val="22"/>
        </w:rPr>
        <w:t>one learning objective per unit of internship class</w:t>
      </w:r>
      <w:r>
        <w:rPr>
          <w:sz w:val="22"/>
          <w:szCs w:val="22"/>
        </w:rPr>
        <w:t xml:space="preserve"> </w:t>
      </w:r>
      <w:r w:rsidR="00047858">
        <w:rPr>
          <w:sz w:val="22"/>
          <w:szCs w:val="22"/>
        </w:rPr>
        <w:t>registered</w:t>
      </w:r>
      <w:r w:rsidR="00911B92">
        <w:rPr>
          <w:sz w:val="22"/>
          <w:szCs w:val="22"/>
        </w:rPr>
        <w:t xml:space="preserve"> </w:t>
      </w:r>
      <w:r>
        <w:rPr>
          <w:sz w:val="22"/>
          <w:szCs w:val="22"/>
        </w:rPr>
        <w:t>(one-sentence statements of skills YOU want to gain or en</w:t>
      </w:r>
      <w:r w:rsidR="001100EE">
        <w:rPr>
          <w:sz w:val="22"/>
          <w:szCs w:val="22"/>
        </w:rPr>
        <w:t>hance through this experience)</w:t>
      </w:r>
      <w:r w:rsidR="00380680">
        <w:rPr>
          <w:sz w:val="22"/>
          <w:szCs w:val="22"/>
        </w:rPr>
        <w:t xml:space="preserve">.  </w:t>
      </w:r>
      <w:r w:rsidR="001100EE">
        <w:rPr>
          <w:sz w:val="22"/>
          <w:szCs w:val="22"/>
        </w:rPr>
        <w:t xml:space="preserve"> </w:t>
      </w:r>
      <w:r>
        <w:rPr>
          <w:sz w:val="22"/>
          <w:szCs w:val="22"/>
        </w:rPr>
        <w:t xml:space="preserve">I understand that I must submit a minimum of </w:t>
      </w:r>
      <w:r w:rsidR="00911B92">
        <w:rPr>
          <w:sz w:val="22"/>
          <w:szCs w:val="22"/>
        </w:rPr>
        <w:t>1</w:t>
      </w:r>
      <w:r>
        <w:rPr>
          <w:sz w:val="22"/>
          <w:szCs w:val="22"/>
        </w:rPr>
        <w:t xml:space="preserve"> approved learning objectives </w:t>
      </w:r>
      <w:r w:rsidR="00911B92">
        <w:rPr>
          <w:sz w:val="22"/>
          <w:szCs w:val="22"/>
        </w:rPr>
        <w:t xml:space="preserve">per unit </w:t>
      </w:r>
      <w:r>
        <w:rPr>
          <w:sz w:val="22"/>
          <w:szCs w:val="22"/>
        </w:rPr>
        <w:t>before I am enr</w:t>
      </w:r>
      <w:r w:rsidR="001100EE">
        <w:rPr>
          <w:sz w:val="22"/>
          <w:szCs w:val="22"/>
        </w:rPr>
        <w:t>olled in the internship course.</w:t>
      </w:r>
    </w:p>
    <w:p w:rsidR="001100EE" w:rsidRDefault="001100EE" w:rsidP="0099203E">
      <w:pPr>
        <w:pStyle w:val="Default"/>
        <w:jc w:val="both"/>
        <w:rPr>
          <w:sz w:val="22"/>
          <w:szCs w:val="22"/>
        </w:rPr>
      </w:pPr>
    </w:p>
    <w:p w:rsidR="00534421" w:rsidRDefault="00534421" w:rsidP="008F1D65">
      <w:pPr>
        <w:pStyle w:val="Default"/>
        <w:tabs>
          <w:tab w:val="left" w:pos="8460"/>
        </w:tabs>
        <w:jc w:val="both"/>
        <w:rPr>
          <w:sz w:val="22"/>
          <w:szCs w:val="22"/>
        </w:rPr>
      </w:pPr>
      <w:r>
        <w:rPr>
          <w:sz w:val="22"/>
          <w:szCs w:val="22"/>
        </w:rPr>
        <w:t>Signature of Student:</w:t>
      </w:r>
      <w:r w:rsidR="00AA0A57">
        <w:rPr>
          <w:sz w:val="22"/>
          <w:szCs w:val="22"/>
        </w:rPr>
        <w:t xml:space="preserve"> _________________________________________________</w:t>
      </w:r>
      <w:r w:rsidR="005D1C1C">
        <w:rPr>
          <w:sz w:val="22"/>
          <w:szCs w:val="22"/>
        </w:rPr>
        <w:t>___</w:t>
      </w:r>
      <w:r w:rsidR="00AA0A57">
        <w:rPr>
          <w:sz w:val="22"/>
          <w:szCs w:val="22"/>
        </w:rPr>
        <w:t>__</w:t>
      </w:r>
      <w:r w:rsidR="008F1D65">
        <w:rPr>
          <w:sz w:val="22"/>
          <w:szCs w:val="22"/>
        </w:rPr>
        <w:tab/>
      </w:r>
      <w:r>
        <w:rPr>
          <w:sz w:val="22"/>
          <w:szCs w:val="22"/>
        </w:rPr>
        <w:t xml:space="preserve">Date: </w:t>
      </w:r>
      <w:r w:rsidR="001100EE">
        <w:rPr>
          <w:sz w:val="22"/>
          <w:szCs w:val="22"/>
        </w:rPr>
        <w:t>___</w:t>
      </w:r>
      <w:r w:rsidR="005D1C1C">
        <w:rPr>
          <w:sz w:val="22"/>
          <w:szCs w:val="22"/>
        </w:rPr>
        <w:t>_____</w:t>
      </w:r>
      <w:r w:rsidR="008F1D65">
        <w:rPr>
          <w:sz w:val="22"/>
          <w:szCs w:val="22"/>
        </w:rPr>
        <w:t>__</w:t>
      </w:r>
    </w:p>
    <w:p w:rsidR="001100EE" w:rsidRDefault="001100EE" w:rsidP="0099203E">
      <w:pPr>
        <w:pStyle w:val="Default"/>
        <w:jc w:val="both"/>
        <w:rPr>
          <w:sz w:val="22"/>
          <w:szCs w:val="22"/>
        </w:rPr>
      </w:pPr>
    </w:p>
    <w:p w:rsidR="00534421" w:rsidRDefault="00534421" w:rsidP="008F1D65">
      <w:pPr>
        <w:pStyle w:val="Default"/>
        <w:tabs>
          <w:tab w:val="left" w:pos="8460"/>
        </w:tabs>
        <w:jc w:val="both"/>
        <w:rPr>
          <w:sz w:val="22"/>
          <w:szCs w:val="22"/>
        </w:rPr>
      </w:pPr>
      <w:r w:rsidRPr="00047858">
        <w:rPr>
          <w:color w:val="auto"/>
          <w:sz w:val="22"/>
          <w:szCs w:val="22"/>
        </w:rPr>
        <w:t>Signature of Employer</w:t>
      </w:r>
      <w:r w:rsidR="00AA0A57" w:rsidRPr="00047858">
        <w:rPr>
          <w:color w:val="auto"/>
          <w:sz w:val="22"/>
          <w:szCs w:val="22"/>
        </w:rPr>
        <w:t>/</w:t>
      </w:r>
      <w:r w:rsidR="00C54A97" w:rsidRPr="00047858">
        <w:rPr>
          <w:color w:val="auto"/>
          <w:sz w:val="22"/>
          <w:szCs w:val="22"/>
        </w:rPr>
        <w:t>Worksite</w:t>
      </w:r>
      <w:r w:rsidR="00AA0A57" w:rsidRPr="00047858">
        <w:rPr>
          <w:color w:val="auto"/>
          <w:sz w:val="22"/>
          <w:szCs w:val="22"/>
        </w:rPr>
        <w:t xml:space="preserve"> Supervisor</w:t>
      </w:r>
      <w:r w:rsidRPr="00047858">
        <w:rPr>
          <w:color w:val="auto"/>
          <w:sz w:val="22"/>
          <w:szCs w:val="22"/>
        </w:rPr>
        <w:t xml:space="preserve">: </w:t>
      </w:r>
      <w:r w:rsidR="001100EE">
        <w:rPr>
          <w:sz w:val="22"/>
          <w:szCs w:val="22"/>
        </w:rPr>
        <w:t>_____</w:t>
      </w:r>
      <w:r w:rsidR="005D1C1C">
        <w:rPr>
          <w:sz w:val="22"/>
          <w:szCs w:val="22"/>
        </w:rPr>
        <w:t>______________________________</w:t>
      </w:r>
      <w:r w:rsidR="008F1D65">
        <w:rPr>
          <w:sz w:val="22"/>
          <w:szCs w:val="22"/>
        </w:rPr>
        <w:tab/>
      </w:r>
      <w:r>
        <w:rPr>
          <w:sz w:val="22"/>
          <w:szCs w:val="22"/>
        </w:rPr>
        <w:t xml:space="preserve">Date: </w:t>
      </w:r>
      <w:r w:rsidR="001100EE">
        <w:rPr>
          <w:sz w:val="22"/>
          <w:szCs w:val="22"/>
        </w:rPr>
        <w:t>___</w:t>
      </w:r>
      <w:r w:rsidR="005D1C1C">
        <w:rPr>
          <w:sz w:val="22"/>
          <w:szCs w:val="22"/>
        </w:rPr>
        <w:t>_____</w:t>
      </w:r>
      <w:r w:rsidR="008F1D65">
        <w:rPr>
          <w:sz w:val="22"/>
          <w:szCs w:val="22"/>
        </w:rPr>
        <w:t>___</w:t>
      </w:r>
    </w:p>
    <w:p w:rsidR="001100EE" w:rsidRDefault="001100EE" w:rsidP="0099203E">
      <w:pPr>
        <w:pStyle w:val="Default"/>
        <w:jc w:val="both"/>
        <w:rPr>
          <w:sz w:val="22"/>
          <w:szCs w:val="22"/>
        </w:rPr>
      </w:pPr>
    </w:p>
    <w:p w:rsidR="000D0CA9" w:rsidRDefault="00534421" w:rsidP="008F1D65">
      <w:pPr>
        <w:tabs>
          <w:tab w:val="left" w:pos="8460"/>
        </w:tabs>
        <w:spacing w:after="120"/>
        <w:jc w:val="both"/>
      </w:pPr>
      <w:r>
        <w:t>Signature of Internship Coordinator:</w:t>
      </w:r>
      <w:r w:rsidR="001100EE">
        <w:t xml:space="preserve"> </w:t>
      </w:r>
      <w:r w:rsidR="00AA0A57">
        <w:t>_____________________________________</w:t>
      </w:r>
      <w:r w:rsidR="005D1C1C">
        <w:t>__</w:t>
      </w:r>
      <w:r w:rsidR="008F1D65">
        <w:t>__</w:t>
      </w:r>
      <w:r w:rsidR="008F1D65">
        <w:tab/>
      </w:r>
      <w:r>
        <w:t>Date:</w:t>
      </w:r>
      <w:r w:rsidR="000D0CA9">
        <w:t xml:space="preserve"> ______</w:t>
      </w:r>
      <w:r w:rsidR="005D1C1C">
        <w:t>_____</w:t>
      </w:r>
    </w:p>
    <w:p w:rsidR="00803D8B" w:rsidRDefault="00803D8B">
      <w:pPr>
        <w:rPr>
          <w:b/>
          <w:bCs/>
        </w:rPr>
      </w:pPr>
      <w:r>
        <w:rPr>
          <w:b/>
          <w:bCs/>
        </w:rPr>
        <w:br w:type="page"/>
      </w:r>
    </w:p>
    <w:p w:rsidR="00E750BA" w:rsidRPr="00E750BA" w:rsidRDefault="00E750BA" w:rsidP="0099203E">
      <w:pPr>
        <w:spacing w:after="0"/>
        <w:jc w:val="both"/>
      </w:pPr>
      <w:r w:rsidRPr="00E750BA">
        <w:rPr>
          <w:b/>
          <w:bCs/>
        </w:rPr>
        <w:lastRenderedPageBreak/>
        <w:t xml:space="preserve">What are they? </w:t>
      </w:r>
    </w:p>
    <w:p w:rsidR="00E750BA" w:rsidRDefault="00E750BA" w:rsidP="00FD439D">
      <w:pPr>
        <w:spacing w:after="0" w:line="240" w:lineRule="auto"/>
        <w:jc w:val="both"/>
      </w:pPr>
      <w:r w:rsidRPr="00E750BA">
        <w:t>Internship learning objectives help the student identify what he/she is learning throughout the internship experience by connecting competencies to specific projects or tasks</w:t>
      </w:r>
      <w:r w:rsidR="00380680">
        <w:t xml:space="preserve">.  </w:t>
      </w:r>
      <w:r w:rsidR="00E10756">
        <w:t>K</w:t>
      </w:r>
      <w:r w:rsidRPr="00E750BA">
        <w:t>ey skills he/she will be gaining throughout the experience</w:t>
      </w:r>
      <w:r w:rsidR="00E10756">
        <w:t xml:space="preserve"> should be identified.</w:t>
      </w:r>
      <w:r w:rsidR="00380680">
        <w:t xml:space="preserve">  </w:t>
      </w:r>
      <w:r w:rsidRPr="00E750BA">
        <w:t>Learning objectives also provide supervisors with concrete examples for evaluation purposes, both midway through the internship</w:t>
      </w:r>
      <w:r w:rsidR="00EE2E56">
        <w:t>,</w:t>
      </w:r>
      <w:r w:rsidRPr="00E750BA">
        <w:t xml:space="preserve"> as well as</w:t>
      </w:r>
      <w:r w:rsidR="00EE2E56">
        <w:t>,</w:t>
      </w:r>
      <w:r w:rsidRPr="00E750BA">
        <w:t xml:space="preserve"> at the conclusion of the experience</w:t>
      </w:r>
      <w:r w:rsidR="00380680">
        <w:t>.</w:t>
      </w:r>
    </w:p>
    <w:p w:rsidR="00E750BA" w:rsidRPr="00E750BA" w:rsidRDefault="00E750BA" w:rsidP="0099203E">
      <w:pPr>
        <w:spacing w:after="0"/>
        <w:jc w:val="both"/>
      </w:pPr>
    </w:p>
    <w:p w:rsidR="00E750BA" w:rsidRPr="00E750BA" w:rsidRDefault="00E750BA" w:rsidP="0099203E">
      <w:pPr>
        <w:spacing w:after="0"/>
        <w:jc w:val="both"/>
      </w:pPr>
      <w:r w:rsidRPr="00E750BA">
        <w:rPr>
          <w:b/>
          <w:bCs/>
        </w:rPr>
        <w:t xml:space="preserve">How do you write them? </w:t>
      </w:r>
    </w:p>
    <w:p w:rsidR="00AA179C" w:rsidRDefault="00E750BA" w:rsidP="00FD439D">
      <w:pPr>
        <w:spacing w:after="0" w:line="240" w:lineRule="auto"/>
        <w:jc w:val="both"/>
      </w:pPr>
      <w:r w:rsidRPr="00E750BA">
        <w:t>Learning objectives should be written by the intern in conjunction with his/her supervisor</w:t>
      </w:r>
      <w:r w:rsidR="00380680">
        <w:t xml:space="preserve">.  </w:t>
      </w:r>
      <w:r w:rsidRPr="00E750BA">
        <w:t>The student should identify four key elements they hope to learn while completing their internship</w:t>
      </w:r>
      <w:r w:rsidR="00380680">
        <w:t xml:space="preserve">.  </w:t>
      </w:r>
      <w:r w:rsidRPr="00E750BA">
        <w:t>These skills can be specific to the student’s field, or more general skill sets he/she wants to enhance</w:t>
      </w:r>
      <w:r w:rsidR="00380680">
        <w:t xml:space="preserve">.  </w:t>
      </w:r>
      <w:r w:rsidRPr="00E750BA">
        <w:t>It’s important to make sure the</w:t>
      </w:r>
      <w:r w:rsidR="00EE2E56">
        <w:t xml:space="preserve"> learning objectives are measur</w:t>
      </w:r>
      <w:r w:rsidRPr="00E750BA">
        <w:t>able and achievable</w:t>
      </w:r>
      <w:r w:rsidR="00AA179C">
        <w:t>.</w:t>
      </w:r>
    </w:p>
    <w:p w:rsidR="00E750BA" w:rsidRPr="00E750BA" w:rsidRDefault="00E750BA" w:rsidP="0099203E">
      <w:pPr>
        <w:spacing w:after="0"/>
        <w:jc w:val="both"/>
      </w:pPr>
    </w:p>
    <w:p w:rsidR="00E750BA" w:rsidRDefault="00E750BA" w:rsidP="00FD439D">
      <w:pPr>
        <w:spacing w:after="0" w:line="240" w:lineRule="auto"/>
        <w:jc w:val="both"/>
      </w:pPr>
      <w:r w:rsidRPr="00E750BA">
        <w:t>Once the learning objectives are identified, the supervisor can help the student pinpoint the projects or work assignments that will help achieve the student’s objectives</w:t>
      </w:r>
      <w:r w:rsidR="00380680">
        <w:t xml:space="preserve">.  </w:t>
      </w:r>
      <w:r w:rsidRPr="00E750BA">
        <w:t>Keep in mind that the learning objectives are not all about the student and should align with goals of the organization/department.</w:t>
      </w:r>
    </w:p>
    <w:p w:rsidR="00E750BA" w:rsidRDefault="00E750BA" w:rsidP="0099203E">
      <w:pPr>
        <w:spacing w:after="0"/>
        <w:jc w:val="both"/>
      </w:pPr>
    </w:p>
    <w:p w:rsidR="00E750BA" w:rsidRDefault="00E750BA" w:rsidP="00FD439D">
      <w:pPr>
        <w:spacing w:after="0" w:line="240" w:lineRule="auto"/>
        <w:jc w:val="both"/>
      </w:pPr>
      <w:r w:rsidRPr="00E750BA">
        <w:rPr>
          <w:b/>
          <w:bCs/>
        </w:rPr>
        <w:t xml:space="preserve">Note for returning interns: </w:t>
      </w:r>
      <w:r w:rsidRPr="00E750BA">
        <w:t>New learning opportunities must be determined by the student each semester</w:t>
      </w:r>
      <w:r w:rsidR="00380680">
        <w:t xml:space="preserve">.  </w:t>
      </w:r>
      <w:r w:rsidRPr="00E750BA">
        <w:t>Returning students should be better able to analyze assignments to determine the challenge of newer, more specific learning objectives because they have deeper insights into the work environment and the opportunities therein.</w:t>
      </w:r>
    </w:p>
    <w:p w:rsidR="00E750BA" w:rsidRDefault="00E750BA" w:rsidP="0099203E">
      <w:pPr>
        <w:spacing w:after="0"/>
        <w:jc w:val="both"/>
      </w:pPr>
    </w:p>
    <w:p w:rsidR="00E750BA" w:rsidRPr="00E750BA" w:rsidRDefault="00E10756" w:rsidP="0099203E">
      <w:pPr>
        <w:autoSpaceDE w:val="0"/>
        <w:autoSpaceDN w:val="0"/>
        <w:adjustRightInd w:val="0"/>
        <w:spacing w:after="0" w:line="240" w:lineRule="auto"/>
        <w:jc w:val="both"/>
        <w:rPr>
          <w:rFonts w:cs="Lucida Fax"/>
          <w:color w:val="000000"/>
        </w:rPr>
      </w:pPr>
      <w:r>
        <w:rPr>
          <w:rFonts w:cs="Lucida Fax"/>
          <w:b/>
          <w:bCs/>
          <w:color w:val="000000"/>
        </w:rPr>
        <w:t>Requirements</w:t>
      </w:r>
      <w:r w:rsidR="00E750BA" w:rsidRPr="00E750BA">
        <w:rPr>
          <w:rFonts w:cs="Lucida Fax"/>
          <w:b/>
          <w:bCs/>
          <w:color w:val="000000"/>
        </w:rPr>
        <w:t xml:space="preserve">: </w:t>
      </w:r>
    </w:p>
    <w:p w:rsidR="00E750BA" w:rsidRPr="00E750BA" w:rsidRDefault="00E750BA" w:rsidP="00FD439D">
      <w:pPr>
        <w:spacing w:after="0" w:line="240" w:lineRule="auto"/>
        <w:jc w:val="both"/>
        <w:rPr>
          <w:rFonts w:ascii="Calibri" w:hAnsi="Calibri" w:cs="Calibri"/>
          <w:color w:val="000000"/>
          <w:sz w:val="23"/>
          <w:szCs w:val="23"/>
        </w:rPr>
      </w:pPr>
      <w:r w:rsidRPr="00E750BA">
        <w:rPr>
          <w:rFonts w:ascii="Calibri" w:hAnsi="Calibri" w:cs="Calibri"/>
          <w:color w:val="000000"/>
          <w:sz w:val="23"/>
          <w:szCs w:val="23"/>
        </w:rPr>
        <w:t>1</w:t>
      </w:r>
      <w:r w:rsidR="00380680">
        <w:rPr>
          <w:rFonts w:ascii="Calibri" w:hAnsi="Calibri" w:cs="Calibri"/>
          <w:color w:val="000000"/>
          <w:sz w:val="23"/>
          <w:szCs w:val="23"/>
        </w:rPr>
        <w:t xml:space="preserve">.  </w:t>
      </w:r>
      <w:r w:rsidRPr="00E750BA">
        <w:rPr>
          <w:rFonts w:ascii="Calibri" w:hAnsi="Calibri" w:cs="Calibri"/>
          <w:color w:val="000000"/>
          <w:sz w:val="23"/>
          <w:szCs w:val="23"/>
        </w:rPr>
        <w:t>Typed and double-spaced</w:t>
      </w:r>
    </w:p>
    <w:p w:rsidR="00E750BA" w:rsidRPr="00E750BA" w:rsidRDefault="00E750BA" w:rsidP="00FD439D">
      <w:pPr>
        <w:spacing w:after="0" w:line="240" w:lineRule="auto"/>
        <w:jc w:val="both"/>
        <w:rPr>
          <w:rFonts w:ascii="Calibri" w:hAnsi="Calibri" w:cs="Calibri"/>
          <w:color w:val="000000"/>
          <w:sz w:val="23"/>
          <w:szCs w:val="23"/>
        </w:rPr>
      </w:pPr>
      <w:r w:rsidRPr="00E750BA">
        <w:rPr>
          <w:rFonts w:ascii="Calibri" w:hAnsi="Calibri" w:cs="Calibri"/>
          <w:color w:val="000000"/>
          <w:sz w:val="23"/>
          <w:szCs w:val="23"/>
        </w:rPr>
        <w:t>2</w:t>
      </w:r>
      <w:r w:rsidR="00380680">
        <w:rPr>
          <w:rFonts w:ascii="Calibri" w:hAnsi="Calibri" w:cs="Calibri"/>
          <w:color w:val="000000"/>
          <w:sz w:val="23"/>
          <w:szCs w:val="23"/>
        </w:rPr>
        <w:t xml:space="preserve">.  </w:t>
      </w:r>
      <w:r w:rsidRPr="00E750BA">
        <w:rPr>
          <w:rFonts w:ascii="Calibri" w:hAnsi="Calibri" w:cs="Calibri"/>
          <w:color w:val="000000"/>
          <w:sz w:val="23"/>
          <w:szCs w:val="23"/>
        </w:rPr>
        <w:t>Give evidence of thought and analysis</w:t>
      </w:r>
      <w:r>
        <w:rPr>
          <w:rFonts w:ascii="Calibri" w:hAnsi="Calibri" w:cs="Calibri"/>
          <w:color w:val="000000"/>
          <w:sz w:val="23"/>
          <w:szCs w:val="23"/>
        </w:rPr>
        <w:t xml:space="preserve"> </w:t>
      </w:r>
      <w:r w:rsidR="00413F06">
        <w:rPr>
          <w:rFonts w:ascii="Calibri" w:hAnsi="Calibri" w:cs="Calibri"/>
          <w:color w:val="000000"/>
          <w:sz w:val="23"/>
          <w:szCs w:val="23"/>
        </w:rPr>
        <w:t xml:space="preserve">of the </w:t>
      </w:r>
      <w:r w:rsidR="00C54A97">
        <w:rPr>
          <w:rFonts w:ascii="Calibri" w:hAnsi="Calibri" w:cs="Calibri"/>
          <w:color w:val="000000"/>
          <w:sz w:val="23"/>
          <w:szCs w:val="23"/>
        </w:rPr>
        <w:t>worksite</w:t>
      </w:r>
      <w:r w:rsidRPr="00E750BA">
        <w:rPr>
          <w:rFonts w:ascii="Calibri" w:hAnsi="Calibri" w:cs="Calibri"/>
          <w:color w:val="000000"/>
          <w:sz w:val="23"/>
          <w:szCs w:val="23"/>
        </w:rPr>
        <w:t xml:space="preserve"> and assignments</w:t>
      </w:r>
    </w:p>
    <w:p w:rsidR="00E750BA" w:rsidRPr="00E750BA" w:rsidRDefault="00E750BA" w:rsidP="00FD439D">
      <w:pPr>
        <w:spacing w:after="0" w:line="240" w:lineRule="auto"/>
        <w:jc w:val="both"/>
        <w:rPr>
          <w:rFonts w:ascii="Calibri" w:hAnsi="Calibri" w:cs="Calibri"/>
          <w:color w:val="000000"/>
          <w:sz w:val="23"/>
          <w:szCs w:val="23"/>
        </w:rPr>
      </w:pPr>
      <w:r w:rsidRPr="00E750BA">
        <w:rPr>
          <w:rFonts w:ascii="Calibri" w:hAnsi="Calibri" w:cs="Calibri"/>
          <w:color w:val="000000"/>
          <w:sz w:val="23"/>
          <w:szCs w:val="23"/>
        </w:rPr>
        <w:t>3</w:t>
      </w:r>
      <w:r w:rsidR="00380680">
        <w:rPr>
          <w:rFonts w:ascii="Calibri" w:hAnsi="Calibri" w:cs="Calibri"/>
          <w:color w:val="000000"/>
          <w:sz w:val="23"/>
          <w:szCs w:val="23"/>
        </w:rPr>
        <w:t xml:space="preserve">.  </w:t>
      </w:r>
      <w:r w:rsidRPr="00E750BA">
        <w:rPr>
          <w:rFonts w:ascii="Calibri" w:hAnsi="Calibri" w:cs="Calibri"/>
          <w:color w:val="000000"/>
          <w:sz w:val="23"/>
          <w:szCs w:val="23"/>
        </w:rPr>
        <w:t>The objectives are stated in specifics,</w:t>
      </w:r>
      <w:r>
        <w:rPr>
          <w:rFonts w:ascii="Calibri" w:hAnsi="Calibri" w:cs="Calibri"/>
          <w:color w:val="000000"/>
          <w:sz w:val="23"/>
          <w:szCs w:val="23"/>
        </w:rPr>
        <w:t xml:space="preserve"> </w:t>
      </w:r>
      <w:r w:rsidRPr="00E750BA">
        <w:rPr>
          <w:rFonts w:ascii="Calibri" w:hAnsi="Calibri" w:cs="Calibri"/>
          <w:color w:val="000000"/>
          <w:sz w:val="23"/>
          <w:szCs w:val="23"/>
        </w:rPr>
        <w:t>not in broad generalizations</w:t>
      </w:r>
    </w:p>
    <w:p w:rsidR="00E750BA" w:rsidRPr="00E750BA" w:rsidRDefault="00E750BA" w:rsidP="00C90F42">
      <w:pPr>
        <w:spacing w:after="0" w:line="240" w:lineRule="auto"/>
        <w:ind w:left="270" w:hanging="270"/>
        <w:jc w:val="both"/>
        <w:rPr>
          <w:rFonts w:ascii="Calibri" w:hAnsi="Calibri" w:cs="Calibri"/>
          <w:color w:val="000000"/>
          <w:sz w:val="23"/>
          <w:szCs w:val="23"/>
        </w:rPr>
      </w:pPr>
      <w:r w:rsidRPr="00E750BA">
        <w:rPr>
          <w:rFonts w:ascii="Calibri" w:hAnsi="Calibri" w:cs="Calibri"/>
          <w:color w:val="000000"/>
          <w:sz w:val="23"/>
          <w:szCs w:val="23"/>
        </w:rPr>
        <w:t>4</w:t>
      </w:r>
      <w:r w:rsidR="00380680">
        <w:rPr>
          <w:rFonts w:ascii="Calibri" w:hAnsi="Calibri" w:cs="Calibri"/>
          <w:color w:val="000000"/>
          <w:sz w:val="23"/>
          <w:szCs w:val="23"/>
        </w:rPr>
        <w:t xml:space="preserve">.  </w:t>
      </w:r>
      <w:r w:rsidRPr="00E750BA">
        <w:rPr>
          <w:rFonts w:ascii="Calibri" w:hAnsi="Calibri" w:cs="Calibri"/>
          <w:color w:val="000000"/>
          <w:sz w:val="23"/>
          <w:szCs w:val="23"/>
        </w:rPr>
        <w:t>Your paper should show the same</w:t>
      </w:r>
      <w:r>
        <w:rPr>
          <w:rFonts w:ascii="Calibri" w:hAnsi="Calibri" w:cs="Calibri"/>
          <w:color w:val="000000"/>
          <w:sz w:val="23"/>
          <w:szCs w:val="23"/>
        </w:rPr>
        <w:t xml:space="preserve"> </w:t>
      </w:r>
      <w:r w:rsidRPr="00E750BA">
        <w:rPr>
          <w:rFonts w:ascii="Calibri" w:hAnsi="Calibri" w:cs="Calibri"/>
          <w:color w:val="000000"/>
          <w:sz w:val="23"/>
          <w:szCs w:val="23"/>
        </w:rPr>
        <w:t>degree of professionalism you seek to</w:t>
      </w:r>
      <w:r>
        <w:rPr>
          <w:rFonts w:ascii="Calibri" w:hAnsi="Calibri" w:cs="Calibri"/>
          <w:color w:val="000000"/>
          <w:sz w:val="23"/>
          <w:szCs w:val="23"/>
        </w:rPr>
        <w:t xml:space="preserve"> </w:t>
      </w:r>
      <w:r w:rsidRPr="00E750BA">
        <w:rPr>
          <w:rFonts w:ascii="Calibri" w:hAnsi="Calibri" w:cs="Calibri"/>
          <w:color w:val="000000"/>
          <w:sz w:val="23"/>
          <w:szCs w:val="23"/>
        </w:rPr>
        <w:t>display to your supervisor while</w:t>
      </w:r>
      <w:r>
        <w:rPr>
          <w:rFonts w:ascii="Calibri" w:hAnsi="Calibri" w:cs="Calibri"/>
          <w:color w:val="000000"/>
          <w:sz w:val="23"/>
          <w:szCs w:val="23"/>
        </w:rPr>
        <w:t xml:space="preserve"> </w:t>
      </w:r>
      <w:r w:rsidRPr="00E750BA">
        <w:rPr>
          <w:rFonts w:ascii="Calibri" w:hAnsi="Calibri" w:cs="Calibri"/>
          <w:color w:val="000000"/>
          <w:sz w:val="23"/>
          <w:szCs w:val="23"/>
        </w:rPr>
        <w:t>carrying out your responsibilities on</w:t>
      </w:r>
      <w:r>
        <w:rPr>
          <w:rFonts w:ascii="Calibri" w:hAnsi="Calibri" w:cs="Calibri"/>
          <w:color w:val="000000"/>
          <w:sz w:val="23"/>
          <w:szCs w:val="23"/>
        </w:rPr>
        <w:t xml:space="preserve"> </w:t>
      </w:r>
      <w:r w:rsidRPr="00E750BA">
        <w:rPr>
          <w:rFonts w:ascii="Calibri" w:hAnsi="Calibri" w:cs="Calibri"/>
          <w:color w:val="000000"/>
          <w:sz w:val="23"/>
          <w:szCs w:val="23"/>
        </w:rPr>
        <w:t>the job</w:t>
      </w:r>
      <w:r w:rsidR="00380680">
        <w:rPr>
          <w:rFonts w:ascii="Calibri" w:hAnsi="Calibri" w:cs="Calibri"/>
          <w:color w:val="000000"/>
          <w:sz w:val="23"/>
          <w:szCs w:val="23"/>
        </w:rPr>
        <w:t xml:space="preserve">.  </w:t>
      </w:r>
      <w:r w:rsidRPr="00E750BA">
        <w:rPr>
          <w:rFonts w:ascii="Calibri" w:hAnsi="Calibri" w:cs="Calibri"/>
          <w:color w:val="000000"/>
          <w:sz w:val="23"/>
          <w:szCs w:val="23"/>
        </w:rPr>
        <w:t>It must be correctly spelled</w:t>
      </w:r>
      <w:r>
        <w:rPr>
          <w:rFonts w:ascii="Calibri" w:hAnsi="Calibri" w:cs="Calibri"/>
          <w:color w:val="000000"/>
          <w:sz w:val="23"/>
          <w:szCs w:val="23"/>
        </w:rPr>
        <w:t xml:space="preserve"> </w:t>
      </w:r>
      <w:r w:rsidRPr="00E750BA">
        <w:rPr>
          <w:rFonts w:ascii="Calibri" w:hAnsi="Calibri" w:cs="Calibri"/>
          <w:color w:val="000000"/>
          <w:sz w:val="23"/>
          <w:szCs w:val="23"/>
        </w:rPr>
        <w:t>and punctuated, neat, clear, concise, and adequately developed</w:t>
      </w:r>
      <w:r w:rsidR="00493DAB">
        <w:rPr>
          <w:rFonts w:ascii="Calibri" w:hAnsi="Calibri" w:cs="Calibri"/>
          <w:color w:val="000000"/>
          <w:sz w:val="23"/>
          <w:szCs w:val="23"/>
        </w:rPr>
        <w:t>.</w:t>
      </w:r>
    </w:p>
    <w:p w:rsidR="00E750BA" w:rsidRPr="00E750BA" w:rsidRDefault="00E750BA" w:rsidP="00C90F42">
      <w:pPr>
        <w:spacing w:after="0" w:line="240" w:lineRule="auto"/>
        <w:ind w:left="270" w:hanging="270"/>
        <w:jc w:val="both"/>
        <w:rPr>
          <w:rFonts w:ascii="Calibri" w:hAnsi="Calibri" w:cs="Calibri"/>
          <w:color w:val="000000"/>
          <w:sz w:val="23"/>
          <w:szCs w:val="23"/>
        </w:rPr>
      </w:pPr>
      <w:r w:rsidRPr="00E750BA">
        <w:rPr>
          <w:rFonts w:ascii="Calibri" w:hAnsi="Calibri" w:cs="Calibri"/>
          <w:color w:val="000000"/>
          <w:sz w:val="23"/>
          <w:szCs w:val="23"/>
        </w:rPr>
        <w:t>5</w:t>
      </w:r>
      <w:r w:rsidR="00380680">
        <w:rPr>
          <w:rFonts w:ascii="Calibri" w:hAnsi="Calibri" w:cs="Calibri"/>
          <w:color w:val="000000"/>
          <w:sz w:val="23"/>
          <w:szCs w:val="23"/>
        </w:rPr>
        <w:t xml:space="preserve">.  </w:t>
      </w:r>
      <w:r w:rsidRPr="00E750BA">
        <w:rPr>
          <w:rFonts w:ascii="Calibri" w:hAnsi="Calibri" w:cs="Calibri"/>
          <w:color w:val="000000"/>
          <w:sz w:val="23"/>
          <w:szCs w:val="23"/>
        </w:rPr>
        <w:t>Goal setting is essential to g</w:t>
      </w:r>
      <w:r w:rsidR="00E10756">
        <w:rPr>
          <w:rFonts w:ascii="Calibri" w:hAnsi="Calibri" w:cs="Calibri"/>
          <w:color w:val="000000"/>
          <w:sz w:val="23"/>
          <w:szCs w:val="23"/>
        </w:rPr>
        <w:t>uide</w:t>
      </w:r>
      <w:r w:rsidRPr="00E750BA">
        <w:rPr>
          <w:rFonts w:ascii="Calibri" w:hAnsi="Calibri" w:cs="Calibri"/>
          <w:color w:val="000000"/>
          <w:sz w:val="23"/>
          <w:szCs w:val="23"/>
        </w:rPr>
        <w:t xml:space="preserve"> the learning process</w:t>
      </w:r>
      <w:r w:rsidR="00380680">
        <w:rPr>
          <w:rFonts w:ascii="Calibri" w:hAnsi="Calibri" w:cs="Calibri"/>
          <w:color w:val="000000"/>
          <w:sz w:val="23"/>
          <w:szCs w:val="23"/>
        </w:rPr>
        <w:t xml:space="preserve">.  </w:t>
      </w:r>
      <w:r w:rsidRPr="00E750BA">
        <w:rPr>
          <w:rFonts w:ascii="Calibri" w:hAnsi="Calibri" w:cs="Calibri"/>
          <w:color w:val="000000"/>
          <w:sz w:val="23"/>
          <w:szCs w:val="23"/>
        </w:rPr>
        <w:t>In</w:t>
      </w:r>
      <w:r>
        <w:rPr>
          <w:rFonts w:ascii="Calibri" w:hAnsi="Calibri" w:cs="Calibri"/>
          <w:color w:val="000000"/>
          <w:sz w:val="23"/>
          <w:szCs w:val="23"/>
        </w:rPr>
        <w:t xml:space="preserve"> </w:t>
      </w:r>
      <w:r w:rsidRPr="00E750BA">
        <w:rPr>
          <w:rFonts w:ascii="Calibri" w:hAnsi="Calibri" w:cs="Calibri"/>
          <w:color w:val="000000"/>
          <w:sz w:val="23"/>
          <w:szCs w:val="23"/>
        </w:rPr>
        <w:t>learning to identify objectives, you</w:t>
      </w:r>
      <w:r>
        <w:rPr>
          <w:rFonts w:ascii="Calibri" w:hAnsi="Calibri" w:cs="Calibri"/>
          <w:color w:val="000000"/>
          <w:sz w:val="23"/>
          <w:szCs w:val="23"/>
        </w:rPr>
        <w:t xml:space="preserve"> </w:t>
      </w:r>
      <w:r w:rsidRPr="00E750BA">
        <w:rPr>
          <w:rFonts w:ascii="Calibri" w:hAnsi="Calibri" w:cs="Calibri"/>
          <w:color w:val="000000"/>
          <w:sz w:val="23"/>
          <w:szCs w:val="23"/>
        </w:rPr>
        <w:t>can then direct your experiences to</w:t>
      </w:r>
      <w:r>
        <w:rPr>
          <w:rFonts w:ascii="Calibri" w:hAnsi="Calibri" w:cs="Calibri"/>
          <w:color w:val="000000"/>
          <w:sz w:val="23"/>
          <w:szCs w:val="23"/>
        </w:rPr>
        <w:t xml:space="preserve"> </w:t>
      </w:r>
      <w:r w:rsidRPr="00E750BA">
        <w:rPr>
          <w:rFonts w:ascii="Calibri" w:hAnsi="Calibri" w:cs="Calibri"/>
          <w:color w:val="000000"/>
          <w:sz w:val="23"/>
          <w:szCs w:val="23"/>
        </w:rPr>
        <w:t>accomplish more specific ends</w:t>
      </w:r>
      <w:r w:rsidR="00380680">
        <w:rPr>
          <w:rFonts w:ascii="Calibri" w:hAnsi="Calibri" w:cs="Calibri"/>
          <w:color w:val="000000"/>
          <w:sz w:val="23"/>
          <w:szCs w:val="23"/>
        </w:rPr>
        <w:t xml:space="preserve">.  </w:t>
      </w:r>
      <w:r w:rsidRPr="00E750BA">
        <w:rPr>
          <w:rFonts w:ascii="Calibri" w:hAnsi="Calibri" w:cs="Calibri"/>
          <w:color w:val="000000"/>
          <w:sz w:val="23"/>
          <w:szCs w:val="23"/>
        </w:rPr>
        <w:t>Self-direction and self-evaluation are the</w:t>
      </w:r>
      <w:r>
        <w:rPr>
          <w:rFonts w:ascii="Calibri" w:hAnsi="Calibri" w:cs="Calibri"/>
          <w:color w:val="000000"/>
          <w:sz w:val="23"/>
          <w:szCs w:val="23"/>
        </w:rPr>
        <w:t xml:space="preserve"> </w:t>
      </w:r>
      <w:r w:rsidRPr="00E750BA">
        <w:rPr>
          <w:rFonts w:ascii="Calibri" w:hAnsi="Calibri" w:cs="Calibri"/>
          <w:color w:val="000000"/>
          <w:sz w:val="23"/>
          <w:szCs w:val="23"/>
        </w:rPr>
        <w:t>means for professional development</w:t>
      </w:r>
      <w:r w:rsidR="00493DAB">
        <w:rPr>
          <w:rFonts w:ascii="Calibri" w:hAnsi="Calibri" w:cs="Calibri"/>
          <w:color w:val="000000"/>
          <w:sz w:val="23"/>
          <w:szCs w:val="23"/>
        </w:rPr>
        <w:t>.</w:t>
      </w:r>
    </w:p>
    <w:p w:rsidR="00E750BA" w:rsidRDefault="00E750BA" w:rsidP="0099203E">
      <w:pPr>
        <w:autoSpaceDE w:val="0"/>
        <w:autoSpaceDN w:val="0"/>
        <w:adjustRightInd w:val="0"/>
        <w:spacing w:after="0" w:line="240" w:lineRule="auto"/>
        <w:jc w:val="both"/>
        <w:rPr>
          <w:rFonts w:ascii="Lucida Fax" w:hAnsi="Lucida Fax" w:cs="Lucida Fax"/>
          <w:b/>
          <w:bCs/>
          <w:color w:val="000000"/>
        </w:rPr>
      </w:pPr>
    </w:p>
    <w:p w:rsidR="00E750BA" w:rsidRPr="00E750BA" w:rsidRDefault="00E750BA" w:rsidP="0099203E">
      <w:pPr>
        <w:autoSpaceDE w:val="0"/>
        <w:autoSpaceDN w:val="0"/>
        <w:adjustRightInd w:val="0"/>
        <w:spacing w:after="0" w:line="240" w:lineRule="auto"/>
        <w:jc w:val="both"/>
        <w:rPr>
          <w:rFonts w:cs="Lucida Fax"/>
          <w:color w:val="000000"/>
        </w:rPr>
      </w:pPr>
      <w:r w:rsidRPr="00E750BA">
        <w:rPr>
          <w:rFonts w:cs="Lucida Fax"/>
          <w:b/>
          <w:bCs/>
          <w:color w:val="000000"/>
        </w:rPr>
        <w:t xml:space="preserve">Criteria: </w:t>
      </w:r>
    </w:p>
    <w:p w:rsidR="00E750BA" w:rsidRPr="00E750BA" w:rsidRDefault="00E750BA" w:rsidP="00C90F42">
      <w:pPr>
        <w:spacing w:after="0" w:line="240" w:lineRule="auto"/>
        <w:ind w:left="270" w:hanging="270"/>
        <w:jc w:val="both"/>
        <w:rPr>
          <w:rFonts w:ascii="Calibri" w:hAnsi="Calibri" w:cs="Calibri"/>
          <w:color w:val="000000"/>
          <w:sz w:val="23"/>
          <w:szCs w:val="23"/>
        </w:rPr>
      </w:pPr>
      <w:r w:rsidRPr="00E750BA">
        <w:rPr>
          <w:rFonts w:ascii="Calibri" w:hAnsi="Calibri" w:cs="Calibri"/>
          <w:color w:val="000000"/>
          <w:sz w:val="23"/>
          <w:szCs w:val="23"/>
        </w:rPr>
        <w:t>1</w:t>
      </w:r>
      <w:r w:rsidR="00380680">
        <w:rPr>
          <w:rFonts w:ascii="Calibri" w:hAnsi="Calibri" w:cs="Calibri"/>
          <w:color w:val="000000"/>
          <w:sz w:val="23"/>
          <w:szCs w:val="23"/>
        </w:rPr>
        <w:t xml:space="preserve">.  </w:t>
      </w:r>
      <w:r w:rsidRPr="00E750BA">
        <w:rPr>
          <w:rFonts w:ascii="Calibri" w:hAnsi="Calibri" w:cs="Calibri"/>
          <w:color w:val="000000"/>
          <w:sz w:val="23"/>
          <w:szCs w:val="23"/>
        </w:rPr>
        <w:t xml:space="preserve">A learning objective is a statement </w:t>
      </w:r>
      <w:r>
        <w:rPr>
          <w:rFonts w:ascii="Calibri" w:hAnsi="Calibri" w:cs="Calibri"/>
          <w:color w:val="000000"/>
          <w:sz w:val="23"/>
          <w:szCs w:val="23"/>
        </w:rPr>
        <w:t xml:space="preserve">which </w:t>
      </w:r>
      <w:r w:rsidRPr="00E750BA">
        <w:rPr>
          <w:rFonts w:ascii="Calibri" w:hAnsi="Calibri" w:cs="Calibri"/>
          <w:color w:val="000000"/>
          <w:sz w:val="23"/>
          <w:szCs w:val="23"/>
        </w:rPr>
        <w:t xml:space="preserve">describes a result, or outcome, you </w:t>
      </w:r>
      <w:r w:rsidR="00413F06">
        <w:rPr>
          <w:rFonts w:ascii="Calibri" w:hAnsi="Calibri" w:cs="Calibri"/>
          <w:color w:val="000000"/>
          <w:sz w:val="23"/>
          <w:szCs w:val="23"/>
        </w:rPr>
        <w:t>wish</w:t>
      </w:r>
      <w:r w:rsidRPr="00E750BA">
        <w:rPr>
          <w:rFonts w:ascii="Calibri" w:hAnsi="Calibri" w:cs="Calibri"/>
          <w:color w:val="000000"/>
          <w:sz w:val="23"/>
          <w:szCs w:val="23"/>
        </w:rPr>
        <w:t xml:space="preserve"> to</w:t>
      </w:r>
      <w:r>
        <w:rPr>
          <w:rFonts w:ascii="Calibri" w:hAnsi="Calibri" w:cs="Calibri"/>
          <w:color w:val="000000"/>
          <w:sz w:val="23"/>
          <w:szCs w:val="23"/>
        </w:rPr>
        <w:t xml:space="preserve"> </w:t>
      </w:r>
      <w:r w:rsidRPr="00E750BA">
        <w:rPr>
          <w:rFonts w:ascii="Calibri" w:hAnsi="Calibri" w:cs="Calibri"/>
          <w:color w:val="000000"/>
          <w:sz w:val="23"/>
          <w:szCs w:val="23"/>
        </w:rPr>
        <w:t>accomplish while on the internship</w:t>
      </w:r>
      <w:r>
        <w:rPr>
          <w:rFonts w:ascii="Calibri" w:hAnsi="Calibri" w:cs="Calibri"/>
          <w:color w:val="000000"/>
          <w:sz w:val="23"/>
          <w:szCs w:val="23"/>
        </w:rPr>
        <w:t xml:space="preserve"> </w:t>
      </w:r>
      <w:r w:rsidRPr="00E750BA">
        <w:rPr>
          <w:rFonts w:ascii="Calibri" w:hAnsi="Calibri" w:cs="Calibri"/>
          <w:color w:val="000000"/>
          <w:sz w:val="23"/>
          <w:szCs w:val="23"/>
        </w:rPr>
        <w:t>assignment</w:t>
      </w:r>
      <w:r w:rsidR="00380680">
        <w:rPr>
          <w:rFonts w:ascii="Calibri" w:hAnsi="Calibri" w:cs="Calibri"/>
          <w:color w:val="000000"/>
          <w:sz w:val="23"/>
          <w:szCs w:val="23"/>
        </w:rPr>
        <w:t xml:space="preserve">.  </w:t>
      </w:r>
      <w:r w:rsidRPr="00E750BA">
        <w:rPr>
          <w:rFonts w:ascii="Calibri" w:hAnsi="Calibri" w:cs="Calibri"/>
          <w:color w:val="000000"/>
          <w:sz w:val="23"/>
          <w:szCs w:val="23"/>
        </w:rPr>
        <w:t>It is not a statement of what</w:t>
      </w:r>
      <w:r>
        <w:rPr>
          <w:rFonts w:ascii="Calibri" w:hAnsi="Calibri" w:cs="Calibri"/>
          <w:color w:val="000000"/>
          <w:sz w:val="23"/>
          <w:szCs w:val="23"/>
        </w:rPr>
        <w:t xml:space="preserve"> </w:t>
      </w:r>
      <w:r w:rsidRPr="00E750BA">
        <w:rPr>
          <w:rFonts w:ascii="Calibri" w:hAnsi="Calibri" w:cs="Calibri"/>
          <w:color w:val="000000"/>
          <w:sz w:val="23"/>
          <w:szCs w:val="23"/>
        </w:rPr>
        <w:t>one will do, but a statement of what one</w:t>
      </w:r>
      <w:r>
        <w:rPr>
          <w:rFonts w:ascii="Calibri" w:hAnsi="Calibri" w:cs="Calibri"/>
          <w:color w:val="000000"/>
          <w:sz w:val="23"/>
          <w:szCs w:val="23"/>
        </w:rPr>
        <w:t xml:space="preserve"> </w:t>
      </w:r>
      <w:r w:rsidRPr="00E750BA">
        <w:rPr>
          <w:rFonts w:ascii="Calibri" w:hAnsi="Calibri" w:cs="Calibri"/>
          <w:color w:val="000000"/>
          <w:sz w:val="23"/>
          <w:szCs w:val="23"/>
        </w:rPr>
        <w:t>hopes to learn while doing tasks assigned</w:t>
      </w:r>
      <w:r w:rsidR="00E10756">
        <w:rPr>
          <w:rFonts w:ascii="Calibri" w:hAnsi="Calibri" w:cs="Calibri"/>
          <w:color w:val="000000"/>
          <w:sz w:val="23"/>
          <w:szCs w:val="23"/>
        </w:rPr>
        <w:t>.</w:t>
      </w:r>
    </w:p>
    <w:p w:rsidR="00E750BA" w:rsidRPr="00E750BA" w:rsidRDefault="00E750BA" w:rsidP="00C90F42">
      <w:pPr>
        <w:spacing w:after="0" w:line="240" w:lineRule="auto"/>
        <w:ind w:left="270" w:hanging="270"/>
        <w:jc w:val="both"/>
        <w:rPr>
          <w:rFonts w:ascii="Calibri" w:hAnsi="Calibri" w:cs="Calibri"/>
          <w:color w:val="000000"/>
          <w:sz w:val="23"/>
          <w:szCs w:val="23"/>
        </w:rPr>
      </w:pPr>
      <w:r w:rsidRPr="00E750BA">
        <w:rPr>
          <w:rFonts w:ascii="Calibri" w:hAnsi="Calibri" w:cs="Calibri"/>
          <w:color w:val="000000"/>
          <w:sz w:val="23"/>
          <w:szCs w:val="23"/>
        </w:rPr>
        <w:t>2</w:t>
      </w:r>
      <w:r w:rsidR="00380680">
        <w:rPr>
          <w:rFonts w:ascii="Calibri" w:hAnsi="Calibri" w:cs="Calibri"/>
          <w:color w:val="000000"/>
          <w:sz w:val="23"/>
          <w:szCs w:val="23"/>
        </w:rPr>
        <w:t xml:space="preserve">.  </w:t>
      </w:r>
      <w:r w:rsidRPr="00E750BA">
        <w:rPr>
          <w:rFonts w:ascii="Calibri" w:hAnsi="Calibri" w:cs="Calibri"/>
          <w:color w:val="000000"/>
          <w:sz w:val="23"/>
          <w:szCs w:val="23"/>
        </w:rPr>
        <w:t>Be as specific as possible about the learning</w:t>
      </w:r>
      <w:r>
        <w:rPr>
          <w:rFonts w:ascii="Calibri" w:hAnsi="Calibri" w:cs="Calibri"/>
          <w:color w:val="000000"/>
          <w:sz w:val="23"/>
          <w:szCs w:val="23"/>
        </w:rPr>
        <w:t xml:space="preserve"> </w:t>
      </w:r>
      <w:r w:rsidRPr="00E750BA">
        <w:rPr>
          <w:rFonts w:ascii="Calibri" w:hAnsi="Calibri" w:cs="Calibri"/>
          <w:color w:val="000000"/>
          <w:sz w:val="23"/>
          <w:szCs w:val="23"/>
        </w:rPr>
        <w:t>goal</w:t>
      </w:r>
      <w:r w:rsidR="00380680">
        <w:rPr>
          <w:rFonts w:ascii="Calibri" w:hAnsi="Calibri" w:cs="Calibri"/>
          <w:color w:val="000000"/>
          <w:sz w:val="23"/>
          <w:szCs w:val="23"/>
        </w:rPr>
        <w:t xml:space="preserve">.  </w:t>
      </w:r>
      <w:r w:rsidRPr="00E750BA">
        <w:rPr>
          <w:rFonts w:ascii="Calibri" w:hAnsi="Calibri" w:cs="Calibri"/>
          <w:color w:val="000000"/>
          <w:sz w:val="23"/>
          <w:szCs w:val="23"/>
        </w:rPr>
        <w:t>Describe the experiences in which you</w:t>
      </w:r>
      <w:r>
        <w:rPr>
          <w:rFonts w:ascii="Calibri" w:hAnsi="Calibri" w:cs="Calibri"/>
          <w:color w:val="000000"/>
          <w:sz w:val="23"/>
          <w:szCs w:val="23"/>
        </w:rPr>
        <w:t xml:space="preserve"> </w:t>
      </w:r>
      <w:r w:rsidRPr="00E750BA">
        <w:rPr>
          <w:rFonts w:ascii="Calibri" w:hAnsi="Calibri" w:cs="Calibri"/>
          <w:color w:val="000000"/>
          <w:sz w:val="23"/>
          <w:szCs w:val="23"/>
        </w:rPr>
        <w:t>expect to be exposed to which you hope will</w:t>
      </w:r>
      <w:r>
        <w:rPr>
          <w:rFonts w:ascii="Calibri" w:hAnsi="Calibri" w:cs="Calibri"/>
          <w:color w:val="000000"/>
          <w:sz w:val="23"/>
          <w:szCs w:val="23"/>
        </w:rPr>
        <w:t xml:space="preserve"> </w:t>
      </w:r>
      <w:r w:rsidRPr="00E750BA">
        <w:rPr>
          <w:rFonts w:ascii="Calibri" w:hAnsi="Calibri" w:cs="Calibri"/>
          <w:color w:val="000000"/>
          <w:sz w:val="23"/>
          <w:szCs w:val="23"/>
        </w:rPr>
        <w:t>result in the specified learning objective</w:t>
      </w:r>
      <w:r w:rsidR="00E10756">
        <w:rPr>
          <w:rFonts w:ascii="Calibri" w:hAnsi="Calibri" w:cs="Calibri"/>
          <w:color w:val="000000"/>
          <w:sz w:val="23"/>
          <w:szCs w:val="23"/>
        </w:rPr>
        <w:t>.</w:t>
      </w:r>
    </w:p>
    <w:p w:rsidR="002E691D" w:rsidRPr="00E750BA" w:rsidRDefault="00E750BA" w:rsidP="00FD439D">
      <w:pPr>
        <w:spacing w:after="0" w:line="240" w:lineRule="auto"/>
        <w:jc w:val="both"/>
        <w:rPr>
          <w:rFonts w:ascii="Calibri" w:hAnsi="Calibri" w:cs="Calibri"/>
          <w:color w:val="000000"/>
          <w:sz w:val="23"/>
          <w:szCs w:val="23"/>
        </w:rPr>
      </w:pPr>
      <w:r w:rsidRPr="00E750BA">
        <w:rPr>
          <w:rFonts w:ascii="Calibri" w:hAnsi="Calibri" w:cs="Calibri"/>
          <w:color w:val="000000"/>
          <w:sz w:val="23"/>
          <w:szCs w:val="23"/>
        </w:rPr>
        <w:t>3</w:t>
      </w:r>
      <w:r w:rsidR="00380680">
        <w:rPr>
          <w:rFonts w:ascii="Calibri" w:hAnsi="Calibri" w:cs="Calibri"/>
          <w:color w:val="000000"/>
          <w:sz w:val="23"/>
          <w:szCs w:val="23"/>
        </w:rPr>
        <w:t xml:space="preserve">.  </w:t>
      </w:r>
      <w:r w:rsidRPr="00E750BA">
        <w:rPr>
          <w:rFonts w:ascii="Calibri" w:hAnsi="Calibri" w:cs="Calibri"/>
          <w:color w:val="000000"/>
          <w:sz w:val="23"/>
          <w:szCs w:val="23"/>
        </w:rPr>
        <w:t>Match your learning objectives to your</w:t>
      </w:r>
      <w:r>
        <w:rPr>
          <w:rFonts w:ascii="Calibri" w:hAnsi="Calibri" w:cs="Calibri"/>
          <w:color w:val="000000"/>
          <w:sz w:val="23"/>
          <w:szCs w:val="23"/>
        </w:rPr>
        <w:t xml:space="preserve"> </w:t>
      </w:r>
      <w:r w:rsidR="00E10756">
        <w:rPr>
          <w:rFonts w:ascii="Calibri" w:hAnsi="Calibri" w:cs="Calibri"/>
          <w:color w:val="000000"/>
          <w:sz w:val="23"/>
          <w:szCs w:val="23"/>
        </w:rPr>
        <w:t>desired skill</w:t>
      </w:r>
      <w:r w:rsidRPr="00E750BA">
        <w:rPr>
          <w:rFonts w:ascii="Calibri" w:hAnsi="Calibri" w:cs="Calibri"/>
          <w:color w:val="000000"/>
          <w:sz w:val="23"/>
          <w:szCs w:val="23"/>
        </w:rPr>
        <w:t>sets within your academic major</w:t>
      </w:r>
    </w:p>
    <w:p w:rsidR="008A1D35" w:rsidRDefault="008A1D35" w:rsidP="0099203E">
      <w:pPr>
        <w:autoSpaceDE w:val="0"/>
        <w:autoSpaceDN w:val="0"/>
        <w:adjustRightInd w:val="0"/>
        <w:spacing w:after="0" w:line="240" w:lineRule="auto"/>
        <w:jc w:val="both"/>
        <w:rPr>
          <w:rFonts w:cs="Lucida Fax"/>
          <w:b/>
          <w:bCs/>
          <w:color w:val="000000"/>
        </w:rPr>
      </w:pPr>
    </w:p>
    <w:p w:rsidR="00E750BA" w:rsidRPr="00E750BA" w:rsidRDefault="00E750BA" w:rsidP="0099203E">
      <w:pPr>
        <w:autoSpaceDE w:val="0"/>
        <w:autoSpaceDN w:val="0"/>
        <w:adjustRightInd w:val="0"/>
        <w:spacing w:after="0" w:line="240" w:lineRule="auto"/>
        <w:jc w:val="both"/>
        <w:rPr>
          <w:rFonts w:cs="Lucida Fax"/>
          <w:color w:val="000000"/>
        </w:rPr>
      </w:pPr>
      <w:r w:rsidRPr="00E750BA">
        <w:rPr>
          <w:rFonts w:cs="Lucida Fax"/>
          <w:b/>
          <w:bCs/>
          <w:color w:val="000000"/>
        </w:rPr>
        <w:t xml:space="preserve">Categories: </w:t>
      </w:r>
    </w:p>
    <w:p w:rsidR="00E750BA" w:rsidRPr="00E750BA" w:rsidRDefault="00E750BA" w:rsidP="00FD439D">
      <w:pPr>
        <w:spacing w:after="0" w:line="240" w:lineRule="auto"/>
        <w:jc w:val="both"/>
        <w:rPr>
          <w:rFonts w:ascii="Calibri" w:hAnsi="Calibri" w:cs="Calibri"/>
          <w:color w:val="000000"/>
          <w:sz w:val="23"/>
          <w:szCs w:val="23"/>
        </w:rPr>
      </w:pPr>
      <w:r w:rsidRPr="00E750BA">
        <w:rPr>
          <w:rFonts w:ascii="Calibri" w:hAnsi="Calibri" w:cs="Calibri"/>
          <w:color w:val="000000"/>
          <w:sz w:val="23"/>
          <w:szCs w:val="23"/>
        </w:rPr>
        <w:t>1</w:t>
      </w:r>
      <w:r w:rsidR="00380680">
        <w:rPr>
          <w:rFonts w:ascii="Calibri" w:hAnsi="Calibri" w:cs="Calibri"/>
          <w:color w:val="000000"/>
          <w:sz w:val="23"/>
          <w:szCs w:val="23"/>
        </w:rPr>
        <w:t xml:space="preserve">.  </w:t>
      </w:r>
      <w:r w:rsidRPr="00E750BA">
        <w:rPr>
          <w:rFonts w:ascii="Calibri" w:hAnsi="Calibri" w:cs="Calibri"/>
          <w:color w:val="000000"/>
          <w:sz w:val="23"/>
          <w:szCs w:val="23"/>
        </w:rPr>
        <w:t>Knowledge to be acquired</w:t>
      </w:r>
    </w:p>
    <w:p w:rsidR="00E750BA" w:rsidRPr="00E750BA" w:rsidRDefault="00E750BA" w:rsidP="00FD439D">
      <w:pPr>
        <w:spacing w:after="0" w:line="240" w:lineRule="auto"/>
        <w:jc w:val="both"/>
        <w:rPr>
          <w:rFonts w:ascii="Calibri" w:hAnsi="Calibri" w:cs="Calibri"/>
          <w:color w:val="000000"/>
          <w:sz w:val="23"/>
          <w:szCs w:val="23"/>
        </w:rPr>
      </w:pPr>
      <w:r w:rsidRPr="00E750BA">
        <w:rPr>
          <w:rFonts w:ascii="Calibri" w:hAnsi="Calibri" w:cs="Calibri"/>
          <w:color w:val="000000"/>
          <w:sz w:val="23"/>
          <w:szCs w:val="23"/>
        </w:rPr>
        <w:t>2</w:t>
      </w:r>
      <w:r w:rsidR="00380680">
        <w:rPr>
          <w:rFonts w:ascii="Calibri" w:hAnsi="Calibri" w:cs="Calibri"/>
          <w:color w:val="000000"/>
          <w:sz w:val="23"/>
          <w:szCs w:val="23"/>
        </w:rPr>
        <w:t xml:space="preserve">.  </w:t>
      </w:r>
      <w:r w:rsidRPr="00E750BA">
        <w:rPr>
          <w:rFonts w:ascii="Calibri" w:hAnsi="Calibri" w:cs="Calibri"/>
          <w:color w:val="000000"/>
          <w:sz w:val="23"/>
          <w:szCs w:val="23"/>
        </w:rPr>
        <w:t>Skills to be developed (intellectual and</w:t>
      </w:r>
      <w:r>
        <w:rPr>
          <w:rFonts w:ascii="Calibri" w:hAnsi="Calibri" w:cs="Calibri"/>
          <w:color w:val="000000"/>
          <w:sz w:val="23"/>
          <w:szCs w:val="23"/>
        </w:rPr>
        <w:t xml:space="preserve"> </w:t>
      </w:r>
      <w:r w:rsidRPr="00E750BA">
        <w:rPr>
          <w:rFonts w:ascii="Calibri" w:hAnsi="Calibri" w:cs="Calibri"/>
          <w:color w:val="000000"/>
          <w:sz w:val="23"/>
          <w:szCs w:val="23"/>
        </w:rPr>
        <w:t>functional)</w:t>
      </w:r>
    </w:p>
    <w:p w:rsidR="00E750BA" w:rsidRPr="00E750BA" w:rsidRDefault="00E750BA" w:rsidP="00FD439D">
      <w:pPr>
        <w:spacing w:after="0" w:line="240" w:lineRule="auto"/>
        <w:jc w:val="both"/>
        <w:rPr>
          <w:rFonts w:ascii="Calibri" w:hAnsi="Calibri" w:cs="Calibri"/>
          <w:color w:val="000000"/>
          <w:sz w:val="23"/>
          <w:szCs w:val="23"/>
        </w:rPr>
      </w:pPr>
      <w:r w:rsidRPr="00E750BA">
        <w:rPr>
          <w:rFonts w:ascii="Calibri" w:hAnsi="Calibri" w:cs="Calibri"/>
          <w:color w:val="000000"/>
          <w:sz w:val="23"/>
          <w:szCs w:val="23"/>
        </w:rPr>
        <w:t>3</w:t>
      </w:r>
      <w:r w:rsidR="00380680">
        <w:rPr>
          <w:rFonts w:ascii="Calibri" w:hAnsi="Calibri" w:cs="Calibri"/>
          <w:color w:val="000000"/>
          <w:sz w:val="23"/>
          <w:szCs w:val="23"/>
        </w:rPr>
        <w:t xml:space="preserve">.  </w:t>
      </w:r>
      <w:r w:rsidRPr="00E750BA">
        <w:rPr>
          <w:rFonts w:ascii="Calibri" w:hAnsi="Calibri" w:cs="Calibri"/>
          <w:color w:val="000000"/>
          <w:sz w:val="23"/>
          <w:szCs w:val="23"/>
        </w:rPr>
        <w:t>Problems to be solved</w:t>
      </w:r>
    </w:p>
    <w:p w:rsidR="00E750BA" w:rsidRPr="00E750BA" w:rsidRDefault="00E750BA" w:rsidP="00FD439D">
      <w:pPr>
        <w:spacing w:after="0" w:line="240" w:lineRule="auto"/>
        <w:jc w:val="both"/>
        <w:rPr>
          <w:rFonts w:ascii="Calibri" w:hAnsi="Calibri" w:cs="Calibri"/>
          <w:color w:val="000000"/>
          <w:sz w:val="23"/>
          <w:szCs w:val="23"/>
        </w:rPr>
      </w:pPr>
      <w:r w:rsidRPr="00E750BA">
        <w:rPr>
          <w:rFonts w:ascii="Calibri" w:hAnsi="Calibri" w:cs="Calibri"/>
          <w:color w:val="000000"/>
          <w:sz w:val="23"/>
          <w:szCs w:val="23"/>
        </w:rPr>
        <w:t>4</w:t>
      </w:r>
      <w:r w:rsidR="00380680">
        <w:rPr>
          <w:rFonts w:ascii="Calibri" w:hAnsi="Calibri" w:cs="Calibri"/>
          <w:color w:val="000000"/>
          <w:sz w:val="23"/>
          <w:szCs w:val="23"/>
        </w:rPr>
        <w:t xml:space="preserve">.  </w:t>
      </w:r>
      <w:r w:rsidRPr="00E750BA">
        <w:rPr>
          <w:rFonts w:ascii="Calibri" w:hAnsi="Calibri" w:cs="Calibri"/>
          <w:color w:val="000000"/>
          <w:sz w:val="23"/>
          <w:szCs w:val="23"/>
        </w:rPr>
        <w:t>Values to be clarified</w:t>
      </w:r>
    </w:p>
    <w:p w:rsidR="00E750BA" w:rsidRDefault="00E750BA" w:rsidP="0099203E">
      <w:pPr>
        <w:spacing w:after="0"/>
        <w:jc w:val="both"/>
      </w:pPr>
    </w:p>
    <w:p w:rsidR="00803D8B" w:rsidRDefault="00803D8B">
      <w:pPr>
        <w:rPr>
          <w:b/>
          <w:bCs/>
        </w:rPr>
      </w:pPr>
      <w:r>
        <w:rPr>
          <w:b/>
          <w:bCs/>
        </w:rPr>
        <w:br w:type="page"/>
      </w:r>
    </w:p>
    <w:p w:rsidR="00E750BA" w:rsidRPr="00E750BA" w:rsidRDefault="00E750BA" w:rsidP="0099203E">
      <w:pPr>
        <w:spacing w:after="0"/>
        <w:jc w:val="both"/>
      </w:pPr>
      <w:r w:rsidRPr="00E750BA">
        <w:rPr>
          <w:b/>
          <w:bCs/>
        </w:rPr>
        <w:lastRenderedPageBreak/>
        <w:t xml:space="preserve">Good Examples of Learning Objective Statements </w:t>
      </w:r>
    </w:p>
    <w:p w:rsidR="00E750BA" w:rsidRPr="00E750BA" w:rsidRDefault="00E750BA" w:rsidP="00FD439D">
      <w:pPr>
        <w:spacing w:after="0" w:line="240" w:lineRule="auto"/>
        <w:jc w:val="both"/>
      </w:pPr>
      <w:r w:rsidRPr="00E750BA">
        <w:t>•</w:t>
      </w:r>
      <w:r w:rsidR="00297F66">
        <w:t xml:space="preserve">   </w:t>
      </w:r>
      <w:r w:rsidRPr="00E750BA">
        <w:t>Learn procedures for organizing and cataloguing contesting items for promotional</w:t>
      </w:r>
      <w:r>
        <w:t xml:space="preserve"> </w:t>
      </w:r>
      <w:r w:rsidRPr="00E750BA">
        <w:t>giveaways</w:t>
      </w:r>
    </w:p>
    <w:p w:rsidR="00E750BA" w:rsidRPr="00E750BA" w:rsidRDefault="00E750BA" w:rsidP="00E10756">
      <w:pPr>
        <w:spacing w:after="0" w:line="240" w:lineRule="auto"/>
        <w:ind w:left="270" w:hanging="270"/>
        <w:jc w:val="both"/>
      </w:pPr>
      <w:r w:rsidRPr="00E750BA">
        <w:t>•</w:t>
      </w:r>
      <w:r w:rsidR="00297F66">
        <w:t xml:space="preserve">   </w:t>
      </w:r>
      <w:r w:rsidRPr="00E750BA">
        <w:t>Gain knowledge regarding overall sales procedures from finding prospects to closing the</w:t>
      </w:r>
      <w:r>
        <w:t xml:space="preserve"> </w:t>
      </w:r>
      <w:r w:rsidRPr="00E750BA">
        <w:t>sale by observing and accompanying sales staff on calls</w:t>
      </w:r>
    </w:p>
    <w:p w:rsidR="00E750BA" w:rsidRPr="00E750BA" w:rsidRDefault="00E750BA" w:rsidP="00E10756">
      <w:pPr>
        <w:spacing w:after="0" w:line="240" w:lineRule="auto"/>
        <w:ind w:left="270" w:hanging="270"/>
        <w:jc w:val="both"/>
      </w:pPr>
      <w:r w:rsidRPr="00E750BA">
        <w:t>•</w:t>
      </w:r>
      <w:r w:rsidR="00297F66">
        <w:t xml:space="preserve">   </w:t>
      </w:r>
      <w:r w:rsidRPr="00E750BA">
        <w:t>Learn proper etiquette in responding to vendors, contract holders, and phone</w:t>
      </w:r>
      <w:r>
        <w:t xml:space="preserve"> </w:t>
      </w:r>
      <w:r w:rsidRPr="00E750BA">
        <w:t>conversations while working in the hospital</w:t>
      </w:r>
    </w:p>
    <w:p w:rsidR="00E750BA" w:rsidRPr="00E750BA" w:rsidRDefault="00E750BA" w:rsidP="00E10756">
      <w:pPr>
        <w:spacing w:after="0" w:line="240" w:lineRule="auto"/>
        <w:ind w:left="270" w:hanging="270"/>
        <w:jc w:val="both"/>
      </w:pPr>
      <w:r w:rsidRPr="00E750BA">
        <w:t>•</w:t>
      </w:r>
      <w:r w:rsidR="00297F66">
        <w:t xml:space="preserve">   </w:t>
      </w:r>
      <w:r w:rsidRPr="00E750BA">
        <w:t>To gain experience in responding to media requests with accurate information by</w:t>
      </w:r>
      <w:r>
        <w:t xml:space="preserve"> </w:t>
      </w:r>
      <w:r w:rsidRPr="00E750BA">
        <w:t>writing news releases, pitches, etc.</w:t>
      </w:r>
    </w:p>
    <w:p w:rsidR="00E750BA" w:rsidRPr="00E750BA" w:rsidRDefault="00E750BA" w:rsidP="00E10756">
      <w:pPr>
        <w:spacing w:after="0" w:line="240" w:lineRule="auto"/>
        <w:ind w:left="270" w:hanging="270"/>
        <w:jc w:val="both"/>
      </w:pPr>
      <w:r w:rsidRPr="00E750BA">
        <w:t>•</w:t>
      </w:r>
      <w:r w:rsidR="00297F66">
        <w:t xml:space="preserve">  </w:t>
      </w:r>
      <w:r w:rsidRPr="00E750BA">
        <w:t>To increase my business presentation and public speaking skills by being put in</w:t>
      </w:r>
      <w:r>
        <w:t xml:space="preserve"> </w:t>
      </w:r>
      <w:r w:rsidRPr="00E750BA">
        <w:t>situations that require me to present to a room of 10+ people</w:t>
      </w:r>
    </w:p>
    <w:p w:rsidR="00E750BA" w:rsidRPr="00E750BA" w:rsidRDefault="00E750BA" w:rsidP="00E10756">
      <w:pPr>
        <w:spacing w:after="0" w:line="240" w:lineRule="auto"/>
        <w:ind w:left="270" w:hanging="270"/>
        <w:jc w:val="both"/>
      </w:pPr>
      <w:r w:rsidRPr="00E750BA">
        <w:t>•</w:t>
      </w:r>
      <w:r w:rsidR="00297F66">
        <w:t xml:space="preserve">  </w:t>
      </w:r>
      <w:r w:rsidRPr="00E750BA">
        <w:t>Gain more knowledge about that happens behind the scenes of a major sports venue</w:t>
      </w:r>
      <w:r>
        <w:t xml:space="preserve"> </w:t>
      </w:r>
      <w:r w:rsidRPr="00E750BA">
        <w:t xml:space="preserve">during a </w:t>
      </w:r>
      <w:r w:rsidR="00901E41" w:rsidRPr="00E750BA">
        <w:t>high-pressure</w:t>
      </w:r>
      <w:r w:rsidRPr="00E750BA">
        <w:t xml:space="preserve"> situation, such as the NBA finals</w:t>
      </w:r>
    </w:p>
    <w:p w:rsidR="00E750BA" w:rsidRPr="00E750BA" w:rsidRDefault="00E750BA" w:rsidP="00E10756">
      <w:pPr>
        <w:spacing w:after="0" w:line="240" w:lineRule="auto"/>
        <w:ind w:left="270" w:hanging="270"/>
        <w:jc w:val="both"/>
      </w:pPr>
      <w:r w:rsidRPr="00E750BA">
        <w:t>•</w:t>
      </w:r>
      <w:r w:rsidR="00297F66">
        <w:t xml:space="preserve">   </w:t>
      </w:r>
      <w:r w:rsidRPr="00E750BA">
        <w:t xml:space="preserve">Become familiar with </w:t>
      </w:r>
      <w:r w:rsidR="00901E41" w:rsidRPr="00E750BA">
        <w:t>several types</w:t>
      </w:r>
      <w:r w:rsidRPr="00E750BA">
        <w:t xml:space="preserve"> of mortgages offered by Quicken Loans</w:t>
      </w:r>
      <w:r>
        <w:t>, including</w:t>
      </w:r>
      <w:r w:rsidRPr="00E750BA">
        <w:t xml:space="preserve"> different components and benefits/disadvantages</w:t>
      </w:r>
    </w:p>
    <w:p w:rsidR="00E750BA" w:rsidRPr="00E750BA" w:rsidRDefault="00E750BA" w:rsidP="00E10756">
      <w:pPr>
        <w:spacing w:after="0" w:line="240" w:lineRule="auto"/>
        <w:ind w:left="270" w:hanging="270"/>
        <w:jc w:val="both"/>
      </w:pPr>
      <w:r w:rsidRPr="00E750BA">
        <w:t>•</w:t>
      </w:r>
      <w:r w:rsidR="00297F66">
        <w:t xml:space="preserve">   </w:t>
      </w:r>
      <w:r w:rsidR="00901E41">
        <w:t xml:space="preserve">Further expand </w:t>
      </w:r>
      <w:r w:rsidRPr="00E750BA">
        <w:t>my knowledge of cash reconciliation and workforce statistics through</w:t>
      </w:r>
      <w:r>
        <w:t xml:space="preserve"> </w:t>
      </w:r>
      <w:r w:rsidRPr="00E750BA">
        <w:t>every day job activities</w:t>
      </w:r>
    </w:p>
    <w:p w:rsidR="00E750BA" w:rsidRPr="00E750BA" w:rsidRDefault="00E750BA" w:rsidP="00E10756">
      <w:pPr>
        <w:spacing w:after="0" w:line="240" w:lineRule="auto"/>
        <w:ind w:left="270" w:hanging="270"/>
        <w:jc w:val="both"/>
      </w:pPr>
      <w:r w:rsidRPr="00E750BA">
        <w:t>•</w:t>
      </w:r>
      <w:r w:rsidR="00297F66">
        <w:t xml:space="preserve">   </w:t>
      </w:r>
      <w:r w:rsidRPr="00E750BA">
        <w:t>Inquire about the auditing process and how to trace original entries back to thei</w:t>
      </w:r>
      <w:r>
        <w:t xml:space="preserve">r </w:t>
      </w:r>
      <w:r w:rsidRPr="00E750BA">
        <w:t xml:space="preserve">supporting documents </w:t>
      </w:r>
      <w:r w:rsidR="00901E41" w:rsidRPr="00E750BA">
        <w:t>to</w:t>
      </w:r>
      <w:r w:rsidRPr="00E750BA">
        <w:t xml:space="preserve"> prove the amounts shown on the balance sheet</w:t>
      </w:r>
    </w:p>
    <w:p w:rsidR="00E750BA" w:rsidRPr="00E750BA" w:rsidRDefault="00E750BA" w:rsidP="00E10756">
      <w:pPr>
        <w:spacing w:after="0" w:line="240" w:lineRule="auto"/>
        <w:ind w:left="270" w:hanging="270"/>
        <w:jc w:val="both"/>
      </w:pPr>
      <w:r w:rsidRPr="00E750BA">
        <w:t>•</w:t>
      </w:r>
      <w:r w:rsidR="00297F66">
        <w:t xml:space="preserve">   </w:t>
      </w:r>
      <w:r w:rsidRPr="00E750BA">
        <w:t>Acquire knowledge regarding server maintenance by helping the network administrator</w:t>
      </w:r>
      <w:r>
        <w:t xml:space="preserve"> </w:t>
      </w:r>
      <w:r w:rsidRPr="00E750BA">
        <w:t>document the process</w:t>
      </w:r>
    </w:p>
    <w:p w:rsidR="00E750BA" w:rsidRPr="00E750BA" w:rsidRDefault="00E750BA" w:rsidP="00297F66">
      <w:pPr>
        <w:spacing w:after="0" w:line="240" w:lineRule="auto"/>
        <w:ind w:left="270" w:hanging="270"/>
        <w:jc w:val="both"/>
      </w:pPr>
      <w:r w:rsidRPr="00E750BA">
        <w:t>•</w:t>
      </w:r>
      <w:r w:rsidR="00297F66">
        <w:t xml:space="preserve">   </w:t>
      </w:r>
      <w:r w:rsidRPr="00E750BA">
        <w:t>Gain hands-on experience in upgrading hardware components by working with the</w:t>
      </w:r>
      <w:r>
        <w:t xml:space="preserve"> </w:t>
      </w:r>
      <w:r w:rsidR="00297F66">
        <w:t xml:space="preserve">technicians on </w:t>
      </w:r>
      <w:r w:rsidRPr="00E750BA">
        <w:t>network client computers</w:t>
      </w:r>
    </w:p>
    <w:p w:rsidR="00E750BA" w:rsidRPr="00E750BA" w:rsidRDefault="00E750BA" w:rsidP="00E10756">
      <w:pPr>
        <w:spacing w:after="0" w:line="240" w:lineRule="auto"/>
        <w:ind w:left="270" w:hanging="270"/>
        <w:jc w:val="both"/>
      </w:pPr>
      <w:r w:rsidRPr="00E750BA">
        <w:t>•</w:t>
      </w:r>
      <w:r w:rsidR="00297F66">
        <w:t xml:space="preserve">   </w:t>
      </w:r>
      <w:r w:rsidRPr="00E750BA">
        <w:t>Learn to deal professionally with customers and use conflict management techniques by</w:t>
      </w:r>
      <w:r w:rsidR="008A014B">
        <w:t xml:space="preserve"> </w:t>
      </w:r>
      <w:r w:rsidRPr="00E750BA">
        <w:t>handling customer and employee complaints</w:t>
      </w:r>
    </w:p>
    <w:p w:rsidR="00E750BA" w:rsidRPr="00E750BA" w:rsidRDefault="00E750BA" w:rsidP="00E10756">
      <w:pPr>
        <w:spacing w:after="0" w:line="240" w:lineRule="auto"/>
        <w:ind w:left="270" w:hanging="270"/>
        <w:jc w:val="both"/>
      </w:pPr>
      <w:r w:rsidRPr="00E750BA">
        <w:t>•</w:t>
      </w:r>
      <w:r w:rsidR="00297F66">
        <w:t xml:space="preserve">   </w:t>
      </w:r>
      <w:r w:rsidRPr="00E750BA">
        <w:t>Input, transmit, and review all confirmations received for purchase orders placed</w:t>
      </w:r>
    </w:p>
    <w:p w:rsidR="00E750BA" w:rsidRPr="00E750BA" w:rsidRDefault="00E750BA" w:rsidP="00E10756">
      <w:pPr>
        <w:spacing w:after="0" w:line="240" w:lineRule="auto"/>
        <w:ind w:left="270" w:hanging="270"/>
        <w:jc w:val="both"/>
      </w:pPr>
      <w:r w:rsidRPr="00E750BA">
        <w:t>•</w:t>
      </w:r>
      <w:r w:rsidR="00297F66">
        <w:t xml:space="preserve">   </w:t>
      </w:r>
      <w:r w:rsidRPr="00E750BA">
        <w:t>Learn how to effectively read the Key Performance Indicators when analyzing the profit</w:t>
      </w:r>
      <w:r w:rsidR="008A014B">
        <w:t xml:space="preserve"> </w:t>
      </w:r>
      <w:r w:rsidRPr="00E750BA">
        <w:t>or loss situation for the store, as well as create a goal and action plan to fix or continue</w:t>
      </w:r>
      <w:r w:rsidR="008A014B">
        <w:t xml:space="preserve"> </w:t>
      </w:r>
      <w:r w:rsidRPr="00E750BA">
        <w:t>the current financial behavior</w:t>
      </w:r>
    </w:p>
    <w:p w:rsidR="00E750BA" w:rsidRPr="00E750BA" w:rsidRDefault="00E750BA" w:rsidP="00E10756">
      <w:pPr>
        <w:spacing w:after="0" w:line="240" w:lineRule="auto"/>
        <w:ind w:left="270" w:hanging="270"/>
        <w:jc w:val="both"/>
      </w:pPr>
      <w:r w:rsidRPr="00E750BA">
        <w:t>•</w:t>
      </w:r>
      <w:r w:rsidR="00297F66">
        <w:t xml:space="preserve">   </w:t>
      </w:r>
      <w:r w:rsidRPr="00E750BA">
        <w:t>Learn and enhance coding documentation practices for applications</w:t>
      </w:r>
    </w:p>
    <w:p w:rsidR="00E750BA" w:rsidRPr="00E750BA" w:rsidRDefault="00E750BA" w:rsidP="00E10756">
      <w:pPr>
        <w:spacing w:after="0" w:line="240" w:lineRule="auto"/>
        <w:ind w:left="270" w:hanging="270"/>
        <w:jc w:val="both"/>
      </w:pPr>
      <w:r w:rsidRPr="00E750BA">
        <w:t>•</w:t>
      </w:r>
      <w:r w:rsidR="00297F66">
        <w:t xml:space="preserve">   </w:t>
      </w:r>
      <w:r w:rsidRPr="00E750BA">
        <w:t>Learn how to more fully integrate PHP</w:t>
      </w:r>
      <w:r w:rsidR="00901E41">
        <w:t>,</w:t>
      </w:r>
      <w:r w:rsidRPr="00E750BA">
        <w:t xml:space="preserve"> CSS and SQL within the development of mobile</w:t>
      </w:r>
      <w:r w:rsidR="008A014B">
        <w:t xml:space="preserve"> </w:t>
      </w:r>
      <w:r w:rsidRPr="00E750BA">
        <w:t>application</w:t>
      </w:r>
      <w:r w:rsidR="00901E41">
        <w:t>s</w:t>
      </w:r>
    </w:p>
    <w:p w:rsidR="00E750BA" w:rsidRPr="00E750BA" w:rsidRDefault="00E750BA" w:rsidP="00E10756">
      <w:pPr>
        <w:spacing w:after="0" w:line="240" w:lineRule="auto"/>
        <w:ind w:left="270" w:hanging="270"/>
        <w:jc w:val="both"/>
      </w:pPr>
      <w:r w:rsidRPr="00E750BA">
        <w:t>•</w:t>
      </w:r>
      <w:r w:rsidR="00297F66">
        <w:t xml:space="preserve">   </w:t>
      </w:r>
      <w:r w:rsidRPr="00E750BA">
        <w:t xml:space="preserve">Acquire knowledge and experience developing </w:t>
      </w:r>
      <w:r w:rsidR="00901E41">
        <w:t>w</w:t>
      </w:r>
      <w:r w:rsidRPr="00E750BA">
        <w:t xml:space="preserve">eb </w:t>
      </w:r>
      <w:r w:rsidR="00901E41">
        <w:t>based a</w:t>
      </w:r>
      <w:r w:rsidRPr="00E750BA">
        <w:t>pplication</w:t>
      </w:r>
      <w:r w:rsidR="00901E41">
        <w:t>s</w:t>
      </w:r>
      <w:r w:rsidRPr="00E750BA">
        <w:t xml:space="preserve"> using Java</w:t>
      </w:r>
    </w:p>
    <w:p w:rsidR="00E750BA" w:rsidRPr="00E750BA" w:rsidRDefault="00E750BA" w:rsidP="00E10756">
      <w:pPr>
        <w:spacing w:after="0" w:line="240" w:lineRule="auto"/>
        <w:ind w:left="270" w:hanging="270"/>
        <w:jc w:val="both"/>
      </w:pPr>
      <w:r w:rsidRPr="00E750BA">
        <w:t>•</w:t>
      </w:r>
      <w:r w:rsidR="00297F66">
        <w:t xml:space="preserve">   </w:t>
      </w:r>
      <w:r w:rsidRPr="00E750BA">
        <w:t>To fully understand the Asset Management software and how to maintain licensing and</w:t>
      </w:r>
      <w:r w:rsidR="008A014B">
        <w:t xml:space="preserve"> </w:t>
      </w:r>
      <w:r w:rsidRPr="00E750BA">
        <w:t>compliance practices</w:t>
      </w:r>
    </w:p>
    <w:p w:rsidR="00E750BA" w:rsidRPr="00E750BA" w:rsidRDefault="00E750BA" w:rsidP="00E10756">
      <w:pPr>
        <w:spacing w:after="0" w:line="240" w:lineRule="auto"/>
        <w:ind w:left="270" w:hanging="270"/>
        <w:jc w:val="both"/>
      </w:pPr>
      <w:r w:rsidRPr="00E750BA">
        <w:t>•</w:t>
      </w:r>
      <w:r w:rsidR="00297F66">
        <w:t xml:space="preserve">   </w:t>
      </w:r>
      <w:r w:rsidRPr="00E750BA">
        <w:t>Learn and practice effective communication skills while providing professional and</w:t>
      </w:r>
      <w:r w:rsidR="008A014B">
        <w:t xml:space="preserve"> </w:t>
      </w:r>
      <w:r w:rsidRPr="00E750BA">
        <w:t>friendly service to business customers</w:t>
      </w:r>
    </w:p>
    <w:p w:rsidR="008A014B" w:rsidRDefault="00E750BA" w:rsidP="00E10756">
      <w:pPr>
        <w:spacing w:after="0" w:line="240" w:lineRule="auto"/>
        <w:ind w:left="270" w:hanging="270"/>
        <w:jc w:val="both"/>
      </w:pPr>
      <w:r w:rsidRPr="00E750BA">
        <w:t>•</w:t>
      </w:r>
      <w:r w:rsidR="00297F66">
        <w:t xml:space="preserve">   </w:t>
      </w:r>
      <w:r w:rsidRPr="00E750BA">
        <w:t>Gain hands on experience with problem solving and critical thinking skills to resolve</w:t>
      </w:r>
      <w:r w:rsidR="008A014B">
        <w:t xml:space="preserve"> </w:t>
      </w:r>
      <w:r w:rsidRPr="00E750BA">
        <w:t xml:space="preserve">customers’ issues in a timely </w:t>
      </w:r>
      <w:r w:rsidR="008A014B">
        <w:t>fashion</w:t>
      </w:r>
    </w:p>
    <w:p w:rsidR="00413F06" w:rsidRDefault="00413F06" w:rsidP="009D27CE">
      <w:pPr>
        <w:spacing w:after="0"/>
        <w:rPr>
          <w:b/>
        </w:rPr>
      </w:pPr>
    </w:p>
    <w:p w:rsidR="00AA179C" w:rsidRDefault="00AA179C">
      <w:pPr>
        <w:rPr>
          <w:rFonts w:asciiTheme="majorHAnsi" w:eastAsiaTheme="majorEastAsia" w:hAnsiTheme="majorHAnsi" w:cstheme="majorBidi"/>
          <w:color w:val="2E74B5" w:themeColor="accent1" w:themeShade="BF"/>
          <w:sz w:val="26"/>
          <w:szCs w:val="26"/>
        </w:rPr>
      </w:pPr>
      <w:r>
        <w:br w:type="page"/>
      </w:r>
    </w:p>
    <w:p w:rsidR="008A014B" w:rsidRPr="008A014B" w:rsidRDefault="008A014B" w:rsidP="00AA179C">
      <w:pPr>
        <w:pStyle w:val="Heading2"/>
      </w:pPr>
      <w:bookmarkStart w:id="11" w:name="_Toc493529887"/>
      <w:r w:rsidRPr="008A014B">
        <w:lastRenderedPageBreak/>
        <w:t>Confirmation of Placement Form</w:t>
      </w:r>
      <w:bookmarkEnd w:id="11"/>
    </w:p>
    <w:p w:rsidR="00AE4DE4" w:rsidRDefault="00AE4DE4" w:rsidP="00D31B89">
      <w:pPr>
        <w:spacing w:after="120"/>
        <w:jc w:val="both"/>
      </w:pPr>
      <w:r w:rsidRPr="008A014B">
        <w:t>Complete and submit this form to</w:t>
      </w:r>
      <w:r w:rsidR="00973AC3">
        <w:t xml:space="preserve"> the</w:t>
      </w:r>
      <w:r w:rsidRPr="008A014B">
        <w:t xml:space="preserve"> </w:t>
      </w:r>
      <w:r w:rsidR="00AA179C">
        <w:t xml:space="preserve">Faculty </w:t>
      </w:r>
      <w:r>
        <w:t>Internship Coordinator</w:t>
      </w:r>
    </w:p>
    <w:p w:rsidR="008A014B" w:rsidRDefault="00D31B89" w:rsidP="0099203E">
      <w:pPr>
        <w:spacing w:after="0"/>
        <w:jc w:val="both"/>
      </w:pPr>
      <w:r>
        <w:t>Student Name ________________________________________</w:t>
      </w:r>
      <w:r>
        <w:tab/>
        <w:t xml:space="preserve">  Student ID Number ________________________</w:t>
      </w:r>
    </w:p>
    <w:p w:rsidR="0048141F" w:rsidRPr="00AE4DE4" w:rsidRDefault="00413F06" w:rsidP="0099203E">
      <w:pPr>
        <w:spacing w:after="0"/>
        <w:jc w:val="both"/>
        <w:rPr>
          <w:b/>
          <w:bCs/>
        </w:rPr>
      </w:pPr>
      <w:r>
        <w:rPr>
          <w:b/>
          <w:bCs/>
        </w:rPr>
        <w:t>Responsibilities of Student:</w:t>
      </w:r>
    </w:p>
    <w:p w:rsidR="00E6142E" w:rsidRDefault="008A014B" w:rsidP="00901E41">
      <w:pPr>
        <w:spacing w:after="0"/>
        <w:ind w:left="270" w:hanging="270"/>
        <w:jc w:val="both"/>
      </w:pPr>
      <w:r w:rsidRPr="008A014B">
        <w:t>1</w:t>
      </w:r>
      <w:r w:rsidR="00901E41">
        <w:t>.  B</w:t>
      </w:r>
      <w:r w:rsidRPr="008A014B">
        <w:t xml:space="preserve">e enrolled in </w:t>
      </w:r>
      <w:r w:rsidR="00AA179C">
        <w:t>the c</w:t>
      </w:r>
      <w:r w:rsidR="00EE78AC">
        <w:t xml:space="preserve">ommunity </w:t>
      </w:r>
      <w:r w:rsidR="00AA179C">
        <w:t>c</w:t>
      </w:r>
      <w:r w:rsidRPr="008A014B">
        <w:t>ollege</w:t>
      </w:r>
      <w:r w:rsidRPr="00B21F76">
        <w:rPr>
          <w:color w:val="FF0000"/>
        </w:rPr>
        <w:t xml:space="preserve"> </w:t>
      </w:r>
      <w:r w:rsidRPr="008A014B">
        <w:t>program closely related to the position for which he/she is being considered</w:t>
      </w:r>
      <w:r w:rsidR="00380680">
        <w:t>.</w:t>
      </w:r>
      <w:r w:rsidR="00E6142E">
        <w:t xml:space="preserve"> </w:t>
      </w:r>
    </w:p>
    <w:p w:rsidR="00E6142E" w:rsidRDefault="008A014B" w:rsidP="00901E41">
      <w:pPr>
        <w:spacing w:after="0"/>
        <w:ind w:left="270" w:hanging="270"/>
        <w:jc w:val="both"/>
      </w:pPr>
      <w:r w:rsidRPr="008A014B">
        <w:t>2</w:t>
      </w:r>
      <w:r w:rsidR="00380680">
        <w:t xml:space="preserve">.  </w:t>
      </w:r>
      <w:r w:rsidRPr="008A014B">
        <w:t xml:space="preserve">Be and remain in good academic standing with the </w:t>
      </w:r>
      <w:r w:rsidR="00312BC4">
        <w:t>community c</w:t>
      </w:r>
      <w:r w:rsidR="00546724">
        <w:t>ollege</w:t>
      </w:r>
      <w:r w:rsidR="00380680">
        <w:t>.</w:t>
      </w:r>
      <w:r w:rsidR="00E6142E">
        <w:t xml:space="preserve"> </w:t>
      </w:r>
    </w:p>
    <w:p w:rsidR="008A014B" w:rsidRPr="008A014B" w:rsidRDefault="008A014B" w:rsidP="00901E41">
      <w:pPr>
        <w:spacing w:after="0"/>
        <w:ind w:left="270" w:hanging="270"/>
        <w:jc w:val="both"/>
      </w:pPr>
      <w:r w:rsidRPr="008A014B">
        <w:t>3</w:t>
      </w:r>
      <w:r w:rsidR="00380680">
        <w:t xml:space="preserve">.  </w:t>
      </w:r>
      <w:r w:rsidRPr="008A014B">
        <w:t xml:space="preserve">Work at least </w:t>
      </w:r>
      <w:r w:rsidR="004C0056">
        <w:t>75</w:t>
      </w:r>
      <w:r w:rsidRPr="008A014B">
        <w:t xml:space="preserve"> </w:t>
      </w:r>
      <w:r w:rsidR="00911B92">
        <w:t xml:space="preserve">paid </w:t>
      </w:r>
      <w:r w:rsidRPr="008A014B">
        <w:t xml:space="preserve">hours </w:t>
      </w:r>
      <w:r w:rsidR="004C0056">
        <w:t xml:space="preserve">or 60 </w:t>
      </w:r>
      <w:r w:rsidR="00911B92">
        <w:t xml:space="preserve">unpaid hours </w:t>
      </w:r>
      <w:r w:rsidRPr="008A014B">
        <w:t xml:space="preserve">for each </w:t>
      </w:r>
      <w:r w:rsidR="00911B92">
        <w:t>1</w:t>
      </w:r>
      <w:r w:rsidR="00413F06">
        <w:t xml:space="preserve"> unit of credit</w:t>
      </w:r>
      <w:r w:rsidRPr="008A014B">
        <w:t xml:space="preserve"> </w:t>
      </w:r>
      <w:r w:rsidR="00413F06">
        <w:t xml:space="preserve">for the </w:t>
      </w:r>
      <w:r w:rsidRPr="008A014B">
        <w:t xml:space="preserve">internship </w:t>
      </w:r>
      <w:r w:rsidR="004C0056">
        <w:t>class</w:t>
      </w:r>
      <w:r w:rsidR="00413F06">
        <w:t>;</w:t>
      </w:r>
      <w:r w:rsidRPr="008A014B">
        <w:t xml:space="preserve"> after internship placement is confirmed and accept</w:t>
      </w:r>
      <w:r w:rsidR="00413F06">
        <w:t xml:space="preserve">, </w:t>
      </w:r>
      <w:r w:rsidRPr="008A014B">
        <w:t>additional hours may be required to meet the objective</w:t>
      </w:r>
      <w:r w:rsidR="00634D24">
        <w:t xml:space="preserve">s </w:t>
      </w:r>
      <w:r w:rsidR="00413F06">
        <w:t xml:space="preserve">as </w:t>
      </w:r>
      <w:r w:rsidR="00634D24">
        <w:t>outlined in the work plan.</w:t>
      </w:r>
    </w:p>
    <w:p w:rsidR="00E6142E" w:rsidRDefault="008A014B" w:rsidP="00901E41">
      <w:pPr>
        <w:spacing w:after="0"/>
        <w:ind w:left="270" w:hanging="270"/>
        <w:jc w:val="both"/>
      </w:pPr>
      <w:r w:rsidRPr="008A014B">
        <w:t>4</w:t>
      </w:r>
      <w:r w:rsidR="00380680">
        <w:t xml:space="preserve">.  </w:t>
      </w:r>
      <w:r w:rsidRPr="008A014B">
        <w:t>Agree that a family member MAY NOT be an immediate supervisor or mentor</w:t>
      </w:r>
      <w:r w:rsidR="00380680">
        <w:t>.</w:t>
      </w:r>
      <w:r w:rsidR="00E6142E">
        <w:t xml:space="preserve"> </w:t>
      </w:r>
    </w:p>
    <w:p w:rsidR="00E6142E" w:rsidRDefault="008A014B" w:rsidP="00901E41">
      <w:pPr>
        <w:spacing w:after="0"/>
        <w:ind w:left="270" w:hanging="270"/>
        <w:jc w:val="both"/>
      </w:pPr>
      <w:r w:rsidRPr="008A014B">
        <w:t>5</w:t>
      </w:r>
      <w:r w:rsidR="00380680">
        <w:t xml:space="preserve">.  </w:t>
      </w:r>
      <w:r w:rsidRPr="008A014B">
        <w:t>Submit all academic work when due and successfully complete all required assignments</w:t>
      </w:r>
      <w:r w:rsidR="00EE78AC">
        <w:t xml:space="preserve"> </w:t>
      </w:r>
      <w:r w:rsidRPr="008A014B">
        <w:t xml:space="preserve">to receive </w:t>
      </w:r>
      <w:r w:rsidR="00312BC4">
        <w:t>c</w:t>
      </w:r>
      <w:r w:rsidR="00546724">
        <w:t>ollege</w:t>
      </w:r>
      <w:r w:rsidRPr="008A014B">
        <w:t xml:space="preserve"> credit</w:t>
      </w:r>
      <w:r w:rsidR="00380680">
        <w:t>.</w:t>
      </w:r>
      <w:r w:rsidR="00E6142E">
        <w:t xml:space="preserve"> </w:t>
      </w:r>
    </w:p>
    <w:p w:rsidR="00E6142E" w:rsidRDefault="008A014B" w:rsidP="00901E41">
      <w:pPr>
        <w:spacing w:after="0"/>
        <w:ind w:left="270" w:hanging="270"/>
        <w:jc w:val="both"/>
      </w:pPr>
      <w:r w:rsidRPr="008A014B">
        <w:t>6</w:t>
      </w:r>
      <w:r w:rsidR="00901E41">
        <w:t xml:space="preserve">. </w:t>
      </w:r>
      <w:r w:rsidRPr="008A014B">
        <w:t xml:space="preserve">Notify the </w:t>
      </w:r>
      <w:r w:rsidR="00312BC4">
        <w:t>c</w:t>
      </w:r>
      <w:r w:rsidR="00EE78AC">
        <w:t xml:space="preserve">ommunity </w:t>
      </w:r>
      <w:r w:rsidR="00312BC4">
        <w:t>c</w:t>
      </w:r>
      <w:r w:rsidRPr="008A014B">
        <w:t>ollege</w:t>
      </w:r>
      <w:r w:rsidRPr="00B21F76">
        <w:rPr>
          <w:color w:val="FF0000"/>
        </w:rPr>
        <w:t xml:space="preserve"> </w:t>
      </w:r>
      <w:r w:rsidR="00901E41">
        <w:t>Faculty I</w:t>
      </w:r>
      <w:r w:rsidRPr="008A014B">
        <w:t xml:space="preserve">nternship </w:t>
      </w:r>
      <w:r w:rsidR="00901E41">
        <w:t>C</w:t>
      </w:r>
      <w:r w:rsidRPr="008A014B">
        <w:t>oordinator immediately if any problems arise with the internship</w:t>
      </w:r>
      <w:r w:rsidR="00380680">
        <w:t>.</w:t>
      </w:r>
      <w:r w:rsidR="00E6142E">
        <w:t xml:space="preserve"> </w:t>
      </w:r>
    </w:p>
    <w:p w:rsidR="008A014B" w:rsidRDefault="008A014B" w:rsidP="00901E41">
      <w:pPr>
        <w:spacing w:after="0"/>
        <w:ind w:left="270" w:hanging="270"/>
        <w:jc w:val="both"/>
      </w:pPr>
      <w:r>
        <w:t>7</w:t>
      </w:r>
      <w:r w:rsidR="00380680">
        <w:t xml:space="preserve">.  </w:t>
      </w:r>
      <w:r w:rsidRPr="008A014B">
        <w:t>Submit weekly reports for the hours completed the week prior.</w:t>
      </w:r>
    </w:p>
    <w:p w:rsidR="0048141F" w:rsidRDefault="0048141F" w:rsidP="0099203E">
      <w:pPr>
        <w:spacing w:after="0"/>
        <w:jc w:val="both"/>
      </w:pPr>
    </w:p>
    <w:p w:rsidR="0048141F" w:rsidRDefault="0048141F" w:rsidP="0099203E">
      <w:pPr>
        <w:spacing w:after="0"/>
        <w:jc w:val="both"/>
        <w:rPr>
          <w:b/>
          <w:bCs/>
        </w:rPr>
      </w:pPr>
      <w:r w:rsidRPr="008A014B">
        <w:rPr>
          <w:b/>
          <w:bCs/>
        </w:rPr>
        <w:t xml:space="preserve">Responsibilities of </w:t>
      </w:r>
      <w:r w:rsidR="00312BC4">
        <w:rPr>
          <w:b/>
          <w:bCs/>
        </w:rPr>
        <w:t xml:space="preserve">the </w:t>
      </w:r>
      <w:r w:rsidR="00EE78AC">
        <w:rPr>
          <w:b/>
          <w:bCs/>
        </w:rPr>
        <w:t xml:space="preserve">Community College </w:t>
      </w:r>
      <w:r w:rsidR="00312BC4">
        <w:rPr>
          <w:b/>
          <w:bCs/>
        </w:rPr>
        <w:t xml:space="preserve">Faculty </w:t>
      </w:r>
      <w:r w:rsidR="00EE78AC">
        <w:rPr>
          <w:b/>
          <w:bCs/>
        </w:rPr>
        <w:t xml:space="preserve">Internship </w:t>
      </w:r>
      <w:r w:rsidR="00312BC4">
        <w:rPr>
          <w:b/>
          <w:bCs/>
        </w:rPr>
        <w:t>Coordinator</w:t>
      </w:r>
      <w:r w:rsidRPr="008A014B">
        <w:rPr>
          <w:b/>
          <w:bCs/>
        </w:rPr>
        <w:t>:</w:t>
      </w:r>
    </w:p>
    <w:p w:rsidR="00E6142E" w:rsidRDefault="0048141F" w:rsidP="0099203E">
      <w:pPr>
        <w:spacing w:after="0"/>
        <w:jc w:val="both"/>
      </w:pPr>
      <w:r w:rsidRPr="008A014B">
        <w:t>1</w:t>
      </w:r>
      <w:r w:rsidR="00380680">
        <w:t xml:space="preserve">.  </w:t>
      </w:r>
      <w:r w:rsidRPr="008A014B">
        <w:t xml:space="preserve">Aid student in </w:t>
      </w:r>
      <w:r w:rsidR="00901E41">
        <w:t xml:space="preserve">their </w:t>
      </w:r>
      <w:r w:rsidRPr="008A014B">
        <w:t>personal and professional development</w:t>
      </w:r>
      <w:r w:rsidR="00380680">
        <w:t>.</w:t>
      </w:r>
      <w:r w:rsidR="00E6142E">
        <w:t xml:space="preserve"> </w:t>
      </w:r>
    </w:p>
    <w:p w:rsidR="00E6142E" w:rsidRDefault="0048141F" w:rsidP="0099203E">
      <w:pPr>
        <w:spacing w:after="0"/>
        <w:jc w:val="both"/>
      </w:pPr>
      <w:r w:rsidRPr="008A014B">
        <w:t>2</w:t>
      </w:r>
      <w:r w:rsidR="00380680">
        <w:t xml:space="preserve">.  </w:t>
      </w:r>
      <w:r w:rsidRPr="008A014B">
        <w:t xml:space="preserve">Inform </w:t>
      </w:r>
      <w:r w:rsidR="00312BC4">
        <w:t>i</w:t>
      </w:r>
      <w:r w:rsidRPr="00B406AB">
        <w:t xml:space="preserve">nternship </w:t>
      </w:r>
      <w:r w:rsidR="00312BC4">
        <w:t>w</w:t>
      </w:r>
      <w:r w:rsidR="00C54A97" w:rsidRPr="00B406AB">
        <w:t>orksite</w:t>
      </w:r>
      <w:r w:rsidRPr="00B406AB">
        <w:t xml:space="preserve"> </w:t>
      </w:r>
      <w:r w:rsidRPr="008A014B">
        <w:t xml:space="preserve">of any change in </w:t>
      </w:r>
      <w:r w:rsidR="00B406AB">
        <w:t xml:space="preserve">a </w:t>
      </w:r>
      <w:r w:rsidRPr="008A014B">
        <w:t>student’s academic status which would affect their internship</w:t>
      </w:r>
      <w:r w:rsidR="00380680">
        <w:t>.</w:t>
      </w:r>
      <w:r w:rsidR="00E6142E">
        <w:t xml:space="preserve"> </w:t>
      </w:r>
    </w:p>
    <w:p w:rsidR="00E6142E" w:rsidRDefault="0048141F" w:rsidP="0099203E">
      <w:pPr>
        <w:spacing w:after="0"/>
        <w:jc w:val="both"/>
      </w:pPr>
      <w:r w:rsidRPr="008A014B">
        <w:t>3</w:t>
      </w:r>
      <w:r w:rsidR="00380680">
        <w:t xml:space="preserve">.  </w:t>
      </w:r>
      <w:r w:rsidRPr="008A014B">
        <w:t>Evaluate student’s academic wor</w:t>
      </w:r>
      <w:r w:rsidR="00B406AB">
        <w:t xml:space="preserve">k and assign a final credit/no credit </w:t>
      </w:r>
      <w:r w:rsidRPr="008A014B">
        <w:t>grade</w:t>
      </w:r>
      <w:r w:rsidR="00380680">
        <w:t>.</w:t>
      </w:r>
      <w:r w:rsidR="00E6142E">
        <w:t xml:space="preserve"> </w:t>
      </w:r>
    </w:p>
    <w:p w:rsidR="0048141F" w:rsidRDefault="0048141F" w:rsidP="0099203E">
      <w:pPr>
        <w:spacing w:after="0"/>
        <w:jc w:val="both"/>
      </w:pPr>
      <w:r w:rsidRPr="008A014B">
        <w:t>4</w:t>
      </w:r>
      <w:r w:rsidR="00380680">
        <w:t xml:space="preserve">.  </w:t>
      </w:r>
      <w:proofErr w:type="gramStart"/>
      <w:r w:rsidRPr="008A014B">
        <w:t>Be</w:t>
      </w:r>
      <w:proofErr w:type="gramEnd"/>
      <w:r w:rsidRPr="008A014B">
        <w:t xml:space="preserve"> available to students and</w:t>
      </w:r>
      <w:r w:rsidR="00BB69B4">
        <w:t xml:space="preserve"> </w:t>
      </w:r>
      <w:r w:rsidR="00C54A97">
        <w:t>worksite</w:t>
      </w:r>
      <w:r w:rsidRPr="008A014B">
        <w:t xml:space="preserve"> supervisors to facilitate problem solving</w:t>
      </w:r>
      <w:r w:rsidR="00380680">
        <w:t>.</w:t>
      </w:r>
    </w:p>
    <w:p w:rsidR="008A014B" w:rsidRDefault="008A014B" w:rsidP="0099203E">
      <w:pPr>
        <w:spacing w:after="0"/>
        <w:jc w:val="both"/>
      </w:pPr>
    </w:p>
    <w:p w:rsidR="008A014B" w:rsidRPr="008A014B" w:rsidRDefault="00BB69B4" w:rsidP="0099203E">
      <w:pPr>
        <w:spacing w:after="0"/>
        <w:jc w:val="both"/>
      </w:pPr>
      <w:r>
        <w:rPr>
          <w:b/>
          <w:bCs/>
        </w:rPr>
        <w:t xml:space="preserve">(Student) </w:t>
      </w:r>
      <w:r w:rsidR="008A014B" w:rsidRPr="008A014B">
        <w:rPr>
          <w:b/>
          <w:bCs/>
        </w:rPr>
        <w:t>By signing this document</w:t>
      </w:r>
      <w:r>
        <w:rPr>
          <w:b/>
          <w:bCs/>
        </w:rPr>
        <w:t>,</w:t>
      </w:r>
      <w:r w:rsidR="008A014B" w:rsidRPr="008A014B">
        <w:rPr>
          <w:b/>
          <w:bCs/>
        </w:rPr>
        <w:t xml:space="preserve"> I am certifying that: </w:t>
      </w:r>
    </w:p>
    <w:p w:rsidR="00E6142E" w:rsidRDefault="008A014B" w:rsidP="00820C73">
      <w:pPr>
        <w:spacing w:after="0"/>
        <w:ind w:left="270" w:hanging="270"/>
        <w:jc w:val="both"/>
      </w:pPr>
      <w:r w:rsidRPr="008A014B">
        <w:t>1</w:t>
      </w:r>
      <w:r w:rsidR="00380680">
        <w:t xml:space="preserve">.  </w:t>
      </w:r>
      <w:r w:rsidRPr="008A014B">
        <w:t>I am 18 years of age or older</w:t>
      </w:r>
      <w:r w:rsidR="00380680">
        <w:t>.</w:t>
      </w:r>
      <w:r w:rsidR="00E6142E">
        <w:t xml:space="preserve"> </w:t>
      </w:r>
    </w:p>
    <w:p w:rsidR="00E6142E" w:rsidRDefault="008A014B" w:rsidP="00820C73">
      <w:pPr>
        <w:spacing w:after="0"/>
        <w:ind w:left="270" w:hanging="270"/>
        <w:jc w:val="both"/>
      </w:pPr>
      <w:r w:rsidRPr="008A014B">
        <w:t>2</w:t>
      </w:r>
      <w:r w:rsidR="00380680">
        <w:t xml:space="preserve">.  </w:t>
      </w:r>
      <w:r w:rsidRPr="008A014B">
        <w:t xml:space="preserve">I am voluntarily agreeing to participate in the </w:t>
      </w:r>
      <w:r w:rsidR="00312BC4">
        <w:t xml:space="preserve">community college </w:t>
      </w:r>
      <w:r w:rsidRPr="008A014B">
        <w:t>Internship Program</w:t>
      </w:r>
      <w:r w:rsidR="00380680">
        <w:t>.</w:t>
      </w:r>
      <w:r w:rsidR="00E6142E">
        <w:t xml:space="preserve"> </w:t>
      </w:r>
    </w:p>
    <w:p w:rsidR="00E6142E" w:rsidRDefault="008A014B" w:rsidP="00820C73">
      <w:pPr>
        <w:spacing w:after="0"/>
        <w:ind w:left="270" w:hanging="270"/>
        <w:jc w:val="both"/>
      </w:pPr>
      <w:r w:rsidRPr="008A014B">
        <w:t>3</w:t>
      </w:r>
      <w:r w:rsidR="00380680">
        <w:t xml:space="preserve">.  </w:t>
      </w:r>
      <w:r w:rsidRPr="008A014B">
        <w:t>I have earned at least a CUMULATIVE 2.0 GPA</w:t>
      </w:r>
      <w:r w:rsidR="00380680">
        <w:t>.</w:t>
      </w:r>
      <w:r w:rsidR="00E6142E">
        <w:t xml:space="preserve"> </w:t>
      </w:r>
    </w:p>
    <w:p w:rsidR="00E6142E" w:rsidRDefault="008A014B" w:rsidP="00820C73">
      <w:pPr>
        <w:spacing w:after="0"/>
        <w:ind w:left="270" w:hanging="270"/>
        <w:jc w:val="both"/>
      </w:pPr>
      <w:r w:rsidRPr="008A014B">
        <w:t>4</w:t>
      </w:r>
      <w:r w:rsidR="00820C73">
        <w:t xml:space="preserve">. </w:t>
      </w:r>
      <w:r w:rsidRPr="008A014B">
        <w:t>I recognize inherent dangers exist and assume any and all risks associated with my internship position at __________________________, includi</w:t>
      </w:r>
      <w:r w:rsidR="00BB69B4">
        <w:t xml:space="preserve">ng transportation to and from the worksite </w:t>
      </w:r>
      <w:r w:rsidRPr="008A014B">
        <w:t>during my internship</w:t>
      </w:r>
      <w:r w:rsidR="00380680">
        <w:t>.</w:t>
      </w:r>
      <w:r w:rsidR="00E6142E">
        <w:t xml:space="preserve"> </w:t>
      </w:r>
    </w:p>
    <w:p w:rsidR="00E6142E" w:rsidRDefault="008A014B" w:rsidP="00820C73">
      <w:pPr>
        <w:spacing w:after="0"/>
        <w:ind w:left="270" w:hanging="270"/>
        <w:jc w:val="both"/>
      </w:pPr>
      <w:r w:rsidRPr="008A014B">
        <w:t>5</w:t>
      </w:r>
      <w:r w:rsidR="00380680">
        <w:t xml:space="preserve">.  </w:t>
      </w:r>
      <w:r w:rsidRPr="008A014B">
        <w:t xml:space="preserve">I will inform my </w:t>
      </w:r>
      <w:r w:rsidR="00820C73">
        <w:t>Faculty Internship C</w:t>
      </w:r>
      <w:r w:rsidR="00312BC4">
        <w:t xml:space="preserve">oordinator and </w:t>
      </w:r>
      <w:r w:rsidR="00820C73">
        <w:t>E</w:t>
      </w:r>
      <w:r w:rsidR="00312BC4">
        <w:t xml:space="preserve">mployer </w:t>
      </w:r>
      <w:r w:rsidRPr="008A014B">
        <w:t xml:space="preserve">of any dangers, risks, or problems that arise at my internship </w:t>
      </w:r>
      <w:r w:rsidR="00C54A97">
        <w:t>worksite</w:t>
      </w:r>
      <w:r w:rsidR="00380680">
        <w:t>.</w:t>
      </w:r>
      <w:r w:rsidR="00E6142E">
        <w:t xml:space="preserve"> </w:t>
      </w:r>
    </w:p>
    <w:p w:rsidR="00016433" w:rsidRDefault="008A014B" w:rsidP="00820C73">
      <w:pPr>
        <w:spacing w:after="0"/>
        <w:ind w:left="270" w:hanging="270"/>
        <w:jc w:val="both"/>
        <w:rPr>
          <w:b/>
          <w:bCs/>
        </w:rPr>
      </w:pPr>
      <w:r w:rsidRPr="008A014B">
        <w:t>6</w:t>
      </w:r>
      <w:r w:rsidR="00380680">
        <w:t xml:space="preserve">.  </w:t>
      </w:r>
      <w:r w:rsidRPr="008A014B">
        <w:t xml:space="preserve">I accept these responsibilities and risks of participating in </w:t>
      </w:r>
      <w:r w:rsidR="00312BC4">
        <w:t>the c</w:t>
      </w:r>
      <w:r w:rsidR="00B21F76">
        <w:t xml:space="preserve">ommunity </w:t>
      </w:r>
      <w:r w:rsidR="00312BC4">
        <w:t>c</w:t>
      </w:r>
      <w:r w:rsidR="00B21F76">
        <w:t xml:space="preserve">ollege </w:t>
      </w:r>
      <w:r w:rsidR="00312BC4">
        <w:t>i</w:t>
      </w:r>
      <w:r w:rsidRPr="008A014B">
        <w:t>nternship experience</w:t>
      </w:r>
      <w:r w:rsidR="00380680">
        <w:t>.</w:t>
      </w:r>
    </w:p>
    <w:p w:rsidR="008A014B" w:rsidRPr="008A014B" w:rsidRDefault="008A014B" w:rsidP="0099203E">
      <w:pPr>
        <w:spacing w:after="0"/>
        <w:jc w:val="both"/>
      </w:pPr>
    </w:p>
    <w:p w:rsidR="008A014B" w:rsidRDefault="00BB69B4" w:rsidP="0099203E">
      <w:pPr>
        <w:spacing w:after="0"/>
        <w:jc w:val="both"/>
        <w:rPr>
          <w:b/>
          <w:bCs/>
        </w:rPr>
      </w:pPr>
      <w:r>
        <w:rPr>
          <w:b/>
          <w:bCs/>
        </w:rPr>
        <w:t xml:space="preserve">(Worksite Supervisor) </w:t>
      </w:r>
      <w:r w:rsidR="008A014B" w:rsidRPr="008A014B">
        <w:rPr>
          <w:b/>
          <w:bCs/>
        </w:rPr>
        <w:t xml:space="preserve">I have agreed to accept ___________________________ as an intern who will be working a minimum of </w:t>
      </w:r>
      <w:r w:rsidR="004C0056">
        <w:rPr>
          <w:b/>
          <w:bCs/>
        </w:rPr>
        <w:t>75</w:t>
      </w:r>
      <w:r w:rsidR="008A014B">
        <w:rPr>
          <w:b/>
          <w:bCs/>
        </w:rPr>
        <w:t xml:space="preserve"> </w:t>
      </w:r>
      <w:r w:rsidR="00911B92">
        <w:rPr>
          <w:b/>
          <w:bCs/>
        </w:rPr>
        <w:t xml:space="preserve">paid </w:t>
      </w:r>
      <w:r w:rsidR="008A014B" w:rsidRPr="008A014B">
        <w:rPr>
          <w:b/>
          <w:bCs/>
        </w:rPr>
        <w:t xml:space="preserve">hours </w:t>
      </w:r>
      <w:r w:rsidR="00911B92">
        <w:rPr>
          <w:b/>
          <w:bCs/>
        </w:rPr>
        <w:t xml:space="preserve">or 60 unpaid hours </w:t>
      </w:r>
      <w:r w:rsidR="008A014B" w:rsidRPr="008A014B">
        <w:rPr>
          <w:b/>
          <w:bCs/>
        </w:rPr>
        <w:t xml:space="preserve">for each </w:t>
      </w:r>
      <w:r w:rsidR="008A014B">
        <w:rPr>
          <w:b/>
          <w:bCs/>
        </w:rPr>
        <w:t xml:space="preserve">1 </w:t>
      </w:r>
      <w:r>
        <w:rPr>
          <w:b/>
          <w:bCs/>
        </w:rPr>
        <w:t>unit</w:t>
      </w:r>
      <w:r w:rsidR="008A014B" w:rsidRPr="008A014B">
        <w:rPr>
          <w:b/>
          <w:bCs/>
        </w:rPr>
        <w:t xml:space="preserve"> of academic credit</w:t>
      </w:r>
      <w:r w:rsidR="00380680">
        <w:rPr>
          <w:b/>
          <w:bCs/>
        </w:rPr>
        <w:t xml:space="preserve">.  </w:t>
      </w:r>
      <w:r w:rsidR="008A014B" w:rsidRPr="008A014B">
        <w:rPr>
          <w:b/>
          <w:bCs/>
        </w:rPr>
        <w:t xml:space="preserve">I understand he/she will be enrolled </w:t>
      </w:r>
      <w:r w:rsidR="008A014B">
        <w:rPr>
          <w:b/>
          <w:bCs/>
        </w:rPr>
        <w:t xml:space="preserve">at </w:t>
      </w:r>
      <w:r w:rsidR="00312BC4">
        <w:rPr>
          <w:b/>
          <w:bCs/>
        </w:rPr>
        <w:t>the community college</w:t>
      </w:r>
      <w:r>
        <w:rPr>
          <w:b/>
          <w:bCs/>
        </w:rPr>
        <w:t xml:space="preserve"> </w:t>
      </w:r>
      <w:r w:rsidR="008A014B" w:rsidRPr="008A014B">
        <w:rPr>
          <w:b/>
          <w:bCs/>
        </w:rPr>
        <w:t>and will receive credit for work performed while under my supervision</w:t>
      </w:r>
      <w:r w:rsidR="00380680">
        <w:rPr>
          <w:b/>
          <w:bCs/>
        </w:rPr>
        <w:t xml:space="preserve">.  </w:t>
      </w:r>
      <w:r w:rsidR="008A014B" w:rsidRPr="008A014B">
        <w:rPr>
          <w:b/>
          <w:bCs/>
        </w:rPr>
        <w:t>I have reviewed the guidelines stated</w:t>
      </w:r>
      <w:r w:rsidR="001D62EA">
        <w:rPr>
          <w:b/>
          <w:bCs/>
        </w:rPr>
        <w:t xml:space="preserve"> above and</w:t>
      </w:r>
      <w:r w:rsidR="008A014B" w:rsidRPr="008A014B">
        <w:rPr>
          <w:b/>
          <w:bCs/>
        </w:rPr>
        <w:t xml:space="preserve"> </w:t>
      </w:r>
      <w:r w:rsidR="001D62EA" w:rsidRPr="00BB69B4">
        <w:rPr>
          <w:b/>
          <w:bCs/>
        </w:rPr>
        <w:t xml:space="preserve">in the Internship Agreement, </w:t>
      </w:r>
      <w:r w:rsidR="008A014B" w:rsidRPr="008A014B">
        <w:rPr>
          <w:b/>
          <w:bCs/>
        </w:rPr>
        <w:t xml:space="preserve">and </w:t>
      </w:r>
      <w:r w:rsidR="001D62EA">
        <w:rPr>
          <w:b/>
          <w:bCs/>
        </w:rPr>
        <w:t xml:space="preserve">I </w:t>
      </w:r>
      <w:r w:rsidR="008A014B" w:rsidRPr="008A014B">
        <w:rPr>
          <w:b/>
          <w:bCs/>
        </w:rPr>
        <w:t>am willing to accept t</w:t>
      </w:r>
      <w:r w:rsidR="00201E81">
        <w:rPr>
          <w:b/>
          <w:bCs/>
        </w:rPr>
        <w:t>he responsibilities delineated</w:t>
      </w:r>
      <w:r w:rsidR="001D62EA">
        <w:rPr>
          <w:b/>
          <w:bCs/>
        </w:rPr>
        <w:t>.</w:t>
      </w:r>
    </w:p>
    <w:p w:rsidR="001D62EA" w:rsidRPr="008A014B" w:rsidRDefault="001D62EA" w:rsidP="0099203E">
      <w:pPr>
        <w:spacing w:after="0"/>
        <w:jc w:val="both"/>
      </w:pPr>
    </w:p>
    <w:p w:rsidR="008A014B" w:rsidRDefault="008A014B" w:rsidP="009D27CE">
      <w:pPr>
        <w:tabs>
          <w:tab w:val="left" w:pos="8280"/>
        </w:tabs>
        <w:spacing w:after="0"/>
        <w:jc w:val="both"/>
      </w:pPr>
      <w:r w:rsidRPr="008A014B">
        <w:t xml:space="preserve">Signature of Student: </w:t>
      </w:r>
      <w:r>
        <w:t>__________________________________</w:t>
      </w:r>
      <w:r w:rsidR="009D27CE">
        <w:t>________________</w:t>
      </w:r>
      <w:r w:rsidR="009D27CE">
        <w:tab/>
      </w:r>
      <w:r w:rsidRPr="008A014B">
        <w:t xml:space="preserve">Date: </w:t>
      </w:r>
      <w:r>
        <w:t>_____</w:t>
      </w:r>
      <w:r w:rsidR="00820C73">
        <w:t>___</w:t>
      </w:r>
      <w:r>
        <w:t>_</w:t>
      </w:r>
      <w:r w:rsidR="00820C73">
        <w:t>__</w:t>
      </w:r>
      <w:r>
        <w:t>__</w:t>
      </w:r>
    </w:p>
    <w:p w:rsidR="008A014B" w:rsidRPr="008A014B" w:rsidRDefault="008A014B" w:rsidP="0099203E">
      <w:pPr>
        <w:spacing w:after="0"/>
        <w:jc w:val="both"/>
      </w:pPr>
    </w:p>
    <w:p w:rsidR="008A014B" w:rsidRDefault="008A014B" w:rsidP="009D27CE">
      <w:pPr>
        <w:tabs>
          <w:tab w:val="left" w:pos="8280"/>
        </w:tabs>
        <w:spacing w:after="0"/>
        <w:jc w:val="both"/>
      </w:pPr>
      <w:r w:rsidRPr="008A014B">
        <w:t>Signature of Employer</w:t>
      </w:r>
      <w:r w:rsidR="0015066D" w:rsidRPr="00BB69B4">
        <w:t>/</w:t>
      </w:r>
      <w:r w:rsidR="00C54A97" w:rsidRPr="00BB69B4">
        <w:t>Worksite</w:t>
      </w:r>
      <w:r w:rsidR="0015066D" w:rsidRPr="00BB69B4">
        <w:t xml:space="preserve"> </w:t>
      </w:r>
      <w:r w:rsidR="00EB00DC" w:rsidRPr="00BB69B4">
        <w:t>S</w:t>
      </w:r>
      <w:r w:rsidR="0015066D" w:rsidRPr="00BB69B4">
        <w:t>upervisor</w:t>
      </w:r>
      <w:r w:rsidRPr="008A014B">
        <w:t xml:space="preserve">: </w:t>
      </w:r>
      <w:r>
        <w:t>_</w:t>
      </w:r>
      <w:r w:rsidR="00820C73">
        <w:t>______________________________</w:t>
      </w:r>
      <w:r w:rsidR="009D27CE">
        <w:tab/>
      </w:r>
      <w:r w:rsidRPr="008A014B">
        <w:t xml:space="preserve">Date: </w:t>
      </w:r>
      <w:r>
        <w:t>_____</w:t>
      </w:r>
      <w:r w:rsidR="00820C73">
        <w:t>_____</w:t>
      </w:r>
      <w:r>
        <w:t>___</w:t>
      </w:r>
    </w:p>
    <w:p w:rsidR="008A014B" w:rsidRPr="008A014B" w:rsidRDefault="008A014B" w:rsidP="0099203E">
      <w:pPr>
        <w:spacing w:after="0"/>
        <w:jc w:val="both"/>
      </w:pPr>
    </w:p>
    <w:p w:rsidR="00AE4DE4" w:rsidRDefault="008A014B" w:rsidP="009D27CE">
      <w:pPr>
        <w:tabs>
          <w:tab w:val="left" w:pos="8280"/>
        </w:tabs>
        <w:spacing w:after="0"/>
        <w:jc w:val="both"/>
      </w:pPr>
      <w:r w:rsidRPr="008A014B">
        <w:t xml:space="preserve">Signature of </w:t>
      </w:r>
      <w:r w:rsidR="00312BC4">
        <w:t xml:space="preserve">Faculty </w:t>
      </w:r>
      <w:r w:rsidRPr="008A014B">
        <w:t xml:space="preserve">Internship Coordinator: </w:t>
      </w:r>
      <w:r>
        <w:t>________________</w:t>
      </w:r>
      <w:r w:rsidR="00AE4DE4">
        <w:t>_______________</w:t>
      </w:r>
      <w:r w:rsidR="009D27CE">
        <w:tab/>
      </w:r>
      <w:r w:rsidRPr="008A014B">
        <w:t xml:space="preserve">Date: </w:t>
      </w:r>
      <w:r>
        <w:t>______</w:t>
      </w:r>
      <w:r w:rsidR="00820C73">
        <w:t>_______</w:t>
      </w:r>
    </w:p>
    <w:p w:rsidR="00312BC4" w:rsidRDefault="00312BC4">
      <w:pPr>
        <w:rPr>
          <w:rFonts w:asciiTheme="majorHAnsi" w:eastAsiaTheme="majorEastAsia" w:hAnsiTheme="majorHAnsi" w:cstheme="majorBidi"/>
          <w:color w:val="2E74B5" w:themeColor="accent1" w:themeShade="BF"/>
          <w:sz w:val="26"/>
          <w:szCs w:val="26"/>
        </w:rPr>
      </w:pPr>
      <w:r>
        <w:br w:type="page"/>
      </w:r>
    </w:p>
    <w:p w:rsidR="000A1D41" w:rsidRDefault="000A1D41" w:rsidP="00312BC4">
      <w:pPr>
        <w:pStyle w:val="Heading2"/>
      </w:pPr>
      <w:bookmarkStart w:id="12" w:name="_Toc493529888"/>
      <w:r w:rsidRPr="00F70F59">
        <w:t>Student Assumption of Risk,</w:t>
      </w:r>
      <w:r w:rsidR="00D31B89">
        <w:t xml:space="preserve"> Liability Waiver, and Release F</w:t>
      </w:r>
      <w:r w:rsidRPr="00F70F59">
        <w:t>orm</w:t>
      </w:r>
      <w:bookmarkEnd w:id="12"/>
    </w:p>
    <w:p w:rsidR="000A1D41" w:rsidRDefault="000A1D41" w:rsidP="000A1D41">
      <w:pPr>
        <w:tabs>
          <w:tab w:val="left" w:pos="1260"/>
        </w:tabs>
        <w:spacing w:after="0"/>
        <w:jc w:val="both"/>
        <w:rPr>
          <w:b/>
          <w:bCs/>
        </w:rPr>
      </w:pPr>
    </w:p>
    <w:p w:rsidR="000A1D41" w:rsidRDefault="000A1D41" w:rsidP="009D27CE">
      <w:pPr>
        <w:tabs>
          <w:tab w:val="left" w:pos="5760"/>
        </w:tabs>
        <w:spacing w:after="0"/>
        <w:jc w:val="both"/>
        <w:rPr>
          <w:bCs/>
        </w:rPr>
      </w:pPr>
      <w:r>
        <w:rPr>
          <w:bCs/>
        </w:rPr>
        <w:t>Student’s Name ____________________________________</w:t>
      </w:r>
      <w:r w:rsidR="009D27CE">
        <w:rPr>
          <w:bCs/>
        </w:rPr>
        <w:tab/>
      </w:r>
      <w:r w:rsidR="00312BC4">
        <w:rPr>
          <w:bCs/>
        </w:rPr>
        <w:t>Student ID Number __________________</w:t>
      </w:r>
    </w:p>
    <w:p w:rsidR="000A1D41" w:rsidRDefault="000A1D41" w:rsidP="000A1D41">
      <w:pPr>
        <w:spacing w:after="0"/>
        <w:jc w:val="both"/>
        <w:rPr>
          <w:bCs/>
        </w:rPr>
      </w:pPr>
    </w:p>
    <w:p w:rsidR="000A1D41" w:rsidRDefault="000A1D41" w:rsidP="009D27CE">
      <w:pPr>
        <w:tabs>
          <w:tab w:val="left" w:pos="2520"/>
        </w:tabs>
        <w:spacing w:after="0"/>
        <w:jc w:val="both"/>
        <w:rPr>
          <w:bCs/>
        </w:rPr>
      </w:pPr>
      <w:r>
        <w:rPr>
          <w:bCs/>
        </w:rPr>
        <w:t>Course</w:t>
      </w:r>
      <w:r w:rsidR="00D31B89">
        <w:rPr>
          <w:bCs/>
        </w:rPr>
        <w:t xml:space="preserve"> ID</w:t>
      </w:r>
      <w:r>
        <w:rPr>
          <w:bCs/>
        </w:rPr>
        <w:t>: ___________</w:t>
      </w:r>
      <w:r w:rsidR="00D31B89">
        <w:rPr>
          <w:bCs/>
        </w:rPr>
        <w:t>_</w:t>
      </w:r>
      <w:r w:rsidR="009D27CE">
        <w:rPr>
          <w:bCs/>
        </w:rPr>
        <w:tab/>
      </w:r>
      <w:r w:rsidR="00D31B89">
        <w:rPr>
          <w:bCs/>
        </w:rPr>
        <w:t>Dates/Period of Activity: ______________________</w:t>
      </w:r>
      <w:r>
        <w:rPr>
          <w:bCs/>
        </w:rPr>
        <w:t>_____________________</w:t>
      </w:r>
    </w:p>
    <w:p w:rsidR="000A1D41" w:rsidRDefault="000A1D41" w:rsidP="000A1D41">
      <w:pPr>
        <w:spacing w:after="0"/>
        <w:jc w:val="both"/>
        <w:rPr>
          <w:bCs/>
        </w:rPr>
      </w:pPr>
    </w:p>
    <w:p w:rsidR="000A1D41" w:rsidRDefault="000A1D41" w:rsidP="000A1D41">
      <w:pPr>
        <w:pStyle w:val="Default"/>
        <w:jc w:val="both"/>
        <w:rPr>
          <w:rFonts w:asciiTheme="minorHAnsi" w:hAnsiTheme="minorHAnsi" w:cstheme="minorBidi"/>
          <w:color w:val="auto"/>
          <w:sz w:val="22"/>
          <w:szCs w:val="22"/>
        </w:rPr>
      </w:pPr>
      <w:r>
        <w:rPr>
          <w:rFonts w:asciiTheme="minorHAnsi" w:hAnsiTheme="minorHAnsi" w:cs="Arial"/>
          <w:sz w:val="22"/>
          <w:szCs w:val="22"/>
        </w:rPr>
        <w:t xml:space="preserve">By the signature below, the undersigned acknowledges that participation in the </w:t>
      </w:r>
      <w:r w:rsidR="00312BC4">
        <w:rPr>
          <w:rFonts w:asciiTheme="minorHAnsi" w:hAnsiTheme="minorHAnsi" w:cs="Arial"/>
          <w:sz w:val="22"/>
          <w:szCs w:val="22"/>
        </w:rPr>
        <w:t>c</w:t>
      </w:r>
      <w:r w:rsidR="00F70F59">
        <w:rPr>
          <w:rFonts w:asciiTheme="minorHAnsi" w:hAnsiTheme="minorHAnsi" w:cs="Arial"/>
          <w:sz w:val="22"/>
          <w:szCs w:val="22"/>
        </w:rPr>
        <w:t xml:space="preserve">ommunity </w:t>
      </w:r>
      <w:r w:rsidR="00312BC4">
        <w:rPr>
          <w:rFonts w:asciiTheme="minorHAnsi" w:hAnsiTheme="minorHAnsi" w:cs="Arial"/>
          <w:sz w:val="22"/>
          <w:szCs w:val="22"/>
        </w:rPr>
        <w:t>c</w:t>
      </w:r>
      <w:r w:rsidR="00F70F59">
        <w:rPr>
          <w:rFonts w:asciiTheme="minorHAnsi" w:hAnsiTheme="minorHAnsi" w:cs="Arial"/>
          <w:sz w:val="22"/>
          <w:szCs w:val="22"/>
        </w:rPr>
        <w:t>ollege</w:t>
      </w:r>
      <w:r>
        <w:rPr>
          <w:rFonts w:cs="Arial"/>
          <w:sz w:val="22"/>
          <w:szCs w:val="22"/>
        </w:rPr>
        <w:t xml:space="preserve"> </w:t>
      </w:r>
      <w:r>
        <w:rPr>
          <w:rFonts w:asciiTheme="minorHAnsi" w:hAnsiTheme="minorHAnsi" w:cs="Arial"/>
          <w:sz w:val="22"/>
          <w:szCs w:val="22"/>
        </w:rPr>
        <w:t>Internship Program</w:t>
      </w:r>
      <w:r>
        <w:rPr>
          <w:rFonts w:asciiTheme="minorHAnsi" w:hAnsiTheme="minorHAnsi" w:cs="Arial"/>
          <w:b/>
          <w:bCs/>
          <w:color w:val="FF0000"/>
          <w:sz w:val="22"/>
          <w:szCs w:val="22"/>
        </w:rPr>
        <w:t xml:space="preserve"> </w:t>
      </w:r>
      <w:r>
        <w:rPr>
          <w:rFonts w:asciiTheme="minorHAnsi" w:hAnsiTheme="minorHAnsi" w:cs="Arial"/>
          <w:bCs/>
          <w:color w:val="000000" w:themeColor="text1"/>
          <w:sz w:val="22"/>
          <w:szCs w:val="22"/>
        </w:rPr>
        <w:t xml:space="preserve">("Activity") </w:t>
      </w:r>
      <w:r>
        <w:rPr>
          <w:rFonts w:asciiTheme="minorHAnsi" w:hAnsiTheme="minorHAnsi" w:cs="Arial"/>
          <w:sz w:val="22"/>
          <w:szCs w:val="22"/>
        </w:rPr>
        <w:t>is voluntary</w:t>
      </w:r>
      <w:r w:rsidR="00380680">
        <w:rPr>
          <w:rFonts w:asciiTheme="minorHAnsi" w:hAnsiTheme="minorHAnsi" w:cs="Arial"/>
          <w:sz w:val="22"/>
          <w:szCs w:val="22"/>
        </w:rPr>
        <w:t xml:space="preserve">.  </w:t>
      </w:r>
      <w:r>
        <w:rPr>
          <w:rFonts w:cs="Arial"/>
          <w:sz w:val="22"/>
          <w:szCs w:val="22"/>
        </w:rPr>
        <w:t xml:space="preserve"> </w:t>
      </w:r>
      <w:r>
        <w:rPr>
          <w:rFonts w:asciiTheme="minorHAnsi" w:hAnsiTheme="minorHAnsi" w:cs="Arial"/>
          <w:sz w:val="22"/>
          <w:szCs w:val="22"/>
        </w:rPr>
        <w:t xml:space="preserve">I certify that I am </w:t>
      </w:r>
      <w:r>
        <w:rPr>
          <w:sz w:val="22"/>
          <w:szCs w:val="22"/>
        </w:rPr>
        <w:t>over the age of eighteen years and acknowledge that there may be risks associated with my participation in this Activity, such as serious physical or psychological injury, pain, suffering, illness, disfigurement, temporary or permanent disability, or economic loss</w:t>
      </w:r>
      <w:r w:rsidR="00380680">
        <w:rPr>
          <w:sz w:val="22"/>
          <w:szCs w:val="22"/>
        </w:rPr>
        <w:t xml:space="preserve">.  </w:t>
      </w:r>
      <w:r>
        <w:rPr>
          <w:sz w:val="22"/>
          <w:szCs w:val="22"/>
        </w:rPr>
        <w:t xml:space="preserve">These injuries may arise </w:t>
      </w:r>
      <w:r>
        <w:rPr>
          <w:rFonts w:asciiTheme="minorHAnsi" w:hAnsiTheme="minorHAnsi" w:cstheme="minorBidi"/>
          <w:color w:val="auto"/>
          <w:sz w:val="22"/>
          <w:szCs w:val="22"/>
        </w:rPr>
        <w:t>from my own or other’s actions, inactions, or negligence, or the con</w:t>
      </w:r>
      <w:r w:rsidR="00F70F59">
        <w:rPr>
          <w:rFonts w:asciiTheme="minorHAnsi" w:hAnsiTheme="minorHAnsi" w:cstheme="minorBidi"/>
          <w:color w:val="auto"/>
          <w:sz w:val="22"/>
          <w:szCs w:val="22"/>
        </w:rPr>
        <w:t>dition of the Activity location(s) or facility</w:t>
      </w:r>
      <w:r>
        <w:rPr>
          <w:rFonts w:asciiTheme="minorHAnsi" w:hAnsiTheme="minorHAnsi" w:cstheme="minorBidi"/>
          <w:color w:val="auto"/>
          <w:sz w:val="22"/>
          <w:szCs w:val="22"/>
        </w:rPr>
        <w:t>(</w:t>
      </w:r>
      <w:proofErr w:type="spellStart"/>
      <w:r>
        <w:rPr>
          <w:rFonts w:asciiTheme="minorHAnsi" w:hAnsiTheme="minorHAnsi" w:cstheme="minorBidi"/>
          <w:color w:val="auto"/>
          <w:sz w:val="22"/>
          <w:szCs w:val="22"/>
        </w:rPr>
        <w:t>ies</w:t>
      </w:r>
      <w:proofErr w:type="spellEnd"/>
      <w:r>
        <w:rPr>
          <w:rFonts w:asciiTheme="minorHAnsi" w:hAnsiTheme="minorHAnsi" w:cstheme="minorBidi"/>
          <w:color w:val="auto"/>
          <w:sz w:val="22"/>
          <w:szCs w:val="22"/>
        </w:rPr>
        <w:t>)</w:t>
      </w:r>
      <w:r w:rsidR="00380680">
        <w:rPr>
          <w:rFonts w:asciiTheme="minorHAnsi" w:hAnsiTheme="minorHAnsi" w:cstheme="minorBidi"/>
          <w:color w:val="auto"/>
          <w:sz w:val="22"/>
          <w:szCs w:val="22"/>
        </w:rPr>
        <w:t xml:space="preserve">.  </w:t>
      </w:r>
      <w:r>
        <w:rPr>
          <w:rFonts w:asciiTheme="minorHAnsi" w:hAnsiTheme="minorHAnsi" w:cstheme="minorBidi"/>
          <w:color w:val="auto"/>
          <w:sz w:val="22"/>
          <w:szCs w:val="22"/>
        </w:rPr>
        <w:t>Nonetheless, I assume all risks of my participation in this Activity, whether known or unknown to me, including travel to and from the Activity or any events incidental to this Activity.</w:t>
      </w:r>
    </w:p>
    <w:p w:rsidR="000A1D41" w:rsidRDefault="000A1D41" w:rsidP="000A1D41">
      <w:pPr>
        <w:pStyle w:val="Default"/>
        <w:jc w:val="both"/>
        <w:rPr>
          <w:rFonts w:asciiTheme="minorHAnsi" w:hAnsiTheme="minorHAnsi" w:cstheme="minorBidi"/>
          <w:color w:val="auto"/>
          <w:sz w:val="22"/>
        </w:rPr>
      </w:pPr>
    </w:p>
    <w:p w:rsidR="000A1D41" w:rsidRDefault="000A1D41" w:rsidP="000A1D41">
      <w:pPr>
        <w:pStyle w:val="Default"/>
        <w:jc w:val="both"/>
        <w:rPr>
          <w:rFonts w:asciiTheme="minorHAnsi" w:hAnsiTheme="minorHAnsi" w:cstheme="minorBidi"/>
          <w:color w:val="auto"/>
          <w:sz w:val="22"/>
        </w:rPr>
      </w:pPr>
      <w:r>
        <w:rPr>
          <w:rFonts w:asciiTheme="minorHAnsi" w:hAnsiTheme="minorHAnsi" w:cstheme="minorBidi"/>
          <w:color w:val="auto"/>
          <w:sz w:val="22"/>
        </w:rPr>
        <w:t xml:space="preserve">In consideration for being allowed to participate in this Activity, I knowingly and intentionally release from liability and waive my right to sue </w:t>
      </w:r>
      <w:r w:rsidR="00312BC4">
        <w:rPr>
          <w:rFonts w:asciiTheme="minorHAnsi" w:hAnsiTheme="minorHAnsi" w:cstheme="minorBidi"/>
          <w:color w:val="auto"/>
          <w:sz w:val="22"/>
        </w:rPr>
        <w:t>the community c</w:t>
      </w:r>
      <w:r w:rsidR="00F70F59">
        <w:rPr>
          <w:rFonts w:asciiTheme="minorHAnsi" w:hAnsiTheme="minorHAnsi" w:cstheme="minorBidi"/>
          <w:color w:val="auto"/>
          <w:sz w:val="22"/>
        </w:rPr>
        <w:t>ollege</w:t>
      </w:r>
      <w:r>
        <w:rPr>
          <w:rFonts w:asciiTheme="minorHAnsi" w:hAnsiTheme="minorHAnsi" w:cstheme="minorBidi"/>
          <w:color w:val="auto"/>
          <w:sz w:val="22"/>
        </w:rPr>
        <w:t xml:space="preserve">, its employees, officers, volunteers and </w:t>
      </w:r>
      <w:r w:rsidR="00F70F59">
        <w:rPr>
          <w:rFonts w:asciiTheme="minorHAnsi" w:hAnsiTheme="minorHAnsi" w:cstheme="minorBidi"/>
          <w:color w:val="auto"/>
          <w:sz w:val="22"/>
        </w:rPr>
        <w:t>agents</w:t>
      </w:r>
      <w:r>
        <w:rPr>
          <w:rFonts w:asciiTheme="minorHAnsi" w:hAnsiTheme="minorHAnsi" w:cstheme="minorBidi"/>
          <w:color w:val="auto"/>
          <w:sz w:val="22"/>
        </w:rPr>
        <w:t xml:space="preserve"> from any and all claims, resulting in any physical injury, illness (including death) or economic loss I may suffer or which may result from my participation in this Activity, travel to and from the Activity, or any events incidental to this Activity</w:t>
      </w:r>
      <w:r w:rsidR="00380680">
        <w:rPr>
          <w:rFonts w:asciiTheme="minorHAnsi" w:hAnsiTheme="minorHAnsi" w:cstheme="minorBidi"/>
          <w:color w:val="auto"/>
          <w:sz w:val="22"/>
        </w:rPr>
        <w:t>.</w:t>
      </w:r>
    </w:p>
    <w:p w:rsidR="000A1D41" w:rsidRDefault="000A1D41" w:rsidP="000A1D41">
      <w:pPr>
        <w:spacing w:after="0"/>
        <w:jc w:val="both"/>
      </w:pPr>
    </w:p>
    <w:p w:rsidR="000A1D41" w:rsidRDefault="000A1D41" w:rsidP="000A1D41">
      <w:pPr>
        <w:pStyle w:val="Default"/>
        <w:jc w:val="both"/>
        <w:rPr>
          <w:rFonts w:asciiTheme="minorHAnsi" w:hAnsiTheme="minorHAnsi" w:cstheme="minorBidi"/>
          <w:color w:val="auto"/>
          <w:sz w:val="22"/>
        </w:rPr>
      </w:pPr>
      <w:r>
        <w:rPr>
          <w:rFonts w:asciiTheme="minorHAnsi" w:hAnsiTheme="minorHAnsi" w:cstheme="minorBidi"/>
          <w:color w:val="auto"/>
          <w:sz w:val="22"/>
        </w:rPr>
        <w:t xml:space="preserve">I hereby acknowledge and understand that </w:t>
      </w:r>
      <w:r w:rsidR="00312BC4">
        <w:rPr>
          <w:rFonts w:asciiTheme="minorHAnsi" w:hAnsiTheme="minorHAnsi" w:cstheme="minorBidi"/>
          <w:color w:val="auto"/>
          <w:sz w:val="22"/>
        </w:rPr>
        <w:t>the</w:t>
      </w:r>
      <w:r w:rsidR="00F70F59">
        <w:rPr>
          <w:rFonts w:asciiTheme="minorHAnsi" w:hAnsiTheme="minorHAnsi" w:cstheme="minorBidi"/>
          <w:color w:val="auto"/>
          <w:sz w:val="22"/>
        </w:rPr>
        <w:t xml:space="preserve"> Community College</w:t>
      </w:r>
      <w:r>
        <w:rPr>
          <w:rFonts w:asciiTheme="minorHAnsi" w:hAnsiTheme="minorHAnsi" w:cstheme="minorBidi"/>
          <w:color w:val="auto"/>
          <w:sz w:val="22"/>
        </w:rPr>
        <w:t xml:space="preserve"> is not providing transportation to classes or job sites and that it is my responsibility to arrange for my transportation</w:t>
      </w:r>
      <w:r w:rsidR="00380680">
        <w:rPr>
          <w:rFonts w:asciiTheme="minorHAnsi" w:hAnsiTheme="minorHAnsi" w:cstheme="minorBidi"/>
          <w:color w:val="auto"/>
          <w:sz w:val="22"/>
        </w:rPr>
        <w:t xml:space="preserve">.  </w:t>
      </w:r>
      <w:r>
        <w:rPr>
          <w:rFonts w:asciiTheme="minorHAnsi" w:hAnsiTheme="minorHAnsi" w:cstheme="minorBidi"/>
          <w:color w:val="auto"/>
          <w:sz w:val="22"/>
        </w:rPr>
        <w:t xml:space="preserve">As the </w:t>
      </w:r>
      <w:r w:rsidR="00F70F59">
        <w:rPr>
          <w:rFonts w:asciiTheme="minorHAnsi" w:hAnsiTheme="minorHAnsi" w:cstheme="minorBidi"/>
          <w:color w:val="auto"/>
          <w:sz w:val="22"/>
        </w:rPr>
        <w:t>college</w:t>
      </w:r>
      <w:r>
        <w:rPr>
          <w:rFonts w:asciiTheme="minorHAnsi" w:hAnsiTheme="minorHAnsi" w:cstheme="minorBidi"/>
          <w:color w:val="auto"/>
          <w:sz w:val="22"/>
        </w:rPr>
        <w:t xml:space="preserve"> is not providing the transportation, I further understand the </w:t>
      </w:r>
      <w:r w:rsidR="00F70F59">
        <w:rPr>
          <w:rFonts w:asciiTheme="minorHAnsi" w:hAnsiTheme="minorHAnsi" w:cstheme="minorBidi"/>
          <w:color w:val="auto"/>
          <w:sz w:val="22"/>
        </w:rPr>
        <w:t>college</w:t>
      </w:r>
      <w:r>
        <w:rPr>
          <w:rFonts w:asciiTheme="minorHAnsi" w:hAnsiTheme="minorHAnsi" w:cstheme="minorBidi"/>
          <w:color w:val="auto"/>
          <w:sz w:val="22"/>
        </w:rPr>
        <w:t xml:space="preserve"> is in no way responsible, nor does the </w:t>
      </w:r>
      <w:r w:rsidR="00F70F59">
        <w:rPr>
          <w:rFonts w:asciiTheme="minorHAnsi" w:hAnsiTheme="minorHAnsi" w:cstheme="minorBidi"/>
          <w:color w:val="auto"/>
          <w:sz w:val="22"/>
        </w:rPr>
        <w:t>college</w:t>
      </w:r>
      <w:r>
        <w:rPr>
          <w:rFonts w:asciiTheme="minorHAnsi" w:hAnsiTheme="minorHAnsi" w:cstheme="minorBidi"/>
          <w:color w:val="auto"/>
          <w:sz w:val="22"/>
        </w:rPr>
        <w:t xml:space="preserve"> assume liability, for any injury or loss which may result from my transportation</w:t>
      </w:r>
      <w:r w:rsidR="00380680">
        <w:rPr>
          <w:rFonts w:asciiTheme="minorHAnsi" w:hAnsiTheme="minorHAnsi" w:cstheme="minorBidi"/>
          <w:color w:val="auto"/>
          <w:sz w:val="22"/>
        </w:rPr>
        <w:t>.</w:t>
      </w:r>
    </w:p>
    <w:p w:rsidR="000A1D41" w:rsidRDefault="000A1D41" w:rsidP="000A1D41">
      <w:pPr>
        <w:spacing w:after="0"/>
        <w:jc w:val="both"/>
      </w:pPr>
    </w:p>
    <w:p w:rsidR="000A1D41" w:rsidRDefault="000A1D41" w:rsidP="000A1D41">
      <w:pPr>
        <w:spacing w:after="0"/>
        <w:jc w:val="both"/>
      </w:pPr>
      <w:r>
        <w:t xml:space="preserve">I specifically acknowledge that in performing these activities, I am doing so in the status of an intern at the organization that I choose, and not as an employee, or agent of </w:t>
      </w:r>
      <w:r w:rsidR="00312BC4">
        <w:t>the</w:t>
      </w:r>
      <w:r w:rsidR="00F70F59">
        <w:t xml:space="preserve"> Community College</w:t>
      </w:r>
      <w:r w:rsidR="009D27CE">
        <w:t>.</w:t>
      </w:r>
      <w:r>
        <w:t xml:space="preserve"> I further waive any and all claims which may arise from such intern activities, and hold </w:t>
      </w:r>
      <w:r w:rsidR="00312BC4">
        <w:t>the</w:t>
      </w:r>
      <w:r w:rsidR="00F70F59">
        <w:t xml:space="preserve"> Community College </w:t>
      </w:r>
      <w:r>
        <w:t>harmless from any of my negligent acts or the negligent acts of others</w:t>
      </w:r>
      <w:r w:rsidR="00380680">
        <w:t>.</w:t>
      </w:r>
    </w:p>
    <w:p w:rsidR="000A1D41" w:rsidRDefault="000A1D41" w:rsidP="000A1D41">
      <w:pPr>
        <w:spacing w:after="0"/>
        <w:jc w:val="both"/>
      </w:pPr>
    </w:p>
    <w:p w:rsidR="000A1D41" w:rsidRDefault="000A1D41" w:rsidP="000A1D41">
      <w:pPr>
        <w:spacing w:after="0"/>
        <w:jc w:val="both"/>
      </w:pPr>
      <w:r>
        <w:t>Executed this _____ day of __________________, 20___on behalf of myself, my heirs, devisees, legatees and estate</w:t>
      </w:r>
      <w:r w:rsidR="00380680">
        <w:t>.</w:t>
      </w:r>
    </w:p>
    <w:p w:rsidR="000A1D41" w:rsidRDefault="000A1D41" w:rsidP="000A1D41">
      <w:pPr>
        <w:spacing w:after="0"/>
        <w:jc w:val="both"/>
      </w:pPr>
    </w:p>
    <w:p w:rsidR="000A1D41" w:rsidRDefault="005A4A6A" w:rsidP="000A1D41">
      <w:pPr>
        <w:spacing w:after="0"/>
        <w:jc w:val="both"/>
      </w:pPr>
      <w:r>
        <w:t xml:space="preserve">Student—Legal Printed Name: </w:t>
      </w:r>
      <w:r w:rsidR="000A1D41">
        <w:t>_____________________________________________________</w:t>
      </w:r>
      <w:r>
        <w:t>_</w:t>
      </w:r>
    </w:p>
    <w:p w:rsidR="000A1D41" w:rsidRDefault="000A1D41" w:rsidP="000A1D41">
      <w:pPr>
        <w:spacing w:after="0"/>
        <w:jc w:val="both"/>
      </w:pPr>
    </w:p>
    <w:p w:rsidR="000A1D41" w:rsidRDefault="000A1D41" w:rsidP="000A1D41">
      <w:pPr>
        <w:spacing w:after="0"/>
        <w:jc w:val="both"/>
      </w:pPr>
      <w:r>
        <w:t>Signature: ______________________________________________</w:t>
      </w:r>
      <w:r w:rsidR="00D31B89">
        <w:t>__________________</w:t>
      </w:r>
      <w:r>
        <w:t>_______</w:t>
      </w:r>
    </w:p>
    <w:p w:rsidR="000A1D41" w:rsidRDefault="000A1D41" w:rsidP="000A1D41">
      <w:pPr>
        <w:spacing w:after="0"/>
        <w:jc w:val="both"/>
      </w:pPr>
    </w:p>
    <w:p w:rsidR="000A1D41" w:rsidRDefault="000A1D41" w:rsidP="000A1D41">
      <w:pPr>
        <w:spacing w:after="0"/>
        <w:jc w:val="both"/>
      </w:pPr>
      <w:r>
        <w:t>Emergency Contact Person: __________________________________</w:t>
      </w:r>
      <w:r w:rsidR="00D31B89">
        <w:t>_______________</w:t>
      </w:r>
      <w:r>
        <w:t>________</w:t>
      </w:r>
    </w:p>
    <w:p w:rsidR="000A1D41" w:rsidRDefault="000A1D41" w:rsidP="000A1D41">
      <w:pPr>
        <w:spacing w:after="0"/>
        <w:jc w:val="both"/>
      </w:pPr>
    </w:p>
    <w:p w:rsidR="00EB00DC" w:rsidRDefault="00D31B89" w:rsidP="0099203E">
      <w:pPr>
        <w:spacing w:after="0"/>
        <w:jc w:val="both"/>
      </w:pPr>
      <w:r>
        <w:t xml:space="preserve">Emergency Contact </w:t>
      </w:r>
      <w:r w:rsidR="005A4A6A">
        <w:t xml:space="preserve">Phone Number: </w:t>
      </w:r>
      <w:r w:rsidR="000A1D41">
        <w:t xml:space="preserve"> _________________________</w:t>
      </w:r>
      <w:r>
        <w:t>_______________</w:t>
      </w:r>
      <w:r w:rsidR="000A1D41">
        <w:t>______</w:t>
      </w:r>
      <w:r w:rsidR="005A4A6A">
        <w:t>____</w:t>
      </w:r>
    </w:p>
    <w:p w:rsidR="00F70F59" w:rsidRDefault="00F70F59">
      <w:r>
        <w:br w:type="page"/>
      </w:r>
    </w:p>
    <w:p w:rsidR="008E6490" w:rsidRDefault="008F3AAA" w:rsidP="00312BC4">
      <w:pPr>
        <w:pStyle w:val="Heading2"/>
      </w:pPr>
      <w:bookmarkStart w:id="13" w:name="_Toc493529889"/>
      <w:r w:rsidRPr="00634D24">
        <w:rPr>
          <w:u w:val="single"/>
        </w:rPr>
        <w:t>Mid-term</w:t>
      </w:r>
      <w:r w:rsidRPr="008F3AAA">
        <w:t xml:space="preserve"> Employer Evaluation of Student</w:t>
      </w:r>
      <w:r w:rsidR="004A342E">
        <w:t xml:space="preserve"> Form</w:t>
      </w:r>
      <w:bookmarkEnd w:id="13"/>
    </w:p>
    <w:p w:rsidR="008E6490" w:rsidRPr="00312BC4" w:rsidRDefault="008E6490" w:rsidP="009D27CE">
      <w:pPr>
        <w:tabs>
          <w:tab w:val="left" w:pos="4680"/>
        </w:tabs>
        <w:spacing w:after="0" w:line="360" w:lineRule="auto"/>
        <w:jc w:val="both"/>
        <w:rPr>
          <w:bCs/>
        </w:rPr>
      </w:pPr>
      <w:r w:rsidRPr="00312BC4">
        <w:rPr>
          <w:bCs/>
        </w:rPr>
        <w:t>Student: _____________________________</w:t>
      </w:r>
      <w:r w:rsidR="009D27CE">
        <w:rPr>
          <w:bCs/>
        </w:rPr>
        <w:tab/>
      </w:r>
      <w:r w:rsidRPr="00312BC4">
        <w:rPr>
          <w:bCs/>
        </w:rPr>
        <w:t>Date: _________</w:t>
      </w:r>
      <w:r w:rsidR="007A76D4">
        <w:rPr>
          <w:bCs/>
        </w:rPr>
        <w:t>_____________</w:t>
      </w:r>
      <w:r w:rsidRPr="00312BC4">
        <w:rPr>
          <w:bCs/>
        </w:rPr>
        <w:t>____</w:t>
      </w:r>
    </w:p>
    <w:p w:rsidR="008E6490" w:rsidRPr="00312BC4" w:rsidRDefault="00964C09" w:rsidP="00F70F59">
      <w:pPr>
        <w:spacing w:after="0" w:line="360" w:lineRule="auto"/>
        <w:jc w:val="both"/>
        <w:rPr>
          <w:bCs/>
        </w:rPr>
      </w:pPr>
      <w:r w:rsidRPr="00312BC4">
        <w:rPr>
          <w:bCs/>
        </w:rPr>
        <w:t>Employer</w:t>
      </w:r>
      <w:r w:rsidR="008E6490" w:rsidRPr="00312BC4">
        <w:rPr>
          <w:bCs/>
        </w:rPr>
        <w:t>: ____________________________</w:t>
      </w:r>
      <w:r w:rsidR="00F70F59" w:rsidRPr="00312BC4">
        <w:rPr>
          <w:bCs/>
        </w:rPr>
        <w:t>_____</w:t>
      </w:r>
      <w:r w:rsidR="008E6490" w:rsidRPr="00312BC4">
        <w:rPr>
          <w:bCs/>
        </w:rPr>
        <w:t>_______________</w:t>
      </w:r>
      <w:r w:rsidR="007A76D4">
        <w:rPr>
          <w:bCs/>
        </w:rPr>
        <w:t>________________</w:t>
      </w:r>
      <w:r w:rsidR="005A4A6A">
        <w:rPr>
          <w:bCs/>
        </w:rPr>
        <w:t>_</w:t>
      </w:r>
    </w:p>
    <w:p w:rsidR="008E6490" w:rsidRPr="00312BC4" w:rsidRDefault="008E6490" w:rsidP="00F70F59">
      <w:pPr>
        <w:spacing w:after="0" w:line="360" w:lineRule="auto"/>
        <w:jc w:val="both"/>
        <w:rPr>
          <w:bCs/>
        </w:rPr>
      </w:pPr>
      <w:r w:rsidRPr="00312BC4">
        <w:rPr>
          <w:bCs/>
        </w:rPr>
        <w:t>Evaluator: _________________________________</w:t>
      </w:r>
      <w:r w:rsidR="00F70F59" w:rsidRPr="00312BC4">
        <w:rPr>
          <w:bCs/>
        </w:rPr>
        <w:t>_____</w:t>
      </w:r>
      <w:r w:rsidRPr="00312BC4">
        <w:rPr>
          <w:bCs/>
        </w:rPr>
        <w:t>_______</w:t>
      </w:r>
      <w:r w:rsidR="007A76D4">
        <w:rPr>
          <w:bCs/>
        </w:rPr>
        <w:t>_____________</w:t>
      </w:r>
      <w:r w:rsidRPr="00312BC4">
        <w:rPr>
          <w:bCs/>
        </w:rPr>
        <w:t>______</w:t>
      </w:r>
      <w:r w:rsidR="005A4A6A">
        <w:rPr>
          <w:bCs/>
        </w:rPr>
        <w:t>_</w:t>
      </w:r>
    </w:p>
    <w:p w:rsidR="008E6490" w:rsidRPr="00312BC4" w:rsidRDefault="00510E5F" w:rsidP="0099203E">
      <w:pPr>
        <w:spacing w:after="0"/>
        <w:jc w:val="both"/>
        <w:rPr>
          <w:bCs/>
        </w:rPr>
      </w:pPr>
      <w:r w:rsidRPr="00312BC4">
        <w:rPr>
          <w:bCs/>
        </w:rPr>
        <w:t xml:space="preserve">Evaluator should mark the </w:t>
      </w:r>
      <w:r w:rsidR="009D27CE">
        <w:rPr>
          <w:bCs/>
        </w:rPr>
        <w:t xml:space="preserve">appropriate column with a “√.” </w:t>
      </w:r>
      <w:r w:rsidRPr="00312BC4">
        <w:rPr>
          <w:bCs/>
        </w:rPr>
        <w:t xml:space="preserve">Please rate the intern compared to other new hires in the </w:t>
      </w:r>
      <w:r w:rsidR="00312BC4">
        <w:rPr>
          <w:bCs/>
        </w:rPr>
        <w:t xml:space="preserve">same or similar </w:t>
      </w:r>
      <w:r w:rsidRPr="00312BC4">
        <w:rPr>
          <w:bCs/>
        </w:rPr>
        <w:t>position</w:t>
      </w:r>
      <w:r w:rsidR="00312BC4">
        <w:rPr>
          <w:bCs/>
        </w:rPr>
        <w:t>:</w:t>
      </w:r>
    </w:p>
    <w:p w:rsidR="00510E5F" w:rsidRPr="00312BC4" w:rsidRDefault="00510E5F" w:rsidP="00E62B3D">
      <w:pPr>
        <w:pStyle w:val="ListParagraph"/>
        <w:numPr>
          <w:ilvl w:val="0"/>
          <w:numId w:val="9"/>
        </w:numPr>
        <w:spacing w:after="0"/>
        <w:jc w:val="both"/>
      </w:pPr>
      <w:r w:rsidRPr="00312BC4">
        <w:rPr>
          <w:bCs/>
          <w:i/>
        </w:rPr>
        <w:t>Exceptional</w:t>
      </w:r>
      <w:r w:rsidRPr="00312BC4">
        <w:rPr>
          <w:bCs/>
        </w:rPr>
        <w:t xml:space="preserve"> </w:t>
      </w:r>
      <w:r w:rsidRPr="00312BC4">
        <w:t>(</w:t>
      </w:r>
      <w:r w:rsidRPr="00312BC4">
        <w:rPr>
          <w:bCs/>
        </w:rPr>
        <w:t xml:space="preserve">Always </w:t>
      </w:r>
      <w:r w:rsidRPr="00312BC4">
        <w:t>demonstrates this ability/consistently exceeds expectations)</w:t>
      </w:r>
    </w:p>
    <w:p w:rsidR="00510E5F" w:rsidRPr="00312BC4" w:rsidRDefault="00510E5F" w:rsidP="00E62B3D">
      <w:pPr>
        <w:pStyle w:val="ListParagraph"/>
        <w:numPr>
          <w:ilvl w:val="0"/>
          <w:numId w:val="9"/>
        </w:numPr>
        <w:spacing w:after="0"/>
        <w:jc w:val="both"/>
      </w:pPr>
      <w:r w:rsidRPr="00312BC4">
        <w:rPr>
          <w:bCs/>
          <w:i/>
        </w:rPr>
        <w:t>Satisfactory</w:t>
      </w:r>
      <w:r w:rsidRPr="00312BC4">
        <w:rPr>
          <w:bCs/>
        </w:rPr>
        <w:t xml:space="preserve"> </w:t>
      </w:r>
      <w:r w:rsidRPr="00312BC4">
        <w:t>(</w:t>
      </w:r>
      <w:r w:rsidRPr="00312BC4">
        <w:rPr>
          <w:bCs/>
        </w:rPr>
        <w:t xml:space="preserve">Usually </w:t>
      </w:r>
      <w:r w:rsidRPr="00312BC4">
        <w:t xml:space="preserve">demonstrates this ability/sometimes exceeds expectations) </w:t>
      </w:r>
    </w:p>
    <w:p w:rsidR="00510E5F" w:rsidRPr="00312BC4" w:rsidRDefault="00510E5F" w:rsidP="00E62B3D">
      <w:pPr>
        <w:pStyle w:val="ListParagraph"/>
        <w:numPr>
          <w:ilvl w:val="0"/>
          <w:numId w:val="9"/>
        </w:numPr>
        <w:spacing w:after="0"/>
        <w:jc w:val="both"/>
      </w:pPr>
      <w:r w:rsidRPr="00312BC4">
        <w:rPr>
          <w:bCs/>
          <w:i/>
        </w:rPr>
        <w:t>Fair</w:t>
      </w:r>
      <w:r w:rsidRPr="00312BC4">
        <w:rPr>
          <w:bCs/>
        </w:rPr>
        <w:t xml:space="preserve"> </w:t>
      </w:r>
      <w:r w:rsidRPr="00312BC4">
        <w:t>(</w:t>
      </w:r>
      <w:r w:rsidRPr="00312BC4">
        <w:rPr>
          <w:bCs/>
        </w:rPr>
        <w:t xml:space="preserve">Sometimes </w:t>
      </w:r>
      <w:r w:rsidRPr="00312BC4">
        <w:t xml:space="preserve">demonstrates this ability/meets expectations) </w:t>
      </w:r>
    </w:p>
    <w:p w:rsidR="00510E5F" w:rsidRPr="00312BC4" w:rsidRDefault="00510E5F" w:rsidP="00E62B3D">
      <w:pPr>
        <w:pStyle w:val="ListParagraph"/>
        <w:numPr>
          <w:ilvl w:val="0"/>
          <w:numId w:val="9"/>
        </w:numPr>
        <w:spacing w:after="0"/>
        <w:jc w:val="both"/>
      </w:pPr>
      <w:r w:rsidRPr="00312BC4">
        <w:rPr>
          <w:bCs/>
          <w:i/>
        </w:rPr>
        <w:t>Unsatisfactory</w:t>
      </w:r>
      <w:r w:rsidRPr="00312BC4">
        <w:rPr>
          <w:bCs/>
        </w:rPr>
        <w:t xml:space="preserve"> </w:t>
      </w:r>
      <w:r w:rsidRPr="00312BC4">
        <w:t>(</w:t>
      </w:r>
      <w:r w:rsidRPr="00312BC4">
        <w:rPr>
          <w:bCs/>
        </w:rPr>
        <w:t xml:space="preserve">Seldom </w:t>
      </w:r>
      <w:r w:rsidRPr="00312BC4">
        <w:t xml:space="preserve">demonstrates this ability/rarely meets expectations) </w:t>
      </w:r>
    </w:p>
    <w:p w:rsidR="008F3AAA" w:rsidRPr="00312BC4" w:rsidRDefault="008F3AAA" w:rsidP="00E62B3D">
      <w:pPr>
        <w:pStyle w:val="ListParagraph"/>
        <w:numPr>
          <w:ilvl w:val="0"/>
          <w:numId w:val="9"/>
        </w:numPr>
        <w:spacing w:after="0"/>
        <w:jc w:val="both"/>
      </w:pPr>
      <w:r w:rsidRPr="00312BC4">
        <w:rPr>
          <w:bCs/>
          <w:i/>
        </w:rPr>
        <w:t>Poor</w:t>
      </w:r>
      <w:r w:rsidRPr="00312BC4">
        <w:rPr>
          <w:bCs/>
        </w:rPr>
        <w:t xml:space="preserve"> </w:t>
      </w:r>
      <w:r w:rsidRPr="00312BC4">
        <w:t>(</w:t>
      </w:r>
      <w:r w:rsidRPr="00312BC4">
        <w:rPr>
          <w:bCs/>
        </w:rPr>
        <w:t xml:space="preserve">Never </w:t>
      </w:r>
      <w:r w:rsidRPr="00312BC4">
        <w:t xml:space="preserve">demonstrates this ability/does not meet expectations) </w:t>
      </w:r>
    </w:p>
    <w:p w:rsidR="005A4A6A" w:rsidRPr="00312BC4" w:rsidRDefault="004A342E" w:rsidP="0099203E">
      <w:pPr>
        <w:spacing w:after="0"/>
        <w:jc w:val="both"/>
        <w:rPr>
          <w:bCs/>
        </w:rPr>
      </w:pPr>
      <w:r w:rsidRPr="00312BC4">
        <w:rPr>
          <w:bCs/>
        </w:rPr>
        <w:t>(</w:t>
      </w:r>
      <w:r w:rsidR="009D27CE">
        <w:rPr>
          <w:bCs/>
        </w:rPr>
        <w:t xml:space="preserve">Note: </w:t>
      </w:r>
      <w:r w:rsidR="008F3AAA" w:rsidRPr="00312BC4">
        <w:rPr>
          <w:bCs/>
        </w:rPr>
        <w:t>If any criteria are not applicable to this internship experience, please leave the response blank.</w:t>
      </w:r>
      <w:r w:rsidRPr="00312BC4">
        <w:rPr>
          <w:bCs/>
        </w:rPr>
        <w:t>)</w:t>
      </w:r>
    </w:p>
    <w:tbl>
      <w:tblPr>
        <w:tblStyle w:val="TableGrid"/>
        <w:tblW w:w="0" w:type="auto"/>
        <w:tblLook w:val="04A0" w:firstRow="1" w:lastRow="0" w:firstColumn="1" w:lastColumn="0" w:noHBand="0" w:noVBand="1"/>
        <w:tblCaption w:val="Sample student evaluation form"/>
        <w:tblDescription w:val="This table breaks out criteria that employers can use to evaluate the performance of student interns. "/>
      </w:tblPr>
      <w:tblGrid>
        <w:gridCol w:w="4495"/>
        <w:gridCol w:w="810"/>
        <w:gridCol w:w="1540"/>
        <w:gridCol w:w="829"/>
        <w:gridCol w:w="1294"/>
        <w:gridCol w:w="1275"/>
      </w:tblGrid>
      <w:tr w:rsidR="00510E5F" w:rsidTr="00B52999">
        <w:trPr>
          <w:tblHeader/>
        </w:trPr>
        <w:tc>
          <w:tcPr>
            <w:tcW w:w="4495" w:type="dxa"/>
          </w:tcPr>
          <w:p w:rsidR="00510E5F" w:rsidRDefault="00E62B3D" w:rsidP="007A1EA3">
            <w:pPr>
              <w:ind w:left="248" w:hanging="248"/>
              <w:rPr>
                <w:b/>
                <w:bCs/>
              </w:rPr>
            </w:pPr>
            <w:r>
              <w:rPr>
                <w:b/>
                <w:bCs/>
              </w:rPr>
              <w:t>Criteria</w:t>
            </w:r>
          </w:p>
        </w:tc>
        <w:tc>
          <w:tcPr>
            <w:tcW w:w="810" w:type="dxa"/>
          </w:tcPr>
          <w:p w:rsidR="00510E5F" w:rsidRDefault="00510E5F" w:rsidP="00312BC4">
            <w:pPr>
              <w:jc w:val="center"/>
              <w:rPr>
                <w:b/>
                <w:bCs/>
              </w:rPr>
            </w:pPr>
            <w:r>
              <w:rPr>
                <w:b/>
                <w:bCs/>
              </w:rPr>
              <w:t>Poor</w:t>
            </w:r>
          </w:p>
        </w:tc>
        <w:tc>
          <w:tcPr>
            <w:tcW w:w="1540" w:type="dxa"/>
          </w:tcPr>
          <w:p w:rsidR="00510E5F" w:rsidRDefault="00510E5F" w:rsidP="00312BC4">
            <w:pPr>
              <w:jc w:val="center"/>
              <w:rPr>
                <w:b/>
                <w:bCs/>
              </w:rPr>
            </w:pPr>
            <w:r>
              <w:rPr>
                <w:b/>
                <w:bCs/>
              </w:rPr>
              <w:t>Unsatisfactory</w:t>
            </w:r>
          </w:p>
        </w:tc>
        <w:tc>
          <w:tcPr>
            <w:tcW w:w="829" w:type="dxa"/>
          </w:tcPr>
          <w:p w:rsidR="00510E5F" w:rsidRDefault="00510E5F" w:rsidP="00312BC4">
            <w:pPr>
              <w:jc w:val="center"/>
              <w:rPr>
                <w:b/>
                <w:bCs/>
              </w:rPr>
            </w:pPr>
            <w:r>
              <w:rPr>
                <w:b/>
                <w:bCs/>
              </w:rPr>
              <w:t>Fair</w:t>
            </w:r>
          </w:p>
        </w:tc>
        <w:tc>
          <w:tcPr>
            <w:tcW w:w="1294" w:type="dxa"/>
          </w:tcPr>
          <w:p w:rsidR="00510E5F" w:rsidRDefault="00510E5F" w:rsidP="00312BC4">
            <w:pPr>
              <w:jc w:val="center"/>
              <w:rPr>
                <w:b/>
                <w:bCs/>
              </w:rPr>
            </w:pPr>
            <w:r>
              <w:rPr>
                <w:b/>
                <w:bCs/>
              </w:rPr>
              <w:t>Satisfactory</w:t>
            </w:r>
          </w:p>
        </w:tc>
        <w:tc>
          <w:tcPr>
            <w:tcW w:w="1275" w:type="dxa"/>
          </w:tcPr>
          <w:p w:rsidR="00510E5F" w:rsidRDefault="00510E5F" w:rsidP="00312BC4">
            <w:pPr>
              <w:jc w:val="center"/>
              <w:rPr>
                <w:b/>
                <w:bCs/>
              </w:rPr>
            </w:pPr>
            <w:r>
              <w:rPr>
                <w:b/>
                <w:bCs/>
              </w:rPr>
              <w:t>Exceptional</w:t>
            </w:r>
          </w:p>
        </w:tc>
      </w:tr>
      <w:tr w:rsidR="00510E5F" w:rsidTr="008179E7">
        <w:tc>
          <w:tcPr>
            <w:tcW w:w="4495" w:type="dxa"/>
          </w:tcPr>
          <w:p w:rsidR="00E62B3D" w:rsidRDefault="00E62B3D" w:rsidP="007A1EA3">
            <w:pPr>
              <w:ind w:left="248" w:hanging="248"/>
            </w:pPr>
            <w:r w:rsidRPr="00E62B3D">
              <w:rPr>
                <w:b/>
                <w:bCs/>
              </w:rPr>
              <w:t>A.</w:t>
            </w:r>
            <w:r>
              <w:rPr>
                <w:b/>
                <w:bCs/>
              </w:rPr>
              <w:t xml:space="preserve">  </w:t>
            </w:r>
            <w:r w:rsidRPr="00E62B3D">
              <w:rPr>
                <w:b/>
                <w:bCs/>
              </w:rPr>
              <w:t>Ability to Learn</w:t>
            </w:r>
            <w:r w:rsidRPr="008F3AAA">
              <w:t xml:space="preserve"> </w:t>
            </w:r>
          </w:p>
          <w:p w:rsidR="00510E5F" w:rsidRPr="00E62B3D" w:rsidRDefault="00E62B3D" w:rsidP="007A1EA3">
            <w:pPr>
              <w:ind w:left="248" w:hanging="248"/>
            </w:pPr>
            <w:r>
              <w:t xml:space="preserve">1.  </w:t>
            </w:r>
            <w:r w:rsidRPr="008F3AAA">
              <w:t>Asks pertinent and purposeful questions</w:t>
            </w:r>
          </w:p>
        </w:tc>
        <w:tc>
          <w:tcPr>
            <w:tcW w:w="810" w:type="dxa"/>
          </w:tcPr>
          <w:p w:rsidR="00510E5F" w:rsidRDefault="00510E5F" w:rsidP="0099203E">
            <w:pPr>
              <w:jc w:val="both"/>
              <w:rPr>
                <w:b/>
                <w:bCs/>
              </w:rPr>
            </w:pPr>
          </w:p>
        </w:tc>
        <w:tc>
          <w:tcPr>
            <w:tcW w:w="1540" w:type="dxa"/>
          </w:tcPr>
          <w:p w:rsidR="00510E5F" w:rsidRDefault="00510E5F" w:rsidP="0099203E">
            <w:pPr>
              <w:jc w:val="both"/>
              <w:rPr>
                <w:b/>
                <w:bCs/>
              </w:rPr>
            </w:pPr>
          </w:p>
        </w:tc>
        <w:tc>
          <w:tcPr>
            <w:tcW w:w="829" w:type="dxa"/>
          </w:tcPr>
          <w:p w:rsidR="00510E5F" w:rsidRDefault="00510E5F" w:rsidP="0099203E">
            <w:pPr>
              <w:jc w:val="both"/>
              <w:rPr>
                <w:b/>
                <w:bCs/>
              </w:rPr>
            </w:pPr>
          </w:p>
        </w:tc>
        <w:tc>
          <w:tcPr>
            <w:tcW w:w="1294" w:type="dxa"/>
          </w:tcPr>
          <w:p w:rsidR="00510E5F" w:rsidRDefault="00510E5F" w:rsidP="0099203E">
            <w:pPr>
              <w:jc w:val="both"/>
              <w:rPr>
                <w:b/>
                <w:bCs/>
              </w:rPr>
            </w:pPr>
          </w:p>
        </w:tc>
        <w:tc>
          <w:tcPr>
            <w:tcW w:w="1275" w:type="dxa"/>
          </w:tcPr>
          <w:p w:rsidR="00510E5F" w:rsidRDefault="00510E5F" w:rsidP="0099203E">
            <w:pPr>
              <w:jc w:val="both"/>
              <w:rPr>
                <w:b/>
                <w:bCs/>
              </w:rPr>
            </w:pPr>
          </w:p>
        </w:tc>
      </w:tr>
      <w:tr w:rsidR="00510E5F" w:rsidTr="008179E7">
        <w:tc>
          <w:tcPr>
            <w:tcW w:w="4495" w:type="dxa"/>
          </w:tcPr>
          <w:p w:rsidR="00510E5F" w:rsidRDefault="00E62B3D" w:rsidP="007A1EA3">
            <w:pPr>
              <w:ind w:left="248" w:hanging="248"/>
              <w:rPr>
                <w:b/>
                <w:bCs/>
              </w:rPr>
            </w:pPr>
            <w:r w:rsidRPr="008F3AAA">
              <w:t>2</w:t>
            </w:r>
            <w:r>
              <w:t xml:space="preserve">.  </w:t>
            </w:r>
            <w:r w:rsidRPr="008F3AAA">
              <w:t>Seeks out and utilizes appropriate resources</w:t>
            </w:r>
          </w:p>
        </w:tc>
        <w:tc>
          <w:tcPr>
            <w:tcW w:w="810" w:type="dxa"/>
          </w:tcPr>
          <w:p w:rsidR="00510E5F" w:rsidRDefault="00510E5F" w:rsidP="0099203E">
            <w:pPr>
              <w:jc w:val="both"/>
              <w:rPr>
                <w:b/>
                <w:bCs/>
              </w:rPr>
            </w:pPr>
          </w:p>
        </w:tc>
        <w:tc>
          <w:tcPr>
            <w:tcW w:w="1540" w:type="dxa"/>
          </w:tcPr>
          <w:p w:rsidR="00510E5F" w:rsidRDefault="00510E5F" w:rsidP="0099203E">
            <w:pPr>
              <w:jc w:val="both"/>
              <w:rPr>
                <w:b/>
                <w:bCs/>
              </w:rPr>
            </w:pPr>
          </w:p>
        </w:tc>
        <w:tc>
          <w:tcPr>
            <w:tcW w:w="829" w:type="dxa"/>
          </w:tcPr>
          <w:p w:rsidR="00510E5F" w:rsidRDefault="00510E5F" w:rsidP="0099203E">
            <w:pPr>
              <w:jc w:val="both"/>
              <w:rPr>
                <w:b/>
                <w:bCs/>
              </w:rPr>
            </w:pPr>
          </w:p>
        </w:tc>
        <w:tc>
          <w:tcPr>
            <w:tcW w:w="1294" w:type="dxa"/>
          </w:tcPr>
          <w:p w:rsidR="00510E5F" w:rsidRDefault="00510E5F" w:rsidP="0099203E">
            <w:pPr>
              <w:jc w:val="both"/>
              <w:rPr>
                <w:b/>
                <w:bCs/>
              </w:rPr>
            </w:pPr>
          </w:p>
        </w:tc>
        <w:tc>
          <w:tcPr>
            <w:tcW w:w="1275" w:type="dxa"/>
          </w:tcPr>
          <w:p w:rsidR="00510E5F" w:rsidRDefault="00510E5F" w:rsidP="0099203E">
            <w:pPr>
              <w:jc w:val="both"/>
              <w:rPr>
                <w:b/>
                <w:bCs/>
              </w:rPr>
            </w:pPr>
          </w:p>
        </w:tc>
      </w:tr>
      <w:tr w:rsidR="00510E5F" w:rsidTr="008179E7">
        <w:tc>
          <w:tcPr>
            <w:tcW w:w="4495" w:type="dxa"/>
          </w:tcPr>
          <w:p w:rsidR="00510E5F" w:rsidRDefault="00E62B3D" w:rsidP="007A1EA3">
            <w:pPr>
              <w:ind w:left="248" w:hanging="248"/>
              <w:rPr>
                <w:b/>
                <w:bCs/>
              </w:rPr>
            </w:pPr>
            <w:r w:rsidRPr="008F3AAA">
              <w:t>3</w:t>
            </w:r>
            <w:r>
              <w:t xml:space="preserve">. </w:t>
            </w:r>
            <w:r w:rsidR="007A1EA3">
              <w:t xml:space="preserve"> </w:t>
            </w:r>
            <w:r w:rsidRPr="008F3AAA">
              <w:t>Accepts responsibility for mistakes and learns from experiences</w:t>
            </w:r>
          </w:p>
        </w:tc>
        <w:tc>
          <w:tcPr>
            <w:tcW w:w="810" w:type="dxa"/>
          </w:tcPr>
          <w:p w:rsidR="00510E5F" w:rsidRDefault="00510E5F" w:rsidP="0099203E">
            <w:pPr>
              <w:jc w:val="both"/>
              <w:rPr>
                <w:b/>
                <w:bCs/>
              </w:rPr>
            </w:pPr>
          </w:p>
        </w:tc>
        <w:tc>
          <w:tcPr>
            <w:tcW w:w="1540" w:type="dxa"/>
          </w:tcPr>
          <w:p w:rsidR="00510E5F" w:rsidRDefault="00510E5F" w:rsidP="0099203E">
            <w:pPr>
              <w:jc w:val="both"/>
              <w:rPr>
                <w:b/>
                <w:bCs/>
              </w:rPr>
            </w:pPr>
          </w:p>
        </w:tc>
        <w:tc>
          <w:tcPr>
            <w:tcW w:w="829" w:type="dxa"/>
          </w:tcPr>
          <w:p w:rsidR="00510E5F" w:rsidRDefault="00510E5F" w:rsidP="0099203E">
            <w:pPr>
              <w:jc w:val="both"/>
              <w:rPr>
                <w:b/>
                <w:bCs/>
              </w:rPr>
            </w:pPr>
          </w:p>
        </w:tc>
        <w:tc>
          <w:tcPr>
            <w:tcW w:w="1294" w:type="dxa"/>
          </w:tcPr>
          <w:p w:rsidR="00510E5F" w:rsidRDefault="00510E5F" w:rsidP="0099203E">
            <w:pPr>
              <w:jc w:val="both"/>
              <w:rPr>
                <w:b/>
                <w:bCs/>
              </w:rPr>
            </w:pPr>
          </w:p>
        </w:tc>
        <w:tc>
          <w:tcPr>
            <w:tcW w:w="1275" w:type="dxa"/>
          </w:tcPr>
          <w:p w:rsidR="00510E5F" w:rsidRDefault="00510E5F" w:rsidP="0099203E">
            <w:pPr>
              <w:jc w:val="both"/>
              <w:rPr>
                <w:b/>
                <w:bCs/>
              </w:rPr>
            </w:pPr>
          </w:p>
        </w:tc>
      </w:tr>
      <w:tr w:rsidR="00510E5F" w:rsidTr="008179E7">
        <w:tc>
          <w:tcPr>
            <w:tcW w:w="4495" w:type="dxa"/>
          </w:tcPr>
          <w:p w:rsidR="00E62B3D" w:rsidRPr="008F3AAA" w:rsidRDefault="00E62B3D" w:rsidP="007A1EA3">
            <w:pPr>
              <w:ind w:left="248" w:hanging="248"/>
            </w:pPr>
            <w:r w:rsidRPr="008F3AAA">
              <w:rPr>
                <w:b/>
                <w:bCs/>
              </w:rPr>
              <w:t>B</w:t>
            </w:r>
            <w:r>
              <w:rPr>
                <w:b/>
                <w:bCs/>
              </w:rPr>
              <w:t xml:space="preserve">.  </w:t>
            </w:r>
            <w:r w:rsidRPr="008F3AAA">
              <w:rPr>
                <w:b/>
                <w:bCs/>
              </w:rPr>
              <w:t xml:space="preserve">Reading/Writing/Computation Skills </w:t>
            </w:r>
          </w:p>
          <w:p w:rsidR="00510E5F" w:rsidRDefault="00E62B3D" w:rsidP="007A1EA3">
            <w:pPr>
              <w:ind w:left="248" w:hanging="248"/>
              <w:rPr>
                <w:b/>
                <w:bCs/>
              </w:rPr>
            </w:pPr>
            <w:r w:rsidRPr="008F3AAA">
              <w:t>1</w:t>
            </w:r>
            <w:r>
              <w:t xml:space="preserve">.  </w:t>
            </w:r>
            <w:r w:rsidRPr="008F3AAA">
              <w:t>Reads/comprehends/follows written materials</w:t>
            </w:r>
          </w:p>
        </w:tc>
        <w:tc>
          <w:tcPr>
            <w:tcW w:w="810" w:type="dxa"/>
          </w:tcPr>
          <w:p w:rsidR="00510E5F" w:rsidRDefault="00510E5F" w:rsidP="0099203E">
            <w:pPr>
              <w:jc w:val="both"/>
              <w:rPr>
                <w:b/>
                <w:bCs/>
              </w:rPr>
            </w:pPr>
          </w:p>
        </w:tc>
        <w:tc>
          <w:tcPr>
            <w:tcW w:w="1540" w:type="dxa"/>
          </w:tcPr>
          <w:p w:rsidR="00510E5F" w:rsidRDefault="00510E5F" w:rsidP="0099203E">
            <w:pPr>
              <w:jc w:val="both"/>
              <w:rPr>
                <w:b/>
                <w:bCs/>
              </w:rPr>
            </w:pPr>
          </w:p>
        </w:tc>
        <w:tc>
          <w:tcPr>
            <w:tcW w:w="829" w:type="dxa"/>
          </w:tcPr>
          <w:p w:rsidR="00510E5F" w:rsidRDefault="00510E5F" w:rsidP="0099203E">
            <w:pPr>
              <w:jc w:val="both"/>
              <w:rPr>
                <w:b/>
                <w:bCs/>
              </w:rPr>
            </w:pPr>
          </w:p>
        </w:tc>
        <w:tc>
          <w:tcPr>
            <w:tcW w:w="1294" w:type="dxa"/>
          </w:tcPr>
          <w:p w:rsidR="00510E5F" w:rsidRDefault="00510E5F" w:rsidP="0099203E">
            <w:pPr>
              <w:jc w:val="both"/>
              <w:rPr>
                <w:b/>
                <w:bCs/>
              </w:rPr>
            </w:pPr>
          </w:p>
        </w:tc>
        <w:tc>
          <w:tcPr>
            <w:tcW w:w="1275" w:type="dxa"/>
          </w:tcPr>
          <w:p w:rsidR="00510E5F" w:rsidRDefault="00510E5F" w:rsidP="0099203E">
            <w:pPr>
              <w:jc w:val="both"/>
              <w:rPr>
                <w:b/>
                <w:bCs/>
              </w:rPr>
            </w:pPr>
          </w:p>
        </w:tc>
      </w:tr>
      <w:tr w:rsidR="00510E5F" w:rsidTr="008179E7">
        <w:tc>
          <w:tcPr>
            <w:tcW w:w="4495" w:type="dxa"/>
          </w:tcPr>
          <w:p w:rsidR="00510E5F" w:rsidRDefault="00E62B3D" w:rsidP="007A1EA3">
            <w:pPr>
              <w:ind w:left="248" w:hanging="248"/>
              <w:rPr>
                <w:b/>
                <w:bCs/>
              </w:rPr>
            </w:pPr>
            <w:r w:rsidRPr="008F3AAA">
              <w:t>2</w:t>
            </w:r>
            <w:r>
              <w:t xml:space="preserve">. </w:t>
            </w:r>
            <w:r w:rsidRPr="008F3AAA">
              <w:t>Communicates ideas and concepts clearly in writing</w:t>
            </w:r>
          </w:p>
        </w:tc>
        <w:tc>
          <w:tcPr>
            <w:tcW w:w="810" w:type="dxa"/>
          </w:tcPr>
          <w:p w:rsidR="00510E5F" w:rsidRDefault="00510E5F" w:rsidP="0099203E">
            <w:pPr>
              <w:jc w:val="both"/>
              <w:rPr>
                <w:b/>
                <w:bCs/>
              </w:rPr>
            </w:pPr>
          </w:p>
        </w:tc>
        <w:tc>
          <w:tcPr>
            <w:tcW w:w="1540" w:type="dxa"/>
          </w:tcPr>
          <w:p w:rsidR="00510E5F" w:rsidRDefault="00510E5F" w:rsidP="0099203E">
            <w:pPr>
              <w:jc w:val="both"/>
              <w:rPr>
                <w:b/>
                <w:bCs/>
              </w:rPr>
            </w:pPr>
          </w:p>
        </w:tc>
        <w:tc>
          <w:tcPr>
            <w:tcW w:w="829" w:type="dxa"/>
          </w:tcPr>
          <w:p w:rsidR="00510E5F" w:rsidRDefault="00510E5F" w:rsidP="0099203E">
            <w:pPr>
              <w:jc w:val="both"/>
              <w:rPr>
                <w:b/>
                <w:bCs/>
              </w:rPr>
            </w:pPr>
          </w:p>
        </w:tc>
        <w:tc>
          <w:tcPr>
            <w:tcW w:w="1294" w:type="dxa"/>
          </w:tcPr>
          <w:p w:rsidR="00510E5F" w:rsidRDefault="00510E5F" w:rsidP="0099203E">
            <w:pPr>
              <w:jc w:val="both"/>
              <w:rPr>
                <w:b/>
                <w:bCs/>
              </w:rPr>
            </w:pPr>
          </w:p>
        </w:tc>
        <w:tc>
          <w:tcPr>
            <w:tcW w:w="1275" w:type="dxa"/>
          </w:tcPr>
          <w:p w:rsidR="00510E5F" w:rsidRDefault="00510E5F" w:rsidP="0099203E">
            <w:pPr>
              <w:jc w:val="both"/>
              <w:rPr>
                <w:b/>
                <w:bCs/>
              </w:rPr>
            </w:pPr>
          </w:p>
        </w:tc>
      </w:tr>
      <w:tr w:rsidR="00510E5F" w:rsidTr="008179E7">
        <w:tc>
          <w:tcPr>
            <w:tcW w:w="4495" w:type="dxa"/>
          </w:tcPr>
          <w:p w:rsidR="00510E5F" w:rsidRDefault="00E62B3D" w:rsidP="007A1EA3">
            <w:pPr>
              <w:ind w:left="248" w:hanging="248"/>
              <w:rPr>
                <w:b/>
                <w:bCs/>
              </w:rPr>
            </w:pPr>
            <w:r w:rsidRPr="008F3AAA">
              <w:t>3</w:t>
            </w:r>
            <w:r>
              <w:t>.</w:t>
            </w:r>
            <w:r w:rsidR="007A1EA3">
              <w:t xml:space="preserve"> </w:t>
            </w:r>
            <w:r w:rsidRPr="008F3AAA">
              <w:t>Works with mathematical procedures</w:t>
            </w:r>
            <w:r>
              <w:br/>
            </w:r>
            <w:r w:rsidRPr="008F3AAA">
              <w:t>appropriate to the job</w:t>
            </w:r>
          </w:p>
        </w:tc>
        <w:tc>
          <w:tcPr>
            <w:tcW w:w="810" w:type="dxa"/>
          </w:tcPr>
          <w:p w:rsidR="00510E5F" w:rsidRDefault="00510E5F" w:rsidP="0099203E">
            <w:pPr>
              <w:jc w:val="both"/>
              <w:rPr>
                <w:b/>
                <w:bCs/>
              </w:rPr>
            </w:pPr>
          </w:p>
        </w:tc>
        <w:tc>
          <w:tcPr>
            <w:tcW w:w="1540" w:type="dxa"/>
          </w:tcPr>
          <w:p w:rsidR="00510E5F" w:rsidRDefault="00510E5F" w:rsidP="0099203E">
            <w:pPr>
              <w:jc w:val="both"/>
              <w:rPr>
                <w:b/>
                <w:bCs/>
              </w:rPr>
            </w:pPr>
          </w:p>
        </w:tc>
        <w:tc>
          <w:tcPr>
            <w:tcW w:w="829" w:type="dxa"/>
          </w:tcPr>
          <w:p w:rsidR="00510E5F" w:rsidRDefault="00510E5F" w:rsidP="0099203E">
            <w:pPr>
              <w:jc w:val="both"/>
              <w:rPr>
                <w:b/>
                <w:bCs/>
              </w:rPr>
            </w:pPr>
          </w:p>
        </w:tc>
        <w:tc>
          <w:tcPr>
            <w:tcW w:w="1294" w:type="dxa"/>
          </w:tcPr>
          <w:p w:rsidR="00510E5F" w:rsidRDefault="00510E5F" w:rsidP="0099203E">
            <w:pPr>
              <w:jc w:val="both"/>
              <w:rPr>
                <w:b/>
                <w:bCs/>
              </w:rPr>
            </w:pPr>
          </w:p>
        </w:tc>
        <w:tc>
          <w:tcPr>
            <w:tcW w:w="1275" w:type="dxa"/>
          </w:tcPr>
          <w:p w:rsidR="00510E5F" w:rsidRDefault="00510E5F" w:rsidP="0099203E">
            <w:pPr>
              <w:jc w:val="both"/>
              <w:rPr>
                <w:b/>
                <w:bCs/>
              </w:rPr>
            </w:pPr>
          </w:p>
        </w:tc>
      </w:tr>
      <w:tr w:rsidR="00E62B3D" w:rsidTr="008179E7">
        <w:tc>
          <w:tcPr>
            <w:tcW w:w="4495" w:type="dxa"/>
          </w:tcPr>
          <w:p w:rsidR="00E62B3D" w:rsidRPr="008F3AAA" w:rsidRDefault="00E62B3D" w:rsidP="007A1EA3">
            <w:pPr>
              <w:ind w:left="248" w:hanging="248"/>
            </w:pPr>
            <w:r w:rsidRPr="008F3AAA">
              <w:rPr>
                <w:b/>
                <w:bCs/>
              </w:rPr>
              <w:t>C</w:t>
            </w:r>
            <w:r>
              <w:rPr>
                <w:b/>
                <w:bCs/>
              </w:rPr>
              <w:t xml:space="preserve">.  </w:t>
            </w:r>
            <w:r w:rsidRPr="008F3AAA">
              <w:rPr>
                <w:b/>
                <w:bCs/>
              </w:rPr>
              <w:t xml:space="preserve">Listening &amp; Oral Communication Skills </w:t>
            </w:r>
          </w:p>
          <w:p w:rsidR="00E62B3D" w:rsidRPr="008F3AAA" w:rsidRDefault="00E62B3D" w:rsidP="007A1EA3">
            <w:pPr>
              <w:ind w:left="248" w:hanging="248"/>
            </w:pPr>
            <w:r w:rsidRPr="008F3AAA">
              <w:t>1</w:t>
            </w:r>
            <w:r>
              <w:t xml:space="preserve">. </w:t>
            </w:r>
            <w:r w:rsidRPr="008F3AAA">
              <w:t>Listens to others in an active and attentive manner</w:t>
            </w:r>
          </w:p>
        </w:tc>
        <w:tc>
          <w:tcPr>
            <w:tcW w:w="810" w:type="dxa"/>
          </w:tcPr>
          <w:p w:rsidR="00E62B3D" w:rsidRDefault="00E62B3D" w:rsidP="0099203E">
            <w:pPr>
              <w:jc w:val="both"/>
              <w:rPr>
                <w:b/>
                <w:bCs/>
              </w:rPr>
            </w:pPr>
          </w:p>
        </w:tc>
        <w:tc>
          <w:tcPr>
            <w:tcW w:w="1540" w:type="dxa"/>
          </w:tcPr>
          <w:p w:rsidR="00E62B3D" w:rsidRDefault="00E62B3D" w:rsidP="0099203E">
            <w:pPr>
              <w:jc w:val="both"/>
              <w:rPr>
                <w:b/>
                <w:bCs/>
              </w:rPr>
            </w:pPr>
          </w:p>
        </w:tc>
        <w:tc>
          <w:tcPr>
            <w:tcW w:w="829" w:type="dxa"/>
          </w:tcPr>
          <w:p w:rsidR="00E62B3D" w:rsidRDefault="00E62B3D" w:rsidP="0099203E">
            <w:pPr>
              <w:jc w:val="both"/>
              <w:rPr>
                <w:b/>
                <w:bCs/>
              </w:rPr>
            </w:pPr>
          </w:p>
        </w:tc>
        <w:tc>
          <w:tcPr>
            <w:tcW w:w="1294" w:type="dxa"/>
          </w:tcPr>
          <w:p w:rsidR="00E62B3D" w:rsidRDefault="00E62B3D" w:rsidP="0099203E">
            <w:pPr>
              <w:jc w:val="both"/>
              <w:rPr>
                <w:b/>
                <w:bCs/>
              </w:rPr>
            </w:pPr>
          </w:p>
        </w:tc>
        <w:tc>
          <w:tcPr>
            <w:tcW w:w="1275" w:type="dxa"/>
          </w:tcPr>
          <w:p w:rsidR="00E62B3D" w:rsidRDefault="00E62B3D" w:rsidP="0099203E">
            <w:pPr>
              <w:jc w:val="both"/>
              <w:rPr>
                <w:b/>
                <w:bCs/>
              </w:rPr>
            </w:pPr>
          </w:p>
        </w:tc>
      </w:tr>
      <w:tr w:rsidR="00E62B3D" w:rsidTr="008179E7">
        <w:tc>
          <w:tcPr>
            <w:tcW w:w="4495" w:type="dxa"/>
          </w:tcPr>
          <w:p w:rsidR="00E62B3D" w:rsidRPr="008F3AAA" w:rsidRDefault="00E62B3D" w:rsidP="007A1EA3">
            <w:pPr>
              <w:ind w:left="248" w:hanging="248"/>
              <w:rPr>
                <w:b/>
                <w:bCs/>
              </w:rPr>
            </w:pPr>
            <w:r w:rsidRPr="008F3AAA">
              <w:t>2</w:t>
            </w:r>
            <w:r>
              <w:t xml:space="preserve">. </w:t>
            </w:r>
            <w:r w:rsidRPr="008F3AAA">
              <w:t>Effectively participates in meetings or group settings</w:t>
            </w:r>
          </w:p>
        </w:tc>
        <w:tc>
          <w:tcPr>
            <w:tcW w:w="810" w:type="dxa"/>
          </w:tcPr>
          <w:p w:rsidR="00E62B3D" w:rsidRDefault="00E62B3D" w:rsidP="0099203E">
            <w:pPr>
              <w:jc w:val="both"/>
              <w:rPr>
                <w:b/>
                <w:bCs/>
              </w:rPr>
            </w:pPr>
          </w:p>
        </w:tc>
        <w:tc>
          <w:tcPr>
            <w:tcW w:w="1540" w:type="dxa"/>
          </w:tcPr>
          <w:p w:rsidR="00E62B3D" w:rsidRDefault="00E62B3D" w:rsidP="0099203E">
            <w:pPr>
              <w:jc w:val="both"/>
              <w:rPr>
                <w:b/>
                <w:bCs/>
              </w:rPr>
            </w:pPr>
          </w:p>
        </w:tc>
        <w:tc>
          <w:tcPr>
            <w:tcW w:w="829" w:type="dxa"/>
          </w:tcPr>
          <w:p w:rsidR="00E62B3D" w:rsidRDefault="00E62B3D" w:rsidP="0099203E">
            <w:pPr>
              <w:jc w:val="both"/>
              <w:rPr>
                <w:b/>
                <w:bCs/>
              </w:rPr>
            </w:pPr>
          </w:p>
        </w:tc>
        <w:tc>
          <w:tcPr>
            <w:tcW w:w="1294" w:type="dxa"/>
          </w:tcPr>
          <w:p w:rsidR="00E62B3D" w:rsidRDefault="00E62B3D" w:rsidP="0099203E">
            <w:pPr>
              <w:jc w:val="both"/>
              <w:rPr>
                <w:b/>
                <w:bCs/>
              </w:rPr>
            </w:pPr>
          </w:p>
        </w:tc>
        <w:tc>
          <w:tcPr>
            <w:tcW w:w="1275" w:type="dxa"/>
          </w:tcPr>
          <w:p w:rsidR="00E62B3D" w:rsidRDefault="00E62B3D" w:rsidP="0099203E">
            <w:pPr>
              <w:jc w:val="both"/>
              <w:rPr>
                <w:b/>
                <w:bCs/>
              </w:rPr>
            </w:pPr>
          </w:p>
        </w:tc>
      </w:tr>
      <w:tr w:rsidR="00E62B3D" w:rsidTr="008179E7">
        <w:tc>
          <w:tcPr>
            <w:tcW w:w="4495" w:type="dxa"/>
          </w:tcPr>
          <w:p w:rsidR="00E62B3D" w:rsidRPr="008F3AAA" w:rsidRDefault="00E62B3D" w:rsidP="007A1EA3">
            <w:pPr>
              <w:ind w:left="248" w:hanging="248"/>
            </w:pPr>
            <w:r w:rsidRPr="008F3AAA">
              <w:t>3</w:t>
            </w:r>
            <w:r w:rsidR="007A1EA3">
              <w:t xml:space="preserve">. </w:t>
            </w:r>
            <w:r w:rsidRPr="008F3AAA">
              <w:t>Demonstrates effective verbal</w:t>
            </w:r>
            <w:r w:rsidR="007A1EA3">
              <w:br/>
            </w:r>
            <w:r w:rsidRPr="008F3AAA">
              <w:t>communication skills</w:t>
            </w:r>
          </w:p>
        </w:tc>
        <w:tc>
          <w:tcPr>
            <w:tcW w:w="810" w:type="dxa"/>
          </w:tcPr>
          <w:p w:rsidR="00E62B3D" w:rsidRDefault="00E62B3D" w:rsidP="0099203E">
            <w:pPr>
              <w:jc w:val="both"/>
              <w:rPr>
                <w:b/>
                <w:bCs/>
              </w:rPr>
            </w:pPr>
          </w:p>
        </w:tc>
        <w:tc>
          <w:tcPr>
            <w:tcW w:w="1540" w:type="dxa"/>
          </w:tcPr>
          <w:p w:rsidR="00E62B3D" w:rsidRDefault="00E62B3D" w:rsidP="0099203E">
            <w:pPr>
              <w:jc w:val="both"/>
              <w:rPr>
                <w:b/>
                <w:bCs/>
              </w:rPr>
            </w:pPr>
          </w:p>
        </w:tc>
        <w:tc>
          <w:tcPr>
            <w:tcW w:w="829" w:type="dxa"/>
          </w:tcPr>
          <w:p w:rsidR="00E62B3D" w:rsidRDefault="00E62B3D" w:rsidP="0099203E">
            <w:pPr>
              <w:jc w:val="both"/>
              <w:rPr>
                <w:b/>
                <w:bCs/>
              </w:rPr>
            </w:pPr>
          </w:p>
        </w:tc>
        <w:tc>
          <w:tcPr>
            <w:tcW w:w="1294" w:type="dxa"/>
          </w:tcPr>
          <w:p w:rsidR="00E62B3D" w:rsidRDefault="00E62B3D" w:rsidP="0099203E">
            <w:pPr>
              <w:jc w:val="both"/>
              <w:rPr>
                <w:b/>
                <w:bCs/>
              </w:rPr>
            </w:pPr>
          </w:p>
        </w:tc>
        <w:tc>
          <w:tcPr>
            <w:tcW w:w="1275" w:type="dxa"/>
          </w:tcPr>
          <w:p w:rsidR="00E62B3D" w:rsidRDefault="00E62B3D" w:rsidP="0099203E">
            <w:pPr>
              <w:jc w:val="both"/>
              <w:rPr>
                <w:b/>
                <w:bCs/>
              </w:rPr>
            </w:pPr>
          </w:p>
        </w:tc>
      </w:tr>
      <w:tr w:rsidR="00E62B3D" w:rsidTr="008179E7">
        <w:tc>
          <w:tcPr>
            <w:tcW w:w="4495" w:type="dxa"/>
          </w:tcPr>
          <w:p w:rsidR="00E62B3D" w:rsidRPr="008F3AAA" w:rsidRDefault="00E62B3D" w:rsidP="007A1EA3">
            <w:pPr>
              <w:ind w:left="248" w:hanging="248"/>
            </w:pPr>
            <w:r w:rsidRPr="008F3AAA">
              <w:rPr>
                <w:b/>
                <w:bCs/>
              </w:rPr>
              <w:t>D</w:t>
            </w:r>
            <w:r>
              <w:rPr>
                <w:b/>
                <w:bCs/>
              </w:rPr>
              <w:t xml:space="preserve">.  </w:t>
            </w:r>
            <w:r w:rsidRPr="008F3AAA">
              <w:rPr>
                <w:b/>
                <w:bCs/>
              </w:rPr>
              <w:t xml:space="preserve">Creative Thinking &amp; Problem-Solving Skills </w:t>
            </w:r>
          </w:p>
          <w:p w:rsidR="00E62B3D" w:rsidRPr="008F3AAA" w:rsidRDefault="00E62B3D" w:rsidP="007A1EA3">
            <w:pPr>
              <w:ind w:left="248" w:hanging="248"/>
            </w:pPr>
            <w:r w:rsidRPr="008F3AAA">
              <w:t>1</w:t>
            </w:r>
            <w:r>
              <w:t xml:space="preserve">. </w:t>
            </w:r>
            <w:r w:rsidRPr="008F3AAA">
              <w:t>Breaks down complex tasks/problems into manageable pieces</w:t>
            </w:r>
          </w:p>
        </w:tc>
        <w:tc>
          <w:tcPr>
            <w:tcW w:w="810" w:type="dxa"/>
          </w:tcPr>
          <w:p w:rsidR="00E62B3D" w:rsidRDefault="00E62B3D" w:rsidP="0099203E">
            <w:pPr>
              <w:jc w:val="both"/>
              <w:rPr>
                <w:b/>
                <w:bCs/>
              </w:rPr>
            </w:pPr>
          </w:p>
        </w:tc>
        <w:tc>
          <w:tcPr>
            <w:tcW w:w="1540" w:type="dxa"/>
          </w:tcPr>
          <w:p w:rsidR="00E62B3D" w:rsidRDefault="00E62B3D" w:rsidP="0099203E">
            <w:pPr>
              <w:jc w:val="both"/>
              <w:rPr>
                <w:b/>
                <w:bCs/>
              </w:rPr>
            </w:pPr>
          </w:p>
        </w:tc>
        <w:tc>
          <w:tcPr>
            <w:tcW w:w="829" w:type="dxa"/>
          </w:tcPr>
          <w:p w:rsidR="00E62B3D" w:rsidRDefault="00E62B3D" w:rsidP="0099203E">
            <w:pPr>
              <w:jc w:val="both"/>
              <w:rPr>
                <w:b/>
                <w:bCs/>
              </w:rPr>
            </w:pPr>
          </w:p>
        </w:tc>
        <w:tc>
          <w:tcPr>
            <w:tcW w:w="1294" w:type="dxa"/>
          </w:tcPr>
          <w:p w:rsidR="00E62B3D" w:rsidRDefault="00E62B3D" w:rsidP="0099203E">
            <w:pPr>
              <w:jc w:val="both"/>
              <w:rPr>
                <w:b/>
                <w:bCs/>
              </w:rPr>
            </w:pPr>
          </w:p>
        </w:tc>
        <w:tc>
          <w:tcPr>
            <w:tcW w:w="1275" w:type="dxa"/>
          </w:tcPr>
          <w:p w:rsidR="00E62B3D" w:rsidRDefault="00E62B3D" w:rsidP="0099203E">
            <w:pPr>
              <w:jc w:val="both"/>
              <w:rPr>
                <w:b/>
                <w:bCs/>
              </w:rPr>
            </w:pPr>
          </w:p>
        </w:tc>
      </w:tr>
      <w:tr w:rsidR="00E62B3D" w:rsidTr="008179E7">
        <w:tc>
          <w:tcPr>
            <w:tcW w:w="4495" w:type="dxa"/>
          </w:tcPr>
          <w:p w:rsidR="00E62B3D" w:rsidRPr="008F3AAA" w:rsidRDefault="00E62B3D" w:rsidP="007A1EA3">
            <w:pPr>
              <w:ind w:left="248" w:hanging="248"/>
              <w:rPr>
                <w:b/>
                <w:bCs/>
              </w:rPr>
            </w:pPr>
            <w:r w:rsidRPr="008F3AAA">
              <w:t>2</w:t>
            </w:r>
            <w:r>
              <w:t xml:space="preserve">.  </w:t>
            </w:r>
            <w:r w:rsidRPr="008F3AAA">
              <w:t>Brainstorms/develops options and ideas</w:t>
            </w:r>
          </w:p>
        </w:tc>
        <w:tc>
          <w:tcPr>
            <w:tcW w:w="810" w:type="dxa"/>
          </w:tcPr>
          <w:p w:rsidR="00E62B3D" w:rsidRDefault="00E62B3D" w:rsidP="0099203E">
            <w:pPr>
              <w:jc w:val="both"/>
              <w:rPr>
                <w:b/>
                <w:bCs/>
              </w:rPr>
            </w:pPr>
          </w:p>
        </w:tc>
        <w:tc>
          <w:tcPr>
            <w:tcW w:w="1540" w:type="dxa"/>
          </w:tcPr>
          <w:p w:rsidR="00E62B3D" w:rsidRDefault="00E62B3D" w:rsidP="0099203E">
            <w:pPr>
              <w:jc w:val="both"/>
              <w:rPr>
                <w:b/>
                <w:bCs/>
              </w:rPr>
            </w:pPr>
          </w:p>
        </w:tc>
        <w:tc>
          <w:tcPr>
            <w:tcW w:w="829" w:type="dxa"/>
          </w:tcPr>
          <w:p w:rsidR="00E62B3D" w:rsidRDefault="00E62B3D" w:rsidP="0099203E">
            <w:pPr>
              <w:jc w:val="both"/>
              <w:rPr>
                <w:b/>
                <w:bCs/>
              </w:rPr>
            </w:pPr>
          </w:p>
        </w:tc>
        <w:tc>
          <w:tcPr>
            <w:tcW w:w="1294" w:type="dxa"/>
          </w:tcPr>
          <w:p w:rsidR="00E62B3D" w:rsidRDefault="00E62B3D" w:rsidP="0099203E">
            <w:pPr>
              <w:jc w:val="both"/>
              <w:rPr>
                <w:b/>
                <w:bCs/>
              </w:rPr>
            </w:pPr>
          </w:p>
        </w:tc>
        <w:tc>
          <w:tcPr>
            <w:tcW w:w="1275" w:type="dxa"/>
          </w:tcPr>
          <w:p w:rsidR="00E62B3D" w:rsidRDefault="00E62B3D" w:rsidP="0099203E">
            <w:pPr>
              <w:jc w:val="both"/>
              <w:rPr>
                <w:b/>
                <w:bCs/>
              </w:rPr>
            </w:pPr>
          </w:p>
        </w:tc>
      </w:tr>
      <w:tr w:rsidR="00E62B3D" w:rsidTr="008179E7">
        <w:tc>
          <w:tcPr>
            <w:tcW w:w="4495" w:type="dxa"/>
          </w:tcPr>
          <w:p w:rsidR="00E62B3D" w:rsidRPr="008F3AAA" w:rsidRDefault="00E62B3D" w:rsidP="007A1EA3">
            <w:pPr>
              <w:ind w:left="248" w:hanging="248"/>
            </w:pPr>
            <w:r w:rsidRPr="008F3AAA">
              <w:t>3</w:t>
            </w:r>
            <w:r>
              <w:t xml:space="preserve">.  </w:t>
            </w:r>
            <w:r w:rsidRPr="008F3AAA">
              <w:t>Demonstrates an analytical capacity</w:t>
            </w:r>
          </w:p>
        </w:tc>
        <w:tc>
          <w:tcPr>
            <w:tcW w:w="810" w:type="dxa"/>
          </w:tcPr>
          <w:p w:rsidR="00E62B3D" w:rsidRDefault="00E62B3D" w:rsidP="0099203E">
            <w:pPr>
              <w:jc w:val="both"/>
              <w:rPr>
                <w:b/>
                <w:bCs/>
              </w:rPr>
            </w:pPr>
          </w:p>
        </w:tc>
        <w:tc>
          <w:tcPr>
            <w:tcW w:w="1540" w:type="dxa"/>
          </w:tcPr>
          <w:p w:rsidR="00E62B3D" w:rsidRDefault="00E62B3D" w:rsidP="0099203E">
            <w:pPr>
              <w:jc w:val="both"/>
              <w:rPr>
                <w:b/>
                <w:bCs/>
              </w:rPr>
            </w:pPr>
          </w:p>
        </w:tc>
        <w:tc>
          <w:tcPr>
            <w:tcW w:w="829" w:type="dxa"/>
          </w:tcPr>
          <w:p w:rsidR="00E62B3D" w:rsidRDefault="00E62B3D" w:rsidP="0099203E">
            <w:pPr>
              <w:jc w:val="both"/>
              <w:rPr>
                <w:b/>
                <w:bCs/>
              </w:rPr>
            </w:pPr>
          </w:p>
        </w:tc>
        <w:tc>
          <w:tcPr>
            <w:tcW w:w="1294" w:type="dxa"/>
          </w:tcPr>
          <w:p w:rsidR="00E62B3D" w:rsidRDefault="00E62B3D" w:rsidP="0099203E">
            <w:pPr>
              <w:jc w:val="both"/>
              <w:rPr>
                <w:b/>
                <w:bCs/>
              </w:rPr>
            </w:pPr>
          </w:p>
        </w:tc>
        <w:tc>
          <w:tcPr>
            <w:tcW w:w="1275" w:type="dxa"/>
          </w:tcPr>
          <w:p w:rsidR="00E62B3D" w:rsidRDefault="00E62B3D" w:rsidP="0099203E">
            <w:pPr>
              <w:jc w:val="both"/>
              <w:rPr>
                <w:b/>
                <w:bCs/>
              </w:rPr>
            </w:pPr>
          </w:p>
        </w:tc>
      </w:tr>
      <w:tr w:rsidR="00E62B3D" w:rsidTr="008179E7">
        <w:tc>
          <w:tcPr>
            <w:tcW w:w="4495" w:type="dxa"/>
          </w:tcPr>
          <w:p w:rsidR="00E62B3D" w:rsidRPr="008F3AAA" w:rsidRDefault="00E62B3D" w:rsidP="007A1EA3">
            <w:pPr>
              <w:ind w:left="248" w:hanging="248"/>
            </w:pPr>
            <w:r w:rsidRPr="008F3AAA">
              <w:rPr>
                <w:b/>
                <w:bCs/>
              </w:rPr>
              <w:t>E</w:t>
            </w:r>
            <w:r>
              <w:rPr>
                <w:b/>
                <w:bCs/>
              </w:rPr>
              <w:t xml:space="preserve">.  </w:t>
            </w:r>
            <w:r w:rsidRPr="008F3AAA">
              <w:rPr>
                <w:b/>
                <w:bCs/>
              </w:rPr>
              <w:t xml:space="preserve">Professional &amp; Career Development Skills </w:t>
            </w:r>
          </w:p>
          <w:p w:rsidR="00E62B3D" w:rsidRPr="008F3AAA" w:rsidRDefault="00E62B3D" w:rsidP="007A1EA3">
            <w:pPr>
              <w:ind w:left="248" w:hanging="248"/>
            </w:pPr>
            <w:r w:rsidRPr="008F3AAA">
              <w:t>1</w:t>
            </w:r>
            <w:r>
              <w:t xml:space="preserve">.  </w:t>
            </w:r>
            <w:r w:rsidRPr="008F3AAA">
              <w:t>Exhibits self-motivated approach to work</w:t>
            </w:r>
          </w:p>
        </w:tc>
        <w:tc>
          <w:tcPr>
            <w:tcW w:w="810" w:type="dxa"/>
          </w:tcPr>
          <w:p w:rsidR="00E62B3D" w:rsidRDefault="00E62B3D" w:rsidP="0099203E">
            <w:pPr>
              <w:jc w:val="both"/>
              <w:rPr>
                <w:b/>
                <w:bCs/>
              </w:rPr>
            </w:pPr>
          </w:p>
        </w:tc>
        <w:tc>
          <w:tcPr>
            <w:tcW w:w="1540" w:type="dxa"/>
          </w:tcPr>
          <w:p w:rsidR="00E62B3D" w:rsidRDefault="00E62B3D" w:rsidP="0099203E">
            <w:pPr>
              <w:jc w:val="both"/>
              <w:rPr>
                <w:b/>
                <w:bCs/>
              </w:rPr>
            </w:pPr>
          </w:p>
        </w:tc>
        <w:tc>
          <w:tcPr>
            <w:tcW w:w="829" w:type="dxa"/>
          </w:tcPr>
          <w:p w:rsidR="00E62B3D" w:rsidRDefault="00E62B3D" w:rsidP="0099203E">
            <w:pPr>
              <w:jc w:val="both"/>
              <w:rPr>
                <w:b/>
                <w:bCs/>
              </w:rPr>
            </w:pPr>
          </w:p>
        </w:tc>
        <w:tc>
          <w:tcPr>
            <w:tcW w:w="1294" w:type="dxa"/>
          </w:tcPr>
          <w:p w:rsidR="00E62B3D" w:rsidRDefault="00E62B3D" w:rsidP="0099203E">
            <w:pPr>
              <w:jc w:val="both"/>
              <w:rPr>
                <w:b/>
                <w:bCs/>
              </w:rPr>
            </w:pPr>
          </w:p>
        </w:tc>
        <w:tc>
          <w:tcPr>
            <w:tcW w:w="1275" w:type="dxa"/>
          </w:tcPr>
          <w:p w:rsidR="00E62B3D" w:rsidRDefault="00E62B3D" w:rsidP="0099203E">
            <w:pPr>
              <w:jc w:val="both"/>
              <w:rPr>
                <w:b/>
                <w:bCs/>
              </w:rPr>
            </w:pPr>
          </w:p>
        </w:tc>
      </w:tr>
      <w:tr w:rsidR="00E62B3D" w:rsidTr="008179E7">
        <w:tc>
          <w:tcPr>
            <w:tcW w:w="4495" w:type="dxa"/>
          </w:tcPr>
          <w:p w:rsidR="00E62B3D" w:rsidRPr="008F3AAA" w:rsidRDefault="00E62B3D" w:rsidP="007A1EA3">
            <w:pPr>
              <w:ind w:left="248" w:hanging="248"/>
              <w:rPr>
                <w:b/>
                <w:bCs/>
              </w:rPr>
            </w:pPr>
            <w:r w:rsidRPr="008F3AAA">
              <w:t>2</w:t>
            </w:r>
            <w:r>
              <w:t xml:space="preserve">. </w:t>
            </w:r>
            <w:r w:rsidRPr="008F3AAA">
              <w:t>Demonstrates ability to set appropriate priorities/goals</w:t>
            </w:r>
          </w:p>
        </w:tc>
        <w:tc>
          <w:tcPr>
            <w:tcW w:w="810" w:type="dxa"/>
          </w:tcPr>
          <w:p w:rsidR="00E62B3D" w:rsidRDefault="00E62B3D" w:rsidP="0099203E">
            <w:pPr>
              <w:jc w:val="both"/>
              <w:rPr>
                <w:b/>
                <w:bCs/>
              </w:rPr>
            </w:pPr>
          </w:p>
        </w:tc>
        <w:tc>
          <w:tcPr>
            <w:tcW w:w="1540" w:type="dxa"/>
          </w:tcPr>
          <w:p w:rsidR="00E62B3D" w:rsidRDefault="00E62B3D" w:rsidP="0099203E">
            <w:pPr>
              <w:jc w:val="both"/>
              <w:rPr>
                <w:b/>
                <w:bCs/>
              </w:rPr>
            </w:pPr>
          </w:p>
        </w:tc>
        <w:tc>
          <w:tcPr>
            <w:tcW w:w="829" w:type="dxa"/>
          </w:tcPr>
          <w:p w:rsidR="00E62B3D" w:rsidRDefault="00E62B3D" w:rsidP="0099203E">
            <w:pPr>
              <w:jc w:val="both"/>
              <w:rPr>
                <w:b/>
                <w:bCs/>
              </w:rPr>
            </w:pPr>
          </w:p>
        </w:tc>
        <w:tc>
          <w:tcPr>
            <w:tcW w:w="1294" w:type="dxa"/>
          </w:tcPr>
          <w:p w:rsidR="00E62B3D" w:rsidRDefault="00E62B3D" w:rsidP="0099203E">
            <w:pPr>
              <w:jc w:val="both"/>
              <w:rPr>
                <w:b/>
                <w:bCs/>
              </w:rPr>
            </w:pPr>
          </w:p>
        </w:tc>
        <w:tc>
          <w:tcPr>
            <w:tcW w:w="1275" w:type="dxa"/>
          </w:tcPr>
          <w:p w:rsidR="00E62B3D" w:rsidRDefault="00E62B3D" w:rsidP="0099203E">
            <w:pPr>
              <w:jc w:val="both"/>
              <w:rPr>
                <w:b/>
                <w:bCs/>
              </w:rPr>
            </w:pPr>
          </w:p>
        </w:tc>
      </w:tr>
      <w:tr w:rsidR="00E62B3D" w:rsidTr="008179E7">
        <w:tc>
          <w:tcPr>
            <w:tcW w:w="4495" w:type="dxa"/>
          </w:tcPr>
          <w:p w:rsidR="00E62B3D" w:rsidRPr="008F3AAA" w:rsidRDefault="00E62B3D" w:rsidP="007A1EA3">
            <w:pPr>
              <w:ind w:left="248" w:hanging="248"/>
            </w:pPr>
            <w:r w:rsidRPr="008F3AAA">
              <w:t>3</w:t>
            </w:r>
            <w:r>
              <w:t xml:space="preserve">.  </w:t>
            </w:r>
            <w:r w:rsidRPr="008F3AAA">
              <w:t>Exhibits professional behavior and attitude</w:t>
            </w:r>
          </w:p>
        </w:tc>
        <w:tc>
          <w:tcPr>
            <w:tcW w:w="810" w:type="dxa"/>
          </w:tcPr>
          <w:p w:rsidR="00E62B3D" w:rsidRDefault="00E62B3D" w:rsidP="0099203E">
            <w:pPr>
              <w:jc w:val="both"/>
              <w:rPr>
                <w:b/>
                <w:bCs/>
              </w:rPr>
            </w:pPr>
          </w:p>
        </w:tc>
        <w:tc>
          <w:tcPr>
            <w:tcW w:w="1540" w:type="dxa"/>
          </w:tcPr>
          <w:p w:rsidR="00E62B3D" w:rsidRDefault="00E62B3D" w:rsidP="0099203E">
            <w:pPr>
              <w:jc w:val="both"/>
              <w:rPr>
                <w:b/>
                <w:bCs/>
              </w:rPr>
            </w:pPr>
          </w:p>
        </w:tc>
        <w:tc>
          <w:tcPr>
            <w:tcW w:w="829" w:type="dxa"/>
          </w:tcPr>
          <w:p w:rsidR="00E62B3D" w:rsidRDefault="00E62B3D" w:rsidP="0099203E">
            <w:pPr>
              <w:jc w:val="both"/>
              <w:rPr>
                <w:b/>
                <w:bCs/>
              </w:rPr>
            </w:pPr>
          </w:p>
        </w:tc>
        <w:tc>
          <w:tcPr>
            <w:tcW w:w="1294" w:type="dxa"/>
          </w:tcPr>
          <w:p w:rsidR="00E62B3D" w:rsidRDefault="00E62B3D" w:rsidP="0099203E">
            <w:pPr>
              <w:jc w:val="both"/>
              <w:rPr>
                <w:b/>
                <w:bCs/>
              </w:rPr>
            </w:pPr>
          </w:p>
        </w:tc>
        <w:tc>
          <w:tcPr>
            <w:tcW w:w="1275" w:type="dxa"/>
          </w:tcPr>
          <w:p w:rsidR="00E62B3D" w:rsidRDefault="00E62B3D" w:rsidP="0099203E">
            <w:pPr>
              <w:jc w:val="both"/>
              <w:rPr>
                <w:b/>
                <w:bCs/>
              </w:rPr>
            </w:pPr>
          </w:p>
        </w:tc>
      </w:tr>
      <w:tr w:rsidR="00E62B3D" w:rsidTr="008179E7">
        <w:tc>
          <w:tcPr>
            <w:tcW w:w="4495" w:type="dxa"/>
          </w:tcPr>
          <w:p w:rsidR="00E62B3D" w:rsidRPr="008F3AAA" w:rsidRDefault="00E62B3D" w:rsidP="007A1EA3">
            <w:pPr>
              <w:ind w:left="248" w:hanging="248"/>
            </w:pPr>
            <w:r w:rsidRPr="008F3AAA">
              <w:rPr>
                <w:b/>
                <w:bCs/>
              </w:rPr>
              <w:t>F</w:t>
            </w:r>
            <w:r>
              <w:rPr>
                <w:b/>
                <w:bCs/>
              </w:rPr>
              <w:t xml:space="preserve">.  </w:t>
            </w:r>
            <w:r w:rsidRPr="008F3AAA">
              <w:rPr>
                <w:b/>
                <w:bCs/>
              </w:rPr>
              <w:t xml:space="preserve">Interpersonal &amp; Teamwork Skills </w:t>
            </w:r>
          </w:p>
          <w:p w:rsidR="00E62B3D" w:rsidRPr="008F3AAA" w:rsidRDefault="00E62B3D" w:rsidP="007A1EA3">
            <w:pPr>
              <w:ind w:left="248" w:hanging="248"/>
            </w:pPr>
            <w:r w:rsidRPr="008F3AAA">
              <w:t>1</w:t>
            </w:r>
            <w:r>
              <w:t xml:space="preserve">.  </w:t>
            </w:r>
            <w:r w:rsidRPr="008F3AAA">
              <w:t>Manages and resolves conflict in an effective manner</w:t>
            </w:r>
          </w:p>
        </w:tc>
        <w:tc>
          <w:tcPr>
            <w:tcW w:w="810" w:type="dxa"/>
          </w:tcPr>
          <w:p w:rsidR="00E62B3D" w:rsidRDefault="00E62B3D" w:rsidP="0099203E">
            <w:pPr>
              <w:jc w:val="both"/>
              <w:rPr>
                <w:b/>
                <w:bCs/>
              </w:rPr>
            </w:pPr>
          </w:p>
        </w:tc>
        <w:tc>
          <w:tcPr>
            <w:tcW w:w="1540" w:type="dxa"/>
          </w:tcPr>
          <w:p w:rsidR="00E62B3D" w:rsidRDefault="00E62B3D" w:rsidP="0099203E">
            <w:pPr>
              <w:jc w:val="both"/>
              <w:rPr>
                <w:b/>
                <w:bCs/>
              </w:rPr>
            </w:pPr>
          </w:p>
        </w:tc>
        <w:tc>
          <w:tcPr>
            <w:tcW w:w="829" w:type="dxa"/>
          </w:tcPr>
          <w:p w:rsidR="00E62B3D" w:rsidRDefault="00E62B3D" w:rsidP="0099203E">
            <w:pPr>
              <w:jc w:val="both"/>
              <w:rPr>
                <w:b/>
                <w:bCs/>
              </w:rPr>
            </w:pPr>
          </w:p>
        </w:tc>
        <w:tc>
          <w:tcPr>
            <w:tcW w:w="1294" w:type="dxa"/>
          </w:tcPr>
          <w:p w:rsidR="00E62B3D" w:rsidRDefault="00E62B3D" w:rsidP="0099203E">
            <w:pPr>
              <w:jc w:val="both"/>
              <w:rPr>
                <w:b/>
                <w:bCs/>
              </w:rPr>
            </w:pPr>
          </w:p>
        </w:tc>
        <w:tc>
          <w:tcPr>
            <w:tcW w:w="1275" w:type="dxa"/>
          </w:tcPr>
          <w:p w:rsidR="00E62B3D" w:rsidRDefault="00E62B3D" w:rsidP="0099203E">
            <w:pPr>
              <w:jc w:val="both"/>
              <w:rPr>
                <w:b/>
                <w:bCs/>
              </w:rPr>
            </w:pPr>
          </w:p>
        </w:tc>
      </w:tr>
      <w:tr w:rsidR="00E62B3D" w:rsidTr="008179E7">
        <w:tc>
          <w:tcPr>
            <w:tcW w:w="4495" w:type="dxa"/>
          </w:tcPr>
          <w:p w:rsidR="00E62B3D" w:rsidRPr="008F3AAA" w:rsidRDefault="00E62B3D" w:rsidP="007A1EA3">
            <w:pPr>
              <w:ind w:left="248" w:hanging="248"/>
              <w:rPr>
                <w:b/>
                <w:bCs/>
              </w:rPr>
            </w:pPr>
            <w:r w:rsidRPr="008F3AAA">
              <w:t>2</w:t>
            </w:r>
            <w:r>
              <w:t xml:space="preserve">.  </w:t>
            </w:r>
            <w:r w:rsidRPr="008F3AAA">
              <w:t>Supports and contributes to a team atmosphere</w:t>
            </w:r>
          </w:p>
        </w:tc>
        <w:tc>
          <w:tcPr>
            <w:tcW w:w="810" w:type="dxa"/>
          </w:tcPr>
          <w:p w:rsidR="00E62B3D" w:rsidRDefault="00E62B3D" w:rsidP="0099203E">
            <w:pPr>
              <w:jc w:val="both"/>
              <w:rPr>
                <w:b/>
                <w:bCs/>
              </w:rPr>
            </w:pPr>
          </w:p>
        </w:tc>
        <w:tc>
          <w:tcPr>
            <w:tcW w:w="1540" w:type="dxa"/>
          </w:tcPr>
          <w:p w:rsidR="00E62B3D" w:rsidRDefault="00E62B3D" w:rsidP="0099203E">
            <w:pPr>
              <w:jc w:val="both"/>
              <w:rPr>
                <w:b/>
                <w:bCs/>
              </w:rPr>
            </w:pPr>
          </w:p>
        </w:tc>
        <w:tc>
          <w:tcPr>
            <w:tcW w:w="829" w:type="dxa"/>
          </w:tcPr>
          <w:p w:rsidR="00E62B3D" w:rsidRDefault="00E62B3D" w:rsidP="0099203E">
            <w:pPr>
              <w:jc w:val="both"/>
              <w:rPr>
                <w:b/>
                <w:bCs/>
              </w:rPr>
            </w:pPr>
          </w:p>
        </w:tc>
        <w:tc>
          <w:tcPr>
            <w:tcW w:w="1294" w:type="dxa"/>
          </w:tcPr>
          <w:p w:rsidR="00E62B3D" w:rsidRDefault="00E62B3D" w:rsidP="0099203E">
            <w:pPr>
              <w:jc w:val="both"/>
              <w:rPr>
                <w:b/>
                <w:bCs/>
              </w:rPr>
            </w:pPr>
          </w:p>
        </w:tc>
        <w:tc>
          <w:tcPr>
            <w:tcW w:w="1275" w:type="dxa"/>
          </w:tcPr>
          <w:p w:rsidR="00E62B3D" w:rsidRDefault="00E62B3D" w:rsidP="0099203E">
            <w:pPr>
              <w:jc w:val="both"/>
              <w:rPr>
                <w:b/>
                <w:bCs/>
              </w:rPr>
            </w:pPr>
          </w:p>
        </w:tc>
      </w:tr>
      <w:tr w:rsidR="00E62B3D" w:rsidTr="008179E7">
        <w:tc>
          <w:tcPr>
            <w:tcW w:w="4495" w:type="dxa"/>
          </w:tcPr>
          <w:p w:rsidR="00E62B3D" w:rsidRPr="008F3AAA" w:rsidRDefault="00E62B3D" w:rsidP="007A1EA3">
            <w:pPr>
              <w:ind w:left="248" w:hanging="248"/>
            </w:pPr>
            <w:r w:rsidRPr="008F3AAA">
              <w:t>3</w:t>
            </w:r>
            <w:r>
              <w:t xml:space="preserve">. </w:t>
            </w:r>
            <w:r w:rsidRPr="008F3AAA">
              <w:t>Demonstrates assertive but appropriate behavior</w:t>
            </w:r>
          </w:p>
        </w:tc>
        <w:tc>
          <w:tcPr>
            <w:tcW w:w="810" w:type="dxa"/>
          </w:tcPr>
          <w:p w:rsidR="00E62B3D" w:rsidRDefault="00E62B3D" w:rsidP="0099203E">
            <w:pPr>
              <w:jc w:val="both"/>
              <w:rPr>
                <w:b/>
                <w:bCs/>
              </w:rPr>
            </w:pPr>
          </w:p>
        </w:tc>
        <w:tc>
          <w:tcPr>
            <w:tcW w:w="1540" w:type="dxa"/>
          </w:tcPr>
          <w:p w:rsidR="00E62B3D" w:rsidRDefault="00E62B3D" w:rsidP="0099203E">
            <w:pPr>
              <w:jc w:val="both"/>
              <w:rPr>
                <w:b/>
                <w:bCs/>
              </w:rPr>
            </w:pPr>
          </w:p>
        </w:tc>
        <w:tc>
          <w:tcPr>
            <w:tcW w:w="829" w:type="dxa"/>
          </w:tcPr>
          <w:p w:rsidR="00E62B3D" w:rsidRDefault="00E62B3D" w:rsidP="0099203E">
            <w:pPr>
              <w:jc w:val="both"/>
              <w:rPr>
                <w:b/>
                <w:bCs/>
              </w:rPr>
            </w:pPr>
          </w:p>
        </w:tc>
        <w:tc>
          <w:tcPr>
            <w:tcW w:w="1294" w:type="dxa"/>
          </w:tcPr>
          <w:p w:rsidR="00E62B3D" w:rsidRDefault="00E62B3D" w:rsidP="0099203E">
            <w:pPr>
              <w:jc w:val="both"/>
              <w:rPr>
                <w:b/>
                <w:bCs/>
              </w:rPr>
            </w:pPr>
          </w:p>
        </w:tc>
        <w:tc>
          <w:tcPr>
            <w:tcW w:w="1275" w:type="dxa"/>
          </w:tcPr>
          <w:p w:rsidR="00E62B3D" w:rsidRDefault="00E62B3D" w:rsidP="0099203E">
            <w:pPr>
              <w:jc w:val="both"/>
              <w:rPr>
                <w:b/>
                <w:bCs/>
              </w:rPr>
            </w:pPr>
          </w:p>
        </w:tc>
      </w:tr>
      <w:tr w:rsidR="00E62B3D" w:rsidTr="008179E7">
        <w:tc>
          <w:tcPr>
            <w:tcW w:w="4495" w:type="dxa"/>
          </w:tcPr>
          <w:p w:rsidR="00E62B3D" w:rsidRPr="008F3AAA" w:rsidRDefault="00E62B3D" w:rsidP="007A1EA3">
            <w:pPr>
              <w:ind w:left="248" w:hanging="248"/>
            </w:pPr>
            <w:r w:rsidRPr="008F3AAA">
              <w:rPr>
                <w:b/>
                <w:bCs/>
              </w:rPr>
              <w:t>G</w:t>
            </w:r>
            <w:r>
              <w:rPr>
                <w:b/>
                <w:bCs/>
              </w:rPr>
              <w:t xml:space="preserve">.  </w:t>
            </w:r>
            <w:r w:rsidRPr="008F3AAA">
              <w:rPr>
                <w:b/>
                <w:bCs/>
              </w:rPr>
              <w:t xml:space="preserve">Organizational Effectiveness Skills </w:t>
            </w:r>
          </w:p>
          <w:p w:rsidR="00E62B3D" w:rsidRPr="008F3AAA" w:rsidRDefault="00E62B3D" w:rsidP="007A1EA3">
            <w:pPr>
              <w:ind w:left="248" w:hanging="248"/>
            </w:pPr>
            <w:r w:rsidRPr="008F3AAA">
              <w:t>1</w:t>
            </w:r>
            <w:r>
              <w:t xml:space="preserve">. </w:t>
            </w:r>
            <w:r w:rsidRPr="008F3AAA">
              <w:t>Seeks to understand and support the organization’s mission/goals</w:t>
            </w:r>
          </w:p>
        </w:tc>
        <w:tc>
          <w:tcPr>
            <w:tcW w:w="810" w:type="dxa"/>
          </w:tcPr>
          <w:p w:rsidR="00E62B3D" w:rsidRDefault="00E62B3D" w:rsidP="0099203E">
            <w:pPr>
              <w:jc w:val="both"/>
              <w:rPr>
                <w:b/>
                <w:bCs/>
              </w:rPr>
            </w:pPr>
          </w:p>
        </w:tc>
        <w:tc>
          <w:tcPr>
            <w:tcW w:w="1540" w:type="dxa"/>
          </w:tcPr>
          <w:p w:rsidR="00E62B3D" w:rsidRDefault="00E62B3D" w:rsidP="0099203E">
            <w:pPr>
              <w:jc w:val="both"/>
              <w:rPr>
                <w:b/>
                <w:bCs/>
              </w:rPr>
            </w:pPr>
          </w:p>
        </w:tc>
        <w:tc>
          <w:tcPr>
            <w:tcW w:w="829" w:type="dxa"/>
          </w:tcPr>
          <w:p w:rsidR="00E62B3D" w:rsidRDefault="00E62B3D" w:rsidP="0099203E">
            <w:pPr>
              <w:jc w:val="both"/>
              <w:rPr>
                <w:b/>
                <w:bCs/>
              </w:rPr>
            </w:pPr>
          </w:p>
        </w:tc>
        <w:tc>
          <w:tcPr>
            <w:tcW w:w="1294" w:type="dxa"/>
          </w:tcPr>
          <w:p w:rsidR="00E62B3D" w:rsidRDefault="00E62B3D" w:rsidP="0099203E">
            <w:pPr>
              <w:jc w:val="both"/>
              <w:rPr>
                <w:b/>
                <w:bCs/>
              </w:rPr>
            </w:pPr>
          </w:p>
        </w:tc>
        <w:tc>
          <w:tcPr>
            <w:tcW w:w="1275" w:type="dxa"/>
          </w:tcPr>
          <w:p w:rsidR="00E62B3D" w:rsidRDefault="00E62B3D" w:rsidP="0099203E">
            <w:pPr>
              <w:jc w:val="both"/>
              <w:rPr>
                <w:b/>
                <w:bCs/>
              </w:rPr>
            </w:pPr>
          </w:p>
        </w:tc>
      </w:tr>
      <w:tr w:rsidR="00E62B3D" w:rsidTr="008179E7">
        <w:tc>
          <w:tcPr>
            <w:tcW w:w="4495" w:type="dxa"/>
          </w:tcPr>
          <w:p w:rsidR="00E62B3D" w:rsidRPr="008F3AAA" w:rsidRDefault="00E62B3D" w:rsidP="007A1EA3">
            <w:pPr>
              <w:ind w:left="248" w:hanging="248"/>
              <w:rPr>
                <w:b/>
                <w:bCs/>
              </w:rPr>
            </w:pPr>
            <w:r w:rsidRPr="008F3AAA">
              <w:t>2</w:t>
            </w:r>
            <w:r>
              <w:t xml:space="preserve">.  </w:t>
            </w:r>
            <w:r w:rsidRPr="008F3AAA">
              <w:t>Fits in with the norms and expectations of the organization</w:t>
            </w:r>
          </w:p>
        </w:tc>
        <w:tc>
          <w:tcPr>
            <w:tcW w:w="810" w:type="dxa"/>
          </w:tcPr>
          <w:p w:rsidR="00E62B3D" w:rsidRDefault="00E62B3D" w:rsidP="0099203E">
            <w:pPr>
              <w:jc w:val="both"/>
              <w:rPr>
                <w:b/>
                <w:bCs/>
              </w:rPr>
            </w:pPr>
          </w:p>
        </w:tc>
        <w:tc>
          <w:tcPr>
            <w:tcW w:w="1540" w:type="dxa"/>
          </w:tcPr>
          <w:p w:rsidR="00E62B3D" w:rsidRDefault="00E62B3D" w:rsidP="0099203E">
            <w:pPr>
              <w:jc w:val="both"/>
              <w:rPr>
                <w:b/>
                <w:bCs/>
              </w:rPr>
            </w:pPr>
          </w:p>
        </w:tc>
        <w:tc>
          <w:tcPr>
            <w:tcW w:w="829" w:type="dxa"/>
          </w:tcPr>
          <w:p w:rsidR="00E62B3D" w:rsidRDefault="00E62B3D" w:rsidP="0099203E">
            <w:pPr>
              <w:jc w:val="both"/>
              <w:rPr>
                <w:b/>
                <w:bCs/>
              </w:rPr>
            </w:pPr>
          </w:p>
        </w:tc>
        <w:tc>
          <w:tcPr>
            <w:tcW w:w="1294" w:type="dxa"/>
          </w:tcPr>
          <w:p w:rsidR="00E62B3D" w:rsidRDefault="00E62B3D" w:rsidP="0099203E">
            <w:pPr>
              <w:jc w:val="both"/>
              <w:rPr>
                <w:b/>
                <w:bCs/>
              </w:rPr>
            </w:pPr>
          </w:p>
        </w:tc>
        <w:tc>
          <w:tcPr>
            <w:tcW w:w="1275" w:type="dxa"/>
          </w:tcPr>
          <w:p w:rsidR="00E62B3D" w:rsidRDefault="00E62B3D" w:rsidP="0099203E">
            <w:pPr>
              <w:jc w:val="both"/>
              <w:rPr>
                <w:b/>
                <w:bCs/>
              </w:rPr>
            </w:pPr>
          </w:p>
        </w:tc>
      </w:tr>
      <w:tr w:rsidR="00E62B3D" w:rsidTr="008179E7">
        <w:tc>
          <w:tcPr>
            <w:tcW w:w="4495" w:type="dxa"/>
          </w:tcPr>
          <w:p w:rsidR="00E62B3D" w:rsidRPr="008F3AAA" w:rsidRDefault="00E62B3D" w:rsidP="007A1EA3">
            <w:pPr>
              <w:ind w:left="248" w:hanging="248"/>
            </w:pPr>
            <w:r w:rsidRPr="008F3AAA">
              <w:t>3</w:t>
            </w:r>
            <w:r w:rsidR="00457371">
              <w:t xml:space="preserve">. </w:t>
            </w:r>
            <w:r w:rsidRPr="008F3AAA">
              <w:t>Works within appropriate authority and</w:t>
            </w:r>
            <w:r w:rsidR="00457371">
              <w:br/>
            </w:r>
            <w:r w:rsidRPr="008F3AAA">
              <w:t>decision-making channels</w:t>
            </w:r>
          </w:p>
        </w:tc>
        <w:tc>
          <w:tcPr>
            <w:tcW w:w="810" w:type="dxa"/>
          </w:tcPr>
          <w:p w:rsidR="00E62B3D" w:rsidRDefault="00E62B3D" w:rsidP="0099203E">
            <w:pPr>
              <w:jc w:val="both"/>
              <w:rPr>
                <w:b/>
                <w:bCs/>
              </w:rPr>
            </w:pPr>
          </w:p>
        </w:tc>
        <w:tc>
          <w:tcPr>
            <w:tcW w:w="1540" w:type="dxa"/>
          </w:tcPr>
          <w:p w:rsidR="00E62B3D" w:rsidRDefault="00E62B3D" w:rsidP="0099203E">
            <w:pPr>
              <w:jc w:val="both"/>
              <w:rPr>
                <w:b/>
                <w:bCs/>
              </w:rPr>
            </w:pPr>
          </w:p>
        </w:tc>
        <w:tc>
          <w:tcPr>
            <w:tcW w:w="829" w:type="dxa"/>
          </w:tcPr>
          <w:p w:rsidR="00E62B3D" w:rsidRDefault="00E62B3D" w:rsidP="0099203E">
            <w:pPr>
              <w:jc w:val="both"/>
              <w:rPr>
                <w:b/>
                <w:bCs/>
              </w:rPr>
            </w:pPr>
          </w:p>
        </w:tc>
        <w:tc>
          <w:tcPr>
            <w:tcW w:w="1294" w:type="dxa"/>
          </w:tcPr>
          <w:p w:rsidR="00E62B3D" w:rsidRDefault="00E62B3D" w:rsidP="0099203E">
            <w:pPr>
              <w:jc w:val="both"/>
              <w:rPr>
                <w:b/>
                <w:bCs/>
              </w:rPr>
            </w:pPr>
          </w:p>
        </w:tc>
        <w:tc>
          <w:tcPr>
            <w:tcW w:w="1275" w:type="dxa"/>
          </w:tcPr>
          <w:p w:rsidR="00E62B3D" w:rsidRDefault="00E62B3D" w:rsidP="0099203E">
            <w:pPr>
              <w:jc w:val="both"/>
              <w:rPr>
                <w:b/>
                <w:bCs/>
              </w:rPr>
            </w:pPr>
          </w:p>
        </w:tc>
      </w:tr>
      <w:tr w:rsidR="00E62B3D" w:rsidTr="008179E7">
        <w:tc>
          <w:tcPr>
            <w:tcW w:w="4495" w:type="dxa"/>
          </w:tcPr>
          <w:p w:rsidR="00E62B3D" w:rsidRPr="008F3AAA" w:rsidRDefault="00E62B3D" w:rsidP="007A1EA3">
            <w:pPr>
              <w:ind w:left="248" w:hanging="248"/>
            </w:pPr>
            <w:r w:rsidRPr="008F3AAA">
              <w:rPr>
                <w:b/>
                <w:bCs/>
              </w:rPr>
              <w:t>H</w:t>
            </w:r>
            <w:r>
              <w:rPr>
                <w:b/>
                <w:bCs/>
              </w:rPr>
              <w:t xml:space="preserve">.  </w:t>
            </w:r>
            <w:r w:rsidRPr="008F3AAA">
              <w:rPr>
                <w:b/>
                <w:bCs/>
              </w:rPr>
              <w:t xml:space="preserve">Basic Work Habits </w:t>
            </w:r>
          </w:p>
          <w:p w:rsidR="00E62B3D" w:rsidRPr="008F3AAA" w:rsidRDefault="00E62B3D" w:rsidP="007A1EA3">
            <w:pPr>
              <w:ind w:left="248" w:hanging="248"/>
            </w:pPr>
            <w:r w:rsidRPr="008F3AAA">
              <w:t>1</w:t>
            </w:r>
            <w:r>
              <w:t xml:space="preserve">.  </w:t>
            </w:r>
            <w:r w:rsidRPr="008F3AAA">
              <w:t>Reports</w:t>
            </w:r>
            <w:r>
              <w:t xml:space="preserve"> </w:t>
            </w:r>
            <w:r w:rsidRPr="00106412">
              <w:t>to work as scheduled and on-time</w:t>
            </w:r>
          </w:p>
        </w:tc>
        <w:tc>
          <w:tcPr>
            <w:tcW w:w="810" w:type="dxa"/>
          </w:tcPr>
          <w:p w:rsidR="00E62B3D" w:rsidRDefault="00E62B3D" w:rsidP="0099203E">
            <w:pPr>
              <w:jc w:val="both"/>
              <w:rPr>
                <w:b/>
                <w:bCs/>
              </w:rPr>
            </w:pPr>
          </w:p>
        </w:tc>
        <w:tc>
          <w:tcPr>
            <w:tcW w:w="1540" w:type="dxa"/>
          </w:tcPr>
          <w:p w:rsidR="00E62B3D" w:rsidRDefault="00E62B3D" w:rsidP="0099203E">
            <w:pPr>
              <w:jc w:val="both"/>
              <w:rPr>
                <w:b/>
                <w:bCs/>
              </w:rPr>
            </w:pPr>
          </w:p>
        </w:tc>
        <w:tc>
          <w:tcPr>
            <w:tcW w:w="829" w:type="dxa"/>
          </w:tcPr>
          <w:p w:rsidR="00E62B3D" w:rsidRDefault="00E62B3D" w:rsidP="0099203E">
            <w:pPr>
              <w:jc w:val="both"/>
              <w:rPr>
                <w:b/>
                <w:bCs/>
              </w:rPr>
            </w:pPr>
          </w:p>
        </w:tc>
        <w:tc>
          <w:tcPr>
            <w:tcW w:w="1294" w:type="dxa"/>
          </w:tcPr>
          <w:p w:rsidR="00E62B3D" w:rsidRDefault="00E62B3D" w:rsidP="0099203E">
            <w:pPr>
              <w:jc w:val="both"/>
              <w:rPr>
                <w:b/>
                <w:bCs/>
              </w:rPr>
            </w:pPr>
          </w:p>
        </w:tc>
        <w:tc>
          <w:tcPr>
            <w:tcW w:w="1275" w:type="dxa"/>
          </w:tcPr>
          <w:p w:rsidR="00E62B3D" w:rsidRDefault="00E62B3D" w:rsidP="0099203E">
            <w:pPr>
              <w:jc w:val="both"/>
              <w:rPr>
                <w:b/>
                <w:bCs/>
              </w:rPr>
            </w:pPr>
          </w:p>
        </w:tc>
      </w:tr>
      <w:tr w:rsidR="00E62B3D" w:rsidTr="008179E7">
        <w:tc>
          <w:tcPr>
            <w:tcW w:w="4495" w:type="dxa"/>
          </w:tcPr>
          <w:p w:rsidR="00E62B3D" w:rsidRPr="008F3AAA" w:rsidRDefault="00E62B3D" w:rsidP="007A1EA3">
            <w:pPr>
              <w:ind w:left="248" w:hanging="248"/>
              <w:rPr>
                <w:b/>
                <w:bCs/>
              </w:rPr>
            </w:pPr>
            <w:r w:rsidRPr="00106412">
              <w:t>2</w:t>
            </w:r>
            <w:r>
              <w:t xml:space="preserve">.  </w:t>
            </w:r>
            <w:r w:rsidRPr="00106412">
              <w:t>Exhibits a positive and constructive attitude</w:t>
            </w:r>
          </w:p>
        </w:tc>
        <w:tc>
          <w:tcPr>
            <w:tcW w:w="810" w:type="dxa"/>
          </w:tcPr>
          <w:p w:rsidR="00E62B3D" w:rsidRDefault="00E62B3D" w:rsidP="0099203E">
            <w:pPr>
              <w:jc w:val="both"/>
              <w:rPr>
                <w:b/>
                <w:bCs/>
              </w:rPr>
            </w:pPr>
          </w:p>
        </w:tc>
        <w:tc>
          <w:tcPr>
            <w:tcW w:w="1540" w:type="dxa"/>
          </w:tcPr>
          <w:p w:rsidR="00E62B3D" w:rsidRDefault="00E62B3D" w:rsidP="0099203E">
            <w:pPr>
              <w:jc w:val="both"/>
              <w:rPr>
                <w:b/>
                <w:bCs/>
              </w:rPr>
            </w:pPr>
          </w:p>
        </w:tc>
        <w:tc>
          <w:tcPr>
            <w:tcW w:w="829" w:type="dxa"/>
          </w:tcPr>
          <w:p w:rsidR="00E62B3D" w:rsidRDefault="00E62B3D" w:rsidP="0099203E">
            <w:pPr>
              <w:jc w:val="both"/>
              <w:rPr>
                <w:b/>
                <w:bCs/>
              </w:rPr>
            </w:pPr>
          </w:p>
        </w:tc>
        <w:tc>
          <w:tcPr>
            <w:tcW w:w="1294" w:type="dxa"/>
          </w:tcPr>
          <w:p w:rsidR="00E62B3D" w:rsidRDefault="00E62B3D" w:rsidP="0099203E">
            <w:pPr>
              <w:jc w:val="both"/>
              <w:rPr>
                <w:b/>
                <w:bCs/>
              </w:rPr>
            </w:pPr>
          </w:p>
        </w:tc>
        <w:tc>
          <w:tcPr>
            <w:tcW w:w="1275" w:type="dxa"/>
          </w:tcPr>
          <w:p w:rsidR="00E62B3D" w:rsidRDefault="00E62B3D" w:rsidP="0099203E">
            <w:pPr>
              <w:jc w:val="both"/>
              <w:rPr>
                <w:b/>
                <w:bCs/>
              </w:rPr>
            </w:pPr>
          </w:p>
        </w:tc>
      </w:tr>
      <w:tr w:rsidR="00E62B3D" w:rsidTr="008179E7">
        <w:tc>
          <w:tcPr>
            <w:tcW w:w="4495" w:type="dxa"/>
          </w:tcPr>
          <w:p w:rsidR="00E62B3D" w:rsidRPr="00106412" w:rsidRDefault="00964C09" w:rsidP="007A1EA3">
            <w:pPr>
              <w:ind w:left="248" w:hanging="248"/>
            </w:pPr>
            <w:r w:rsidRPr="00106412">
              <w:t>3</w:t>
            </w:r>
            <w:r w:rsidR="00457371">
              <w:t xml:space="preserve">. </w:t>
            </w:r>
            <w:r w:rsidRPr="00106412">
              <w:t>Dress and appearance are appropriate for</w:t>
            </w:r>
            <w:r w:rsidR="00457371">
              <w:br/>
            </w:r>
            <w:r w:rsidRPr="00106412">
              <w:t xml:space="preserve">this </w:t>
            </w:r>
            <w:r>
              <w:t>organization</w:t>
            </w:r>
          </w:p>
        </w:tc>
        <w:tc>
          <w:tcPr>
            <w:tcW w:w="810" w:type="dxa"/>
          </w:tcPr>
          <w:p w:rsidR="00E62B3D" w:rsidRDefault="00E62B3D" w:rsidP="0099203E">
            <w:pPr>
              <w:jc w:val="both"/>
              <w:rPr>
                <w:b/>
                <w:bCs/>
              </w:rPr>
            </w:pPr>
          </w:p>
        </w:tc>
        <w:tc>
          <w:tcPr>
            <w:tcW w:w="1540" w:type="dxa"/>
          </w:tcPr>
          <w:p w:rsidR="00E62B3D" w:rsidRDefault="00E62B3D" w:rsidP="0099203E">
            <w:pPr>
              <w:jc w:val="both"/>
              <w:rPr>
                <w:b/>
                <w:bCs/>
              </w:rPr>
            </w:pPr>
          </w:p>
        </w:tc>
        <w:tc>
          <w:tcPr>
            <w:tcW w:w="829" w:type="dxa"/>
          </w:tcPr>
          <w:p w:rsidR="00E62B3D" w:rsidRDefault="00E62B3D" w:rsidP="0099203E">
            <w:pPr>
              <w:jc w:val="both"/>
              <w:rPr>
                <w:b/>
                <w:bCs/>
              </w:rPr>
            </w:pPr>
          </w:p>
        </w:tc>
        <w:tc>
          <w:tcPr>
            <w:tcW w:w="1294" w:type="dxa"/>
          </w:tcPr>
          <w:p w:rsidR="00E62B3D" w:rsidRDefault="00E62B3D" w:rsidP="0099203E">
            <w:pPr>
              <w:jc w:val="both"/>
              <w:rPr>
                <w:b/>
                <w:bCs/>
              </w:rPr>
            </w:pPr>
          </w:p>
        </w:tc>
        <w:tc>
          <w:tcPr>
            <w:tcW w:w="1275" w:type="dxa"/>
          </w:tcPr>
          <w:p w:rsidR="00E62B3D" w:rsidRDefault="00E62B3D" w:rsidP="0099203E">
            <w:pPr>
              <w:jc w:val="both"/>
              <w:rPr>
                <w:b/>
                <w:bCs/>
              </w:rPr>
            </w:pPr>
          </w:p>
        </w:tc>
      </w:tr>
      <w:tr w:rsidR="00964C09" w:rsidTr="008179E7">
        <w:tc>
          <w:tcPr>
            <w:tcW w:w="4495" w:type="dxa"/>
          </w:tcPr>
          <w:p w:rsidR="00964C09" w:rsidRPr="00106412" w:rsidRDefault="00964C09" w:rsidP="007A1EA3">
            <w:pPr>
              <w:ind w:left="248" w:hanging="248"/>
            </w:pPr>
            <w:r w:rsidRPr="00106412">
              <w:rPr>
                <w:b/>
                <w:bCs/>
              </w:rPr>
              <w:t>I</w:t>
            </w:r>
            <w:r>
              <w:rPr>
                <w:b/>
                <w:bCs/>
              </w:rPr>
              <w:t xml:space="preserve">.  </w:t>
            </w:r>
            <w:r w:rsidRPr="00106412">
              <w:rPr>
                <w:b/>
                <w:bCs/>
              </w:rPr>
              <w:t xml:space="preserve">Character Attributes </w:t>
            </w:r>
          </w:p>
          <w:p w:rsidR="00964C09" w:rsidRPr="00106412" w:rsidRDefault="00964C09" w:rsidP="007A1EA3">
            <w:pPr>
              <w:ind w:left="248" w:hanging="248"/>
            </w:pPr>
            <w:r w:rsidRPr="00106412">
              <w:t>1</w:t>
            </w:r>
            <w:r>
              <w:t xml:space="preserve">.  </w:t>
            </w:r>
            <w:r w:rsidRPr="00106412">
              <w:t>Brings a sense of values and integrity to the job</w:t>
            </w:r>
          </w:p>
        </w:tc>
        <w:tc>
          <w:tcPr>
            <w:tcW w:w="810" w:type="dxa"/>
          </w:tcPr>
          <w:p w:rsidR="00964C09" w:rsidRDefault="00964C09" w:rsidP="0099203E">
            <w:pPr>
              <w:jc w:val="both"/>
              <w:rPr>
                <w:b/>
                <w:bCs/>
              </w:rPr>
            </w:pPr>
          </w:p>
        </w:tc>
        <w:tc>
          <w:tcPr>
            <w:tcW w:w="1540" w:type="dxa"/>
          </w:tcPr>
          <w:p w:rsidR="00964C09" w:rsidRDefault="00964C09" w:rsidP="0099203E">
            <w:pPr>
              <w:jc w:val="both"/>
              <w:rPr>
                <w:b/>
                <w:bCs/>
              </w:rPr>
            </w:pPr>
          </w:p>
        </w:tc>
        <w:tc>
          <w:tcPr>
            <w:tcW w:w="829" w:type="dxa"/>
          </w:tcPr>
          <w:p w:rsidR="00964C09" w:rsidRDefault="00964C09" w:rsidP="0099203E">
            <w:pPr>
              <w:jc w:val="both"/>
              <w:rPr>
                <w:b/>
                <w:bCs/>
              </w:rPr>
            </w:pPr>
          </w:p>
        </w:tc>
        <w:tc>
          <w:tcPr>
            <w:tcW w:w="1294" w:type="dxa"/>
          </w:tcPr>
          <w:p w:rsidR="00964C09" w:rsidRDefault="00964C09" w:rsidP="0099203E">
            <w:pPr>
              <w:jc w:val="both"/>
              <w:rPr>
                <w:b/>
                <w:bCs/>
              </w:rPr>
            </w:pPr>
          </w:p>
        </w:tc>
        <w:tc>
          <w:tcPr>
            <w:tcW w:w="1275" w:type="dxa"/>
          </w:tcPr>
          <w:p w:rsidR="00964C09" w:rsidRDefault="00964C09" w:rsidP="0099203E">
            <w:pPr>
              <w:jc w:val="both"/>
              <w:rPr>
                <w:b/>
                <w:bCs/>
              </w:rPr>
            </w:pPr>
          </w:p>
        </w:tc>
      </w:tr>
      <w:tr w:rsidR="00964C09" w:rsidTr="008179E7">
        <w:tc>
          <w:tcPr>
            <w:tcW w:w="4495" w:type="dxa"/>
          </w:tcPr>
          <w:p w:rsidR="00964C09" w:rsidRPr="00106412" w:rsidRDefault="00964C09" w:rsidP="007A1EA3">
            <w:pPr>
              <w:ind w:left="248" w:hanging="248"/>
              <w:rPr>
                <w:b/>
                <w:bCs/>
              </w:rPr>
            </w:pPr>
            <w:r w:rsidRPr="00106412">
              <w:t>2</w:t>
            </w:r>
            <w:r>
              <w:t xml:space="preserve">.  </w:t>
            </w:r>
            <w:r w:rsidRPr="00106412">
              <w:t>Behaves in an ethical manner</w:t>
            </w:r>
          </w:p>
        </w:tc>
        <w:tc>
          <w:tcPr>
            <w:tcW w:w="810" w:type="dxa"/>
          </w:tcPr>
          <w:p w:rsidR="00964C09" w:rsidRDefault="00964C09" w:rsidP="0099203E">
            <w:pPr>
              <w:jc w:val="both"/>
              <w:rPr>
                <w:b/>
                <w:bCs/>
              </w:rPr>
            </w:pPr>
          </w:p>
        </w:tc>
        <w:tc>
          <w:tcPr>
            <w:tcW w:w="1540" w:type="dxa"/>
          </w:tcPr>
          <w:p w:rsidR="00964C09" w:rsidRDefault="00964C09" w:rsidP="0099203E">
            <w:pPr>
              <w:jc w:val="both"/>
              <w:rPr>
                <w:b/>
                <w:bCs/>
              </w:rPr>
            </w:pPr>
          </w:p>
        </w:tc>
        <w:tc>
          <w:tcPr>
            <w:tcW w:w="829" w:type="dxa"/>
          </w:tcPr>
          <w:p w:rsidR="00964C09" w:rsidRDefault="00964C09" w:rsidP="0099203E">
            <w:pPr>
              <w:jc w:val="both"/>
              <w:rPr>
                <w:b/>
                <w:bCs/>
              </w:rPr>
            </w:pPr>
          </w:p>
        </w:tc>
        <w:tc>
          <w:tcPr>
            <w:tcW w:w="1294" w:type="dxa"/>
          </w:tcPr>
          <w:p w:rsidR="00964C09" w:rsidRDefault="00964C09" w:rsidP="0099203E">
            <w:pPr>
              <w:jc w:val="both"/>
              <w:rPr>
                <w:b/>
                <w:bCs/>
              </w:rPr>
            </w:pPr>
          </w:p>
        </w:tc>
        <w:tc>
          <w:tcPr>
            <w:tcW w:w="1275" w:type="dxa"/>
          </w:tcPr>
          <w:p w:rsidR="00964C09" w:rsidRDefault="00964C09" w:rsidP="0099203E">
            <w:pPr>
              <w:jc w:val="both"/>
              <w:rPr>
                <w:b/>
                <w:bCs/>
              </w:rPr>
            </w:pPr>
          </w:p>
        </w:tc>
      </w:tr>
      <w:tr w:rsidR="00964C09" w:rsidTr="008179E7">
        <w:tc>
          <w:tcPr>
            <w:tcW w:w="4495" w:type="dxa"/>
          </w:tcPr>
          <w:p w:rsidR="00964C09" w:rsidRPr="00106412" w:rsidRDefault="00964C09" w:rsidP="007A1EA3">
            <w:pPr>
              <w:ind w:left="248" w:hanging="248"/>
            </w:pPr>
            <w:r w:rsidRPr="00106412">
              <w:t>3</w:t>
            </w:r>
            <w:r w:rsidR="00457371">
              <w:t xml:space="preserve">. </w:t>
            </w:r>
            <w:r w:rsidRPr="00106412">
              <w:t>Respects the diversity</w:t>
            </w:r>
            <w:r w:rsidR="00457371">
              <w:br/>
            </w:r>
            <w:r w:rsidRPr="00106412">
              <w:t xml:space="preserve"> (religious/cultural/ethnic) of co-workers</w:t>
            </w:r>
          </w:p>
        </w:tc>
        <w:tc>
          <w:tcPr>
            <w:tcW w:w="810" w:type="dxa"/>
          </w:tcPr>
          <w:p w:rsidR="00964C09" w:rsidRDefault="00964C09" w:rsidP="0099203E">
            <w:pPr>
              <w:jc w:val="both"/>
              <w:rPr>
                <w:b/>
                <w:bCs/>
              </w:rPr>
            </w:pPr>
          </w:p>
        </w:tc>
        <w:tc>
          <w:tcPr>
            <w:tcW w:w="1540" w:type="dxa"/>
          </w:tcPr>
          <w:p w:rsidR="00964C09" w:rsidRDefault="00964C09" w:rsidP="0099203E">
            <w:pPr>
              <w:jc w:val="both"/>
              <w:rPr>
                <w:b/>
                <w:bCs/>
              </w:rPr>
            </w:pPr>
          </w:p>
        </w:tc>
        <w:tc>
          <w:tcPr>
            <w:tcW w:w="829" w:type="dxa"/>
          </w:tcPr>
          <w:p w:rsidR="00964C09" w:rsidRDefault="00964C09" w:rsidP="0099203E">
            <w:pPr>
              <w:jc w:val="both"/>
              <w:rPr>
                <w:b/>
                <w:bCs/>
              </w:rPr>
            </w:pPr>
          </w:p>
        </w:tc>
        <w:tc>
          <w:tcPr>
            <w:tcW w:w="1294" w:type="dxa"/>
          </w:tcPr>
          <w:p w:rsidR="00964C09" w:rsidRDefault="00964C09" w:rsidP="0099203E">
            <w:pPr>
              <w:jc w:val="both"/>
              <w:rPr>
                <w:b/>
                <w:bCs/>
              </w:rPr>
            </w:pPr>
          </w:p>
        </w:tc>
        <w:tc>
          <w:tcPr>
            <w:tcW w:w="1275" w:type="dxa"/>
          </w:tcPr>
          <w:p w:rsidR="00964C09" w:rsidRDefault="00964C09" w:rsidP="0099203E">
            <w:pPr>
              <w:jc w:val="both"/>
              <w:rPr>
                <w:b/>
                <w:bCs/>
              </w:rPr>
            </w:pPr>
          </w:p>
        </w:tc>
      </w:tr>
    </w:tbl>
    <w:p w:rsidR="00510E5F" w:rsidRDefault="00510E5F" w:rsidP="0099203E">
      <w:pPr>
        <w:spacing w:after="0"/>
        <w:jc w:val="both"/>
        <w:rPr>
          <w:b/>
          <w:bCs/>
        </w:rPr>
      </w:pPr>
    </w:p>
    <w:p w:rsidR="00106412" w:rsidRPr="00106412" w:rsidRDefault="00106412" w:rsidP="0099203E">
      <w:pPr>
        <w:spacing w:after="0"/>
        <w:jc w:val="both"/>
      </w:pPr>
      <w:r w:rsidRPr="00106412">
        <w:rPr>
          <w:b/>
          <w:bCs/>
        </w:rPr>
        <w:t>J</w:t>
      </w:r>
      <w:r w:rsidR="00380680">
        <w:rPr>
          <w:b/>
          <w:bCs/>
        </w:rPr>
        <w:t xml:space="preserve">.  </w:t>
      </w:r>
      <w:r w:rsidRPr="00106412">
        <w:rPr>
          <w:b/>
          <w:bCs/>
        </w:rPr>
        <w:t xml:space="preserve">Open Category: Industry-Specific Skills </w:t>
      </w:r>
    </w:p>
    <w:p w:rsidR="00E6142E" w:rsidRDefault="00106412" w:rsidP="0099203E">
      <w:pPr>
        <w:spacing w:after="0"/>
        <w:jc w:val="both"/>
      </w:pPr>
      <w:r w:rsidRPr="00106412">
        <w:t>Are there any skills or competencies that you feel are import</w:t>
      </w:r>
      <w:r w:rsidR="00F14455">
        <w:t xml:space="preserve">ant to the profession or career </w:t>
      </w:r>
      <w:r w:rsidRPr="00106412">
        <w:t>field (represented by your organization) that have not been previously listed in this evaluation? If so, please list these skills below and assess the intern accordingly</w:t>
      </w:r>
      <w:r w:rsidR="00380680">
        <w:t>.</w:t>
      </w:r>
      <w:r w:rsidR="00E6142E">
        <w:t xml:space="preserve"> </w:t>
      </w:r>
    </w:p>
    <w:p w:rsidR="00106412" w:rsidRDefault="00106412" w:rsidP="0099203E">
      <w:pPr>
        <w:spacing w:after="0"/>
        <w:jc w:val="both"/>
      </w:pPr>
    </w:p>
    <w:p w:rsidR="00964C09" w:rsidRDefault="00964C09" w:rsidP="0099203E">
      <w:pPr>
        <w:spacing w:after="0"/>
        <w:jc w:val="both"/>
      </w:pPr>
    </w:p>
    <w:p w:rsidR="004802F0" w:rsidRDefault="004802F0" w:rsidP="0099203E">
      <w:pPr>
        <w:spacing w:after="0"/>
        <w:jc w:val="both"/>
      </w:pPr>
    </w:p>
    <w:p w:rsidR="00964C09" w:rsidRDefault="00964C09" w:rsidP="0099203E">
      <w:pPr>
        <w:spacing w:after="0"/>
        <w:jc w:val="both"/>
      </w:pPr>
    </w:p>
    <w:p w:rsidR="00106412" w:rsidRDefault="00106412" w:rsidP="0099203E">
      <w:pPr>
        <w:spacing w:after="0"/>
        <w:jc w:val="both"/>
      </w:pPr>
      <w:r w:rsidRPr="00106412">
        <w:rPr>
          <w:b/>
          <w:bCs/>
        </w:rPr>
        <w:t>K</w:t>
      </w:r>
      <w:r w:rsidR="00380680">
        <w:rPr>
          <w:b/>
          <w:bCs/>
        </w:rPr>
        <w:t xml:space="preserve">.  </w:t>
      </w:r>
      <w:r w:rsidR="00964C09">
        <w:rPr>
          <w:b/>
          <w:bCs/>
        </w:rPr>
        <w:t xml:space="preserve">Additional </w:t>
      </w:r>
      <w:r w:rsidRPr="00106412">
        <w:rPr>
          <w:b/>
          <w:bCs/>
        </w:rPr>
        <w:t>Comments</w:t>
      </w:r>
      <w:r w:rsidRPr="00106412">
        <w:t xml:space="preserve">: </w:t>
      </w:r>
    </w:p>
    <w:p w:rsidR="00964C09" w:rsidRDefault="00964C09" w:rsidP="0099203E">
      <w:pPr>
        <w:spacing w:after="0"/>
        <w:jc w:val="both"/>
      </w:pPr>
    </w:p>
    <w:p w:rsidR="00964C09" w:rsidRDefault="00964C09" w:rsidP="0099203E">
      <w:pPr>
        <w:spacing w:after="0"/>
        <w:jc w:val="both"/>
      </w:pPr>
    </w:p>
    <w:p w:rsidR="00106412" w:rsidRPr="00106412" w:rsidRDefault="00106412" w:rsidP="0099203E">
      <w:pPr>
        <w:spacing w:after="0"/>
        <w:jc w:val="both"/>
      </w:pPr>
    </w:p>
    <w:p w:rsidR="00F14455" w:rsidRPr="008F3AAA" w:rsidRDefault="00106412" w:rsidP="00F14455">
      <w:pPr>
        <w:spacing w:after="0"/>
        <w:jc w:val="both"/>
      </w:pPr>
      <w:r w:rsidRPr="00106412">
        <w:rPr>
          <w:b/>
          <w:bCs/>
        </w:rPr>
        <w:t>L</w:t>
      </w:r>
      <w:r w:rsidR="00380680">
        <w:rPr>
          <w:b/>
          <w:bCs/>
        </w:rPr>
        <w:t xml:space="preserve">.  </w:t>
      </w:r>
      <w:r w:rsidRPr="00106412">
        <w:rPr>
          <w:b/>
          <w:bCs/>
        </w:rPr>
        <w:t>Overa</w:t>
      </w:r>
      <w:r w:rsidR="00964C09">
        <w:rPr>
          <w:b/>
          <w:bCs/>
        </w:rPr>
        <w:t>ll Performance:</w:t>
      </w:r>
    </w:p>
    <w:tbl>
      <w:tblPr>
        <w:tblStyle w:val="TableGrid"/>
        <w:tblW w:w="0" w:type="auto"/>
        <w:tblLook w:val="04A0" w:firstRow="1" w:lastRow="0" w:firstColumn="1" w:lastColumn="0" w:noHBand="0" w:noVBand="1"/>
        <w:tblCaption w:val="Overall performance of student interns"/>
        <w:tblDescription w:val="This table is a tool employers may use to rate the overall performance of student interns. "/>
      </w:tblPr>
      <w:tblGrid>
        <w:gridCol w:w="4765"/>
        <w:gridCol w:w="698"/>
        <w:gridCol w:w="1540"/>
        <w:gridCol w:w="671"/>
        <w:gridCol w:w="1294"/>
        <w:gridCol w:w="1275"/>
      </w:tblGrid>
      <w:tr w:rsidR="00964C09" w:rsidTr="00B52999">
        <w:trPr>
          <w:tblHeader/>
        </w:trPr>
        <w:tc>
          <w:tcPr>
            <w:tcW w:w="4765" w:type="dxa"/>
            <w:shd w:val="clear" w:color="auto" w:fill="F2F2F2" w:themeFill="background1" w:themeFillShade="F2"/>
          </w:tcPr>
          <w:p w:rsidR="00964C09" w:rsidRDefault="00964C09" w:rsidP="00964C09">
            <w:pPr>
              <w:jc w:val="both"/>
            </w:pPr>
          </w:p>
        </w:tc>
        <w:tc>
          <w:tcPr>
            <w:tcW w:w="698" w:type="dxa"/>
          </w:tcPr>
          <w:p w:rsidR="00964C09" w:rsidRDefault="00964C09" w:rsidP="00964C09">
            <w:pPr>
              <w:jc w:val="both"/>
              <w:rPr>
                <w:b/>
                <w:bCs/>
              </w:rPr>
            </w:pPr>
            <w:r>
              <w:rPr>
                <w:b/>
                <w:bCs/>
              </w:rPr>
              <w:t>Poor</w:t>
            </w:r>
          </w:p>
        </w:tc>
        <w:tc>
          <w:tcPr>
            <w:tcW w:w="1540" w:type="dxa"/>
          </w:tcPr>
          <w:p w:rsidR="00964C09" w:rsidRDefault="00964C09" w:rsidP="00964C09">
            <w:pPr>
              <w:jc w:val="both"/>
              <w:rPr>
                <w:b/>
                <w:bCs/>
              </w:rPr>
            </w:pPr>
            <w:r>
              <w:rPr>
                <w:b/>
                <w:bCs/>
              </w:rPr>
              <w:t>Unsatisfactory</w:t>
            </w:r>
          </w:p>
        </w:tc>
        <w:tc>
          <w:tcPr>
            <w:tcW w:w="671" w:type="dxa"/>
          </w:tcPr>
          <w:p w:rsidR="00964C09" w:rsidRDefault="00964C09" w:rsidP="00964C09">
            <w:pPr>
              <w:jc w:val="both"/>
              <w:rPr>
                <w:b/>
                <w:bCs/>
              </w:rPr>
            </w:pPr>
            <w:r>
              <w:rPr>
                <w:b/>
                <w:bCs/>
              </w:rPr>
              <w:t>Fair</w:t>
            </w:r>
          </w:p>
        </w:tc>
        <w:tc>
          <w:tcPr>
            <w:tcW w:w="1294" w:type="dxa"/>
          </w:tcPr>
          <w:p w:rsidR="00964C09" w:rsidRDefault="00964C09" w:rsidP="00964C09">
            <w:pPr>
              <w:jc w:val="both"/>
              <w:rPr>
                <w:b/>
                <w:bCs/>
              </w:rPr>
            </w:pPr>
            <w:r>
              <w:rPr>
                <w:b/>
                <w:bCs/>
              </w:rPr>
              <w:t>Satisfactory</w:t>
            </w:r>
          </w:p>
        </w:tc>
        <w:tc>
          <w:tcPr>
            <w:tcW w:w="1275" w:type="dxa"/>
          </w:tcPr>
          <w:p w:rsidR="00964C09" w:rsidRDefault="00964C09" w:rsidP="00964C09">
            <w:pPr>
              <w:jc w:val="both"/>
              <w:rPr>
                <w:b/>
                <w:bCs/>
              </w:rPr>
            </w:pPr>
            <w:r>
              <w:rPr>
                <w:b/>
                <w:bCs/>
              </w:rPr>
              <w:t>Exceptional</w:t>
            </w:r>
          </w:p>
        </w:tc>
      </w:tr>
      <w:tr w:rsidR="00964C09" w:rsidTr="005916E8">
        <w:tc>
          <w:tcPr>
            <w:tcW w:w="4765" w:type="dxa"/>
          </w:tcPr>
          <w:p w:rsidR="00964C09" w:rsidRPr="00106412" w:rsidRDefault="00964C09" w:rsidP="005916E8">
            <w:pPr>
              <w:jc w:val="both"/>
            </w:pPr>
            <w:r>
              <w:t>I</w:t>
            </w:r>
            <w:r w:rsidRPr="00106412">
              <w:t>f I were to rate the intern at the present time</w:t>
            </w:r>
          </w:p>
        </w:tc>
        <w:tc>
          <w:tcPr>
            <w:tcW w:w="698" w:type="dxa"/>
          </w:tcPr>
          <w:p w:rsidR="00964C09" w:rsidRDefault="00964C09" w:rsidP="005916E8">
            <w:pPr>
              <w:jc w:val="both"/>
              <w:rPr>
                <w:b/>
                <w:bCs/>
              </w:rPr>
            </w:pPr>
          </w:p>
        </w:tc>
        <w:tc>
          <w:tcPr>
            <w:tcW w:w="1540" w:type="dxa"/>
          </w:tcPr>
          <w:p w:rsidR="00964C09" w:rsidRDefault="00964C09" w:rsidP="005916E8">
            <w:pPr>
              <w:jc w:val="both"/>
              <w:rPr>
                <w:b/>
                <w:bCs/>
              </w:rPr>
            </w:pPr>
          </w:p>
        </w:tc>
        <w:tc>
          <w:tcPr>
            <w:tcW w:w="671" w:type="dxa"/>
          </w:tcPr>
          <w:p w:rsidR="00964C09" w:rsidRDefault="00964C09" w:rsidP="005916E8">
            <w:pPr>
              <w:jc w:val="both"/>
              <w:rPr>
                <w:b/>
                <w:bCs/>
              </w:rPr>
            </w:pPr>
          </w:p>
        </w:tc>
        <w:tc>
          <w:tcPr>
            <w:tcW w:w="1294" w:type="dxa"/>
          </w:tcPr>
          <w:p w:rsidR="00964C09" w:rsidRDefault="00964C09" w:rsidP="005916E8">
            <w:pPr>
              <w:jc w:val="both"/>
              <w:rPr>
                <w:b/>
                <w:bCs/>
              </w:rPr>
            </w:pPr>
          </w:p>
        </w:tc>
        <w:tc>
          <w:tcPr>
            <w:tcW w:w="1275" w:type="dxa"/>
          </w:tcPr>
          <w:p w:rsidR="00964C09" w:rsidRDefault="00964C09" w:rsidP="005916E8">
            <w:pPr>
              <w:jc w:val="both"/>
              <w:rPr>
                <w:b/>
                <w:bCs/>
              </w:rPr>
            </w:pPr>
          </w:p>
        </w:tc>
      </w:tr>
    </w:tbl>
    <w:p w:rsidR="00106412" w:rsidRPr="00106412" w:rsidRDefault="00964C09" w:rsidP="0099203E">
      <w:pPr>
        <w:spacing w:after="0"/>
        <w:jc w:val="both"/>
      </w:pPr>
      <w:r>
        <w:rPr>
          <w:b/>
          <w:bCs/>
        </w:rPr>
        <w:br/>
      </w:r>
      <w:r w:rsidR="00106412" w:rsidRPr="00106412">
        <w:rPr>
          <w:b/>
          <w:bCs/>
        </w:rPr>
        <w:t>M</w:t>
      </w:r>
      <w:r w:rsidR="00380680">
        <w:rPr>
          <w:b/>
          <w:bCs/>
        </w:rPr>
        <w:t xml:space="preserve">.  </w:t>
      </w:r>
      <w:r w:rsidR="00106412" w:rsidRPr="00106412">
        <w:rPr>
          <w:b/>
          <w:bCs/>
        </w:rPr>
        <w:t>Total N</w:t>
      </w:r>
      <w:r w:rsidR="005B53D7">
        <w:rPr>
          <w:b/>
          <w:bCs/>
        </w:rPr>
        <w:t xml:space="preserve">umber of Hours Intern Worked </w:t>
      </w:r>
      <w:r w:rsidR="00106412" w:rsidRPr="00106412">
        <w:rPr>
          <w:b/>
          <w:bCs/>
        </w:rPr>
        <w:t xml:space="preserve">to This Point: ______________ </w:t>
      </w:r>
    </w:p>
    <w:p w:rsidR="00E6142E" w:rsidRDefault="00106412" w:rsidP="00964C09">
      <w:pPr>
        <w:spacing w:after="0" w:line="360" w:lineRule="auto"/>
        <w:jc w:val="both"/>
        <w:rPr>
          <w:b/>
          <w:bCs/>
        </w:rPr>
      </w:pPr>
      <w:r w:rsidRPr="00106412">
        <w:rPr>
          <w:b/>
          <w:bCs/>
        </w:rPr>
        <w:t>This assessment must be reviewed with the intern</w:t>
      </w:r>
      <w:r w:rsidR="00380680">
        <w:rPr>
          <w:b/>
          <w:bCs/>
        </w:rPr>
        <w:t>.</w:t>
      </w:r>
      <w:r w:rsidR="00E6142E">
        <w:rPr>
          <w:b/>
          <w:bCs/>
        </w:rPr>
        <w:t xml:space="preserve"> </w:t>
      </w:r>
    </w:p>
    <w:p w:rsidR="00106412" w:rsidRDefault="00106412" w:rsidP="0099203E">
      <w:pPr>
        <w:spacing w:after="0"/>
        <w:jc w:val="both"/>
      </w:pPr>
      <w:r w:rsidRPr="00106412">
        <w:t>Intern Signature: ______________________________</w:t>
      </w:r>
      <w:r>
        <w:t>____________ Date: __</w:t>
      </w:r>
      <w:r w:rsidR="005B53D7">
        <w:t>__</w:t>
      </w:r>
      <w:r>
        <w:t>_________</w:t>
      </w:r>
    </w:p>
    <w:p w:rsidR="00106412" w:rsidRPr="00106412" w:rsidRDefault="00106412" w:rsidP="0099203E">
      <w:pPr>
        <w:spacing w:after="0"/>
        <w:jc w:val="both"/>
      </w:pPr>
      <w:r w:rsidRPr="00106412">
        <w:t xml:space="preserve"> </w:t>
      </w:r>
    </w:p>
    <w:p w:rsidR="00106412" w:rsidRDefault="00106412" w:rsidP="0099203E">
      <w:pPr>
        <w:spacing w:after="0"/>
        <w:jc w:val="both"/>
      </w:pPr>
      <w:r w:rsidRPr="00106412">
        <w:t>Evalu</w:t>
      </w:r>
      <w:r w:rsidR="00964C09">
        <w:t>ator</w:t>
      </w:r>
      <w:r>
        <w:t xml:space="preserve"> Signature: _____</w:t>
      </w:r>
      <w:r w:rsidRPr="00106412">
        <w:t>___________</w:t>
      </w:r>
      <w:r>
        <w:t>___________________</w:t>
      </w:r>
      <w:r w:rsidR="00964C09">
        <w:t>_</w:t>
      </w:r>
      <w:r>
        <w:t>___ Date: ___</w:t>
      </w:r>
      <w:r w:rsidR="005B53D7">
        <w:t>__</w:t>
      </w:r>
      <w:r>
        <w:t>________</w:t>
      </w:r>
    </w:p>
    <w:p w:rsidR="00106412" w:rsidRPr="00106412" w:rsidRDefault="00106412" w:rsidP="0099203E">
      <w:pPr>
        <w:spacing w:after="0"/>
        <w:jc w:val="both"/>
      </w:pPr>
      <w:r w:rsidRPr="00106412">
        <w:t xml:space="preserve"> </w:t>
      </w:r>
    </w:p>
    <w:p w:rsidR="00D97C3A" w:rsidRPr="00D97C3A" w:rsidRDefault="00106412" w:rsidP="00D97C3A">
      <w:pPr>
        <w:spacing w:after="0"/>
        <w:jc w:val="both"/>
      </w:pPr>
      <w:r w:rsidRPr="00106412">
        <w:t>Title/Position: _____________________________________________________</w:t>
      </w:r>
      <w:r w:rsidR="005B53D7">
        <w:t>__</w:t>
      </w:r>
      <w:r w:rsidRPr="00106412">
        <w:t>____</w:t>
      </w:r>
      <w:r>
        <w:t>___</w:t>
      </w:r>
      <w:r w:rsidR="00D97C3A">
        <w:rPr>
          <w:u w:val="single"/>
        </w:rPr>
        <w:br w:type="page"/>
      </w:r>
    </w:p>
    <w:p w:rsidR="008E6490" w:rsidRPr="008E6490" w:rsidRDefault="008E6490" w:rsidP="00B408CB">
      <w:pPr>
        <w:pStyle w:val="Heading2"/>
      </w:pPr>
      <w:bookmarkStart w:id="14" w:name="_Toc493529890"/>
      <w:r w:rsidRPr="00634D24">
        <w:rPr>
          <w:u w:val="single"/>
        </w:rPr>
        <w:t>Final</w:t>
      </w:r>
      <w:r w:rsidRPr="008E6490">
        <w:t xml:space="preserve"> Employer Evaluation of Student Form</w:t>
      </w:r>
      <w:bookmarkEnd w:id="14"/>
    </w:p>
    <w:p w:rsidR="00290EF9" w:rsidRPr="00312BC4" w:rsidRDefault="00290EF9" w:rsidP="009D27CE">
      <w:pPr>
        <w:tabs>
          <w:tab w:val="left" w:pos="4320"/>
        </w:tabs>
        <w:spacing w:after="0" w:line="360" w:lineRule="auto"/>
        <w:jc w:val="both"/>
        <w:rPr>
          <w:bCs/>
        </w:rPr>
      </w:pPr>
      <w:r w:rsidRPr="00312BC4">
        <w:rPr>
          <w:bCs/>
        </w:rPr>
        <w:t>Student: _____________________________</w:t>
      </w:r>
      <w:r w:rsidR="009D27CE">
        <w:rPr>
          <w:bCs/>
        </w:rPr>
        <w:tab/>
      </w:r>
      <w:r w:rsidRPr="00312BC4">
        <w:rPr>
          <w:bCs/>
        </w:rPr>
        <w:t>Date: _________</w:t>
      </w:r>
      <w:r>
        <w:rPr>
          <w:bCs/>
        </w:rPr>
        <w:t>_____________</w:t>
      </w:r>
      <w:r w:rsidRPr="00312BC4">
        <w:rPr>
          <w:bCs/>
        </w:rPr>
        <w:t>____</w:t>
      </w:r>
      <w:r w:rsidR="005A4A6A">
        <w:rPr>
          <w:bCs/>
        </w:rPr>
        <w:t>__</w:t>
      </w:r>
    </w:p>
    <w:p w:rsidR="00290EF9" w:rsidRPr="00312BC4" w:rsidRDefault="00290EF9" w:rsidP="00290EF9">
      <w:pPr>
        <w:spacing w:after="0" w:line="360" w:lineRule="auto"/>
        <w:jc w:val="both"/>
        <w:rPr>
          <w:bCs/>
        </w:rPr>
      </w:pPr>
      <w:r w:rsidRPr="00312BC4">
        <w:rPr>
          <w:bCs/>
        </w:rPr>
        <w:t>Employer: ________________________________________________</w:t>
      </w:r>
      <w:r>
        <w:rPr>
          <w:bCs/>
        </w:rPr>
        <w:t>________________</w:t>
      </w:r>
    </w:p>
    <w:p w:rsidR="00290EF9" w:rsidRPr="00312BC4" w:rsidRDefault="00290EF9" w:rsidP="00290EF9">
      <w:pPr>
        <w:spacing w:after="0" w:line="360" w:lineRule="auto"/>
        <w:jc w:val="both"/>
        <w:rPr>
          <w:bCs/>
        </w:rPr>
      </w:pPr>
      <w:r w:rsidRPr="00312BC4">
        <w:rPr>
          <w:bCs/>
        </w:rPr>
        <w:t>Evaluator: _____________________________________________</w:t>
      </w:r>
      <w:r>
        <w:rPr>
          <w:bCs/>
        </w:rPr>
        <w:t>_____________</w:t>
      </w:r>
      <w:r w:rsidRPr="00312BC4">
        <w:rPr>
          <w:bCs/>
        </w:rPr>
        <w:t>______</w:t>
      </w:r>
    </w:p>
    <w:p w:rsidR="00290EF9" w:rsidRPr="00312BC4" w:rsidRDefault="00290EF9" w:rsidP="00290EF9">
      <w:pPr>
        <w:spacing w:after="0"/>
        <w:jc w:val="both"/>
        <w:rPr>
          <w:bCs/>
        </w:rPr>
      </w:pPr>
      <w:r w:rsidRPr="00312BC4">
        <w:rPr>
          <w:bCs/>
        </w:rPr>
        <w:t xml:space="preserve">Evaluator should mark the appropriate column with a “√.”  Please rate the intern compared to other new hires in the </w:t>
      </w:r>
      <w:r>
        <w:rPr>
          <w:bCs/>
        </w:rPr>
        <w:t xml:space="preserve">same or similar </w:t>
      </w:r>
      <w:r w:rsidRPr="00312BC4">
        <w:rPr>
          <w:bCs/>
        </w:rPr>
        <w:t>position</w:t>
      </w:r>
      <w:r>
        <w:rPr>
          <w:bCs/>
        </w:rPr>
        <w:t>:</w:t>
      </w:r>
    </w:p>
    <w:p w:rsidR="00290EF9" w:rsidRPr="00312BC4" w:rsidRDefault="00290EF9" w:rsidP="00290EF9">
      <w:pPr>
        <w:pStyle w:val="ListParagraph"/>
        <w:numPr>
          <w:ilvl w:val="0"/>
          <w:numId w:val="9"/>
        </w:numPr>
        <w:spacing w:after="0"/>
        <w:jc w:val="both"/>
      </w:pPr>
      <w:r w:rsidRPr="00312BC4">
        <w:rPr>
          <w:bCs/>
          <w:i/>
        </w:rPr>
        <w:t>Exceptional</w:t>
      </w:r>
      <w:r w:rsidRPr="00312BC4">
        <w:rPr>
          <w:bCs/>
        </w:rPr>
        <w:t xml:space="preserve"> </w:t>
      </w:r>
      <w:r w:rsidRPr="00312BC4">
        <w:t>(</w:t>
      </w:r>
      <w:r w:rsidRPr="00312BC4">
        <w:rPr>
          <w:bCs/>
        </w:rPr>
        <w:t xml:space="preserve">Always </w:t>
      </w:r>
      <w:r w:rsidRPr="00312BC4">
        <w:t>demonstrates this ability/consistently exceeds expectations)</w:t>
      </w:r>
    </w:p>
    <w:p w:rsidR="00290EF9" w:rsidRPr="00312BC4" w:rsidRDefault="00290EF9" w:rsidP="00290EF9">
      <w:pPr>
        <w:pStyle w:val="ListParagraph"/>
        <w:numPr>
          <w:ilvl w:val="0"/>
          <w:numId w:val="9"/>
        </w:numPr>
        <w:spacing w:after="0"/>
        <w:jc w:val="both"/>
      </w:pPr>
      <w:r w:rsidRPr="00312BC4">
        <w:rPr>
          <w:bCs/>
          <w:i/>
        </w:rPr>
        <w:t>Satisfactory</w:t>
      </w:r>
      <w:r w:rsidRPr="00312BC4">
        <w:rPr>
          <w:bCs/>
        </w:rPr>
        <w:t xml:space="preserve"> </w:t>
      </w:r>
      <w:r w:rsidRPr="00312BC4">
        <w:t>(</w:t>
      </w:r>
      <w:r w:rsidRPr="00312BC4">
        <w:rPr>
          <w:bCs/>
        </w:rPr>
        <w:t xml:space="preserve">Usually </w:t>
      </w:r>
      <w:r w:rsidRPr="00312BC4">
        <w:t xml:space="preserve">demonstrates this ability/sometimes exceeds expectations) </w:t>
      </w:r>
    </w:p>
    <w:p w:rsidR="00290EF9" w:rsidRPr="00312BC4" w:rsidRDefault="00290EF9" w:rsidP="00290EF9">
      <w:pPr>
        <w:pStyle w:val="ListParagraph"/>
        <w:numPr>
          <w:ilvl w:val="0"/>
          <w:numId w:val="9"/>
        </w:numPr>
        <w:spacing w:after="0"/>
        <w:jc w:val="both"/>
      </w:pPr>
      <w:r w:rsidRPr="00312BC4">
        <w:rPr>
          <w:bCs/>
          <w:i/>
        </w:rPr>
        <w:t>Fair</w:t>
      </w:r>
      <w:r w:rsidRPr="00312BC4">
        <w:rPr>
          <w:bCs/>
        </w:rPr>
        <w:t xml:space="preserve"> </w:t>
      </w:r>
      <w:r w:rsidRPr="00312BC4">
        <w:t>(</w:t>
      </w:r>
      <w:r w:rsidRPr="00312BC4">
        <w:rPr>
          <w:bCs/>
        </w:rPr>
        <w:t xml:space="preserve">Sometimes </w:t>
      </w:r>
      <w:r w:rsidRPr="00312BC4">
        <w:t xml:space="preserve">demonstrates this ability/meets expectations) </w:t>
      </w:r>
    </w:p>
    <w:p w:rsidR="00290EF9" w:rsidRPr="00312BC4" w:rsidRDefault="00290EF9" w:rsidP="00290EF9">
      <w:pPr>
        <w:pStyle w:val="ListParagraph"/>
        <w:numPr>
          <w:ilvl w:val="0"/>
          <w:numId w:val="9"/>
        </w:numPr>
        <w:spacing w:after="0"/>
        <w:jc w:val="both"/>
      </w:pPr>
      <w:r w:rsidRPr="00312BC4">
        <w:rPr>
          <w:bCs/>
          <w:i/>
        </w:rPr>
        <w:t>Unsatisfactory</w:t>
      </w:r>
      <w:r w:rsidRPr="00312BC4">
        <w:rPr>
          <w:bCs/>
        </w:rPr>
        <w:t xml:space="preserve"> </w:t>
      </w:r>
      <w:r w:rsidRPr="00312BC4">
        <w:t>(</w:t>
      </w:r>
      <w:r w:rsidRPr="00312BC4">
        <w:rPr>
          <w:bCs/>
        </w:rPr>
        <w:t xml:space="preserve">Seldom </w:t>
      </w:r>
      <w:r w:rsidRPr="00312BC4">
        <w:t xml:space="preserve">demonstrates this ability/rarely meets expectations) </w:t>
      </w:r>
    </w:p>
    <w:p w:rsidR="00290EF9" w:rsidRPr="00312BC4" w:rsidRDefault="00290EF9" w:rsidP="00290EF9">
      <w:pPr>
        <w:pStyle w:val="ListParagraph"/>
        <w:numPr>
          <w:ilvl w:val="0"/>
          <w:numId w:val="9"/>
        </w:numPr>
        <w:spacing w:after="0"/>
        <w:jc w:val="both"/>
      </w:pPr>
      <w:r w:rsidRPr="00312BC4">
        <w:rPr>
          <w:bCs/>
          <w:i/>
        </w:rPr>
        <w:t>Poor</w:t>
      </w:r>
      <w:r w:rsidRPr="00312BC4">
        <w:rPr>
          <w:bCs/>
        </w:rPr>
        <w:t xml:space="preserve"> </w:t>
      </w:r>
      <w:r w:rsidRPr="00312BC4">
        <w:t>(</w:t>
      </w:r>
      <w:r w:rsidRPr="00312BC4">
        <w:rPr>
          <w:bCs/>
        </w:rPr>
        <w:t xml:space="preserve">Never </w:t>
      </w:r>
      <w:r w:rsidRPr="00312BC4">
        <w:t xml:space="preserve">demonstrates this ability/does not meet expectations) </w:t>
      </w:r>
    </w:p>
    <w:p w:rsidR="00290EF9" w:rsidRPr="00312BC4" w:rsidRDefault="00290EF9" w:rsidP="00290EF9">
      <w:pPr>
        <w:spacing w:after="0"/>
        <w:jc w:val="both"/>
        <w:rPr>
          <w:bCs/>
        </w:rPr>
      </w:pPr>
      <w:r w:rsidRPr="00312BC4">
        <w:rPr>
          <w:bCs/>
        </w:rPr>
        <w:t xml:space="preserve"> (</w:t>
      </w:r>
      <w:r>
        <w:rPr>
          <w:bCs/>
        </w:rPr>
        <w:t xml:space="preserve">Note:  </w:t>
      </w:r>
      <w:r w:rsidRPr="00312BC4">
        <w:rPr>
          <w:bCs/>
        </w:rPr>
        <w:t>If any criteria are not applicable to this internship experience, please leave the response blank.)</w:t>
      </w:r>
    </w:p>
    <w:tbl>
      <w:tblPr>
        <w:tblStyle w:val="TableGrid"/>
        <w:tblW w:w="0" w:type="auto"/>
        <w:tblLook w:val="04A0" w:firstRow="1" w:lastRow="0" w:firstColumn="1" w:lastColumn="0" w:noHBand="0" w:noVBand="1"/>
        <w:tblCaption w:val="Sample student final evaluation form"/>
        <w:tblDescription w:val="This table breaks out criteria that employers can use to do a final evaluation of the performance of student interns. "/>
      </w:tblPr>
      <w:tblGrid>
        <w:gridCol w:w="4495"/>
        <w:gridCol w:w="810"/>
        <w:gridCol w:w="1540"/>
        <w:gridCol w:w="829"/>
        <w:gridCol w:w="1294"/>
        <w:gridCol w:w="1275"/>
      </w:tblGrid>
      <w:tr w:rsidR="00290EF9" w:rsidTr="00B52999">
        <w:trPr>
          <w:tblHeader/>
        </w:trPr>
        <w:tc>
          <w:tcPr>
            <w:tcW w:w="4495" w:type="dxa"/>
          </w:tcPr>
          <w:p w:rsidR="00290EF9" w:rsidRDefault="00290EF9" w:rsidP="00BB0FA3">
            <w:pPr>
              <w:ind w:left="248" w:hanging="248"/>
              <w:rPr>
                <w:b/>
                <w:bCs/>
              </w:rPr>
            </w:pPr>
            <w:r>
              <w:rPr>
                <w:b/>
                <w:bCs/>
              </w:rPr>
              <w:t>Criteria</w:t>
            </w:r>
          </w:p>
        </w:tc>
        <w:tc>
          <w:tcPr>
            <w:tcW w:w="810" w:type="dxa"/>
          </w:tcPr>
          <w:p w:rsidR="00290EF9" w:rsidRDefault="00290EF9" w:rsidP="00BB0FA3">
            <w:pPr>
              <w:jc w:val="center"/>
              <w:rPr>
                <w:b/>
                <w:bCs/>
              </w:rPr>
            </w:pPr>
            <w:r>
              <w:rPr>
                <w:b/>
                <w:bCs/>
              </w:rPr>
              <w:t>Poor</w:t>
            </w:r>
          </w:p>
        </w:tc>
        <w:tc>
          <w:tcPr>
            <w:tcW w:w="1540" w:type="dxa"/>
          </w:tcPr>
          <w:p w:rsidR="00290EF9" w:rsidRDefault="00290EF9" w:rsidP="00BB0FA3">
            <w:pPr>
              <w:jc w:val="center"/>
              <w:rPr>
                <w:b/>
                <w:bCs/>
              </w:rPr>
            </w:pPr>
            <w:r>
              <w:rPr>
                <w:b/>
                <w:bCs/>
              </w:rPr>
              <w:t>Unsatisfactory</w:t>
            </w:r>
          </w:p>
        </w:tc>
        <w:tc>
          <w:tcPr>
            <w:tcW w:w="829" w:type="dxa"/>
          </w:tcPr>
          <w:p w:rsidR="00290EF9" w:rsidRDefault="00290EF9" w:rsidP="00BB0FA3">
            <w:pPr>
              <w:jc w:val="center"/>
              <w:rPr>
                <w:b/>
                <w:bCs/>
              </w:rPr>
            </w:pPr>
            <w:r>
              <w:rPr>
                <w:b/>
                <w:bCs/>
              </w:rPr>
              <w:t>Fair</w:t>
            </w:r>
          </w:p>
        </w:tc>
        <w:tc>
          <w:tcPr>
            <w:tcW w:w="1294" w:type="dxa"/>
          </w:tcPr>
          <w:p w:rsidR="00290EF9" w:rsidRDefault="00290EF9" w:rsidP="00BB0FA3">
            <w:pPr>
              <w:jc w:val="center"/>
              <w:rPr>
                <w:b/>
                <w:bCs/>
              </w:rPr>
            </w:pPr>
            <w:r>
              <w:rPr>
                <w:b/>
                <w:bCs/>
              </w:rPr>
              <w:t>Satisfactory</w:t>
            </w:r>
          </w:p>
        </w:tc>
        <w:tc>
          <w:tcPr>
            <w:tcW w:w="1275" w:type="dxa"/>
          </w:tcPr>
          <w:p w:rsidR="00290EF9" w:rsidRDefault="00290EF9" w:rsidP="00BB0FA3">
            <w:pPr>
              <w:jc w:val="center"/>
              <w:rPr>
                <w:b/>
                <w:bCs/>
              </w:rPr>
            </w:pPr>
            <w:r>
              <w:rPr>
                <w:b/>
                <w:bCs/>
              </w:rPr>
              <w:t>Exceptional</w:t>
            </w:r>
          </w:p>
        </w:tc>
      </w:tr>
      <w:tr w:rsidR="00290EF9" w:rsidTr="00BB0FA3">
        <w:tc>
          <w:tcPr>
            <w:tcW w:w="4495" w:type="dxa"/>
          </w:tcPr>
          <w:p w:rsidR="00290EF9" w:rsidRDefault="00290EF9" w:rsidP="00BB0FA3">
            <w:pPr>
              <w:ind w:left="248" w:hanging="248"/>
            </w:pPr>
            <w:r w:rsidRPr="00E62B3D">
              <w:rPr>
                <w:b/>
                <w:bCs/>
              </w:rPr>
              <w:t>A.</w:t>
            </w:r>
            <w:r>
              <w:rPr>
                <w:b/>
                <w:bCs/>
              </w:rPr>
              <w:t xml:space="preserve">  </w:t>
            </w:r>
            <w:r w:rsidRPr="00E62B3D">
              <w:rPr>
                <w:b/>
                <w:bCs/>
              </w:rPr>
              <w:t>Ability to Learn</w:t>
            </w:r>
            <w:r w:rsidRPr="008F3AAA">
              <w:t xml:space="preserve"> </w:t>
            </w:r>
          </w:p>
          <w:p w:rsidR="00290EF9" w:rsidRPr="00E62B3D" w:rsidRDefault="00290EF9" w:rsidP="00BB0FA3">
            <w:pPr>
              <w:ind w:left="248" w:hanging="248"/>
            </w:pPr>
            <w:r>
              <w:t xml:space="preserve">1.  </w:t>
            </w:r>
            <w:r w:rsidRPr="008F3AAA">
              <w:t>Asks pertinent and purposeful questions</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Default="00290EF9" w:rsidP="00BB0FA3">
            <w:pPr>
              <w:ind w:left="248" w:hanging="248"/>
              <w:rPr>
                <w:b/>
                <w:bCs/>
              </w:rPr>
            </w:pPr>
            <w:r w:rsidRPr="008F3AAA">
              <w:t>2</w:t>
            </w:r>
            <w:r>
              <w:t xml:space="preserve">.  </w:t>
            </w:r>
            <w:r w:rsidRPr="008F3AAA">
              <w:t>Seeks out and utilizes appropriate resources</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Default="00290EF9" w:rsidP="00BB0FA3">
            <w:pPr>
              <w:ind w:left="248" w:hanging="248"/>
              <w:rPr>
                <w:b/>
                <w:bCs/>
              </w:rPr>
            </w:pPr>
            <w:r w:rsidRPr="008F3AAA">
              <w:t>3</w:t>
            </w:r>
            <w:r>
              <w:t xml:space="preserve">.  </w:t>
            </w:r>
            <w:r w:rsidRPr="008F3AAA">
              <w:t>Accepts responsibility for mistakes and learns from experiences</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Pr="008F3AAA" w:rsidRDefault="00290EF9" w:rsidP="00BB0FA3">
            <w:pPr>
              <w:ind w:left="248" w:hanging="248"/>
            </w:pPr>
            <w:r w:rsidRPr="008F3AAA">
              <w:rPr>
                <w:b/>
                <w:bCs/>
              </w:rPr>
              <w:t>B</w:t>
            </w:r>
            <w:r>
              <w:rPr>
                <w:b/>
                <w:bCs/>
              </w:rPr>
              <w:t xml:space="preserve">.  </w:t>
            </w:r>
            <w:r w:rsidRPr="008F3AAA">
              <w:rPr>
                <w:b/>
                <w:bCs/>
              </w:rPr>
              <w:t xml:space="preserve">Reading/Writing/Computation Skills </w:t>
            </w:r>
          </w:p>
          <w:p w:rsidR="00290EF9" w:rsidRDefault="00290EF9" w:rsidP="00BB0FA3">
            <w:pPr>
              <w:ind w:left="248" w:hanging="248"/>
              <w:rPr>
                <w:b/>
                <w:bCs/>
              </w:rPr>
            </w:pPr>
            <w:r w:rsidRPr="008F3AAA">
              <w:t>1</w:t>
            </w:r>
            <w:r>
              <w:t xml:space="preserve">.  </w:t>
            </w:r>
            <w:r w:rsidRPr="008F3AAA">
              <w:t>Reads/comprehends/follows written materials</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Default="00290EF9" w:rsidP="00BB0FA3">
            <w:pPr>
              <w:ind w:left="248" w:hanging="248"/>
              <w:rPr>
                <w:b/>
                <w:bCs/>
              </w:rPr>
            </w:pPr>
            <w:r w:rsidRPr="008F3AAA">
              <w:t>2</w:t>
            </w:r>
            <w:r>
              <w:t xml:space="preserve">. </w:t>
            </w:r>
            <w:r w:rsidRPr="008F3AAA">
              <w:t>Communicates ideas and concepts clearly in writing</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Default="00290EF9" w:rsidP="00BB0FA3">
            <w:pPr>
              <w:ind w:left="248" w:hanging="248"/>
              <w:rPr>
                <w:b/>
                <w:bCs/>
              </w:rPr>
            </w:pPr>
            <w:r w:rsidRPr="008F3AAA">
              <w:t>3</w:t>
            </w:r>
            <w:r>
              <w:t xml:space="preserve">. </w:t>
            </w:r>
            <w:r w:rsidRPr="008F3AAA">
              <w:t>Works with mathematical procedures</w:t>
            </w:r>
            <w:r>
              <w:br/>
            </w:r>
            <w:r w:rsidRPr="008F3AAA">
              <w:t>appropriate to the job</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Pr="008F3AAA" w:rsidRDefault="00290EF9" w:rsidP="00BB0FA3">
            <w:pPr>
              <w:ind w:left="248" w:hanging="248"/>
            </w:pPr>
            <w:r w:rsidRPr="008F3AAA">
              <w:rPr>
                <w:b/>
                <w:bCs/>
              </w:rPr>
              <w:t>C</w:t>
            </w:r>
            <w:r>
              <w:rPr>
                <w:b/>
                <w:bCs/>
              </w:rPr>
              <w:t xml:space="preserve">. </w:t>
            </w:r>
            <w:r w:rsidRPr="008F3AAA">
              <w:rPr>
                <w:b/>
                <w:bCs/>
              </w:rPr>
              <w:t xml:space="preserve">Listening &amp; Oral Communication Skills </w:t>
            </w:r>
          </w:p>
          <w:p w:rsidR="00290EF9" w:rsidRPr="008F3AAA" w:rsidRDefault="00290EF9" w:rsidP="00BB0FA3">
            <w:pPr>
              <w:ind w:left="248" w:hanging="248"/>
            </w:pPr>
            <w:r w:rsidRPr="008F3AAA">
              <w:t>1</w:t>
            </w:r>
            <w:r>
              <w:t xml:space="preserve">. </w:t>
            </w:r>
            <w:r w:rsidRPr="008F3AAA">
              <w:t>Listens to others in an active and attentive manner</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Pr="008F3AAA" w:rsidRDefault="00290EF9" w:rsidP="00BB0FA3">
            <w:pPr>
              <w:ind w:left="248" w:hanging="248"/>
              <w:rPr>
                <w:b/>
                <w:bCs/>
              </w:rPr>
            </w:pPr>
            <w:r w:rsidRPr="008F3AAA">
              <w:t>2</w:t>
            </w:r>
            <w:r>
              <w:t xml:space="preserve">. </w:t>
            </w:r>
            <w:r w:rsidRPr="008F3AAA">
              <w:t>Effectively participates in meetings or group settings</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Pr="008F3AAA" w:rsidRDefault="00290EF9" w:rsidP="00BB0FA3">
            <w:pPr>
              <w:ind w:left="248" w:hanging="248"/>
            </w:pPr>
            <w:r w:rsidRPr="008F3AAA">
              <w:t>3</w:t>
            </w:r>
            <w:r>
              <w:t xml:space="preserve">. </w:t>
            </w:r>
            <w:r w:rsidRPr="008F3AAA">
              <w:t>Demonstrates effective verbal</w:t>
            </w:r>
            <w:r>
              <w:br/>
            </w:r>
            <w:r w:rsidRPr="008F3AAA">
              <w:t>communication skills</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Pr="008F3AAA" w:rsidRDefault="00290EF9" w:rsidP="00BB0FA3">
            <w:pPr>
              <w:ind w:left="248" w:hanging="248"/>
            </w:pPr>
            <w:r w:rsidRPr="008F3AAA">
              <w:rPr>
                <w:b/>
                <w:bCs/>
              </w:rPr>
              <w:t>D</w:t>
            </w:r>
            <w:r>
              <w:rPr>
                <w:b/>
                <w:bCs/>
              </w:rPr>
              <w:t xml:space="preserve">. </w:t>
            </w:r>
            <w:r w:rsidRPr="008F3AAA">
              <w:rPr>
                <w:b/>
                <w:bCs/>
              </w:rPr>
              <w:t xml:space="preserve">Creative Thinking &amp; Problem-Solving Skills </w:t>
            </w:r>
          </w:p>
          <w:p w:rsidR="00290EF9" w:rsidRPr="008F3AAA" w:rsidRDefault="00290EF9" w:rsidP="00BB0FA3">
            <w:pPr>
              <w:ind w:left="248" w:hanging="248"/>
            </w:pPr>
            <w:r w:rsidRPr="008F3AAA">
              <w:t>1</w:t>
            </w:r>
            <w:r>
              <w:t xml:space="preserve">. </w:t>
            </w:r>
            <w:r w:rsidRPr="008F3AAA">
              <w:t>Breaks down complex tasks/problems into manageable pieces</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Pr="008F3AAA" w:rsidRDefault="00290EF9" w:rsidP="00BB0FA3">
            <w:pPr>
              <w:ind w:left="248" w:hanging="248"/>
              <w:rPr>
                <w:b/>
                <w:bCs/>
              </w:rPr>
            </w:pPr>
            <w:r w:rsidRPr="008F3AAA">
              <w:t>2</w:t>
            </w:r>
            <w:r>
              <w:t xml:space="preserve">.  </w:t>
            </w:r>
            <w:r w:rsidRPr="008F3AAA">
              <w:t>Brainstorms/develops options and ideas</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Pr="008F3AAA" w:rsidRDefault="00290EF9" w:rsidP="00BB0FA3">
            <w:pPr>
              <w:ind w:left="248" w:hanging="248"/>
            </w:pPr>
            <w:r w:rsidRPr="008F3AAA">
              <w:t>3</w:t>
            </w:r>
            <w:r>
              <w:t xml:space="preserve">.  </w:t>
            </w:r>
            <w:r w:rsidRPr="008F3AAA">
              <w:t>Demonstrates an analytical capacity</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Pr="008F3AAA" w:rsidRDefault="00290EF9" w:rsidP="00BB0FA3">
            <w:pPr>
              <w:ind w:left="248" w:hanging="248"/>
            </w:pPr>
            <w:r w:rsidRPr="008F3AAA">
              <w:rPr>
                <w:b/>
                <w:bCs/>
              </w:rPr>
              <w:t>E</w:t>
            </w:r>
            <w:r>
              <w:rPr>
                <w:b/>
                <w:bCs/>
              </w:rPr>
              <w:t xml:space="preserve">.  </w:t>
            </w:r>
            <w:r w:rsidRPr="008F3AAA">
              <w:rPr>
                <w:b/>
                <w:bCs/>
              </w:rPr>
              <w:t xml:space="preserve">Professional &amp; Career Development Skills </w:t>
            </w:r>
          </w:p>
          <w:p w:rsidR="00290EF9" w:rsidRPr="008F3AAA" w:rsidRDefault="00290EF9" w:rsidP="00BB0FA3">
            <w:pPr>
              <w:ind w:left="248" w:hanging="248"/>
            </w:pPr>
            <w:r w:rsidRPr="008F3AAA">
              <w:t>1</w:t>
            </w:r>
            <w:r>
              <w:t xml:space="preserve">.  </w:t>
            </w:r>
            <w:r w:rsidRPr="008F3AAA">
              <w:t>Exhibits self-motivated approach to work</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Pr="008F3AAA" w:rsidRDefault="00290EF9" w:rsidP="00BB0FA3">
            <w:pPr>
              <w:ind w:left="248" w:hanging="248"/>
              <w:rPr>
                <w:b/>
                <w:bCs/>
              </w:rPr>
            </w:pPr>
            <w:r w:rsidRPr="008F3AAA">
              <w:t>2</w:t>
            </w:r>
            <w:r>
              <w:t xml:space="preserve">. </w:t>
            </w:r>
            <w:r w:rsidRPr="008F3AAA">
              <w:t>Demonstrates ability to set appropriate priorities/goals</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Pr="008F3AAA" w:rsidRDefault="00290EF9" w:rsidP="00BB0FA3">
            <w:pPr>
              <w:ind w:left="248" w:hanging="248"/>
            </w:pPr>
            <w:r w:rsidRPr="008F3AAA">
              <w:t>3</w:t>
            </w:r>
            <w:r>
              <w:t xml:space="preserve">.  </w:t>
            </w:r>
            <w:r w:rsidRPr="008F3AAA">
              <w:t>Exhibits professional behavior and attitude</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Pr="008F3AAA" w:rsidRDefault="00290EF9" w:rsidP="00BB0FA3">
            <w:pPr>
              <w:ind w:left="248" w:hanging="248"/>
            </w:pPr>
            <w:r w:rsidRPr="008F3AAA">
              <w:rPr>
                <w:b/>
                <w:bCs/>
              </w:rPr>
              <w:t>F</w:t>
            </w:r>
            <w:r>
              <w:rPr>
                <w:b/>
                <w:bCs/>
              </w:rPr>
              <w:t xml:space="preserve">.  </w:t>
            </w:r>
            <w:r w:rsidRPr="008F3AAA">
              <w:rPr>
                <w:b/>
                <w:bCs/>
              </w:rPr>
              <w:t xml:space="preserve">Interpersonal &amp; Teamwork Skills </w:t>
            </w:r>
          </w:p>
          <w:p w:rsidR="00290EF9" w:rsidRPr="008F3AAA" w:rsidRDefault="00290EF9" w:rsidP="00BB0FA3">
            <w:pPr>
              <w:ind w:left="248" w:hanging="248"/>
            </w:pPr>
            <w:r w:rsidRPr="008F3AAA">
              <w:t>1</w:t>
            </w:r>
            <w:r>
              <w:t xml:space="preserve">.  </w:t>
            </w:r>
            <w:r w:rsidRPr="008F3AAA">
              <w:t>Manages and resolves conflict in an effective manner</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Pr="008F3AAA" w:rsidRDefault="00290EF9" w:rsidP="00BB0FA3">
            <w:pPr>
              <w:ind w:left="248" w:hanging="248"/>
              <w:rPr>
                <w:b/>
                <w:bCs/>
              </w:rPr>
            </w:pPr>
            <w:r w:rsidRPr="008F3AAA">
              <w:t>2</w:t>
            </w:r>
            <w:r>
              <w:t xml:space="preserve">.  </w:t>
            </w:r>
            <w:r w:rsidRPr="008F3AAA">
              <w:t>Supports and contributes to a team atmosphere</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Pr="008F3AAA" w:rsidRDefault="00290EF9" w:rsidP="00BB0FA3">
            <w:pPr>
              <w:ind w:left="248" w:hanging="248"/>
            </w:pPr>
            <w:r w:rsidRPr="008F3AAA">
              <w:t>3</w:t>
            </w:r>
            <w:r>
              <w:t xml:space="preserve">. </w:t>
            </w:r>
            <w:r w:rsidRPr="008F3AAA">
              <w:t>Demonstrates assertive but appropriate behavior</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Pr="008F3AAA" w:rsidRDefault="00290EF9" w:rsidP="00BB0FA3">
            <w:pPr>
              <w:ind w:left="248" w:hanging="248"/>
            </w:pPr>
            <w:r w:rsidRPr="008F3AAA">
              <w:rPr>
                <w:b/>
                <w:bCs/>
              </w:rPr>
              <w:t>G</w:t>
            </w:r>
            <w:r w:rsidR="008F58C2">
              <w:rPr>
                <w:b/>
                <w:bCs/>
              </w:rPr>
              <w:t xml:space="preserve">. </w:t>
            </w:r>
            <w:r w:rsidRPr="008F3AAA">
              <w:rPr>
                <w:b/>
                <w:bCs/>
              </w:rPr>
              <w:t xml:space="preserve">Organizational Effectiveness Skills </w:t>
            </w:r>
          </w:p>
          <w:p w:rsidR="00290EF9" w:rsidRPr="008F3AAA" w:rsidRDefault="00290EF9" w:rsidP="00BB0FA3">
            <w:pPr>
              <w:ind w:left="248" w:hanging="248"/>
            </w:pPr>
            <w:r w:rsidRPr="008F3AAA">
              <w:t>1</w:t>
            </w:r>
            <w:r>
              <w:t xml:space="preserve">. </w:t>
            </w:r>
            <w:r w:rsidRPr="008F3AAA">
              <w:t>Seeks to understand and support the organization’s mission/goals</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Pr="008F3AAA" w:rsidRDefault="00290EF9" w:rsidP="00BB0FA3">
            <w:pPr>
              <w:ind w:left="248" w:hanging="248"/>
              <w:rPr>
                <w:b/>
                <w:bCs/>
              </w:rPr>
            </w:pPr>
            <w:r w:rsidRPr="008F3AAA">
              <w:t>2</w:t>
            </w:r>
            <w:r>
              <w:t xml:space="preserve">.  </w:t>
            </w:r>
            <w:r w:rsidRPr="008F3AAA">
              <w:t>Fits in with the norms and expectations of the organization</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Pr="008F3AAA" w:rsidRDefault="00290EF9" w:rsidP="00BB0FA3">
            <w:pPr>
              <w:ind w:left="248" w:hanging="248"/>
            </w:pPr>
            <w:r w:rsidRPr="008F3AAA">
              <w:t>3</w:t>
            </w:r>
            <w:r>
              <w:t xml:space="preserve">. </w:t>
            </w:r>
            <w:r w:rsidRPr="008F3AAA">
              <w:t>Works within appropriate authority and</w:t>
            </w:r>
            <w:r>
              <w:br/>
            </w:r>
            <w:r w:rsidRPr="008F3AAA">
              <w:t>decision-making channels</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Pr="008F3AAA" w:rsidRDefault="00290EF9" w:rsidP="00BB0FA3">
            <w:pPr>
              <w:ind w:left="248" w:hanging="248"/>
            </w:pPr>
            <w:r w:rsidRPr="008F3AAA">
              <w:rPr>
                <w:b/>
                <w:bCs/>
              </w:rPr>
              <w:t>H</w:t>
            </w:r>
            <w:r>
              <w:rPr>
                <w:b/>
                <w:bCs/>
              </w:rPr>
              <w:t xml:space="preserve">.  </w:t>
            </w:r>
            <w:r w:rsidRPr="008F3AAA">
              <w:rPr>
                <w:b/>
                <w:bCs/>
              </w:rPr>
              <w:t xml:space="preserve">Basic Work Habits </w:t>
            </w:r>
          </w:p>
          <w:p w:rsidR="00290EF9" w:rsidRPr="008F3AAA" w:rsidRDefault="00290EF9" w:rsidP="00BB0FA3">
            <w:pPr>
              <w:ind w:left="248" w:hanging="248"/>
            </w:pPr>
            <w:r w:rsidRPr="008F3AAA">
              <w:t>1</w:t>
            </w:r>
            <w:r>
              <w:t xml:space="preserve">.  </w:t>
            </w:r>
            <w:r w:rsidRPr="008F3AAA">
              <w:t>Reports</w:t>
            </w:r>
            <w:r>
              <w:t xml:space="preserve"> </w:t>
            </w:r>
            <w:r w:rsidRPr="00106412">
              <w:t>to work as scheduled and on-time</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Pr="008F3AAA" w:rsidRDefault="00290EF9" w:rsidP="00BB0FA3">
            <w:pPr>
              <w:ind w:left="248" w:hanging="248"/>
              <w:rPr>
                <w:b/>
                <w:bCs/>
              </w:rPr>
            </w:pPr>
            <w:r w:rsidRPr="00106412">
              <w:t>2</w:t>
            </w:r>
            <w:r>
              <w:t xml:space="preserve">.  </w:t>
            </w:r>
            <w:r w:rsidRPr="00106412">
              <w:t>Exhibits a positive and constructive attitude</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Pr="00106412" w:rsidRDefault="00290EF9" w:rsidP="00BB0FA3">
            <w:pPr>
              <w:ind w:left="248" w:hanging="248"/>
            </w:pPr>
            <w:r w:rsidRPr="00106412">
              <w:t>3</w:t>
            </w:r>
            <w:r>
              <w:t xml:space="preserve">. </w:t>
            </w:r>
            <w:r w:rsidRPr="00106412">
              <w:t>Dress and appearance are appropriate for</w:t>
            </w:r>
            <w:r>
              <w:br/>
            </w:r>
            <w:r w:rsidRPr="00106412">
              <w:t xml:space="preserve">this </w:t>
            </w:r>
            <w:r>
              <w:t>organization</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Pr="00106412" w:rsidRDefault="00290EF9" w:rsidP="00BB0FA3">
            <w:pPr>
              <w:ind w:left="248" w:hanging="248"/>
            </w:pPr>
            <w:r w:rsidRPr="00106412">
              <w:rPr>
                <w:b/>
                <w:bCs/>
              </w:rPr>
              <w:t>I</w:t>
            </w:r>
            <w:r>
              <w:rPr>
                <w:b/>
                <w:bCs/>
              </w:rPr>
              <w:t xml:space="preserve">.  </w:t>
            </w:r>
            <w:r w:rsidRPr="00106412">
              <w:rPr>
                <w:b/>
                <w:bCs/>
              </w:rPr>
              <w:t xml:space="preserve">Character Attributes </w:t>
            </w:r>
          </w:p>
          <w:p w:rsidR="00290EF9" w:rsidRPr="00106412" w:rsidRDefault="00290EF9" w:rsidP="00BB0FA3">
            <w:pPr>
              <w:ind w:left="248" w:hanging="248"/>
            </w:pPr>
            <w:r w:rsidRPr="00106412">
              <w:t>1</w:t>
            </w:r>
            <w:r>
              <w:t xml:space="preserve">.  </w:t>
            </w:r>
            <w:r w:rsidRPr="00106412">
              <w:t>Brings a sense of values and integrity to the job</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Pr="00106412" w:rsidRDefault="00290EF9" w:rsidP="00BB0FA3">
            <w:pPr>
              <w:ind w:left="248" w:hanging="248"/>
              <w:rPr>
                <w:b/>
                <w:bCs/>
              </w:rPr>
            </w:pPr>
            <w:r w:rsidRPr="00106412">
              <w:t>2</w:t>
            </w:r>
            <w:r>
              <w:t xml:space="preserve">.  </w:t>
            </w:r>
            <w:r w:rsidRPr="00106412">
              <w:t>Behaves in an ethical manner</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r w:rsidR="00290EF9" w:rsidTr="00BB0FA3">
        <w:tc>
          <w:tcPr>
            <w:tcW w:w="4495" w:type="dxa"/>
          </w:tcPr>
          <w:p w:rsidR="00290EF9" w:rsidRPr="00106412" w:rsidRDefault="00290EF9" w:rsidP="00BB0FA3">
            <w:pPr>
              <w:ind w:left="248" w:hanging="248"/>
            </w:pPr>
            <w:r w:rsidRPr="00106412">
              <w:t>3</w:t>
            </w:r>
            <w:r>
              <w:t xml:space="preserve">. </w:t>
            </w:r>
            <w:r w:rsidRPr="00106412">
              <w:t>Respects the diversity</w:t>
            </w:r>
            <w:r>
              <w:br/>
            </w:r>
            <w:r w:rsidRPr="00106412">
              <w:t xml:space="preserve"> (religious/cultural/ethnic) of co-workers</w:t>
            </w:r>
          </w:p>
        </w:tc>
        <w:tc>
          <w:tcPr>
            <w:tcW w:w="810" w:type="dxa"/>
          </w:tcPr>
          <w:p w:rsidR="00290EF9" w:rsidRDefault="00290EF9" w:rsidP="00BB0FA3">
            <w:pPr>
              <w:jc w:val="both"/>
              <w:rPr>
                <w:b/>
                <w:bCs/>
              </w:rPr>
            </w:pPr>
          </w:p>
        </w:tc>
        <w:tc>
          <w:tcPr>
            <w:tcW w:w="1540" w:type="dxa"/>
          </w:tcPr>
          <w:p w:rsidR="00290EF9" w:rsidRDefault="00290EF9" w:rsidP="00BB0FA3">
            <w:pPr>
              <w:jc w:val="both"/>
              <w:rPr>
                <w:b/>
                <w:bCs/>
              </w:rPr>
            </w:pPr>
          </w:p>
        </w:tc>
        <w:tc>
          <w:tcPr>
            <w:tcW w:w="829"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bl>
    <w:p w:rsidR="00290EF9" w:rsidRDefault="00290EF9" w:rsidP="00290EF9">
      <w:pPr>
        <w:spacing w:after="0"/>
        <w:jc w:val="both"/>
        <w:rPr>
          <w:b/>
          <w:bCs/>
        </w:rPr>
      </w:pPr>
    </w:p>
    <w:p w:rsidR="00290EF9" w:rsidRPr="00106412" w:rsidRDefault="00290EF9" w:rsidP="00290EF9">
      <w:pPr>
        <w:spacing w:after="0"/>
        <w:jc w:val="both"/>
      </w:pPr>
      <w:r w:rsidRPr="00106412">
        <w:rPr>
          <w:b/>
          <w:bCs/>
        </w:rPr>
        <w:t>J</w:t>
      </w:r>
      <w:r>
        <w:rPr>
          <w:b/>
          <w:bCs/>
        </w:rPr>
        <w:t xml:space="preserve">.  </w:t>
      </w:r>
      <w:r w:rsidRPr="00106412">
        <w:rPr>
          <w:b/>
          <w:bCs/>
        </w:rPr>
        <w:t xml:space="preserve">Open Category: Industry-Specific Skills </w:t>
      </w:r>
    </w:p>
    <w:p w:rsidR="00290EF9" w:rsidRDefault="00290EF9" w:rsidP="00290EF9">
      <w:pPr>
        <w:spacing w:after="0"/>
        <w:jc w:val="both"/>
      </w:pPr>
      <w:r w:rsidRPr="00106412">
        <w:t>Are there any skills or competencies that you feel are import</w:t>
      </w:r>
      <w:r>
        <w:t xml:space="preserve">ant to the profession or career </w:t>
      </w:r>
      <w:r w:rsidRPr="00106412">
        <w:t>field (represented by your organization) that have not been previously listed in this evaluation? If so, please list these skills below and assess the intern accordingly</w:t>
      </w:r>
      <w:r>
        <w:t>.</w:t>
      </w:r>
    </w:p>
    <w:p w:rsidR="00290EF9" w:rsidRDefault="00290EF9" w:rsidP="00290EF9">
      <w:pPr>
        <w:spacing w:after="0"/>
        <w:jc w:val="both"/>
      </w:pPr>
    </w:p>
    <w:p w:rsidR="00290EF9" w:rsidRDefault="00290EF9" w:rsidP="00290EF9">
      <w:pPr>
        <w:spacing w:after="0"/>
        <w:jc w:val="both"/>
      </w:pPr>
    </w:p>
    <w:p w:rsidR="00290EF9" w:rsidRDefault="00290EF9" w:rsidP="00290EF9">
      <w:pPr>
        <w:spacing w:after="0"/>
        <w:jc w:val="both"/>
      </w:pPr>
    </w:p>
    <w:p w:rsidR="00290EF9" w:rsidRDefault="00290EF9" w:rsidP="00290EF9">
      <w:pPr>
        <w:spacing w:after="0"/>
        <w:jc w:val="both"/>
      </w:pPr>
      <w:r w:rsidRPr="00106412">
        <w:rPr>
          <w:b/>
          <w:bCs/>
        </w:rPr>
        <w:t>K</w:t>
      </w:r>
      <w:r w:rsidR="009D27CE">
        <w:rPr>
          <w:b/>
          <w:bCs/>
        </w:rPr>
        <w:t>.</w:t>
      </w:r>
      <w:r>
        <w:rPr>
          <w:b/>
          <w:bCs/>
        </w:rPr>
        <w:t xml:space="preserve"> Additional </w:t>
      </w:r>
      <w:r w:rsidRPr="00106412">
        <w:rPr>
          <w:b/>
          <w:bCs/>
        </w:rPr>
        <w:t>Comments</w:t>
      </w:r>
      <w:r w:rsidRPr="00106412">
        <w:t xml:space="preserve">: </w:t>
      </w:r>
    </w:p>
    <w:p w:rsidR="00290EF9" w:rsidRDefault="00290EF9" w:rsidP="00290EF9">
      <w:pPr>
        <w:spacing w:after="0"/>
        <w:jc w:val="both"/>
      </w:pPr>
    </w:p>
    <w:p w:rsidR="00290EF9" w:rsidRDefault="00290EF9" w:rsidP="00290EF9">
      <w:pPr>
        <w:spacing w:after="0"/>
        <w:jc w:val="both"/>
      </w:pPr>
    </w:p>
    <w:p w:rsidR="00290EF9" w:rsidRPr="00106412" w:rsidRDefault="00290EF9" w:rsidP="00290EF9">
      <w:pPr>
        <w:spacing w:after="0"/>
        <w:jc w:val="both"/>
      </w:pPr>
    </w:p>
    <w:p w:rsidR="00290EF9" w:rsidRPr="008F3AAA" w:rsidRDefault="00290EF9" w:rsidP="00290EF9">
      <w:pPr>
        <w:spacing w:after="0"/>
        <w:jc w:val="both"/>
      </w:pPr>
      <w:r w:rsidRPr="00106412">
        <w:rPr>
          <w:b/>
          <w:bCs/>
        </w:rPr>
        <w:t>L</w:t>
      </w:r>
      <w:r>
        <w:rPr>
          <w:b/>
          <w:bCs/>
        </w:rPr>
        <w:t xml:space="preserve">.  </w:t>
      </w:r>
      <w:r w:rsidRPr="00106412">
        <w:rPr>
          <w:b/>
          <w:bCs/>
        </w:rPr>
        <w:t>Overa</w:t>
      </w:r>
      <w:r>
        <w:rPr>
          <w:b/>
          <w:bCs/>
        </w:rPr>
        <w:t>ll Performance:</w:t>
      </w:r>
    </w:p>
    <w:tbl>
      <w:tblPr>
        <w:tblStyle w:val="TableGrid"/>
        <w:tblW w:w="0" w:type="auto"/>
        <w:tblLook w:val="04A0" w:firstRow="1" w:lastRow="0" w:firstColumn="1" w:lastColumn="0" w:noHBand="0" w:noVBand="1"/>
        <w:tblCaption w:val="Sample final evaluation tool: overall performance"/>
        <w:tblDescription w:val="This table is a tool employers may use to rate the overall performance of student interns during a final evaluation."/>
      </w:tblPr>
      <w:tblGrid>
        <w:gridCol w:w="4765"/>
        <w:gridCol w:w="698"/>
        <w:gridCol w:w="1540"/>
        <w:gridCol w:w="671"/>
        <w:gridCol w:w="1294"/>
        <w:gridCol w:w="1275"/>
      </w:tblGrid>
      <w:tr w:rsidR="00290EF9" w:rsidTr="00B52999">
        <w:trPr>
          <w:tblHeader/>
        </w:trPr>
        <w:tc>
          <w:tcPr>
            <w:tcW w:w="4765" w:type="dxa"/>
            <w:shd w:val="clear" w:color="auto" w:fill="F2F2F2" w:themeFill="background1" w:themeFillShade="F2"/>
          </w:tcPr>
          <w:p w:rsidR="00290EF9" w:rsidRDefault="00290EF9" w:rsidP="00BB0FA3">
            <w:pPr>
              <w:jc w:val="both"/>
            </w:pPr>
          </w:p>
        </w:tc>
        <w:tc>
          <w:tcPr>
            <w:tcW w:w="698" w:type="dxa"/>
          </w:tcPr>
          <w:p w:rsidR="00290EF9" w:rsidRDefault="00290EF9" w:rsidP="00BB0FA3">
            <w:pPr>
              <w:jc w:val="both"/>
              <w:rPr>
                <w:b/>
                <w:bCs/>
              </w:rPr>
            </w:pPr>
            <w:r>
              <w:rPr>
                <w:b/>
                <w:bCs/>
              </w:rPr>
              <w:t>Poor</w:t>
            </w:r>
          </w:p>
        </w:tc>
        <w:tc>
          <w:tcPr>
            <w:tcW w:w="1540" w:type="dxa"/>
          </w:tcPr>
          <w:p w:rsidR="00290EF9" w:rsidRDefault="00290EF9" w:rsidP="00BB0FA3">
            <w:pPr>
              <w:jc w:val="both"/>
              <w:rPr>
                <w:b/>
                <w:bCs/>
              </w:rPr>
            </w:pPr>
            <w:r>
              <w:rPr>
                <w:b/>
                <w:bCs/>
              </w:rPr>
              <w:t>Unsatisfactory</w:t>
            </w:r>
          </w:p>
        </w:tc>
        <w:tc>
          <w:tcPr>
            <w:tcW w:w="671" w:type="dxa"/>
          </w:tcPr>
          <w:p w:rsidR="00290EF9" w:rsidRDefault="00290EF9" w:rsidP="00BB0FA3">
            <w:pPr>
              <w:jc w:val="both"/>
              <w:rPr>
                <w:b/>
                <w:bCs/>
              </w:rPr>
            </w:pPr>
            <w:r>
              <w:rPr>
                <w:b/>
                <w:bCs/>
              </w:rPr>
              <w:t>Fair</w:t>
            </w:r>
          </w:p>
        </w:tc>
        <w:tc>
          <w:tcPr>
            <w:tcW w:w="1294" w:type="dxa"/>
          </w:tcPr>
          <w:p w:rsidR="00290EF9" w:rsidRDefault="00290EF9" w:rsidP="00BB0FA3">
            <w:pPr>
              <w:jc w:val="both"/>
              <w:rPr>
                <w:b/>
                <w:bCs/>
              </w:rPr>
            </w:pPr>
            <w:r>
              <w:rPr>
                <w:b/>
                <w:bCs/>
              </w:rPr>
              <w:t>Satisfactory</w:t>
            </w:r>
          </w:p>
        </w:tc>
        <w:tc>
          <w:tcPr>
            <w:tcW w:w="1275" w:type="dxa"/>
          </w:tcPr>
          <w:p w:rsidR="00290EF9" w:rsidRDefault="00290EF9" w:rsidP="00BB0FA3">
            <w:pPr>
              <w:jc w:val="both"/>
              <w:rPr>
                <w:b/>
                <w:bCs/>
              </w:rPr>
            </w:pPr>
            <w:r>
              <w:rPr>
                <w:b/>
                <w:bCs/>
              </w:rPr>
              <w:t>Exceptional</w:t>
            </w:r>
          </w:p>
        </w:tc>
      </w:tr>
      <w:tr w:rsidR="00290EF9" w:rsidTr="00BB0FA3">
        <w:tc>
          <w:tcPr>
            <w:tcW w:w="4765" w:type="dxa"/>
          </w:tcPr>
          <w:p w:rsidR="00290EF9" w:rsidRPr="00106412" w:rsidRDefault="00290EF9" w:rsidP="00BB0FA3">
            <w:pPr>
              <w:jc w:val="both"/>
            </w:pPr>
            <w:r>
              <w:t>I</w:t>
            </w:r>
            <w:r w:rsidRPr="00106412">
              <w:t>f I were to rate the intern at the present time</w:t>
            </w:r>
          </w:p>
        </w:tc>
        <w:tc>
          <w:tcPr>
            <w:tcW w:w="698" w:type="dxa"/>
          </w:tcPr>
          <w:p w:rsidR="00290EF9" w:rsidRDefault="00290EF9" w:rsidP="00BB0FA3">
            <w:pPr>
              <w:jc w:val="both"/>
              <w:rPr>
                <w:b/>
                <w:bCs/>
              </w:rPr>
            </w:pPr>
          </w:p>
        </w:tc>
        <w:tc>
          <w:tcPr>
            <w:tcW w:w="1540" w:type="dxa"/>
          </w:tcPr>
          <w:p w:rsidR="00290EF9" w:rsidRDefault="00290EF9" w:rsidP="00BB0FA3">
            <w:pPr>
              <w:jc w:val="both"/>
              <w:rPr>
                <w:b/>
                <w:bCs/>
              </w:rPr>
            </w:pPr>
          </w:p>
        </w:tc>
        <w:tc>
          <w:tcPr>
            <w:tcW w:w="671" w:type="dxa"/>
          </w:tcPr>
          <w:p w:rsidR="00290EF9" w:rsidRDefault="00290EF9" w:rsidP="00BB0FA3">
            <w:pPr>
              <w:jc w:val="both"/>
              <w:rPr>
                <w:b/>
                <w:bCs/>
              </w:rPr>
            </w:pPr>
          </w:p>
        </w:tc>
        <w:tc>
          <w:tcPr>
            <w:tcW w:w="1294" w:type="dxa"/>
          </w:tcPr>
          <w:p w:rsidR="00290EF9" w:rsidRDefault="00290EF9" w:rsidP="00BB0FA3">
            <w:pPr>
              <w:jc w:val="both"/>
              <w:rPr>
                <w:b/>
                <w:bCs/>
              </w:rPr>
            </w:pPr>
          </w:p>
        </w:tc>
        <w:tc>
          <w:tcPr>
            <w:tcW w:w="1275" w:type="dxa"/>
          </w:tcPr>
          <w:p w:rsidR="00290EF9" w:rsidRDefault="00290EF9" w:rsidP="00BB0FA3">
            <w:pPr>
              <w:jc w:val="both"/>
              <w:rPr>
                <w:b/>
                <w:bCs/>
              </w:rPr>
            </w:pPr>
          </w:p>
        </w:tc>
      </w:tr>
    </w:tbl>
    <w:p w:rsidR="00290EF9" w:rsidRPr="00106412" w:rsidRDefault="00290EF9" w:rsidP="00290EF9">
      <w:pPr>
        <w:spacing w:after="0"/>
        <w:jc w:val="both"/>
      </w:pPr>
      <w:r>
        <w:rPr>
          <w:b/>
          <w:bCs/>
        </w:rPr>
        <w:br/>
      </w:r>
      <w:r w:rsidRPr="00106412">
        <w:rPr>
          <w:b/>
          <w:bCs/>
        </w:rPr>
        <w:t>M</w:t>
      </w:r>
      <w:r>
        <w:rPr>
          <w:b/>
          <w:bCs/>
        </w:rPr>
        <w:t xml:space="preserve">.  </w:t>
      </w:r>
      <w:r w:rsidRPr="00106412">
        <w:rPr>
          <w:b/>
          <w:bCs/>
        </w:rPr>
        <w:t>Total N</w:t>
      </w:r>
      <w:r>
        <w:rPr>
          <w:b/>
          <w:bCs/>
        </w:rPr>
        <w:t xml:space="preserve">umber of Hours Intern Worked </w:t>
      </w:r>
      <w:r w:rsidRPr="00106412">
        <w:rPr>
          <w:b/>
          <w:bCs/>
        </w:rPr>
        <w:t xml:space="preserve">to This Point: ______________ </w:t>
      </w:r>
    </w:p>
    <w:p w:rsidR="00E6142E" w:rsidRDefault="00290EF9" w:rsidP="00290EF9">
      <w:pPr>
        <w:spacing w:after="0" w:line="360" w:lineRule="auto"/>
        <w:jc w:val="both"/>
        <w:rPr>
          <w:b/>
          <w:bCs/>
        </w:rPr>
      </w:pPr>
      <w:r w:rsidRPr="00106412">
        <w:rPr>
          <w:b/>
          <w:bCs/>
        </w:rPr>
        <w:t>This assessment must be reviewed with the intern</w:t>
      </w:r>
      <w:r>
        <w:rPr>
          <w:b/>
          <w:bCs/>
        </w:rPr>
        <w:t>.</w:t>
      </w:r>
      <w:r w:rsidR="00E6142E">
        <w:rPr>
          <w:b/>
          <w:bCs/>
        </w:rPr>
        <w:t xml:space="preserve"> </w:t>
      </w:r>
    </w:p>
    <w:p w:rsidR="00290EF9" w:rsidRDefault="00290EF9" w:rsidP="00290EF9">
      <w:pPr>
        <w:spacing w:after="0"/>
        <w:jc w:val="both"/>
      </w:pPr>
      <w:r w:rsidRPr="00106412">
        <w:t>Intern Signature: ______________________________</w:t>
      </w:r>
      <w:r>
        <w:t>____________ Date: _____________</w:t>
      </w:r>
    </w:p>
    <w:p w:rsidR="00290EF9" w:rsidRPr="00106412" w:rsidRDefault="00290EF9" w:rsidP="00290EF9">
      <w:pPr>
        <w:spacing w:after="0"/>
        <w:jc w:val="both"/>
      </w:pPr>
      <w:r w:rsidRPr="00106412">
        <w:t xml:space="preserve"> </w:t>
      </w:r>
    </w:p>
    <w:p w:rsidR="00290EF9" w:rsidRDefault="00290EF9" w:rsidP="00290EF9">
      <w:pPr>
        <w:spacing w:after="0"/>
        <w:jc w:val="both"/>
      </w:pPr>
      <w:r w:rsidRPr="00106412">
        <w:t>Evalu</w:t>
      </w:r>
      <w:r>
        <w:t>ator Signature: _____</w:t>
      </w:r>
      <w:r w:rsidRPr="00106412">
        <w:t>___________</w:t>
      </w:r>
      <w:r>
        <w:t>_______________________ Date: _____________</w:t>
      </w:r>
    </w:p>
    <w:p w:rsidR="00290EF9" w:rsidRPr="00106412" w:rsidRDefault="00290EF9" w:rsidP="00290EF9">
      <w:pPr>
        <w:spacing w:after="0"/>
        <w:jc w:val="both"/>
      </w:pPr>
      <w:r w:rsidRPr="00106412">
        <w:t xml:space="preserve"> </w:t>
      </w:r>
    </w:p>
    <w:p w:rsidR="00290EF9" w:rsidRPr="00D97C3A" w:rsidRDefault="00290EF9" w:rsidP="00290EF9">
      <w:pPr>
        <w:spacing w:after="0"/>
        <w:jc w:val="both"/>
      </w:pPr>
      <w:r w:rsidRPr="00106412">
        <w:t>Title/Position: _____________________________________________________</w:t>
      </w:r>
      <w:r>
        <w:t>__</w:t>
      </w:r>
      <w:r w:rsidRPr="00106412">
        <w:t>____</w:t>
      </w:r>
      <w:r>
        <w:t>___</w:t>
      </w:r>
      <w:r>
        <w:rPr>
          <w:u w:val="single"/>
        </w:rPr>
        <w:br w:type="page"/>
      </w:r>
    </w:p>
    <w:p w:rsidR="00756C97" w:rsidRDefault="00756C97" w:rsidP="00756C97">
      <w:pPr>
        <w:pStyle w:val="Heading2"/>
      </w:pPr>
      <w:bookmarkStart w:id="15" w:name="_Toc493529891"/>
      <w:r>
        <w:t>Student Time Sheet</w:t>
      </w:r>
      <w:bookmarkEnd w:id="15"/>
    </w:p>
    <w:p w:rsidR="003604B6" w:rsidRPr="00784A75" w:rsidRDefault="003604B6" w:rsidP="006326BC">
      <w:pPr>
        <w:tabs>
          <w:tab w:val="left" w:pos="1440"/>
          <w:tab w:val="left" w:pos="2160"/>
          <w:tab w:val="left" w:pos="3420"/>
          <w:tab w:val="left" w:pos="5040"/>
          <w:tab w:val="left" w:pos="7200"/>
        </w:tabs>
        <w:spacing w:after="0" w:line="240" w:lineRule="auto"/>
        <w:jc w:val="both"/>
        <w:rPr>
          <w:rFonts w:eastAsia="Times New Roman" w:cs="Times New Roman"/>
          <w:u w:val="single"/>
        </w:rPr>
      </w:pPr>
      <w:r w:rsidRPr="00784A75">
        <w:rPr>
          <w:rFonts w:eastAsia="Times New Roman" w:cs="Times New Roman"/>
          <w:b/>
        </w:rPr>
        <w:t>Session:</w:t>
      </w:r>
      <w:r w:rsidRPr="00784A75">
        <w:rPr>
          <w:rFonts w:eastAsia="Times New Roman" w:cs="Times New Roman"/>
        </w:rPr>
        <w:t xml:space="preserve">  </w:t>
      </w:r>
      <w:r w:rsidRPr="00784A75">
        <w:rPr>
          <w:rFonts w:eastAsia="Times New Roman" w:cs="Times New Roman"/>
        </w:rPr>
        <w:sym w:font="Wingdings" w:char="F06F"/>
      </w:r>
      <w:r w:rsidRPr="00784A75">
        <w:rPr>
          <w:rFonts w:eastAsia="Times New Roman" w:cs="Times New Roman"/>
        </w:rPr>
        <w:t xml:space="preserve"> Fall </w:t>
      </w:r>
      <w:r>
        <w:rPr>
          <w:rFonts w:eastAsia="Times New Roman" w:cs="Times New Roman"/>
        </w:rPr>
        <w:tab/>
      </w:r>
      <w:r w:rsidRPr="00784A75">
        <w:rPr>
          <w:rFonts w:eastAsia="Times New Roman" w:cs="Times New Roman"/>
        </w:rPr>
        <w:sym w:font="Wingdings" w:char="F06F"/>
      </w:r>
      <w:r w:rsidRPr="00784A75">
        <w:rPr>
          <w:rFonts w:eastAsia="Times New Roman" w:cs="Times New Roman"/>
        </w:rPr>
        <w:t xml:space="preserve"> Spring</w:t>
      </w:r>
      <w:r w:rsidRPr="00784A75">
        <w:rPr>
          <w:rFonts w:eastAsia="Times New Roman" w:cs="Times New Roman"/>
        </w:rPr>
        <w:tab/>
      </w:r>
      <w:r w:rsidRPr="00784A75">
        <w:rPr>
          <w:rFonts w:eastAsia="Times New Roman" w:cs="Times New Roman"/>
        </w:rPr>
        <w:sym w:font="Wingdings" w:char="F06F"/>
      </w:r>
      <w:r w:rsidRPr="00784A75">
        <w:rPr>
          <w:rFonts w:eastAsia="Times New Roman" w:cs="Times New Roman"/>
        </w:rPr>
        <w:t xml:space="preserve"> Summer</w:t>
      </w:r>
      <w:r>
        <w:rPr>
          <w:rFonts w:eastAsia="Times New Roman" w:cs="Times New Roman"/>
        </w:rPr>
        <w:tab/>
      </w:r>
      <w:r w:rsidRPr="00784A75">
        <w:rPr>
          <w:rFonts w:eastAsia="Times New Roman" w:cs="Times New Roman"/>
        </w:rPr>
        <w:t xml:space="preserve">Month </w:t>
      </w:r>
      <w:r w:rsidR="005A4A6A">
        <w:rPr>
          <w:rFonts w:eastAsia="Times New Roman" w:cs="Times New Roman"/>
        </w:rPr>
        <w:t>_____________</w:t>
      </w:r>
      <w:r w:rsidR="006326BC">
        <w:rPr>
          <w:rFonts w:eastAsia="Times New Roman" w:cs="Times New Roman"/>
        </w:rPr>
        <w:tab/>
      </w:r>
      <w:r w:rsidRPr="00784A75">
        <w:rPr>
          <w:rFonts w:eastAsia="Times New Roman" w:cs="Times New Roman"/>
        </w:rPr>
        <w:t>Year 20</w:t>
      </w:r>
      <w:r w:rsidRPr="00784A75">
        <w:rPr>
          <w:rFonts w:eastAsia="Times New Roman" w:cs="Times New Roman"/>
          <w:u w:val="single"/>
        </w:rPr>
        <w:tab/>
      </w:r>
      <w:r w:rsidRPr="00784A75">
        <w:rPr>
          <w:rFonts w:eastAsia="Times New Roman" w:cs="Times New Roman"/>
          <w:u w:val="single"/>
        </w:rPr>
        <w:tab/>
      </w:r>
      <w:r w:rsidR="006326BC">
        <w:rPr>
          <w:rFonts w:eastAsia="Times New Roman" w:cs="Times New Roman"/>
          <w:u w:val="single"/>
        </w:rPr>
        <w:tab/>
      </w:r>
    </w:p>
    <w:p w:rsidR="003604B6" w:rsidRPr="00784A75" w:rsidRDefault="003604B6" w:rsidP="0099203E">
      <w:pPr>
        <w:spacing w:after="0" w:line="240" w:lineRule="auto"/>
        <w:jc w:val="both"/>
        <w:rPr>
          <w:rFonts w:eastAsia="Times New Roman" w:cs="Times New Roman"/>
        </w:rPr>
      </w:pPr>
    </w:p>
    <w:p w:rsidR="003604B6" w:rsidRDefault="003604B6" w:rsidP="006326BC">
      <w:pPr>
        <w:tabs>
          <w:tab w:val="left" w:pos="5040"/>
          <w:tab w:val="left" w:pos="9360"/>
        </w:tabs>
        <w:spacing w:after="0" w:line="240" w:lineRule="auto"/>
        <w:jc w:val="both"/>
        <w:rPr>
          <w:rFonts w:eastAsia="Times New Roman" w:cs="Times New Roman"/>
          <w:u w:val="single"/>
        </w:rPr>
      </w:pPr>
      <w:r w:rsidRPr="00784A75">
        <w:rPr>
          <w:rFonts w:eastAsia="Times New Roman" w:cs="Times New Roman"/>
        </w:rPr>
        <w:t xml:space="preserve">Student </w:t>
      </w:r>
      <w:r w:rsidR="00756C97">
        <w:rPr>
          <w:rFonts w:eastAsia="Times New Roman" w:cs="Times New Roman"/>
        </w:rPr>
        <w:t xml:space="preserve">Name </w:t>
      </w:r>
      <w:r w:rsidR="006326BC">
        <w:rPr>
          <w:rFonts w:eastAsia="Times New Roman" w:cs="Times New Roman"/>
          <w:u w:val="single"/>
        </w:rPr>
        <w:tab/>
      </w:r>
      <w:r w:rsidRPr="00784A75">
        <w:rPr>
          <w:rFonts w:eastAsia="Times New Roman" w:cs="Times New Roman"/>
        </w:rPr>
        <w:t xml:space="preserve">Student ID # </w:t>
      </w:r>
      <w:r w:rsidRPr="00784A75">
        <w:rPr>
          <w:rFonts w:eastAsia="Times New Roman" w:cs="Times New Roman"/>
          <w:u w:val="single"/>
        </w:rPr>
        <w:tab/>
      </w:r>
    </w:p>
    <w:p w:rsidR="003604B6" w:rsidRPr="00784A75" w:rsidRDefault="003604B6" w:rsidP="0099203E">
      <w:pPr>
        <w:spacing w:after="0" w:line="240" w:lineRule="auto"/>
        <w:jc w:val="both"/>
        <w:rPr>
          <w:rFonts w:eastAsia="Times New Roman" w:cs="Times New Roman"/>
        </w:rPr>
      </w:pPr>
    </w:p>
    <w:p w:rsidR="003604B6" w:rsidRPr="00784A75" w:rsidRDefault="00756C97" w:rsidP="006326BC">
      <w:pPr>
        <w:tabs>
          <w:tab w:val="left" w:pos="5040"/>
          <w:tab w:val="left" w:pos="9360"/>
        </w:tabs>
        <w:spacing w:after="0" w:line="240" w:lineRule="auto"/>
        <w:jc w:val="both"/>
        <w:rPr>
          <w:rFonts w:eastAsia="Times New Roman" w:cs="Times New Roman"/>
        </w:rPr>
      </w:pPr>
      <w:r>
        <w:rPr>
          <w:rFonts w:eastAsia="Times New Roman" w:cs="Times New Roman"/>
        </w:rPr>
        <w:t>Employer</w:t>
      </w:r>
      <w:r w:rsidR="003604B6" w:rsidRPr="00784A75">
        <w:rPr>
          <w:rFonts w:eastAsia="Times New Roman" w:cs="Times New Roman"/>
        </w:rPr>
        <w:t xml:space="preserve"> </w:t>
      </w:r>
      <w:r w:rsidR="006326BC">
        <w:rPr>
          <w:rFonts w:eastAsia="Times New Roman" w:cs="Times New Roman"/>
          <w:u w:val="single"/>
        </w:rPr>
        <w:tab/>
      </w:r>
      <w:r w:rsidR="00C54A97">
        <w:rPr>
          <w:rFonts w:eastAsia="Times New Roman" w:cs="Times New Roman"/>
        </w:rPr>
        <w:t>Worksite</w:t>
      </w:r>
      <w:r>
        <w:rPr>
          <w:rFonts w:eastAsia="Times New Roman" w:cs="Times New Roman"/>
        </w:rPr>
        <w:t xml:space="preserve"> Supervisor</w:t>
      </w:r>
      <w:r w:rsidR="003604B6" w:rsidRPr="00784A75">
        <w:rPr>
          <w:rFonts w:eastAsia="Times New Roman" w:cs="Times New Roman"/>
        </w:rPr>
        <w:t xml:space="preserve"> </w:t>
      </w:r>
      <w:r w:rsidR="003604B6" w:rsidRPr="00784A75">
        <w:rPr>
          <w:rFonts w:eastAsia="Times New Roman" w:cs="Times New Roman"/>
          <w:u w:val="single"/>
        </w:rPr>
        <w:tab/>
      </w:r>
    </w:p>
    <w:p w:rsidR="003604B6" w:rsidRPr="00784A75" w:rsidRDefault="003604B6" w:rsidP="0099203E">
      <w:pPr>
        <w:spacing w:after="0" w:line="240" w:lineRule="auto"/>
        <w:jc w:val="both"/>
        <w:rPr>
          <w:rFonts w:eastAsia="Times New Roman" w:cs="Times New Roman"/>
        </w:rPr>
      </w:pPr>
    </w:p>
    <w:p w:rsidR="003604B6" w:rsidRPr="00784A75" w:rsidRDefault="003604B6" w:rsidP="006326BC">
      <w:pPr>
        <w:tabs>
          <w:tab w:val="left" w:pos="5040"/>
          <w:tab w:val="left" w:pos="9360"/>
        </w:tabs>
        <w:spacing w:after="0" w:line="240" w:lineRule="auto"/>
        <w:jc w:val="both"/>
        <w:rPr>
          <w:rFonts w:eastAsia="Times New Roman" w:cs="Times New Roman"/>
          <w:u w:val="single"/>
        </w:rPr>
      </w:pPr>
      <w:r w:rsidRPr="00784A75">
        <w:rPr>
          <w:rFonts w:eastAsia="Times New Roman" w:cs="Times New Roman"/>
        </w:rPr>
        <w:t xml:space="preserve">Work </w:t>
      </w:r>
      <w:r w:rsidR="00C54A97">
        <w:rPr>
          <w:rFonts w:eastAsia="Times New Roman" w:cs="Times New Roman"/>
        </w:rPr>
        <w:t>Worksite</w:t>
      </w:r>
      <w:r w:rsidRPr="00784A75">
        <w:rPr>
          <w:rFonts w:eastAsia="Times New Roman" w:cs="Times New Roman"/>
        </w:rPr>
        <w:t xml:space="preserve"> Phone </w:t>
      </w:r>
      <w:r w:rsidRPr="00784A75">
        <w:rPr>
          <w:rFonts w:eastAsia="Times New Roman" w:cs="Times New Roman"/>
          <w:u w:val="single"/>
        </w:rPr>
        <w:t>(      )</w:t>
      </w:r>
      <w:r w:rsidR="006326BC">
        <w:rPr>
          <w:rFonts w:eastAsia="Times New Roman" w:cs="Times New Roman"/>
          <w:u w:val="single"/>
        </w:rPr>
        <w:tab/>
      </w:r>
      <w:r w:rsidR="00756C97">
        <w:rPr>
          <w:rFonts w:eastAsia="Times New Roman" w:cs="Times New Roman"/>
        </w:rPr>
        <w:t>Student</w:t>
      </w:r>
      <w:r w:rsidRPr="00784A75">
        <w:rPr>
          <w:rFonts w:eastAsia="Times New Roman" w:cs="Times New Roman"/>
        </w:rPr>
        <w:t xml:space="preserve"> Job Title </w:t>
      </w:r>
      <w:r w:rsidR="006326BC">
        <w:rPr>
          <w:rFonts w:eastAsia="Times New Roman" w:cs="Times New Roman"/>
          <w:u w:val="single"/>
        </w:rPr>
        <w:tab/>
      </w:r>
    </w:p>
    <w:p w:rsidR="003604B6" w:rsidRPr="00784A75" w:rsidRDefault="003604B6" w:rsidP="0099203E">
      <w:pPr>
        <w:spacing w:after="0" w:line="240" w:lineRule="auto"/>
        <w:jc w:val="both"/>
        <w:rPr>
          <w:rFonts w:eastAsia="Times New Roman" w:cs="Times New Roman"/>
        </w:rPr>
      </w:pPr>
    </w:p>
    <w:tbl>
      <w:tblPr>
        <w:tblW w:w="10262"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20"/>
        <w:gridCol w:w="988"/>
        <w:gridCol w:w="4054"/>
      </w:tblGrid>
      <w:tr w:rsidR="003604B6" w:rsidRPr="00784A75" w:rsidTr="005C6B06">
        <w:tc>
          <w:tcPr>
            <w:tcW w:w="5220" w:type="dxa"/>
            <w:shd w:val="clear" w:color="auto" w:fill="C0C0C0"/>
          </w:tcPr>
          <w:p w:rsidR="003604B6" w:rsidRPr="00784A75" w:rsidRDefault="003604B6" w:rsidP="0099203E">
            <w:pPr>
              <w:spacing w:after="0" w:line="240" w:lineRule="auto"/>
              <w:jc w:val="both"/>
              <w:rPr>
                <w:rFonts w:eastAsia="Times New Roman" w:cs="Times New Roman"/>
              </w:rPr>
            </w:pPr>
          </w:p>
          <w:p w:rsidR="003604B6" w:rsidRPr="00784A75" w:rsidRDefault="003604B6" w:rsidP="0099203E">
            <w:pPr>
              <w:spacing w:after="0" w:line="240" w:lineRule="auto"/>
              <w:jc w:val="both"/>
              <w:rPr>
                <w:rFonts w:eastAsia="Times New Roman" w:cs="Times New Roman"/>
              </w:rPr>
            </w:pPr>
            <w:r w:rsidRPr="00784A75">
              <w:rPr>
                <w:rFonts w:eastAsia="Times New Roman" w:cs="Times New Roman"/>
              </w:rPr>
              <w:t>WEEK OF</w:t>
            </w:r>
          </w:p>
          <w:p w:rsidR="003604B6" w:rsidRPr="00784A75" w:rsidRDefault="003604B6" w:rsidP="0099203E">
            <w:pPr>
              <w:spacing w:after="0" w:line="240" w:lineRule="auto"/>
              <w:jc w:val="both"/>
              <w:rPr>
                <w:rFonts w:eastAsia="Times New Roman" w:cs="Times New Roman"/>
              </w:rPr>
            </w:pPr>
          </w:p>
        </w:tc>
        <w:tc>
          <w:tcPr>
            <w:tcW w:w="988" w:type="dxa"/>
            <w:shd w:val="clear" w:color="auto" w:fill="C0C0C0"/>
          </w:tcPr>
          <w:p w:rsidR="003604B6" w:rsidRPr="00784A75" w:rsidRDefault="003604B6" w:rsidP="008F58C2">
            <w:pPr>
              <w:spacing w:after="0" w:line="240" w:lineRule="auto"/>
              <w:jc w:val="center"/>
              <w:rPr>
                <w:rFonts w:eastAsia="Times New Roman" w:cs="Times New Roman"/>
              </w:rPr>
            </w:pPr>
            <w:r w:rsidRPr="00784A75">
              <w:rPr>
                <w:rFonts w:eastAsia="Times New Roman" w:cs="Times New Roman"/>
              </w:rPr>
              <w:t>WEEKLY</w:t>
            </w:r>
          </w:p>
          <w:p w:rsidR="003604B6" w:rsidRPr="00784A75" w:rsidRDefault="003604B6" w:rsidP="008F58C2">
            <w:pPr>
              <w:spacing w:after="0" w:line="240" w:lineRule="auto"/>
              <w:jc w:val="center"/>
              <w:rPr>
                <w:rFonts w:eastAsia="Times New Roman" w:cs="Times New Roman"/>
              </w:rPr>
            </w:pPr>
            <w:r w:rsidRPr="00784A75">
              <w:rPr>
                <w:rFonts w:eastAsia="Times New Roman" w:cs="Times New Roman"/>
              </w:rPr>
              <w:t>TOTAL</w:t>
            </w:r>
          </w:p>
          <w:p w:rsidR="003604B6" w:rsidRPr="00784A75" w:rsidRDefault="003604B6" w:rsidP="008F58C2">
            <w:pPr>
              <w:spacing w:after="0" w:line="240" w:lineRule="auto"/>
              <w:jc w:val="center"/>
              <w:rPr>
                <w:rFonts w:eastAsia="Times New Roman" w:cs="Times New Roman"/>
              </w:rPr>
            </w:pPr>
            <w:r w:rsidRPr="00784A75">
              <w:rPr>
                <w:rFonts w:eastAsia="Times New Roman" w:cs="Times New Roman"/>
              </w:rPr>
              <w:t>HOURS</w:t>
            </w:r>
          </w:p>
        </w:tc>
        <w:tc>
          <w:tcPr>
            <w:tcW w:w="4054" w:type="dxa"/>
            <w:shd w:val="clear" w:color="auto" w:fill="C0C0C0"/>
          </w:tcPr>
          <w:p w:rsidR="003604B6" w:rsidRPr="00784A75" w:rsidRDefault="003604B6" w:rsidP="0099203E">
            <w:pPr>
              <w:spacing w:after="0" w:line="240" w:lineRule="auto"/>
              <w:jc w:val="both"/>
              <w:rPr>
                <w:rFonts w:eastAsia="Times New Roman" w:cs="Times New Roman"/>
              </w:rPr>
            </w:pPr>
          </w:p>
          <w:p w:rsidR="003604B6" w:rsidRPr="00784A75" w:rsidRDefault="003604B6" w:rsidP="0099203E">
            <w:pPr>
              <w:spacing w:after="0" w:line="240" w:lineRule="auto"/>
              <w:jc w:val="both"/>
              <w:rPr>
                <w:rFonts w:eastAsia="Times New Roman" w:cs="Times New Roman"/>
              </w:rPr>
            </w:pPr>
            <w:r w:rsidRPr="00784A75">
              <w:rPr>
                <w:rFonts w:eastAsia="Times New Roman" w:cs="Times New Roman"/>
              </w:rPr>
              <w:t>WEEKLY SUMMARY OF DUTIES</w:t>
            </w:r>
          </w:p>
        </w:tc>
      </w:tr>
      <w:tr w:rsidR="003604B6" w:rsidRPr="00784A75" w:rsidTr="005C6B06">
        <w:tc>
          <w:tcPr>
            <w:tcW w:w="5220" w:type="dxa"/>
          </w:tcPr>
          <w:p w:rsidR="003604B6" w:rsidRPr="00784A75" w:rsidRDefault="003604B6" w:rsidP="008F58C2">
            <w:pPr>
              <w:spacing w:before="40" w:after="40" w:line="240" w:lineRule="auto"/>
              <w:jc w:val="both"/>
              <w:rPr>
                <w:rFonts w:eastAsia="Times New Roman" w:cs="Times New Roman"/>
                <w:u w:val="single"/>
              </w:rPr>
            </w:pPr>
            <w:r w:rsidRPr="00784A75">
              <w:rPr>
                <w:rFonts w:eastAsia="Times New Roman" w:cs="Times New Roman"/>
              </w:rPr>
              <w:t xml:space="preserve">WEEK </w:t>
            </w:r>
            <w:r w:rsidRPr="00784A75">
              <w:rPr>
                <w:rFonts w:eastAsia="Times New Roman" w:cs="Times New Roman"/>
                <w:u w:val="single"/>
              </w:rPr>
              <w:tab/>
            </w:r>
            <w:r w:rsidRPr="00784A75">
              <w:rPr>
                <w:rFonts w:eastAsia="Times New Roman" w:cs="Times New Roman"/>
                <w:u w:val="single"/>
              </w:rPr>
              <w:tab/>
            </w:r>
            <w:r w:rsidRPr="00784A75">
              <w:rPr>
                <w:rFonts w:eastAsia="Times New Roman" w:cs="Times New Roman"/>
              </w:rPr>
              <w:t xml:space="preserve"> TO </w:t>
            </w:r>
            <w:r w:rsidR="008F58C2">
              <w:rPr>
                <w:rFonts w:eastAsia="Times New Roman" w:cs="Times New Roman"/>
                <w:u w:val="single"/>
              </w:rPr>
              <w:tab/>
            </w:r>
            <w:r w:rsidR="008F58C2">
              <w:rPr>
                <w:rFonts w:eastAsia="Times New Roman" w:cs="Times New Roman"/>
                <w:u w:val="single"/>
              </w:rPr>
              <w:tab/>
            </w:r>
          </w:p>
        </w:tc>
        <w:tc>
          <w:tcPr>
            <w:tcW w:w="988" w:type="dxa"/>
          </w:tcPr>
          <w:p w:rsidR="003604B6" w:rsidRPr="00784A75" w:rsidRDefault="003604B6" w:rsidP="008F58C2">
            <w:pPr>
              <w:spacing w:before="40" w:after="40" w:line="240" w:lineRule="auto"/>
              <w:jc w:val="both"/>
              <w:rPr>
                <w:rFonts w:eastAsia="Times New Roman" w:cs="Times New Roman"/>
              </w:rPr>
            </w:pPr>
          </w:p>
        </w:tc>
        <w:tc>
          <w:tcPr>
            <w:tcW w:w="4054" w:type="dxa"/>
          </w:tcPr>
          <w:p w:rsidR="003604B6" w:rsidRPr="00784A75" w:rsidRDefault="003604B6" w:rsidP="008F58C2">
            <w:pPr>
              <w:spacing w:before="40" w:after="40" w:line="240" w:lineRule="auto"/>
              <w:jc w:val="both"/>
              <w:rPr>
                <w:rFonts w:eastAsia="Times New Roman" w:cs="Times New Roman"/>
              </w:rPr>
            </w:pPr>
          </w:p>
        </w:tc>
      </w:tr>
      <w:tr w:rsidR="003604B6" w:rsidRPr="00784A75" w:rsidTr="005C6B06">
        <w:tc>
          <w:tcPr>
            <w:tcW w:w="5220" w:type="dxa"/>
          </w:tcPr>
          <w:p w:rsidR="003604B6" w:rsidRPr="00784A75" w:rsidRDefault="003604B6" w:rsidP="0099203E">
            <w:pPr>
              <w:tabs>
                <w:tab w:val="left" w:pos="702"/>
              </w:tabs>
              <w:spacing w:after="0" w:line="240" w:lineRule="auto"/>
              <w:jc w:val="both"/>
              <w:rPr>
                <w:rFonts w:eastAsia="Times New Roman" w:cs="Times New Roman"/>
              </w:rPr>
            </w:pP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p>
          <w:p w:rsidR="003604B6" w:rsidRPr="00784A75" w:rsidRDefault="003604B6" w:rsidP="0099203E">
            <w:pPr>
              <w:spacing w:after="0" w:line="240" w:lineRule="auto"/>
              <w:jc w:val="both"/>
              <w:rPr>
                <w:rFonts w:eastAsia="Times New Roman" w:cs="Times New Roman"/>
              </w:rPr>
            </w:pP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p>
          <w:p w:rsidR="003604B6" w:rsidRPr="00784A75" w:rsidRDefault="003604B6" w:rsidP="0099203E">
            <w:pPr>
              <w:spacing w:after="0" w:line="240" w:lineRule="auto"/>
              <w:jc w:val="both"/>
              <w:rPr>
                <w:rFonts w:eastAsia="Times New Roman" w:cs="Times New Roman"/>
              </w:rPr>
            </w:pPr>
            <w:r w:rsidRPr="00784A75">
              <w:rPr>
                <w:rFonts w:eastAsia="Times New Roman" w:cs="Times New Roman"/>
              </w:rPr>
              <w:t>M</w:t>
            </w:r>
            <w:r w:rsidRPr="00784A75">
              <w:rPr>
                <w:rFonts w:eastAsia="Times New Roman" w:cs="Times New Roman"/>
              </w:rPr>
              <w:tab/>
              <w:t>|T</w:t>
            </w:r>
            <w:r w:rsidRPr="00784A75">
              <w:rPr>
                <w:rFonts w:eastAsia="Times New Roman" w:cs="Times New Roman"/>
              </w:rPr>
              <w:tab/>
              <w:t>|W</w:t>
            </w:r>
            <w:r w:rsidRPr="00784A75">
              <w:rPr>
                <w:rFonts w:eastAsia="Times New Roman" w:cs="Times New Roman"/>
              </w:rPr>
              <w:tab/>
              <w:t>|TH</w:t>
            </w:r>
            <w:r w:rsidRPr="00784A75">
              <w:rPr>
                <w:rFonts w:eastAsia="Times New Roman" w:cs="Times New Roman"/>
              </w:rPr>
              <w:tab/>
              <w:t>|F</w:t>
            </w:r>
            <w:r w:rsidRPr="00784A75">
              <w:rPr>
                <w:rFonts w:eastAsia="Times New Roman" w:cs="Times New Roman"/>
              </w:rPr>
              <w:tab/>
              <w:t>|SAT</w:t>
            </w:r>
            <w:r w:rsidRPr="00784A75">
              <w:rPr>
                <w:rFonts w:eastAsia="Times New Roman" w:cs="Times New Roman"/>
              </w:rPr>
              <w:tab/>
              <w:t>|SUN</w:t>
            </w:r>
          </w:p>
        </w:tc>
        <w:tc>
          <w:tcPr>
            <w:tcW w:w="988" w:type="dxa"/>
          </w:tcPr>
          <w:p w:rsidR="003604B6" w:rsidRPr="00784A75" w:rsidRDefault="003604B6" w:rsidP="0099203E">
            <w:pPr>
              <w:spacing w:after="0" w:line="240" w:lineRule="auto"/>
              <w:jc w:val="both"/>
              <w:rPr>
                <w:rFonts w:eastAsia="Times New Roman" w:cs="Times New Roman"/>
              </w:rPr>
            </w:pPr>
          </w:p>
        </w:tc>
        <w:tc>
          <w:tcPr>
            <w:tcW w:w="4054" w:type="dxa"/>
          </w:tcPr>
          <w:p w:rsidR="003604B6" w:rsidRPr="00784A75" w:rsidRDefault="003604B6" w:rsidP="0099203E">
            <w:pPr>
              <w:spacing w:after="0" w:line="240" w:lineRule="auto"/>
              <w:jc w:val="both"/>
              <w:rPr>
                <w:rFonts w:eastAsia="Times New Roman" w:cs="Times New Roman"/>
              </w:rPr>
            </w:pPr>
          </w:p>
        </w:tc>
      </w:tr>
      <w:tr w:rsidR="003604B6" w:rsidRPr="00784A75" w:rsidTr="005C6B06">
        <w:tc>
          <w:tcPr>
            <w:tcW w:w="5220" w:type="dxa"/>
          </w:tcPr>
          <w:p w:rsidR="003604B6" w:rsidRPr="00784A75" w:rsidRDefault="003604B6" w:rsidP="008F58C2">
            <w:pPr>
              <w:spacing w:before="40" w:after="40" w:line="240" w:lineRule="auto"/>
              <w:jc w:val="both"/>
              <w:rPr>
                <w:rFonts w:eastAsia="Times New Roman" w:cs="Times New Roman"/>
                <w:u w:val="single"/>
              </w:rPr>
            </w:pPr>
            <w:r w:rsidRPr="00784A75">
              <w:rPr>
                <w:rFonts w:eastAsia="Times New Roman" w:cs="Times New Roman"/>
              </w:rPr>
              <w:t xml:space="preserve">WEEK </w:t>
            </w:r>
            <w:r w:rsidRPr="00784A75">
              <w:rPr>
                <w:rFonts w:eastAsia="Times New Roman" w:cs="Times New Roman"/>
                <w:u w:val="single"/>
              </w:rPr>
              <w:tab/>
            </w:r>
            <w:r w:rsidRPr="00784A75">
              <w:rPr>
                <w:rFonts w:eastAsia="Times New Roman" w:cs="Times New Roman"/>
                <w:u w:val="single"/>
              </w:rPr>
              <w:tab/>
            </w:r>
            <w:r w:rsidRPr="00784A75">
              <w:rPr>
                <w:rFonts w:eastAsia="Times New Roman" w:cs="Times New Roman"/>
              </w:rPr>
              <w:t xml:space="preserve"> TO </w:t>
            </w:r>
            <w:r w:rsidRPr="00784A75">
              <w:rPr>
                <w:rFonts w:eastAsia="Times New Roman" w:cs="Times New Roman"/>
                <w:u w:val="single"/>
              </w:rPr>
              <w:tab/>
            </w:r>
            <w:r w:rsidRPr="00784A75">
              <w:rPr>
                <w:rFonts w:eastAsia="Times New Roman" w:cs="Times New Roman"/>
                <w:u w:val="single"/>
              </w:rPr>
              <w:tab/>
            </w:r>
          </w:p>
        </w:tc>
        <w:tc>
          <w:tcPr>
            <w:tcW w:w="988" w:type="dxa"/>
          </w:tcPr>
          <w:p w:rsidR="003604B6" w:rsidRPr="00784A75" w:rsidRDefault="003604B6" w:rsidP="008F58C2">
            <w:pPr>
              <w:spacing w:before="40" w:after="40" w:line="240" w:lineRule="auto"/>
              <w:jc w:val="both"/>
              <w:rPr>
                <w:rFonts w:eastAsia="Times New Roman" w:cs="Times New Roman"/>
              </w:rPr>
            </w:pPr>
          </w:p>
        </w:tc>
        <w:tc>
          <w:tcPr>
            <w:tcW w:w="4054" w:type="dxa"/>
          </w:tcPr>
          <w:p w:rsidR="003604B6" w:rsidRPr="00784A75" w:rsidRDefault="003604B6" w:rsidP="008F58C2">
            <w:pPr>
              <w:spacing w:before="40" w:after="40" w:line="240" w:lineRule="auto"/>
              <w:jc w:val="both"/>
              <w:rPr>
                <w:rFonts w:eastAsia="Times New Roman" w:cs="Times New Roman"/>
              </w:rPr>
            </w:pPr>
          </w:p>
        </w:tc>
      </w:tr>
      <w:tr w:rsidR="003604B6" w:rsidRPr="00784A75" w:rsidTr="005C6B06">
        <w:tc>
          <w:tcPr>
            <w:tcW w:w="5220" w:type="dxa"/>
          </w:tcPr>
          <w:p w:rsidR="003604B6" w:rsidRPr="00784A75" w:rsidRDefault="003604B6" w:rsidP="0099203E">
            <w:pPr>
              <w:tabs>
                <w:tab w:val="left" w:pos="702"/>
              </w:tabs>
              <w:spacing w:after="0" w:line="240" w:lineRule="auto"/>
              <w:jc w:val="both"/>
              <w:rPr>
                <w:rFonts w:eastAsia="Times New Roman" w:cs="Times New Roman"/>
              </w:rPr>
            </w:pP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p>
          <w:p w:rsidR="003604B6" w:rsidRPr="00784A75" w:rsidRDefault="003604B6" w:rsidP="0099203E">
            <w:pPr>
              <w:spacing w:after="0" w:line="240" w:lineRule="auto"/>
              <w:jc w:val="both"/>
              <w:rPr>
                <w:rFonts w:eastAsia="Times New Roman" w:cs="Times New Roman"/>
              </w:rPr>
            </w:pP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p>
          <w:p w:rsidR="003604B6" w:rsidRPr="00784A75" w:rsidRDefault="003604B6" w:rsidP="0099203E">
            <w:pPr>
              <w:spacing w:after="0" w:line="240" w:lineRule="auto"/>
              <w:jc w:val="both"/>
              <w:rPr>
                <w:rFonts w:eastAsia="Times New Roman" w:cs="Times New Roman"/>
              </w:rPr>
            </w:pPr>
            <w:r w:rsidRPr="00784A75">
              <w:rPr>
                <w:rFonts w:eastAsia="Times New Roman" w:cs="Times New Roman"/>
              </w:rPr>
              <w:t>M</w:t>
            </w:r>
            <w:r w:rsidRPr="00784A75">
              <w:rPr>
                <w:rFonts w:eastAsia="Times New Roman" w:cs="Times New Roman"/>
              </w:rPr>
              <w:tab/>
              <w:t>|T</w:t>
            </w:r>
            <w:r w:rsidRPr="00784A75">
              <w:rPr>
                <w:rFonts w:eastAsia="Times New Roman" w:cs="Times New Roman"/>
              </w:rPr>
              <w:tab/>
              <w:t>|W</w:t>
            </w:r>
            <w:r w:rsidRPr="00784A75">
              <w:rPr>
                <w:rFonts w:eastAsia="Times New Roman" w:cs="Times New Roman"/>
              </w:rPr>
              <w:tab/>
              <w:t>|TH</w:t>
            </w:r>
            <w:r w:rsidRPr="00784A75">
              <w:rPr>
                <w:rFonts w:eastAsia="Times New Roman" w:cs="Times New Roman"/>
              </w:rPr>
              <w:tab/>
              <w:t>|F</w:t>
            </w:r>
            <w:r w:rsidRPr="00784A75">
              <w:rPr>
                <w:rFonts w:eastAsia="Times New Roman" w:cs="Times New Roman"/>
              </w:rPr>
              <w:tab/>
              <w:t>|SAT</w:t>
            </w:r>
            <w:r w:rsidRPr="00784A75">
              <w:rPr>
                <w:rFonts w:eastAsia="Times New Roman" w:cs="Times New Roman"/>
              </w:rPr>
              <w:tab/>
              <w:t>|SUN</w:t>
            </w:r>
          </w:p>
        </w:tc>
        <w:tc>
          <w:tcPr>
            <w:tcW w:w="988" w:type="dxa"/>
          </w:tcPr>
          <w:p w:rsidR="003604B6" w:rsidRPr="00784A75" w:rsidRDefault="003604B6" w:rsidP="0099203E">
            <w:pPr>
              <w:spacing w:after="0" w:line="240" w:lineRule="auto"/>
              <w:jc w:val="both"/>
              <w:rPr>
                <w:rFonts w:eastAsia="Times New Roman" w:cs="Times New Roman"/>
              </w:rPr>
            </w:pPr>
          </w:p>
        </w:tc>
        <w:tc>
          <w:tcPr>
            <w:tcW w:w="4054" w:type="dxa"/>
          </w:tcPr>
          <w:p w:rsidR="003604B6" w:rsidRPr="00784A75" w:rsidRDefault="003604B6" w:rsidP="0099203E">
            <w:pPr>
              <w:spacing w:after="0" w:line="240" w:lineRule="auto"/>
              <w:jc w:val="both"/>
              <w:rPr>
                <w:rFonts w:eastAsia="Times New Roman" w:cs="Times New Roman"/>
              </w:rPr>
            </w:pPr>
          </w:p>
        </w:tc>
      </w:tr>
      <w:tr w:rsidR="003604B6" w:rsidRPr="00784A75" w:rsidTr="005C6B06">
        <w:tc>
          <w:tcPr>
            <w:tcW w:w="5220" w:type="dxa"/>
          </w:tcPr>
          <w:p w:rsidR="003604B6" w:rsidRPr="00784A75" w:rsidRDefault="003604B6" w:rsidP="008F58C2">
            <w:pPr>
              <w:spacing w:before="40" w:after="40" w:line="240" w:lineRule="auto"/>
              <w:jc w:val="both"/>
              <w:rPr>
                <w:rFonts w:eastAsia="Times New Roman" w:cs="Times New Roman"/>
                <w:u w:val="single"/>
              </w:rPr>
            </w:pPr>
            <w:r w:rsidRPr="00784A75">
              <w:rPr>
                <w:rFonts w:eastAsia="Times New Roman" w:cs="Times New Roman"/>
              </w:rPr>
              <w:t xml:space="preserve">WEEK </w:t>
            </w:r>
            <w:r w:rsidRPr="00784A75">
              <w:rPr>
                <w:rFonts w:eastAsia="Times New Roman" w:cs="Times New Roman"/>
                <w:u w:val="single"/>
              </w:rPr>
              <w:tab/>
            </w:r>
            <w:r w:rsidRPr="00784A75">
              <w:rPr>
                <w:rFonts w:eastAsia="Times New Roman" w:cs="Times New Roman"/>
                <w:u w:val="single"/>
              </w:rPr>
              <w:tab/>
            </w:r>
            <w:r w:rsidRPr="00784A75">
              <w:rPr>
                <w:rFonts w:eastAsia="Times New Roman" w:cs="Times New Roman"/>
              </w:rPr>
              <w:t xml:space="preserve"> TO </w:t>
            </w:r>
            <w:r w:rsidR="008F58C2">
              <w:rPr>
                <w:rFonts w:eastAsia="Times New Roman" w:cs="Times New Roman"/>
                <w:u w:val="single"/>
              </w:rPr>
              <w:tab/>
            </w:r>
            <w:r w:rsidR="008F58C2">
              <w:rPr>
                <w:rFonts w:eastAsia="Times New Roman" w:cs="Times New Roman"/>
                <w:u w:val="single"/>
              </w:rPr>
              <w:tab/>
            </w:r>
          </w:p>
        </w:tc>
        <w:tc>
          <w:tcPr>
            <w:tcW w:w="988" w:type="dxa"/>
          </w:tcPr>
          <w:p w:rsidR="003604B6" w:rsidRPr="00784A75" w:rsidRDefault="003604B6" w:rsidP="008F58C2">
            <w:pPr>
              <w:spacing w:before="40" w:after="40" w:line="240" w:lineRule="auto"/>
              <w:jc w:val="both"/>
              <w:rPr>
                <w:rFonts w:eastAsia="Times New Roman" w:cs="Times New Roman"/>
              </w:rPr>
            </w:pPr>
          </w:p>
        </w:tc>
        <w:tc>
          <w:tcPr>
            <w:tcW w:w="4054" w:type="dxa"/>
          </w:tcPr>
          <w:p w:rsidR="003604B6" w:rsidRPr="00784A75" w:rsidRDefault="003604B6" w:rsidP="008F58C2">
            <w:pPr>
              <w:spacing w:before="40" w:after="40" w:line="240" w:lineRule="auto"/>
              <w:jc w:val="both"/>
              <w:rPr>
                <w:rFonts w:eastAsia="Times New Roman" w:cs="Times New Roman"/>
              </w:rPr>
            </w:pPr>
          </w:p>
        </w:tc>
      </w:tr>
      <w:tr w:rsidR="003604B6" w:rsidRPr="00784A75" w:rsidTr="005C6B06">
        <w:tc>
          <w:tcPr>
            <w:tcW w:w="5220" w:type="dxa"/>
          </w:tcPr>
          <w:p w:rsidR="003604B6" w:rsidRPr="00784A75" w:rsidRDefault="003604B6" w:rsidP="0099203E">
            <w:pPr>
              <w:tabs>
                <w:tab w:val="left" w:pos="702"/>
              </w:tabs>
              <w:spacing w:after="0" w:line="240" w:lineRule="auto"/>
              <w:jc w:val="both"/>
              <w:rPr>
                <w:rFonts w:eastAsia="Times New Roman" w:cs="Times New Roman"/>
              </w:rPr>
            </w:pP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p>
          <w:p w:rsidR="003604B6" w:rsidRPr="00784A75" w:rsidRDefault="003604B6" w:rsidP="0099203E">
            <w:pPr>
              <w:spacing w:after="0" w:line="240" w:lineRule="auto"/>
              <w:jc w:val="both"/>
              <w:rPr>
                <w:rFonts w:eastAsia="Times New Roman" w:cs="Times New Roman"/>
              </w:rPr>
            </w:pP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p>
          <w:p w:rsidR="003604B6" w:rsidRPr="00784A75" w:rsidRDefault="003604B6" w:rsidP="0099203E">
            <w:pPr>
              <w:spacing w:after="0" w:line="240" w:lineRule="auto"/>
              <w:jc w:val="both"/>
              <w:rPr>
                <w:rFonts w:eastAsia="Times New Roman" w:cs="Times New Roman"/>
              </w:rPr>
            </w:pPr>
            <w:r w:rsidRPr="00784A75">
              <w:rPr>
                <w:rFonts w:eastAsia="Times New Roman" w:cs="Times New Roman"/>
              </w:rPr>
              <w:t>M</w:t>
            </w:r>
            <w:r w:rsidRPr="00784A75">
              <w:rPr>
                <w:rFonts w:eastAsia="Times New Roman" w:cs="Times New Roman"/>
              </w:rPr>
              <w:tab/>
              <w:t>|T</w:t>
            </w:r>
            <w:r w:rsidRPr="00784A75">
              <w:rPr>
                <w:rFonts w:eastAsia="Times New Roman" w:cs="Times New Roman"/>
              </w:rPr>
              <w:tab/>
              <w:t>|W</w:t>
            </w:r>
            <w:r w:rsidRPr="00784A75">
              <w:rPr>
                <w:rFonts w:eastAsia="Times New Roman" w:cs="Times New Roman"/>
              </w:rPr>
              <w:tab/>
              <w:t>|TH</w:t>
            </w:r>
            <w:r w:rsidRPr="00784A75">
              <w:rPr>
                <w:rFonts w:eastAsia="Times New Roman" w:cs="Times New Roman"/>
              </w:rPr>
              <w:tab/>
              <w:t>|F</w:t>
            </w:r>
            <w:r w:rsidRPr="00784A75">
              <w:rPr>
                <w:rFonts w:eastAsia="Times New Roman" w:cs="Times New Roman"/>
              </w:rPr>
              <w:tab/>
              <w:t>|SAT</w:t>
            </w:r>
            <w:r w:rsidRPr="00784A75">
              <w:rPr>
                <w:rFonts w:eastAsia="Times New Roman" w:cs="Times New Roman"/>
              </w:rPr>
              <w:tab/>
              <w:t>|SUN</w:t>
            </w:r>
          </w:p>
        </w:tc>
        <w:tc>
          <w:tcPr>
            <w:tcW w:w="988" w:type="dxa"/>
          </w:tcPr>
          <w:p w:rsidR="003604B6" w:rsidRPr="00784A75" w:rsidRDefault="003604B6" w:rsidP="0099203E">
            <w:pPr>
              <w:spacing w:after="0" w:line="240" w:lineRule="auto"/>
              <w:jc w:val="both"/>
              <w:rPr>
                <w:rFonts w:eastAsia="Times New Roman" w:cs="Times New Roman"/>
              </w:rPr>
            </w:pPr>
          </w:p>
        </w:tc>
        <w:tc>
          <w:tcPr>
            <w:tcW w:w="4054" w:type="dxa"/>
          </w:tcPr>
          <w:p w:rsidR="003604B6" w:rsidRPr="00784A75" w:rsidRDefault="003604B6" w:rsidP="0099203E">
            <w:pPr>
              <w:spacing w:after="0" w:line="240" w:lineRule="auto"/>
              <w:jc w:val="both"/>
              <w:rPr>
                <w:rFonts w:eastAsia="Times New Roman" w:cs="Times New Roman"/>
              </w:rPr>
            </w:pPr>
          </w:p>
        </w:tc>
      </w:tr>
      <w:tr w:rsidR="003604B6" w:rsidRPr="00784A75" w:rsidTr="005C6B06">
        <w:tc>
          <w:tcPr>
            <w:tcW w:w="5220" w:type="dxa"/>
          </w:tcPr>
          <w:p w:rsidR="003604B6" w:rsidRPr="00784A75" w:rsidRDefault="003604B6" w:rsidP="008F58C2">
            <w:pPr>
              <w:spacing w:before="40" w:after="40" w:line="240" w:lineRule="auto"/>
              <w:jc w:val="both"/>
              <w:rPr>
                <w:rFonts w:eastAsia="Times New Roman" w:cs="Times New Roman"/>
                <w:u w:val="single"/>
              </w:rPr>
            </w:pPr>
            <w:r w:rsidRPr="00784A75">
              <w:rPr>
                <w:rFonts w:eastAsia="Times New Roman" w:cs="Times New Roman"/>
              </w:rPr>
              <w:t xml:space="preserve">WEEK </w:t>
            </w:r>
            <w:r w:rsidRPr="00784A75">
              <w:rPr>
                <w:rFonts w:eastAsia="Times New Roman" w:cs="Times New Roman"/>
                <w:u w:val="single"/>
              </w:rPr>
              <w:tab/>
            </w:r>
            <w:r w:rsidRPr="00784A75">
              <w:rPr>
                <w:rFonts w:eastAsia="Times New Roman" w:cs="Times New Roman"/>
                <w:u w:val="single"/>
              </w:rPr>
              <w:tab/>
            </w:r>
            <w:r w:rsidRPr="00784A75">
              <w:rPr>
                <w:rFonts w:eastAsia="Times New Roman" w:cs="Times New Roman"/>
              </w:rPr>
              <w:t xml:space="preserve"> TO </w:t>
            </w:r>
            <w:r w:rsidR="008F58C2">
              <w:rPr>
                <w:rFonts w:eastAsia="Times New Roman" w:cs="Times New Roman"/>
                <w:u w:val="single"/>
              </w:rPr>
              <w:tab/>
            </w:r>
            <w:r w:rsidR="008F58C2">
              <w:rPr>
                <w:rFonts w:eastAsia="Times New Roman" w:cs="Times New Roman"/>
                <w:u w:val="single"/>
              </w:rPr>
              <w:tab/>
            </w:r>
          </w:p>
        </w:tc>
        <w:tc>
          <w:tcPr>
            <w:tcW w:w="988" w:type="dxa"/>
          </w:tcPr>
          <w:p w:rsidR="003604B6" w:rsidRPr="00784A75" w:rsidRDefault="003604B6" w:rsidP="008F58C2">
            <w:pPr>
              <w:spacing w:before="40" w:after="40" w:line="240" w:lineRule="auto"/>
              <w:jc w:val="both"/>
              <w:rPr>
                <w:rFonts w:eastAsia="Times New Roman" w:cs="Times New Roman"/>
              </w:rPr>
            </w:pPr>
          </w:p>
        </w:tc>
        <w:tc>
          <w:tcPr>
            <w:tcW w:w="4054" w:type="dxa"/>
          </w:tcPr>
          <w:p w:rsidR="003604B6" w:rsidRPr="00784A75" w:rsidRDefault="003604B6" w:rsidP="008F58C2">
            <w:pPr>
              <w:spacing w:before="40" w:after="40" w:line="240" w:lineRule="auto"/>
              <w:jc w:val="both"/>
              <w:rPr>
                <w:rFonts w:eastAsia="Times New Roman" w:cs="Times New Roman"/>
              </w:rPr>
            </w:pPr>
          </w:p>
        </w:tc>
      </w:tr>
      <w:tr w:rsidR="003604B6" w:rsidRPr="00784A75" w:rsidTr="005C6B06">
        <w:tc>
          <w:tcPr>
            <w:tcW w:w="5220" w:type="dxa"/>
          </w:tcPr>
          <w:p w:rsidR="003604B6" w:rsidRPr="00784A75" w:rsidRDefault="003604B6" w:rsidP="0099203E">
            <w:pPr>
              <w:tabs>
                <w:tab w:val="left" w:pos="702"/>
              </w:tabs>
              <w:spacing w:after="0" w:line="240" w:lineRule="auto"/>
              <w:jc w:val="both"/>
              <w:rPr>
                <w:rFonts w:eastAsia="Times New Roman" w:cs="Times New Roman"/>
              </w:rPr>
            </w:pP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p>
          <w:p w:rsidR="003604B6" w:rsidRPr="00784A75" w:rsidRDefault="003604B6" w:rsidP="0099203E">
            <w:pPr>
              <w:spacing w:after="0" w:line="240" w:lineRule="auto"/>
              <w:jc w:val="both"/>
              <w:rPr>
                <w:rFonts w:eastAsia="Times New Roman" w:cs="Times New Roman"/>
              </w:rPr>
            </w:pP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p>
          <w:p w:rsidR="003604B6" w:rsidRPr="00784A75" w:rsidRDefault="003604B6" w:rsidP="0099203E">
            <w:pPr>
              <w:spacing w:after="0" w:line="240" w:lineRule="auto"/>
              <w:jc w:val="both"/>
              <w:rPr>
                <w:rFonts w:eastAsia="Times New Roman" w:cs="Times New Roman"/>
              </w:rPr>
            </w:pPr>
            <w:r w:rsidRPr="00784A75">
              <w:rPr>
                <w:rFonts w:eastAsia="Times New Roman" w:cs="Times New Roman"/>
              </w:rPr>
              <w:t>M</w:t>
            </w:r>
            <w:r w:rsidRPr="00784A75">
              <w:rPr>
                <w:rFonts w:eastAsia="Times New Roman" w:cs="Times New Roman"/>
              </w:rPr>
              <w:tab/>
              <w:t>|T</w:t>
            </w:r>
            <w:r w:rsidRPr="00784A75">
              <w:rPr>
                <w:rFonts w:eastAsia="Times New Roman" w:cs="Times New Roman"/>
              </w:rPr>
              <w:tab/>
              <w:t>|W</w:t>
            </w:r>
            <w:r w:rsidRPr="00784A75">
              <w:rPr>
                <w:rFonts w:eastAsia="Times New Roman" w:cs="Times New Roman"/>
              </w:rPr>
              <w:tab/>
              <w:t>|TH</w:t>
            </w:r>
            <w:r w:rsidRPr="00784A75">
              <w:rPr>
                <w:rFonts w:eastAsia="Times New Roman" w:cs="Times New Roman"/>
              </w:rPr>
              <w:tab/>
              <w:t>|F</w:t>
            </w:r>
            <w:r w:rsidRPr="00784A75">
              <w:rPr>
                <w:rFonts w:eastAsia="Times New Roman" w:cs="Times New Roman"/>
              </w:rPr>
              <w:tab/>
              <w:t>|SAT</w:t>
            </w:r>
            <w:r w:rsidRPr="00784A75">
              <w:rPr>
                <w:rFonts w:eastAsia="Times New Roman" w:cs="Times New Roman"/>
              </w:rPr>
              <w:tab/>
              <w:t>|SUN</w:t>
            </w:r>
          </w:p>
        </w:tc>
        <w:tc>
          <w:tcPr>
            <w:tcW w:w="988" w:type="dxa"/>
          </w:tcPr>
          <w:p w:rsidR="003604B6" w:rsidRPr="00784A75" w:rsidRDefault="003604B6" w:rsidP="0099203E">
            <w:pPr>
              <w:spacing w:after="0" w:line="240" w:lineRule="auto"/>
              <w:jc w:val="both"/>
              <w:rPr>
                <w:rFonts w:eastAsia="Times New Roman" w:cs="Times New Roman"/>
              </w:rPr>
            </w:pPr>
          </w:p>
        </w:tc>
        <w:tc>
          <w:tcPr>
            <w:tcW w:w="4054" w:type="dxa"/>
          </w:tcPr>
          <w:p w:rsidR="003604B6" w:rsidRPr="00784A75" w:rsidRDefault="003604B6" w:rsidP="0099203E">
            <w:pPr>
              <w:spacing w:after="0" w:line="240" w:lineRule="auto"/>
              <w:jc w:val="both"/>
              <w:rPr>
                <w:rFonts w:eastAsia="Times New Roman" w:cs="Times New Roman"/>
              </w:rPr>
            </w:pPr>
          </w:p>
        </w:tc>
      </w:tr>
      <w:tr w:rsidR="003604B6" w:rsidRPr="00784A75" w:rsidTr="005C6B06">
        <w:tc>
          <w:tcPr>
            <w:tcW w:w="5220" w:type="dxa"/>
          </w:tcPr>
          <w:p w:rsidR="003604B6" w:rsidRPr="00784A75" w:rsidRDefault="003604B6" w:rsidP="008F58C2">
            <w:pPr>
              <w:spacing w:before="40" w:after="40" w:line="240" w:lineRule="auto"/>
              <w:jc w:val="both"/>
              <w:rPr>
                <w:rFonts w:eastAsia="Times New Roman" w:cs="Times New Roman"/>
                <w:u w:val="single"/>
              </w:rPr>
            </w:pPr>
            <w:r w:rsidRPr="00784A75">
              <w:rPr>
                <w:rFonts w:eastAsia="Times New Roman" w:cs="Times New Roman"/>
              </w:rPr>
              <w:t xml:space="preserve">WEEK </w:t>
            </w:r>
            <w:r w:rsidRPr="00784A75">
              <w:rPr>
                <w:rFonts w:eastAsia="Times New Roman" w:cs="Times New Roman"/>
                <w:u w:val="single"/>
              </w:rPr>
              <w:tab/>
            </w:r>
            <w:r w:rsidRPr="00784A75">
              <w:rPr>
                <w:rFonts w:eastAsia="Times New Roman" w:cs="Times New Roman"/>
                <w:u w:val="single"/>
              </w:rPr>
              <w:tab/>
            </w:r>
            <w:r w:rsidRPr="00784A75">
              <w:rPr>
                <w:rFonts w:eastAsia="Times New Roman" w:cs="Times New Roman"/>
              </w:rPr>
              <w:t xml:space="preserve"> TO </w:t>
            </w:r>
            <w:r w:rsidR="008F58C2">
              <w:rPr>
                <w:rFonts w:eastAsia="Times New Roman" w:cs="Times New Roman"/>
                <w:u w:val="single"/>
              </w:rPr>
              <w:tab/>
            </w:r>
            <w:r w:rsidR="008F58C2">
              <w:rPr>
                <w:rFonts w:eastAsia="Times New Roman" w:cs="Times New Roman"/>
                <w:u w:val="single"/>
              </w:rPr>
              <w:tab/>
            </w:r>
          </w:p>
        </w:tc>
        <w:tc>
          <w:tcPr>
            <w:tcW w:w="988" w:type="dxa"/>
          </w:tcPr>
          <w:p w:rsidR="003604B6" w:rsidRPr="00784A75" w:rsidRDefault="003604B6" w:rsidP="008F58C2">
            <w:pPr>
              <w:spacing w:before="40" w:after="40" w:line="240" w:lineRule="auto"/>
              <w:jc w:val="both"/>
              <w:rPr>
                <w:rFonts w:eastAsia="Times New Roman" w:cs="Times New Roman"/>
              </w:rPr>
            </w:pPr>
          </w:p>
        </w:tc>
        <w:tc>
          <w:tcPr>
            <w:tcW w:w="4054" w:type="dxa"/>
          </w:tcPr>
          <w:p w:rsidR="003604B6" w:rsidRPr="00784A75" w:rsidRDefault="003604B6" w:rsidP="008F58C2">
            <w:pPr>
              <w:spacing w:before="40" w:after="40" w:line="240" w:lineRule="auto"/>
              <w:jc w:val="both"/>
              <w:rPr>
                <w:rFonts w:eastAsia="Times New Roman" w:cs="Times New Roman"/>
              </w:rPr>
            </w:pPr>
          </w:p>
        </w:tc>
      </w:tr>
      <w:tr w:rsidR="003604B6" w:rsidRPr="00784A75" w:rsidTr="005C6B06">
        <w:tc>
          <w:tcPr>
            <w:tcW w:w="5220" w:type="dxa"/>
          </w:tcPr>
          <w:p w:rsidR="003604B6" w:rsidRPr="00784A75" w:rsidRDefault="003604B6" w:rsidP="0099203E">
            <w:pPr>
              <w:tabs>
                <w:tab w:val="left" w:pos="702"/>
              </w:tabs>
              <w:spacing w:after="0" w:line="240" w:lineRule="auto"/>
              <w:jc w:val="both"/>
              <w:rPr>
                <w:rFonts w:eastAsia="Times New Roman" w:cs="Times New Roman"/>
              </w:rPr>
            </w:pP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p>
          <w:p w:rsidR="003604B6" w:rsidRPr="00784A75" w:rsidRDefault="003604B6" w:rsidP="0099203E">
            <w:pPr>
              <w:spacing w:after="0" w:line="240" w:lineRule="auto"/>
              <w:jc w:val="both"/>
              <w:rPr>
                <w:rFonts w:eastAsia="Times New Roman" w:cs="Times New Roman"/>
              </w:rPr>
            </w:pP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r w:rsidRPr="00784A75">
              <w:rPr>
                <w:rFonts w:eastAsia="Times New Roman" w:cs="Times New Roman"/>
              </w:rPr>
              <w:tab/>
              <w:t>|</w:t>
            </w:r>
          </w:p>
          <w:p w:rsidR="003604B6" w:rsidRPr="00784A75" w:rsidRDefault="003604B6" w:rsidP="0099203E">
            <w:pPr>
              <w:spacing w:after="0" w:line="240" w:lineRule="auto"/>
              <w:jc w:val="both"/>
              <w:rPr>
                <w:rFonts w:eastAsia="Times New Roman" w:cs="Times New Roman"/>
              </w:rPr>
            </w:pPr>
            <w:r w:rsidRPr="00784A75">
              <w:rPr>
                <w:rFonts w:eastAsia="Times New Roman" w:cs="Times New Roman"/>
              </w:rPr>
              <w:t>M</w:t>
            </w:r>
            <w:r w:rsidRPr="00784A75">
              <w:rPr>
                <w:rFonts w:eastAsia="Times New Roman" w:cs="Times New Roman"/>
              </w:rPr>
              <w:tab/>
              <w:t>|T</w:t>
            </w:r>
            <w:r w:rsidRPr="00784A75">
              <w:rPr>
                <w:rFonts w:eastAsia="Times New Roman" w:cs="Times New Roman"/>
              </w:rPr>
              <w:tab/>
              <w:t>|W</w:t>
            </w:r>
            <w:r w:rsidRPr="00784A75">
              <w:rPr>
                <w:rFonts w:eastAsia="Times New Roman" w:cs="Times New Roman"/>
              </w:rPr>
              <w:tab/>
              <w:t>|TH</w:t>
            </w:r>
            <w:r w:rsidRPr="00784A75">
              <w:rPr>
                <w:rFonts w:eastAsia="Times New Roman" w:cs="Times New Roman"/>
              </w:rPr>
              <w:tab/>
              <w:t>|F</w:t>
            </w:r>
            <w:r w:rsidRPr="00784A75">
              <w:rPr>
                <w:rFonts w:eastAsia="Times New Roman" w:cs="Times New Roman"/>
              </w:rPr>
              <w:tab/>
              <w:t>|SAT</w:t>
            </w:r>
            <w:r w:rsidRPr="00784A75">
              <w:rPr>
                <w:rFonts w:eastAsia="Times New Roman" w:cs="Times New Roman"/>
              </w:rPr>
              <w:tab/>
              <w:t>|SUN</w:t>
            </w:r>
          </w:p>
        </w:tc>
        <w:tc>
          <w:tcPr>
            <w:tcW w:w="988" w:type="dxa"/>
          </w:tcPr>
          <w:p w:rsidR="003604B6" w:rsidRPr="00784A75" w:rsidRDefault="003604B6" w:rsidP="0099203E">
            <w:pPr>
              <w:spacing w:after="0" w:line="240" w:lineRule="auto"/>
              <w:jc w:val="both"/>
              <w:rPr>
                <w:rFonts w:eastAsia="Times New Roman" w:cs="Times New Roman"/>
              </w:rPr>
            </w:pPr>
          </w:p>
        </w:tc>
        <w:tc>
          <w:tcPr>
            <w:tcW w:w="4054" w:type="dxa"/>
          </w:tcPr>
          <w:p w:rsidR="003604B6" w:rsidRPr="00784A75" w:rsidRDefault="003604B6" w:rsidP="0099203E">
            <w:pPr>
              <w:spacing w:after="0" w:line="240" w:lineRule="auto"/>
              <w:jc w:val="both"/>
              <w:rPr>
                <w:rFonts w:eastAsia="Times New Roman" w:cs="Times New Roman"/>
              </w:rPr>
            </w:pPr>
          </w:p>
        </w:tc>
      </w:tr>
    </w:tbl>
    <w:p w:rsidR="003604B6" w:rsidRDefault="003604B6" w:rsidP="0099203E">
      <w:pPr>
        <w:spacing w:after="0" w:line="240" w:lineRule="auto"/>
        <w:jc w:val="both"/>
        <w:rPr>
          <w:rFonts w:eastAsia="Times New Roman" w:cs="Times New Roman"/>
          <w:b/>
          <w:bCs/>
        </w:rPr>
      </w:pPr>
    </w:p>
    <w:p w:rsidR="003604B6" w:rsidRPr="00784A75" w:rsidRDefault="003604B6" w:rsidP="0099203E">
      <w:pPr>
        <w:spacing w:after="0" w:line="240" w:lineRule="auto"/>
        <w:jc w:val="both"/>
        <w:rPr>
          <w:rFonts w:eastAsia="Times New Roman" w:cs="Times New Roman"/>
          <w:b/>
          <w:bCs/>
        </w:rPr>
      </w:pPr>
      <w:r w:rsidRPr="00784A75">
        <w:rPr>
          <w:rFonts w:eastAsia="Times New Roman" w:cs="Times New Roman"/>
          <w:b/>
          <w:bCs/>
        </w:rPr>
        <w:t>I hereby certify these hours to be an honest account of my work experience</w:t>
      </w:r>
      <w:r w:rsidR="00380680">
        <w:rPr>
          <w:rFonts w:eastAsia="Times New Roman" w:cs="Times New Roman"/>
          <w:b/>
          <w:bCs/>
        </w:rPr>
        <w:t xml:space="preserve">.  </w:t>
      </w:r>
      <w:r w:rsidRPr="00784A75">
        <w:rPr>
          <w:rFonts w:eastAsia="Times New Roman" w:cs="Times New Roman"/>
          <w:b/>
          <w:bCs/>
        </w:rPr>
        <w:t xml:space="preserve"> I understand that any falsification of this record will result in my losing credit for this course.</w:t>
      </w:r>
    </w:p>
    <w:p w:rsidR="003604B6" w:rsidRDefault="003604B6" w:rsidP="0099203E">
      <w:pPr>
        <w:spacing w:after="0" w:line="240" w:lineRule="auto"/>
        <w:jc w:val="both"/>
        <w:rPr>
          <w:rFonts w:eastAsia="Times New Roman" w:cs="Times New Roman"/>
        </w:rPr>
      </w:pPr>
    </w:p>
    <w:p w:rsidR="00756C97" w:rsidRPr="00784A75" w:rsidRDefault="00756C97" w:rsidP="0099203E">
      <w:pPr>
        <w:spacing w:after="0" w:line="240" w:lineRule="auto"/>
        <w:jc w:val="both"/>
        <w:rPr>
          <w:rFonts w:eastAsia="Times New Roman" w:cs="Times New Roman"/>
        </w:rPr>
      </w:pPr>
      <w:bookmarkStart w:id="16" w:name="_GoBack"/>
      <w:bookmarkEnd w:id="16"/>
    </w:p>
    <w:p w:rsidR="008D2569" w:rsidRDefault="008D2569" w:rsidP="006326BC">
      <w:pPr>
        <w:tabs>
          <w:tab w:val="left" w:pos="9360"/>
        </w:tabs>
        <w:spacing w:after="0" w:line="240" w:lineRule="auto"/>
        <w:jc w:val="both"/>
        <w:rPr>
          <w:rFonts w:eastAsia="Times New Roman" w:cs="Times New Roman"/>
        </w:rPr>
      </w:pPr>
      <w:r>
        <w:rPr>
          <w:rFonts w:eastAsia="Times New Roman" w:cs="Times New Roman"/>
        </w:rPr>
        <w:t>___________________________________</w:t>
      </w:r>
      <w:r w:rsidR="008F58C2">
        <w:rPr>
          <w:rFonts w:eastAsia="Times New Roman" w:cs="Times New Roman"/>
        </w:rPr>
        <w:t>_____</w:t>
      </w:r>
      <w:r w:rsidR="006326BC">
        <w:rPr>
          <w:rFonts w:eastAsia="Times New Roman" w:cs="Times New Roman"/>
        </w:rPr>
        <w:t>_____________________________________________</w:t>
      </w:r>
    </w:p>
    <w:p w:rsidR="003604B6" w:rsidRDefault="003604B6" w:rsidP="006326BC">
      <w:pPr>
        <w:tabs>
          <w:tab w:val="left" w:pos="5760"/>
          <w:tab w:val="left" w:pos="9360"/>
        </w:tabs>
        <w:spacing w:after="0" w:line="240" w:lineRule="auto"/>
        <w:jc w:val="both"/>
        <w:rPr>
          <w:rFonts w:eastAsia="Times New Roman" w:cs="Times New Roman"/>
        </w:rPr>
      </w:pPr>
      <w:r w:rsidRPr="00784A75">
        <w:rPr>
          <w:rFonts w:eastAsia="Times New Roman" w:cs="Times New Roman"/>
        </w:rPr>
        <w:t>STUDENT SIGNATURE</w:t>
      </w:r>
      <w:r w:rsidR="006326BC">
        <w:rPr>
          <w:rFonts w:eastAsia="Times New Roman" w:cs="Times New Roman"/>
        </w:rPr>
        <w:tab/>
      </w:r>
      <w:r w:rsidRPr="00784A75">
        <w:rPr>
          <w:rFonts w:eastAsia="Times New Roman" w:cs="Times New Roman"/>
        </w:rPr>
        <w:t>DATE</w:t>
      </w:r>
      <w:r w:rsidRPr="00784A75">
        <w:rPr>
          <w:rFonts w:eastAsia="Times New Roman" w:cs="Times New Roman"/>
        </w:rPr>
        <w:tab/>
      </w:r>
    </w:p>
    <w:p w:rsidR="00756C97" w:rsidRDefault="00756C97">
      <w:pPr>
        <w:rPr>
          <w:b/>
          <w:sz w:val="24"/>
          <w:szCs w:val="24"/>
        </w:rPr>
      </w:pPr>
    </w:p>
    <w:p w:rsidR="00756C97" w:rsidRDefault="00756C97" w:rsidP="00756C97">
      <w:pPr>
        <w:spacing w:after="0" w:line="240" w:lineRule="auto"/>
        <w:jc w:val="both"/>
        <w:rPr>
          <w:rFonts w:eastAsia="Times New Roman" w:cs="Times New Roman"/>
        </w:rPr>
      </w:pPr>
      <w:r>
        <w:rPr>
          <w:rFonts w:eastAsia="Times New Roman" w:cs="Times New Roman"/>
        </w:rPr>
        <w:t>_____________________________________________________</w:t>
      </w:r>
      <w:r w:rsidR="00A0076F">
        <w:rPr>
          <w:rFonts w:eastAsia="Times New Roman" w:cs="Times New Roman"/>
        </w:rPr>
        <w:t>_____</w:t>
      </w:r>
      <w:r>
        <w:rPr>
          <w:rFonts w:eastAsia="Times New Roman" w:cs="Times New Roman"/>
        </w:rPr>
        <w:t>______</w:t>
      </w:r>
      <w:r w:rsidR="006326BC">
        <w:rPr>
          <w:rFonts w:eastAsia="Times New Roman" w:cs="Times New Roman"/>
        </w:rPr>
        <w:t>_____________________</w:t>
      </w:r>
    </w:p>
    <w:p w:rsidR="00756C97" w:rsidRDefault="00756C97" w:rsidP="006326BC">
      <w:pPr>
        <w:tabs>
          <w:tab w:val="left" w:pos="5760"/>
        </w:tabs>
        <w:spacing w:after="0" w:line="240" w:lineRule="auto"/>
        <w:jc w:val="both"/>
        <w:rPr>
          <w:rFonts w:eastAsia="Times New Roman" w:cs="Times New Roman"/>
        </w:rPr>
      </w:pPr>
      <w:r>
        <w:rPr>
          <w:rFonts w:eastAsia="Times New Roman" w:cs="Times New Roman"/>
        </w:rPr>
        <w:t>WORKSITE</w:t>
      </w:r>
      <w:r w:rsidRPr="00784A75">
        <w:rPr>
          <w:rFonts w:eastAsia="Times New Roman" w:cs="Times New Roman"/>
        </w:rPr>
        <w:t xml:space="preserve"> S</w:t>
      </w:r>
      <w:r>
        <w:rPr>
          <w:rFonts w:eastAsia="Times New Roman" w:cs="Times New Roman"/>
        </w:rPr>
        <w:t>UPERVISOR S</w:t>
      </w:r>
      <w:r w:rsidR="006326BC">
        <w:rPr>
          <w:rFonts w:eastAsia="Times New Roman" w:cs="Times New Roman"/>
        </w:rPr>
        <w:t>IGNATURE</w:t>
      </w:r>
      <w:r w:rsidR="006326BC">
        <w:rPr>
          <w:rFonts w:eastAsia="Times New Roman" w:cs="Times New Roman"/>
        </w:rPr>
        <w:tab/>
      </w:r>
      <w:r w:rsidR="00A0076F">
        <w:rPr>
          <w:rFonts w:eastAsia="Times New Roman" w:cs="Times New Roman"/>
        </w:rPr>
        <w:t>DATE</w:t>
      </w:r>
    </w:p>
    <w:p w:rsidR="00A0076F" w:rsidRDefault="00A0076F">
      <w:pPr>
        <w:rPr>
          <w:rFonts w:asciiTheme="majorHAnsi" w:eastAsiaTheme="majorEastAsia" w:hAnsiTheme="majorHAnsi" w:cstheme="majorBidi"/>
          <w:color w:val="2E74B5" w:themeColor="accent1" w:themeShade="BF"/>
          <w:sz w:val="26"/>
          <w:szCs w:val="26"/>
        </w:rPr>
      </w:pPr>
      <w:r>
        <w:br w:type="page"/>
      </w:r>
    </w:p>
    <w:p w:rsidR="006B4EF0" w:rsidRPr="00AE7AA0" w:rsidRDefault="00D345BB" w:rsidP="00756C97">
      <w:pPr>
        <w:pStyle w:val="Heading2"/>
      </w:pPr>
      <w:bookmarkStart w:id="17" w:name="_Toc493529892"/>
      <w:r>
        <w:t xml:space="preserve">Employer </w:t>
      </w:r>
      <w:r w:rsidR="006B4EF0">
        <w:t>Internship</w:t>
      </w:r>
      <w:r w:rsidR="006B4EF0" w:rsidRPr="00306B4F">
        <w:t xml:space="preserve"> Agreement</w:t>
      </w:r>
      <w:bookmarkEnd w:id="17"/>
    </w:p>
    <w:p w:rsidR="006B4EF0" w:rsidRPr="006B4EF0" w:rsidRDefault="006B4EF0" w:rsidP="0099203E">
      <w:pPr>
        <w:jc w:val="both"/>
        <w:rPr>
          <w:b/>
        </w:rPr>
      </w:pPr>
      <w:r w:rsidRPr="006B4EF0">
        <w:t xml:space="preserve">This agreement (“Agreement”) is between the </w:t>
      </w:r>
      <w:r w:rsidR="005C6B06">
        <w:t xml:space="preserve">Community College </w:t>
      </w:r>
      <w:r w:rsidRPr="006B4EF0">
        <w:t xml:space="preserve">and </w:t>
      </w:r>
      <w:r w:rsidRPr="006B4EF0">
        <w:rPr>
          <w:b/>
          <w:noProof/>
        </w:rPr>
        <w:t xml:space="preserve">______________________________________ </w:t>
      </w:r>
      <w:r w:rsidRPr="006B4EF0">
        <w:rPr>
          <w:b/>
        </w:rPr>
        <w:t>(“</w:t>
      </w:r>
      <w:r w:rsidR="00EA5421">
        <w:rPr>
          <w:b/>
        </w:rPr>
        <w:t xml:space="preserve">Internship </w:t>
      </w:r>
      <w:r w:rsidR="00C54A97">
        <w:rPr>
          <w:b/>
        </w:rPr>
        <w:t>Worksite</w:t>
      </w:r>
      <w:r w:rsidRPr="006B4EF0">
        <w:rPr>
          <w:b/>
        </w:rPr>
        <w:t>”)</w:t>
      </w:r>
      <w:r w:rsidR="00380680">
        <w:t xml:space="preserve">.  </w:t>
      </w:r>
      <w:r w:rsidRPr="006B4EF0">
        <w:rPr>
          <w:b/>
        </w:rPr>
        <w:t xml:space="preserve"> </w:t>
      </w:r>
      <w:r w:rsidRPr="006B4EF0">
        <w:t xml:space="preserve">In consideration of the mutual promises set forth below, the </w:t>
      </w:r>
      <w:r w:rsidR="005C6B06">
        <w:t>College</w:t>
      </w:r>
      <w:r w:rsidRPr="006B4EF0">
        <w:t xml:space="preserve"> and </w:t>
      </w:r>
      <w:r w:rsidR="00546724">
        <w:t xml:space="preserve">Internship </w:t>
      </w:r>
      <w:r w:rsidR="00C54A97">
        <w:t>Worksite</w:t>
      </w:r>
      <w:r w:rsidRPr="006B4EF0">
        <w:t xml:space="preserve"> (“parties”) agree as follows:</w:t>
      </w:r>
    </w:p>
    <w:p w:rsidR="006B4EF0" w:rsidRDefault="00EA5421" w:rsidP="001C6604">
      <w:pPr>
        <w:pStyle w:val="ListParagraph"/>
        <w:numPr>
          <w:ilvl w:val="0"/>
          <w:numId w:val="5"/>
        </w:numPr>
        <w:spacing w:after="120" w:line="240" w:lineRule="auto"/>
        <w:jc w:val="both"/>
        <w:rPr>
          <w:b/>
        </w:rPr>
      </w:pPr>
      <w:r>
        <w:rPr>
          <w:b/>
        </w:rPr>
        <w:t>Internship</w:t>
      </w:r>
      <w:r w:rsidR="006B4EF0" w:rsidRPr="0015066D">
        <w:rPr>
          <w:b/>
        </w:rPr>
        <w:t xml:space="preserve"> </w:t>
      </w:r>
      <w:r w:rsidR="00C54A97">
        <w:rPr>
          <w:b/>
        </w:rPr>
        <w:t>Worksite</w:t>
      </w:r>
      <w:r w:rsidR="006B4EF0" w:rsidRPr="0015066D">
        <w:rPr>
          <w:b/>
        </w:rPr>
        <w:t>’s Responsibilities</w:t>
      </w:r>
    </w:p>
    <w:p w:rsidR="00E6142E" w:rsidRDefault="0015066D" w:rsidP="0099203E">
      <w:pPr>
        <w:pStyle w:val="ListParagraph"/>
        <w:numPr>
          <w:ilvl w:val="1"/>
          <w:numId w:val="5"/>
        </w:numPr>
        <w:spacing w:after="0"/>
        <w:ind w:left="1080"/>
        <w:jc w:val="both"/>
      </w:pPr>
      <w:r w:rsidRPr="008A014B">
        <w:t xml:space="preserve">Designate a staff member to supervise the student and act as a liaison to the </w:t>
      </w:r>
      <w:r w:rsidR="0036203B">
        <w:t>college</w:t>
      </w:r>
      <w:r w:rsidR="00380680">
        <w:t>.</w:t>
      </w:r>
      <w:r w:rsidR="00E6142E">
        <w:t xml:space="preserve"> </w:t>
      </w:r>
    </w:p>
    <w:p w:rsidR="0084486A" w:rsidRPr="00784569" w:rsidRDefault="00546724" w:rsidP="0099203E">
      <w:pPr>
        <w:pStyle w:val="ListParagraph"/>
        <w:numPr>
          <w:ilvl w:val="1"/>
          <w:numId w:val="5"/>
        </w:numPr>
        <w:tabs>
          <w:tab w:val="left" w:pos="187"/>
          <w:tab w:val="left" w:pos="540"/>
          <w:tab w:val="left" w:pos="935"/>
          <w:tab w:val="left" w:pos="1122"/>
        </w:tabs>
        <w:spacing w:after="0" w:line="240" w:lineRule="auto"/>
        <w:ind w:left="1080"/>
        <w:jc w:val="both"/>
      </w:pPr>
      <w:r>
        <w:rPr>
          <w:color w:val="FF0000"/>
        </w:rPr>
        <w:t xml:space="preserve">   </w:t>
      </w:r>
      <w:r w:rsidR="0084486A" w:rsidRPr="00784569">
        <w:t xml:space="preserve">The </w:t>
      </w:r>
      <w:r w:rsidR="00C54A97" w:rsidRPr="00784569">
        <w:t>Worksite</w:t>
      </w:r>
      <w:r w:rsidR="00BF6239" w:rsidRPr="00784569">
        <w:t xml:space="preserve"> </w:t>
      </w:r>
      <w:r w:rsidR="00AB3B11">
        <w:t>S</w:t>
      </w:r>
      <w:r w:rsidR="0084486A" w:rsidRPr="00784569">
        <w:t>upervisor agrees to meet with the student regularly to facilitate the student’s learning experience, provide support, review progress on</w:t>
      </w:r>
      <w:r w:rsidR="001C6604">
        <w:t xml:space="preserve"> assigned tasks, verify </w:t>
      </w:r>
      <w:r w:rsidR="0084486A" w:rsidRPr="00784569">
        <w:t xml:space="preserve">hours </w:t>
      </w:r>
      <w:r w:rsidR="001C6604">
        <w:t xml:space="preserve">worked </w:t>
      </w:r>
      <w:r w:rsidR="0084486A" w:rsidRPr="00784569">
        <w:t>and give feedback.</w:t>
      </w:r>
    </w:p>
    <w:p w:rsidR="0084486A" w:rsidRPr="00784569" w:rsidRDefault="00546724" w:rsidP="0099203E">
      <w:pPr>
        <w:pStyle w:val="ListParagraph"/>
        <w:numPr>
          <w:ilvl w:val="1"/>
          <w:numId w:val="5"/>
        </w:numPr>
        <w:tabs>
          <w:tab w:val="left" w:pos="187"/>
          <w:tab w:val="left" w:pos="540"/>
          <w:tab w:val="left" w:pos="935"/>
          <w:tab w:val="left" w:pos="1122"/>
        </w:tabs>
        <w:spacing w:after="0" w:line="240" w:lineRule="auto"/>
        <w:ind w:left="1080"/>
        <w:jc w:val="both"/>
      </w:pPr>
      <w:r w:rsidRPr="00784569">
        <w:t xml:space="preserve">   </w:t>
      </w:r>
      <w:r w:rsidR="00777C01">
        <w:t>P</w:t>
      </w:r>
      <w:r w:rsidR="0084486A" w:rsidRPr="00784569">
        <w:t xml:space="preserve">rovide an orientation </w:t>
      </w:r>
      <w:r w:rsidR="00784569" w:rsidRPr="00784569">
        <w:t>to the student intern to include</w:t>
      </w:r>
      <w:r w:rsidR="0084486A" w:rsidRPr="00784569">
        <w:t xml:space="preserve"> a </w:t>
      </w:r>
      <w:r w:rsidR="00C54A97" w:rsidRPr="00784569">
        <w:t>worksite</w:t>
      </w:r>
      <w:r w:rsidR="0084486A" w:rsidRPr="00784569">
        <w:t xml:space="preserve"> tour; an introduction to staff; a description of the characteristics of and risks associated with the </w:t>
      </w:r>
      <w:r w:rsidRPr="00784569">
        <w:t xml:space="preserve">Internship </w:t>
      </w:r>
      <w:r w:rsidR="00C54A97" w:rsidRPr="00784569">
        <w:t>Worksite</w:t>
      </w:r>
      <w:r w:rsidR="0084486A" w:rsidRPr="00784569">
        <w:t>’s operations, services and/or clients; a discussion concerning safety policies and emergency procedures</w:t>
      </w:r>
      <w:r w:rsidR="00E067DA">
        <w:t>.</w:t>
      </w:r>
    </w:p>
    <w:p w:rsidR="00E6142E" w:rsidRDefault="00BF6239" w:rsidP="0099203E">
      <w:pPr>
        <w:pStyle w:val="ListParagraph"/>
        <w:spacing w:after="0"/>
        <w:ind w:left="1080" w:hanging="360"/>
        <w:jc w:val="both"/>
      </w:pPr>
      <w:r>
        <w:t>d</w:t>
      </w:r>
      <w:r w:rsidR="00380680">
        <w:t xml:space="preserve">.  </w:t>
      </w:r>
      <w:r w:rsidR="0015066D">
        <w:tab/>
      </w:r>
      <w:r w:rsidR="0015066D" w:rsidRPr="008A014B">
        <w:t>Establish work schedules which will accommodate the student’s academic responsibilities</w:t>
      </w:r>
      <w:r w:rsidR="00380680">
        <w:t>.</w:t>
      </w:r>
      <w:r w:rsidR="00E6142E">
        <w:t xml:space="preserve"> </w:t>
      </w:r>
    </w:p>
    <w:p w:rsidR="00E6142E" w:rsidRDefault="00BF6239" w:rsidP="0099203E">
      <w:pPr>
        <w:pStyle w:val="ListParagraph"/>
        <w:spacing w:after="0"/>
        <w:ind w:left="1080" w:right="-90" w:hanging="360"/>
        <w:jc w:val="both"/>
      </w:pPr>
      <w:r>
        <w:t>e</w:t>
      </w:r>
      <w:r w:rsidR="0015066D" w:rsidRPr="0015066D">
        <w:t>.</w:t>
      </w:r>
      <w:r w:rsidR="0015066D">
        <w:tab/>
      </w:r>
      <w:r w:rsidR="0015066D" w:rsidRPr="008A014B">
        <w:t>Relate work assignments as fully as possible to the student’s major area of study and make every effort to maximize student’s learning from this experience</w:t>
      </w:r>
      <w:r w:rsidR="00380680">
        <w:t>.</w:t>
      </w:r>
      <w:r w:rsidR="00E6142E">
        <w:t xml:space="preserve"> </w:t>
      </w:r>
    </w:p>
    <w:p w:rsidR="00E6142E" w:rsidRDefault="00BF6239" w:rsidP="00AC027F">
      <w:pPr>
        <w:tabs>
          <w:tab w:val="left" w:pos="187"/>
          <w:tab w:val="left" w:pos="561"/>
          <w:tab w:val="left" w:pos="748"/>
          <w:tab w:val="left" w:pos="900"/>
          <w:tab w:val="left" w:pos="935"/>
        </w:tabs>
        <w:spacing w:after="0" w:line="240" w:lineRule="auto"/>
        <w:ind w:left="1080" w:hanging="325"/>
        <w:jc w:val="both"/>
      </w:pPr>
      <w:r>
        <w:t>f</w:t>
      </w:r>
      <w:r w:rsidR="00380680">
        <w:t xml:space="preserve">.  </w:t>
      </w:r>
      <w:r w:rsidR="0048797F">
        <w:tab/>
      </w:r>
      <w:r w:rsidR="00AB3B11">
        <w:t xml:space="preserve"> </w:t>
      </w:r>
      <w:r w:rsidR="0048797F" w:rsidRPr="00CB436D">
        <w:t xml:space="preserve">Provide </w:t>
      </w:r>
      <w:r w:rsidR="00AC027F" w:rsidRPr="00CB436D">
        <w:t xml:space="preserve">the </w:t>
      </w:r>
      <w:r w:rsidR="0048797F" w:rsidRPr="00CB436D">
        <w:t xml:space="preserve">student with a written description of the student’s tasks and responsibilities </w:t>
      </w:r>
      <w:r w:rsidR="0048797F">
        <w:t>with related learning objectives</w:t>
      </w:r>
      <w:r w:rsidR="00380680">
        <w:t xml:space="preserve">. </w:t>
      </w:r>
      <w:r w:rsidR="00E6142E">
        <w:t xml:space="preserve"> </w:t>
      </w:r>
    </w:p>
    <w:p w:rsidR="0015066D" w:rsidRPr="00FC353D" w:rsidRDefault="00BF6239" w:rsidP="0099203E">
      <w:pPr>
        <w:spacing w:after="0" w:line="240" w:lineRule="auto"/>
        <w:ind w:left="1080" w:hanging="360"/>
        <w:jc w:val="both"/>
      </w:pPr>
      <w:r w:rsidRPr="00FC353D">
        <w:t>g</w:t>
      </w:r>
      <w:r w:rsidR="00380680">
        <w:t xml:space="preserve">.  </w:t>
      </w:r>
      <w:r w:rsidR="0084486A" w:rsidRPr="00FC353D">
        <w:tab/>
      </w:r>
      <w:r w:rsidR="0015066D" w:rsidRPr="00FC353D">
        <w:t>Provide an environment that is physically, psychologically, and professionally safe</w:t>
      </w:r>
      <w:r w:rsidRPr="00FC353D">
        <w:t>,</w:t>
      </w:r>
      <w:r w:rsidR="00DF7190" w:rsidRPr="00FC353D">
        <w:t xml:space="preserve"> including but not limited to: appropriate training, equipment, materials and work area for students prior to students performing assigned tasks, or working with the </w:t>
      </w:r>
      <w:r w:rsidR="00EA5421" w:rsidRPr="00FC353D">
        <w:t>Internship</w:t>
      </w:r>
      <w:r w:rsidR="00DF7190" w:rsidRPr="00FC353D">
        <w:t xml:space="preserve"> </w:t>
      </w:r>
      <w:r w:rsidR="00C54A97" w:rsidRPr="00FC353D">
        <w:t>Worksite</w:t>
      </w:r>
      <w:r w:rsidR="00DF7190" w:rsidRPr="00FC353D">
        <w:t>’s clients.</w:t>
      </w:r>
      <w:r w:rsidR="00DF7190" w:rsidRPr="00FC353D">
        <w:tab/>
      </w:r>
    </w:p>
    <w:p w:rsidR="00E6142E" w:rsidRDefault="00BF6239" w:rsidP="0099203E">
      <w:pPr>
        <w:pStyle w:val="ListParagraph"/>
        <w:spacing w:after="0"/>
        <w:ind w:left="1080" w:hanging="360"/>
        <w:jc w:val="both"/>
      </w:pPr>
      <w:r>
        <w:t>h</w:t>
      </w:r>
      <w:r w:rsidR="00380680">
        <w:t xml:space="preserve">.  </w:t>
      </w:r>
      <w:r w:rsidR="0084486A">
        <w:tab/>
      </w:r>
      <w:r w:rsidR="0015066D" w:rsidRPr="008A014B">
        <w:t xml:space="preserve">Notify the </w:t>
      </w:r>
      <w:r w:rsidR="00AB3B11">
        <w:t>college</w:t>
      </w:r>
      <w:r w:rsidR="00AC027F" w:rsidRPr="00FC353D">
        <w:t xml:space="preserve"> </w:t>
      </w:r>
      <w:r w:rsidR="0015066D" w:rsidRPr="00FC353D">
        <w:t>i</w:t>
      </w:r>
      <w:r w:rsidR="0015066D" w:rsidRPr="008A014B">
        <w:t>mmediately should the need arise for a premature ending of the internship</w:t>
      </w:r>
      <w:r w:rsidR="00380680">
        <w:t>.</w:t>
      </w:r>
      <w:r w:rsidR="00E6142E">
        <w:t xml:space="preserve"> </w:t>
      </w:r>
    </w:p>
    <w:p w:rsidR="00E6142E" w:rsidRDefault="00BF6239" w:rsidP="0099203E">
      <w:pPr>
        <w:pStyle w:val="ListParagraph"/>
        <w:spacing w:after="0"/>
        <w:ind w:left="1080" w:hanging="360"/>
        <w:jc w:val="both"/>
      </w:pPr>
      <w:proofErr w:type="spellStart"/>
      <w:r>
        <w:t>i</w:t>
      </w:r>
      <w:proofErr w:type="spellEnd"/>
      <w:r w:rsidR="00380680">
        <w:t xml:space="preserve">.  </w:t>
      </w:r>
      <w:r w:rsidR="0084486A">
        <w:tab/>
      </w:r>
      <w:r w:rsidR="0015066D" w:rsidRPr="008A014B">
        <w:t xml:space="preserve">Notify the </w:t>
      </w:r>
      <w:r w:rsidR="00AB3B11">
        <w:t>college</w:t>
      </w:r>
      <w:r w:rsidR="00AC027F">
        <w:t xml:space="preserve"> </w:t>
      </w:r>
      <w:r w:rsidR="0015066D" w:rsidRPr="008A014B">
        <w:t>immediately if any problems arise regarding a student’s performance or attitude</w:t>
      </w:r>
      <w:r w:rsidR="00380680">
        <w:t>.</w:t>
      </w:r>
      <w:r w:rsidR="00E6142E">
        <w:t xml:space="preserve"> </w:t>
      </w:r>
    </w:p>
    <w:p w:rsidR="00E6142E" w:rsidRDefault="00BF6239" w:rsidP="0099203E">
      <w:pPr>
        <w:spacing w:after="0" w:line="240" w:lineRule="auto"/>
        <w:ind w:left="1080" w:hanging="360"/>
        <w:jc w:val="both"/>
      </w:pPr>
      <w:r>
        <w:t>j</w:t>
      </w:r>
      <w:r w:rsidR="0048797F" w:rsidRPr="0048797F">
        <w:t>.</w:t>
      </w:r>
      <w:r w:rsidR="0048797F" w:rsidRPr="00FC353D">
        <w:tab/>
        <w:t xml:space="preserve">Notify the </w:t>
      </w:r>
      <w:r w:rsidR="00AB3B11">
        <w:t>college</w:t>
      </w:r>
      <w:r w:rsidR="0048797F" w:rsidRPr="00FC353D">
        <w:t xml:space="preserve"> as soon as is reasonably possible of any injury or illness to a student participating in a learning activity at the </w:t>
      </w:r>
      <w:r w:rsidR="00EA5421" w:rsidRPr="00FC353D">
        <w:t>Internship</w:t>
      </w:r>
      <w:r w:rsidR="0048797F" w:rsidRPr="00FC353D">
        <w:t xml:space="preserve"> </w:t>
      </w:r>
      <w:r w:rsidR="00C54A97" w:rsidRPr="00FC353D">
        <w:t>Worksite</w:t>
      </w:r>
      <w:r w:rsidR="00380680">
        <w:t>.</w:t>
      </w:r>
      <w:r w:rsidR="00E6142E">
        <w:t xml:space="preserve"> </w:t>
      </w:r>
    </w:p>
    <w:p w:rsidR="00BF6239" w:rsidRPr="00FC353D" w:rsidRDefault="00BF6239" w:rsidP="0099203E">
      <w:pPr>
        <w:spacing w:after="0" w:line="240" w:lineRule="auto"/>
        <w:ind w:left="1080" w:hanging="360"/>
        <w:jc w:val="both"/>
        <w:rPr>
          <w:strike/>
        </w:rPr>
      </w:pPr>
      <w:r w:rsidRPr="00FC353D">
        <w:t>k.</w:t>
      </w:r>
      <w:r w:rsidRPr="00FC353D">
        <w:tab/>
        <w:t>If necessary, inform student of the need for a background check, fingerprinting and/or a tuberculosis test; obtain the student’s fingerprints, background check and/or tuberculosis test; and maintain the confidentiality of any results as required by federal and state law</w:t>
      </w:r>
      <w:r w:rsidR="00FC353D" w:rsidRPr="00FC353D">
        <w:t>s</w:t>
      </w:r>
      <w:r w:rsidRPr="00FC353D">
        <w:t>.</w:t>
      </w:r>
    </w:p>
    <w:p w:rsidR="00E6142E" w:rsidRDefault="00546724" w:rsidP="0099203E">
      <w:pPr>
        <w:spacing w:after="0"/>
        <w:ind w:left="1080" w:hanging="360"/>
        <w:jc w:val="both"/>
      </w:pPr>
      <w:r>
        <w:t>l</w:t>
      </w:r>
      <w:r w:rsidR="00380680">
        <w:t xml:space="preserve">.  </w:t>
      </w:r>
      <w:r w:rsidR="0084486A">
        <w:tab/>
      </w:r>
      <w:r w:rsidR="0015066D" w:rsidRPr="008A014B">
        <w:t>Submit a Mid-Term and Final Employer Evaluation of Intern Form detailing the student’s progress on internship assignment</w:t>
      </w:r>
      <w:r w:rsidR="00380680">
        <w:t>.</w:t>
      </w:r>
      <w:r w:rsidR="00E6142E">
        <w:t xml:space="preserve"> </w:t>
      </w:r>
    </w:p>
    <w:p w:rsidR="006B4EF0" w:rsidRPr="006B4EF0" w:rsidRDefault="006B4EF0" w:rsidP="0099203E">
      <w:pPr>
        <w:tabs>
          <w:tab w:val="left" w:pos="187"/>
          <w:tab w:val="left" w:pos="561"/>
          <w:tab w:val="left" w:pos="748"/>
          <w:tab w:val="left" w:pos="935"/>
          <w:tab w:val="left" w:pos="1122"/>
        </w:tabs>
        <w:spacing w:after="0" w:line="240" w:lineRule="auto"/>
        <w:ind w:left="1080" w:hanging="360"/>
        <w:jc w:val="both"/>
      </w:pPr>
    </w:p>
    <w:p w:rsidR="006B4EF0" w:rsidRPr="002F184D" w:rsidRDefault="00AB3B11" w:rsidP="001C6604">
      <w:pPr>
        <w:pStyle w:val="ListParagraph"/>
        <w:numPr>
          <w:ilvl w:val="0"/>
          <w:numId w:val="5"/>
        </w:numPr>
        <w:spacing w:after="120" w:line="240" w:lineRule="auto"/>
        <w:jc w:val="both"/>
        <w:rPr>
          <w:b/>
        </w:rPr>
      </w:pPr>
      <w:r>
        <w:rPr>
          <w:b/>
        </w:rPr>
        <w:t>College</w:t>
      </w:r>
      <w:r w:rsidR="002F184D">
        <w:rPr>
          <w:b/>
        </w:rPr>
        <w:t xml:space="preserve">’s </w:t>
      </w:r>
      <w:r w:rsidR="006B4EF0" w:rsidRPr="002F184D">
        <w:rPr>
          <w:b/>
        </w:rPr>
        <w:t>Responsibilities</w:t>
      </w:r>
    </w:p>
    <w:p w:rsidR="006B4EF0" w:rsidRDefault="00157F55" w:rsidP="0099203E">
      <w:pPr>
        <w:pStyle w:val="ListParagraph"/>
        <w:numPr>
          <w:ilvl w:val="1"/>
          <w:numId w:val="5"/>
        </w:numPr>
        <w:ind w:left="1080"/>
        <w:jc w:val="both"/>
      </w:pPr>
      <w:r>
        <w:t>Inform t</w:t>
      </w:r>
      <w:r w:rsidR="006B4EF0" w:rsidRPr="006B4EF0">
        <w:t>he student(s) of their responsibility to:</w:t>
      </w:r>
    </w:p>
    <w:p w:rsidR="006B4EF0" w:rsidRPr="006B4EF0" w:rsidRDefault="006B4EF0" w:rsidP="0099203E">
      <w:pPr>
        <w:pStyle w:val="ListParagraph"/>
        <w:numPr>
          <w:ilvl w:val="0"/>
          <w:numId w:val="6"/>
        </w:numPr>
        <w:tabs>
          <w:tab w:val="left" w:pos="1080"/>
        </w:tabs>
        <w:spacing w:after="0" w:line="240" w:lineRule="auto"/>
        <w:ind w:left="1080" w:firstLine="0"/>
        <w:jc w:val="both"/>
      </w:pPr>
      <w:r w:rsidRPr="006B4EF0">
        <w:t xml:space="preserve">Participate in all training required by the </w:t>
      </w:r>
      <w:r w:rsidR="00157F55" w:rsidRPr="00157F55">
        <w:t>Internship</w:t>
      </w:r>
      <w:r w:rsidRPr="006B4EF0">
        <w:t xml:space="preserve"> </w:t>
      </w:r>
      <w:r w:rsidR="00C54A97">
        <w:t>Worksite</w:t>
      </w:r>
      <w:r w:rsidRPr="006B4EF0">
        <w:t>.</w:t>
      </w:r>
    </w:p>
    <w:p w:rsidR="006B4EF0" w:rsidRPr="006B4EF0" w:rsidRDefault="006B4EF0" w:rsidP="0099203E">
      <w:pPr>
        <w:pStyle w:val="ListParagraph"/>
        <w:numPr>
          <w:ilvl w:val="0"/>
          <w:numId w:val="6"/>
        </w:numPr>
        <w:tabs>
          <w:tab w:val="left" w:pos="561"/>
        </w:tabs>
        <w:spacing w:after="0" w:line="240" w:lineRule="auto"/>
        <w:ind w:left="1080" w:firstLine="0"/>
        <w:jc w:val="both"/>
      </w:pPr>
      <w:r w:rsidRPr="006B4EF0">
        <w:t>Exhibit professional, ethical and appropriate behavior when at the</w:t>
      </w:r>
      <w:r w:rsidR="0048141F">
        <w:t xml:space="preserve"> Internship</w:t>
      </w:r>
      <w:r w:rsidRPr="006B4EF0">
        <w:t xml:space="preserve"> </w:t>
      </w:r>
      <w:r w:rsidR="00C54A97">
        <w:t>Worksite</w:t>
      </w:r>
      <w:r w:rsidRPr="006B4EF0">
        <w:t>.</w:t>
      </w:r>
    </w:p>
    <w:p w:rsidR="006B4EF0" w:rsidRPr="006B4EF0" w:rsidRDefault="006B4EF0" w:rsidP="0099203E">
      <w:pPr>
        <w:pStyle w:val="ListParagraph"/>
        <w:numPr>
          <w:ilvl w:val="0"/>
          <w:numId w:val="6"/>
        </w:numPr>
        <w:tabs>
          <w:tab w:val="left" w:pos="561"/>
        </w:tabs>
        <w:spacing w:after="0" w:line="240" w:lineRule="auto"/>
        <w:ind w:left="1080" w:firstLine="0"/>
        <w:jc w:val="both"/>
      </w:pPr>
      <w:r w:rsidRPr="006B4EF0">
        <w:t>Complete all assigned tasks and responsibilities in a timely and efficient manner.</w:t>
      </w:r>
    </w:p>
    <w:p w:rsidR="006B4EF0" w:rsidRPr="006B4EF0" w:rsidRDefault="006B4EF0" w:rsidP="0099203E">
      <w:pPr>
        <w:pStyle w:val="ListParagraph"/>
        <w:numPr>
          <w:ilvl w:val="0"/>
          <w:numId w:val="6"/>
        </w:numPr>
        <w:tabs>
          <w:tab w:val="left" w:pos="561"/>
        </w:tabs>
        <w:spacing w:after="0" w:line="240" w:lineRule="auto"/>
        <w:ind w:left="1080" w:firstLine="0"/>
        <w:jc w:val="both"/>
      </w:pPr>
      <w:r w:rsidRPr="006B4EF0">
        <w:t xml:space="preserve">Abide by the </w:t>
      </w:r>
      <w:r w:rsidR="0048141F">
        <w:t xml:space="preserve">Internship </w:t>
      </w:r>
      <w:r w:rsidR="00C54A97">
        <w:t>Worksite</w:t>
      </w:r>
      <w:r w:rsidRPr="006B4EF0">
        <w:t>’s rules and standards of conduct.</w:t>
      </w:r>
    </w:p>
    <w:p w:rsidR="00A852D7" w:rsidRDefault="006B4EF0" w:rsidP="00A852D7">
      <w:pPr>
        <w:pStyle w:val="ListParagraph"/>
        <w:numPr>
          <w:ilvl w:val="0"/>
          <w:numId w:val="6"/>
        </w:numPr>
        <w:tabs>
          <w:tab w:val="left" w:pos="561"/>
        </w:tabs>
        <w:spacing w:after="0" w:line="240" w:lineRule="auto"/>
        <w:ind w:left="1440"/>
        <w:jc w:val="both"/>
      </w:pPr>
      <w:r w:rsidRPr="006B4EF0">
        <w:t xml:space="preserve">Maintain the confidentiality of the </w:t>
      </w:r>
      <w:r w:rsidR="0048141F">
        <w:t>Internship</w:t>
      </w:r>
      <w:r w:rsidRPr="006B4EF0">
        <w:t xml:space="preserve"> </w:t>
      </w:r>
      <w:r w:rsidR="00C54A97">
        <w:t>Worksite</w:t>
      </w:r>
      <w:r w:rsidRPr="006B4EF0">
        <w:t xml:space="preserve">’s proprietary information, records and </w:t>
      </w:r>
      <w:r w:rsidR="00546724">
        <w:t xml:space="preserve">  </w:t>
      </w:r>
      <w:r w:rsidRPr="006B4EF0">
        <w:t>information concerning its clients.</w:t>
      </w:r>
    </w:p>
    <w:p w:rsidR="00E6142E" w:rsidRDefault="00157F55" w:rsidP="00A852D7">
      <w:pPr>
        <w:pStyle w:val="ListParagraph"/>
        <w:numPr>
          <w:ilvl w:val="1"/>
          <w:numId w:val="5"/>
        </w:numPr>
        <w:tabs>
          <w:tab w:val="left" w:pos="561"/>
        </w:tabs>
        <w:spacing w:after="0" w:line="240" w:lineRule="auto"/>
        <w:ind w:left="1080"/>
        <w:jc w:val="both"/>
      </w:pPr>
      <w:r>
        <w:t>P</w:t>
      </w:r>
      <w:r w:rsidR="00230291">
        <w:t>rovide Workers’ Compensation coverage for the non-paid interns who are injured or bec</w:t>
      </w:r>
      <w:r w:rsidR="00F153CD">
        <w:t>ome</w:t>
      </w:r>
      <w:r w:rsidR="00546724">
        <w:t xml:space="preserve"> ill as a </w:t>
      </w:r>
      <w:r w:rsidR="00230291">
        <w:t xml:space="preserve">result of </w:t>
      </w:r>
      <w:r w:rsidR="00F153CD">
        <w:t>their</w:t>
      </w:r>
      <w:r w:rsidR="00230291">
        <w:t xml:space="preserve"> participation in a learning activity at the Internship </w:t>
      </w:r>
      <w:r w:rsidR="00C54A97">
        <w:t>worksite</w:t>
      </w:r>
      <w:r w:rsidR="00380680">
        <w:t>.</w:t>
      </w:r>
      <w:r w:rsidR="00E6142E">
        <w:t xml:space="preserve"> </w:t>
      </w:r>
    </w:p>
    <w:p w:rsidR="00F153CD" w:rsidRPr="006B4EF0" w:rsidRDefault="00F153CD" w:rsidP="001C6604">
      <w:pPr>
        <w:spacing w:after="0" w:line="240" w:lineRule="auto"/>
        <w:jc w:val="both"/>
      </w:pPr>
    </w:p>
    <w:p w:rsidR="006B4EF0" w:rsidRPr="006B4EF0" w:rsidRDefault="00230291" w:rsidP="001C6604">
      <w:pPr>
        <w:tabs>
          <w:tab w:val="left" w:pos="187"/>
          <w:tab w:val="left" w:pos="561"/>
          <w:tab w:val="left" w:pos="748"/>
          <w:tab w:val="left" w:pos="935"/>
          <w:tab w:val="left" w:pos="1122"/>
        </w:tabs>
        <w:spacing w:after="120" w:line="240" w:lineRule="auto"/>
        <w:ind w:left="360"/>
        <w:contextualSpacing/>
        <w:jc w:val="both"/>
        <w:rPr>
          <w:b/>
        </w:rPr>
      </w:pPr>
      <w:r>
        <w:rPr>
          <w:b/>
        </w:rPr>
        <w:t>3.</w:t>
      </w:r>
      <w:r>
        <w:rPr>
          <w:b/>
        </w:rPr>
        <w:tab/>
      </w:r>
      <w:r w:rsidR="006B4EF0" w:rsidRPr="006B4EF0">
        <w:rPr>
          <w:b/>
        </w:rPr>
        <w:tab/>
        <w:t>General Provisions</w:t>
      </w:r>
    </w:p>
    <w:p w:rsidR="006B4EF0" w:rsidRDefault="00230291" w:rsidP="0099203E">
      <w:pPr>
        <w:tabs>
          <w:tab w:val="left" w:pos="187"/>
          <w:tab w:val="left" w:pos="561"/>
          <w:tab w:val="left" w:pos="748"/>
          <w:tab w:val="left" w:pos="935"/>
          <w:tab w:val="left" w:pos="1080"/>
        </w:tabs>
        <w:spacing w:after="0" w:line="240" w:lineRule="auto"/>
        <w:ind w:left="1080" w:hanging="360"/>
        <w:jc w:val="both"/>
      </w:pPr>
      <w:r>
        <w:t>a</w:t>
      </w:r>
      <w:r w:rsidR="00E6142E">
        <w:t>.</w:t>
      </w:r>
      <w:r w:rsidR="00E6142E">
        <w:tab/>
      </w:r>
      <w:r w:rsidR="00E6142E">
        <w:tab/>
      </w:r>
      <w:r w:rsidR="006B4EF0" w:rsidRPr="006B4EF0">
        <w:t xml:space="preserve">This Agreement will become effective as of the date last written below and continue for a period of </w:t>
      </w:r>
      <w:r w:rsidR="006B4EF0" w:rsidRPr="0007113C">
        <w:t>5 years</w:t>
      </w:r>
      <w:r w:rsidR="006B4EF0" w:rsidRPr="006B4EF0">
        <w:t xml:space="preserve"> unless terminated by either party after giving the other party 30 </w:t>
      </w:r>
      <w:r w:rsidR="0007113C" w:rsidRPr="006B4EF0">
        <w:t>days’</w:t>
      </w:r>
      <w:r w:rsidR="006B4EF0" w:rsidRPr="006B4EF0">
        <w:t xml:space="preserve"> written notice of the intent to terminate</w:t>
      </w:r>
      <w:r w:rsidR="00380680">
        <w:t xml:space="preserve">.  </w:t>
      </w:r>
      <w:r w:rsidR="006B4EF0" w:rsidRPr="006B4EF0">
        <w:t xml:space="preserve">If the </w:t>
      </w:r>
      <w:r w:rsidR="00157F55">
        <w:t>Internship</w:t>
      </w:r>
      <w:r w:rsidR="006B4EF0" w:rsidRPr="006B4EF0">
        <w:t xml:space="preserve"> </w:t>
      </w:r>
      <w:r w:rsidR="00C54A97">
        <w:t>Worksite</w:t>
      </w:r>
      <w:r w:rsidR="006B4EF0" w:rsidRPr="006B4EF0">
        <w:t xml:space="preserve"> terminates this Agreement, it will permit any student working at the </w:t>
      </w:r>
      <w:r w:rsidR="00157F55">
        <w:t>Internship</w:t>
      </w:r>
      <w:r w:rsidR="006B4EF0" w:rsidRPr="006B4EF0">
        <w:t xml:space="preserve"> </w:t>
      </w:r>
      <w:r w:rsidR="00C54A97">
        <w:t>Worksite</w:t>
      </w:r>
      <w:r w:rsidR="006B4EF0" w:rsidRPr="006B4EF0">
        <w:t xml:space="preserve"> at the time of termination to complete his/her work</w:t>
      </w:r>
      <w:r w:rsidR="00380680">
        <w:t xml:space="preserve">.  </w:t>
      </w:r>
      <w:r w:rsidR="006B4EF0" w:rsidRPr="006B4EF0">
        <w:t xml:space="preserve"> At the </w:t>
      </w:r>
      <w:r w:rsidR="006B4EF0" w:rsidRPr="00B543E1">
        <w:t xml:space="preserve">5 year </w:t>
      </w:r>
      <w:r w:rsidR="006B4EF0" w:rsidRPr="006B4EF0">
        <w:t>termination date the agreement can be renewed once it has been reviewed, updated as applicable and executed by the appropriate parties.</w:t>
      </w:r>
    </w:p>
    <w:p w:rsidR="006B4EF0" w:rsidRDefault="006B4EF0" w:rsidP="0099203E">
      <w:pPr>
        <w:pStyle w:val="ListParagraph"/>
        <w:numPr>
          <w:ilvl w:val="1"/>
          <w:numId w:val="5"/>
        </w:numPr>
        <w:tabs>
          <w:tab w:val="left" w:pos="187"/>
          <w:tab w:val="left" w:pos="561"/>
          <w:tab w:val="left" w:pos="748"/>
          <w:tab w:val="left" w:pos="935"/>
          <w:tab w:val="left" w:pos="1122"/>
        </w:tabs>
        <w:spacing w:after="0" w:line="240" w:lineRule="auto"/>
        <w:ind w:left="1080"/>
        <w:jc w:val="both"/>
      </w:pPr>
      <w:r w:rsidRPr="006B4EF0">
        <w:t xml:space="preserve">The </w:t>
      </w:r>
      <w:r w:rsidR="00157F55">
        <w:t>Internship</w:t>
      </w:r>
      <w:r w:rsidRPr="006B4EF0">
        <w:t xml:space="preserve"> </w:t>
      </w:r>
      <w:r w:rsidR="00C54A97">
        <w:t>Worksite</w:t>
      </w:r>
      <w:r w:rsidRPr="006B4EF0">
        <w:t xml:space="preserve"> and the </w:t>
      </w:r>
      <w:r w:rsidR="00AB3B11">
        <w:t>college</w:t>
      </w:r>
      <w:r w:rsidR="00D5661C">
        <w:t xml:space="preserve"> </w:t>
      </w:r>
      <w:r w:rsidRPr="006B4EF0">
        <w:t>agree to indemnify, defend and hold harmless each other from any and all liability for any personal injury, damages, wrongful death or other losses and costs, including but not limited to reasonable attorney fees and defense costs, arising out of the negligence or willful misconduct of their respective officers, employees, agents or volunteers in the performance of this Agreement</w:t>
      </w:r>
      <w:r w:rsidR="00380680">
        <w:t xml:space="preserve">.  </w:t>
      </w:r>
      <w:r w:rsidRPr="006B4EF0">
        <w:t xml:space="preserve"> This paragraph will survive expiration or termination of this Agreement.</w:t>
      </w:r>
    </w:p>
    <w:p w:rsidR="00E6142E" w:rsidRDefault="00ED1A0C" w:rsidP="0099203E">
      <w:pPr>
        <w:tabs>
          <w:tab w:val="left" w:pos="187"/>
          <w:tab w:val="left" w:pos="561"/>
          <w:tab w:val="left" w:pos="748"/>
          <w:tab w:val="left" w:pos="935"/>
          <w:tab w:val="left" w:pos="1122"/>
        </w:tabs>
        <w:spacing w:after="0" w:line="240" w:lineRule="auto"/>
        <w:ind w:left="1080" w:hanging="360"/>
        <w:jc w:val="both"/>
      </w:pPr>
      <w:r>
        <w:t>d</w:t>
      </w:r>
      <w:r w:rsidR="006B4EF0" w:rsidRPr="006B4EF0">
        <w:t>.</w:t>
      </w:r>
      <w:r w:rsidR="006B4EF0" w:rsidRPr="006B4EF0">
        <w:tab/>
      </w:r>
      <w:r w:rsidR="00E6142E">
        <w:t xml:space="preserve"> </w:t>
      </w:r>
      <w:r w:rsidR="006B4EF0" w:rsidRPr="006B4EF0">
        <w:t>Each party agrees to maintain general liability coverage of at least $1,000</w:t>
      </w:r>
      <w:r w:rsidR="00157F55">
        <w:t>,000 per occurrence, $3</w:t>
      </w:r>
      <w:r w:rsidR="006B4EF0" w:rsidRPr="006B4EF0">
        <w:t>,000,000 aggregate and to provide evidence of coverage upon request</w:t>
      </w:r>
      <w:r w:rsidR="00380680">
        <w:t xml:space="preserve">.  </w:t>
      </w:r>
      <w:r w:rsidR="006B4EF0" w:rsidRPr="006B4EF0">
        <w:t xml:space="preserve"> Insurance must be placed with insurers with a current A.M</w:t>
      </w:r>
      <w:r w:rsidR="00380680">
        <w:t xml:space="preserve">.  </w:t>
      </w:r>
      <w:r w:rsidR="006B4EF0" w:rsidRPr="006B4EF0">
        <w:t>B</w:t>
      </w:r>
      <w:r w:rsidR="00546724">
        <w:t xml:space="preserve">est rating of at least </w:t>
      </w:r>
      <w:proofErr w:type="gramStart"/>
      <w:r w:rsidR="00546724">
        <w:t>A</w:t>
      </w:r>
      <w:proofErr w:type="gramEnd"/>
      <w:r w:rsidR="00546724">
        <w:t>: VII, or State approved self- insurance</w:t>
      </w:r>
      <w:r w:rsidR="00380680">
        <w:t>.</w:t>
      </w:r>
      <w:r w:rsidR="00E6142E">
        <w:t xml:space="preserve"> </w:t>
      </w:r>
    </w:p>
    <w:p w:rsidR="00E6142E" w:rsidRDefault="00ED1A0C" w:rsidP="0099203E">
      <w:pPr>
        <w:tabs>
          <w:tab w:val="left" w:pos="187"/>
          <w:tab w:val="left" w:pos="561"/>
          <w:tab w:val="left" w:pos="748"/>
          <w:tab w:val="left" w:pos="935"/>
          <w:tab w:val="left" w:pos="1122"/>
        </w:tabs>
        <w:spacing w:after="0" w:line="240" w:lineRule="auto"/>
        <w:ind w:left="1080" w:hanging="360"/>
        <w:jc w:val="both"/>
      </w:pPr>
      <w:r>
        <w:t>e</w:t>
      </w:r>
      <w:r w:rsidR="00380680">
        <w:t>.</w:t>
      </w:r>
      <w:r w:rsidR="00E6142E">
        <w:t xml:space="preserve"> </w:t>
      </w:r>
      <w:r w:rsidR="006B4EF0" w:rsidRPr="006B4EF0">
        <w:t xml:space="preserve">The </w:t>
      </w:r>
      <w:r w:rsidR="00546724">
        <w:t xml:space="preserve">Internship </w:t>
      </w:r>
      <w:r w:rsidR="00C54A97">
        <w:t>Worksite</w:t>
      </w:r>
      <w:r w:rsidR="006B4EF0" w:rsidRPr="006B4EF0">
        <w:t xml:space="preserve"> and the </w:t>
      </w:r>
      <w:r w:rsidR="00AB3B11">
        <w:t>College</w:t>
      </w:r>
      <w:r w:rsidR="006B4EF0" w:rsidRPr="006B4EF0">
        <w:t xml:space="preserve"> will meet upon request or as nec</w:t>
      </w:r>
      <w:r w:rsidR="00D26E40">
        <w:t xml:space="preserve">essary to resolve any potential </w:t>
      </w:r>
      <w:r w:rsidR="006B4EF0" w:rsidRPr="006B4EF0">
        <w:t>conflicts and to facilitate a mutually beneficial experience for all involved</w:t>
      </w:r>
      <w:r w:rsidR="00380680">
        <w:t xml:space="preserve">. </w:t>
      </w:r>
      <w:r w:rsidR="00E6142E">
        <w:t xml:space="preserve"> </w:t>
      </w:r>
    </w:p>
    <w:p w:rsidR="006B4EF0" w:rsidRPr="006B4EF0" w:rsidRDefault="00ED1A0C" w:rsidP="0099203E">
      <w:pPr>
        <w:tabs>
          <w:tab w:val="left" w:pos="187"/>
          <w:tab w:val="left" w:pos="561"/>
          <w:tab w:val="left" w:pos="748"/>
          <w:tab w:val="left" w:pos="935"/>
          <w:tab w:val="left" w:pos="1122"/>
        </w:tabs>
        <w:spacing w:after="0" w:line="240" w:lineRule="auto"/>
        <w:ind w:left="1080" w:hanging="360"/>
        <w:jc w:val="both"/>
      </w:pPr>
      <w:r>
        <w:t>f</w:t>
      </w:r>
      <w:r w:rsidR="00546724">
        <w:t>.</w:t>
      </w:r>
      <w:r w:rsidR="006B4EF0" w:rsidRPr="006B4EF0">
        <w:tab/>
      </w:r>
      <w:r w:rsidR="00D26E40">
        <w:tab/>
      </w:r>
      <w:r w:rsidR="006B4EF0" w:rsidRPr="006B4EF0">
        <w:t xml:space="preserve">The </w:t>
      </w:r>
      <w:r w:rsidR="00546724">
        <w:t xml:space="preserve">Internship </w:t>
      </w:r>
      <w:r w:rsidR="00C54A97">
        <w:t>Worksite</w:t>
      </w:r>
      <w:r w:rsidR="006B4EF0" w:rsidRPr="006B4EF0">
        <w:t xml:space="preserve"> may dismiss a student if the student violates its st</w:t>
      </w:r>
      <w:r w:rsidR="00D26E40">
        <w:t>andards, mission or goals</w:t>
      </w:r>
      <w:r w:rsidR="00380680">
        <w:t xml:space="preserve">.  </w:t>
      </w:r>
      <w:r w:rsidR="00D26E40">
        <w:t xml:space="preserve"> The </w:t>
      </w:r>
      <w:r w:rsidR="00546724">
        <w:t xml:space="preserve">Internship </w:t>
      </w:r>
      <w:r w:rsidR="00C54A97">
        <w:t>Worksite</w:t>
      </w:r>
      <w:r w:rsidR="006B4EF0" w:rsidRPr="006B4EF0">
        <w:t xml:space="preserve"> will document its rationale for terminating a student and provide the </w:t>
      </w:r>
      <w:r w:rsidR="00AB3B11">
        <w:t>College</w:t>
      </w:r>
      <w:r w:rsidR="006B4EF0" w:rsidRPr="006B4EF0">
        <w:t xml:space="preserve"> with a copy of the rationale upon request.</w:t>
      </w:r>
    </w:p>
    <w:p w:rsidR="00E6142E" w:rsidRDefault="00ED1A0C" w:rsidP="00E6142E">
      <w:pPr>
        <w:tabs>
          <w:tab w:val="left" w:pos="187"/>
          <w:tab w:val="left" w:pos="561"/>
          <w:tab w:val="left" w:pos="748"/>
          <w:tab w:val="left" w:pos="935"/>
          <w:tab w:val="left" w:pos="1080"/>
        </w:tabs>
        <w:spacing w:after="0" w:line="240" w:lineRule="auto"/>
        <w:ind w:left="1080" w:hanging="360"/>
        <w:jc w:val="both"/>
      </w:pPr>
      <w:r>
        <w:t>g</w:t>
      </w:r>
      <w:r w:rsidR="00201E81">
        <w:t>.</w:t>
      </w:r>
      <w:r w:rsidR="00201E81">
        <w:tab/>
      </w:r>
      <w:r w:rsidR="00201E81">
        <w:tab/>
      </w:r>
      <w:r w:rsidR="006B4EF0" w:rsidRPr="006B4EF0">
        <w:t xml:space="preserve">Students participating in a learning activity at the </w:t>
      </w:r>
      <w:r w:rsidR="00546724">
        <w:t xml:space="preserve">Internship </w:t>
      </w:r>
      <w:r w:rsidR="00C54A97">
        <w:t>Worksite</w:t>
      </w:r>
      <w:r w:rsidR="006B4EF0" w:rsidRPr="006B4EF0">
        <w:t xml:space="preserve"> are not officers, employees, agents or volunteers of the </w:t>
      </w:r>
      <w:r w:rsidR="00AB3B11">
        <w:t>College</w:t>
      </w:r>
      <w:r w:rsidR="006B4EF0" w:rsidRPr="006B4EF0">
        <w:t xml:space="preserve"> or the </w:t>
      </w:r>
      <w:r w:rsidR="00546724">
        <w:t xml:space="preserve">Internship </w:t>
      </w:r>
      <w:r w:rsidR="00C54A97">
        <w:t>Worksite</w:t>
      </w:r>
      <w:r w:rsidR="00380680">
        <w:t>.</w:t>
      </w:r>
      <w:r w:rsidR="00E6142E">
        <w:t xml:space="preserve"> </w:t>
      </w:r>
    </w:p>
    <w:p w:rsidR="006B4EF0" w:rsidRPr="006B4EF0" w:rsidRDefault="00ED1A0C" w:rsidP="0099203E">
      <w:pPr>
        <w:tabs>
          <w:tab w:val="left" w:pos="561"/>
          <w:tab w:val="left" w:pos="748"/>
          <w:tab w:val="left" w:pos="935"/>
          <w:tab w:val="left" w:pos="1080"/>
        </w:tabs>
        <w:spacing w:after="0" w:line="240" w:lineRule="auto"/>
        <w:ind w:left="1080" w:hanging="360"/>
        <w:jc w:val="both"/>
      </w:pPr>
      <w:r>
        <w:t>h</w:t>
      </w:r>
      <w:r w:rsidR="006B4EF0" w:rsidRPr="006B4EF0">
        <w:t>.</w:t>
      </w:r>
      <w:r w:rsidR="006B4EF0" w:rsidRPr="006B4EF0">
        <w:tab/>
      </w:r>
      <w:r w:rsidR="00201E81">
        <w:tab/>
      </w:r>
      <w:r w:rsidR="006B4EF0" w:rsidRPr="006B4EF0">
        <w:t xml:space="preserve">Nothing contained in this Agreement confers on either party the right to use the other party’s name without prior written permission, or constitutes an endorsement of any commercial product or service by the </w:t>
      </w:r>
      <w:r w:rsidR="00AB3B11">
        <w:t>College</w:t>
      </w:r>
      <w:r w:rsidR="00CE26EA">
        <w:t>.</w:t>
      </w:r>
    </w:p>
    <w:p w:rsidR="00E6142E" w:rsidRDefault="00ED1A0C" w:rsidP="0099203E">
      <w:pPr>
        <w:tabs>
          <w:tab w:val="left" w:pos="561"/>
          <w:tab w:val="left" w:pos="748"/>
          <w:tab w:val="left" w:pos="935"/>
          <w:tab w:val="left" w:pos="1080"/>
        </w:tabs>
        <w:spacing w:after="0" w:line="240" w:lineRule="auto"/>
        <w:ind w:left="1080" w:hanging="360"/>
        <w:jc w:val="both"/>
      </w:pPr>
      <w:r>
        <w:t>i</w:t>
      </w:r>
      <w:r w:rsidR="006B4EF0" w:rsidRPr="006B4EF0">
        <w:t>.</w:t>
      </w:r>
      <w:r w:rsidR="006B4EF0" w:rsidRPr="006B4EF0">
        <w:tab/>
      </w:r>
      <w:r w:rsidR="006B4EF0" w:rsidRPr="006B4EF0">
        <w:tab/>
        <w:t>This Agreement may not be altered unless both parties agree in writing</w:t>
      </w:r>
      <w:r w:rsidR="00380680">
        <w:t xml:space="preserve">.  </w:t>
      </w:r>
      <w:r w:rsidR="006B4EF0" w:rsidRPr="006B4EF0">
        <w:t xml:space="preserve"> The parties agree to follow all applicable federal, state and local laws and regulations, including but not limited to laws prohibiting discrimination and harassment</w:t>
      </w:r>
      <w:r w:rsidR="00380680">
        <w:t xml:space="preserve">. </w:t>
      </w:r>
      <w:r w:rsidR="00E6142E">
        <w:t xml:space="preserve"> </w:t>
      </w:r>
    </w:p>
    <w:p w:rsidR="006B4EF0" w:rsidRPr="006B4EF0" w:rsidRDefault="00ED1A0C" w:rsidP="0099203E">
      <w:pPr>
        <w:tabs>
          <w:tab w:val="left" w:pos="561"/>
          <w:tab w:val="left" w:pos="748"/>
          <w:tab w:val="left" w:pos="935"/>
          <w:tab w:val="left" w:pos="1122"/>
        </w:tabs>
        <w:spacing w:after="0" w:line="240" w:lineRule="auto"/>
        <w:ind w:left="1080" w:hanging="360"/>
        <w:jc w:val="both"/>
      </w:pPr>
      <w:r>
        <w:t>j</w:t>
      </w:r>
      <w:r w:rsidR="00380680">
        <w:t xml:space="preserve">. </w:t>
      </w:r>
      <w:r w:rsidR="006B4EF0" w:rsidRPr="006B4EF0">
        <w:tab/>
      </w:r>
      <w:r w:rsidR="006B4EF0" w:rsidRPr="006B4EF0">
        <w:tab/>
        <w:t>Any notices required by this Agreement will be deemed to have been duly given if communicated</w:t>
      </w:r>
      <w:r w:rsidR="00CE26EA">
        <w:t xml:space="preserve"> electronically or by US mail</w:t>
      </w:r>
      <w:r w:rsidR="006B4EF0" w:rsidRPr="006B4EF0">
        <w:t xml:space="preserve"> to the following individuals:</w:t>
      </w:r>
    </w:p>
    <w:p w:rsidR="006B4EF0" w:rsidRPr="006B4EF0" w:rsidRDefault="006B4EF0" w:rsidP="0099203E">
      <w:pPr>
        <w:tabs>
          <w:tab w:val="left" w:pos="561"/>
          <w:tab w:val="left" w:pos="748"/>
          <w:tab w:val="left" w:pos="935"/>
          <w:tab w:val="left" w:pos="1122"/>
        </w:tabs>
        <w:spacing w:after="0" w:line="240" w:lineRule="auto"/>
        <w:ind w:hanging="720"/>
        <w:jc w:val="both"/>
      </w:pPr>
    </w:p>
    <w:p w:rsidR="006B4EF0" w:rsidRPr="006B4EF0" w:rsidRDefault="006B4EF0" w:rsidP="006F6BC7">
      <w:pPr>
        <w:tabs>
          <w:tab w:val="left" w:pos="561"/>
          <w:tab w:val="left" w:pos="748"/>
          <w:tab w:val="left" w:pos="935"/>
          <w:tab w:val="left" w:pos="1122"/>
          <w:tab w:val="left" w:pos="5760"/>
        </w:tabs>
        <w:spacing w:after="0" w:line="240" w:lineRule="auto"/>
        <w:jc w:val="both"/>
      </w:pPr>
      <w:r w:rsidRPr="006B4EF0">
        <w:tab/>
      </w:r>
      <w:r w:rsidRPr="006B4EF0">
        <w:tab/>
      </w:r>
      <w:r w:rsidR="00CE26EA">
        <w:t>COLLEGE</w:t>
      </w:r>
      <w:r w:rsidR="006F6BC7">
        <w:t>:</w:t>
      </w:r>
      <w:r w:rsidR="00AB3B11">
        <w:tab/>
      </w:r>
      <w:r w:rsidR="00546724">
        <w:t xml:space="preserve">INTERNSHIP </w:t>
      </w:r>
      <w:r w:rsidR="00C54A97">
        <w:t>WORKSITE</w:t>
      </w:r>
      <w:r w:rsidRPr="006B4EF0">
        <w:t>:</w:t>
      </w:r>
    </w:p>
    <w:p w:rsidR="006B4EF0" w:rsidRPr="006B4EF0" w:rsidRDefault="00201E81" w:rsidP="00CE05B6">
      <w:pPr>
        <w:tabs>
          <w:tab w:val="left" w:pos="561"/>
          <w:tab w:val="left" w:pos="748"/>
          <w:tab w:val="left" w:pos="935"/>
          <w:tab w:val="left" w:pos="1122"/>
        </w:tabs>
        <w:spacing w:after="120" w:line="240" w:lineRule="auto"/>
        <w:jc w:val="both"/>
        <w:rPr>
          <w:color w:val="999999"/>
        </w:rPr>
      </w:pPr>
      <w:r>
        <w:tab/>
      </w:r>
      <w:r>
        <w:tab/>
        <w:t>Name</w:t>
      </w:r>
      <w:r w:rsidR="00CE05B6">
        <w:t>:</w:t>
      </w:r>
      <w:r>
        <w:tab/>
      </w:r>
      <w:r w:rsidR="00AB3B11">
        <w:t>____________________________________</w:t>
      </w:r>
      <w:r w:rsidR="00AD307E">
        <w:tab/>
      </w:r>
      <w:r w:rsidR="006B4EF0" w:rsidRPr="006B4EF0">
        <w:t>Name</w:t>
      </w:r>
      <w:r w:rsidR="00CE05B6">
        <w:t>:</w:t>
      </w:r>
      <w:r w:rsidR="00AB3B11">
        <w:t xml:space="preserve">  __________________________________</w:t>
      </w:r>
    </w:p>
    <w:p w:rsidR="00CE26EA" w:rsidRDefault="006B4EF0" w:rsidP="00CE05B6">
      <w:pPr>
        <w:tabs>
          <w:tab w:val="left" w:pos="561"/>
          <w:tab w:val="left" w:pos="748"/>
          <w:tab w:val="left" w:pos="935"/>
          <w:tab w:val="left" w:pos="1122"/>
        </w:tabs>
        <w:spacing w:after="120" w:line="240" w:lineRule="auto"/>
        <w:jc w:val="both"/>
      </w:pPr>
      <w:r w:rsidRPr="006B4EF0">
        <w:tab/>
      </w:r>
      <w:r w:rsidR="00CE26EA">
        <w:tab/>
        <w:t>Title</w:t>
      </w:r>
      <w:r w:rsidR="00CE05B6">
        <w:t>:</w:t>
      </w:r>
      <w:r w:rsidR="00201E81">
        <w:tab/>
      </w:r>
      <w:r w:rsidR="00AB3B11">
        <w:t>____________________________________</w:t>
      </w:r>
      <w:r w:rsidR="00AD307E">
        <w:tab/>
      </w:r>
      <w:r w:rsidR="00CE26EA">
        <w:t>Title</w:t>
      </w:r>
      <w:r w:rsidR="00CE05B6">
        <w:t>:</w:t>
      </w:r>
      <w:r w:rsidR="006F6BC7">
        <w:t xml:space="preserve"> </w:t>
      </w:r>
      <w:r w:rsidR="00AB3B11">
        <w:t>_________________________________</w:t>
      </w:r>
      <w:r w:rsidR="00CE05B6">
        <w:t>_</w:t>
      </w:r>
      <w:r w:rsidR="006F6BC7">
        <w:t>__</w:t>
      </w:r>
    </w:p>
    <w:p w:rsidR="006B4EF0" w:rsidRPr="006B4EF0" w:rsidRDefault="00CE26EA" w:rsidP="00CE05B6">
      <w:pPr>
        <w:tabs>
          <w:tab w:val="left" w:pos="561"/>
          <w:tab w:val="left" w:pos="748"/>
          <w:tab w:val="left" w:pos="935"/>
          <w:tab w:val="left" w:pos="1122"/>
        </w:tabs>
        <w:spacing w:after="120" w:line="240" w:lineRule="auto"/>
        <w:jc w:val="both"/>
      </w:pPr>
      <w:r>
        <w:tab/>
      </w:r>
      <w:r>
        <w:tab/>
        <w:t>Address:</w:t>
      </w:r>
      <w:r w:rsidR="00AD307E">
        <w:t xml:space="preserve"> </w:t>
      </w:r>
      <w:r w:rsidR="00CE05B6">
        <w:t>___________________________________</w:t>
      </w:r>
      <w:r>
        <w:tab/>
        <w:t>Address:</w:t>
      </w:r>
      <w:r w:rsidR="00CE05B6" w:rsidRPr="00CE05B6">
        <w:t xml:space="preserve"> </w:t>
      </w:r>
      <w:r w:rsidR="00CE05B6">
        <w:t>_________________________________</w:t>
      </w:r>
    </w:p>
    <w:p w:rsidR="006B4EF0" w:rsidRPr="006B4EF0" w:rsidRDefault="00CE05B6" w:rsidP="00CE05B6">
      <w:pPr>
        <w:tabs>
          <w:tab w:val="left" w:pos="561"/>
          <w:tab w:val="left" w:pos="748"/>
          <w:tab w:val="left" w:pos="935"/>
          <w:tab w:val="left" w:pos="1122"/>
        </w:tabs>
        <w:spacing w:after="120" w:line="240" w:lineRule="auto"/>
        <w:jc w:val="both"/>
      </w:pPr>
      <w:r>
        <w:tab/>
      </w:r>
      <w:r w:rsidR="00AB3B11">
        <w:tab/>
        <w:t>P</w:t>
      </w:r>
      <w:r w:rsidR="00201E81">
        <w:t>hone Number</w:t>
      </w:r>
      <w:r>
        <w:t>: _____________________________</w:t>
      </w:r>
      <w:r>
        <w:tab/>
        <w:t>P</w:t>
      </w:r>
      <w:r w:rsidR="006B4EF0" w:rsidRPr="006B4EF0">
        <w:t>hone Number</w:t>
      </w:r>
      <w:r>
        <w:t>: ___________________________</w:t>
      </w:r>
    </w:p>
    <w:p w:rsidR="006B4EF0" w:rsidRPr="006B4EF0" w:rsidRDefault="00CE05B6" w:rsidP="00CE05B6">
      <w:pPr>
        <w:tabs>
          <w:tab w:val="left" w:pos="561"/>
          <w:tab w:val="left" w:pos="748"/>
          <w:tab w:val="left" w:pos="935"/>
          <w:tab w:val="left" w:pos="1122"/>
        </w:tabs>
        <w:spacing w:after="120" w:line="240" w:lineRule="auto"/>
        <w:jc w:val="both"/>
      </w:pPr>
      <w:r>
        <w:tab/>
      </w:r>
      <w:r>
        <w:tab/>
        <w:t>Email: _____________________________________</w:t>
      </w:r>
      <w:r w:rsidR="00CE26EA">
        <w:tab/>
      </w:r>
      <w:r>
        <w:t>Email: ___________________________________</w:t>
      </w:r>
    </w:p>
    <w:p w:rsidR="00465C45" w:rsidRDefault="00465C45" w:rsidP="0099203E">
      <w:pPr>
        <w:tabs>
          <w:tab w:val="left" w:pos="561"/>
          <w:tab w:val="left" w:pos="748"/>
          <w:tab w:val="left" w:pos="935"/>
          <w:tab w:val="left" w:pos="1122"/>
        </w:tabs>
        <w:spacing w:after="0" w:line="240" w:lineRule="auto"/>
        <w:jc w:val="both"/>
      </w:pPr>
    </w:p>
    <w:p w:rsidR="00CE26EA" w:rsidRDefault="006B4EF0" w:rsidP="0099203E">
      <w:pPr>
        <w:tabs>
          <w:tab w:val="left" w:pos="561"/>
          <w:tab w:val="left" w:pos="748"/>
          <w:tab w:val="left" w:pos="935"/>
          <w:tab w:val="left" w:pos="1122"/>
        </w:tabs>
        <w:spacing w:after="0" w:line="240" w:lineRule="auto"/>
        <w:jc w:val="both"/>
      </w:pPr>
      <w:r w:rsidRPr="006B4EF0">
        <w:t>IN WITNESS WHEREOF, this Agreement has been executed by the parties as of the date last written below.</w:t>
      </w:r>
    </w:p>
    <w:p w:rsidR="00E0348C" w:rsidRDefault="006B4EF0" w:rsidP="006F6BC7">
      <w:pPr>
        <w:tabs>
          <w:tab w:val="left" w:pos="561"/>
          <w:tab w:val="left" w:pos="748"/>
          <w:tab w:val="left" w:pos="935"/>
          <w:tab w:val="left" w:pos="1122"/>
          <w:tab w:val="left" w:pos="5760"/>
        </w:tabs>
        <w:spacing w:after="0" w:line="240" w:lineRule="auto"/>
        <w:jc w:val="both"/>
        <w:rPr>
          <w:b/>
        </w:rPr>
      </w:pPr>
      <w:r w:rsidRPr="006B4EF0">
        <w:rPr>
          <w:b/>
        </w:rPr>
        <w:br/>
      </w:r>
      <w:r w:rsidR="00CE05B6">
        <w:rPr>
          <w:b/>
        </w:rPr>
        <w:t>COMMUNITY COLLEGE</w:t>
      </w:r>
      <w:r w:rsidR="006F6BC7">
        <w:rPr>
          <w:b/>
        </w:rPr>
        <w:t xml:space="preserve"> </w:t>
      </w:r>
      <w:r w:rsidR="006F6BC7">
        <w:rPr>
          <w:b/>
        </w:rPr>
        <w:tab/>
      </w:r>
      <w:r w:rsidRPr="006B4EF0">
        <w:rPr>
          <w:b/>
        </w:rPr>
        <w:t xml:space="preserve">NAME OF </w:t>
      </w:r>
      <w:r w:rsidR="00546724">
        <w:rPr>
          <w:b/>
        </w:rPr>
        <w:t xml:space="preserve">INTERNSHIP </w:t>
      </w:r>
      <w:r w:rsidR="00C54A97">
        <w:rPr>
          <w:b/>
        </w:rPr>
        <w:t>WORKSITE</w:t>
      </w:r>
    </w:p>
    <w:p w:rsidR="006B4EF0" w:rsidRPr="006B4EF0" w:rsidRDefault="006B4EF0" w:rsidP="0099203E">
      <w:pPr>
        <w:tabs>
          <w:tab w:val="left" w:pos="561"/>
          <w:tab w:val="left" w:pos="748"/>
          <w:tab w:val="left" w:pos="935"/>
          <w:tab w:val="left" w:pos="1122"/>
        </w:tabs>
        <w:spacing w:after="0" w:line="240" w:lineRule="auto"/>
        <w:jc w:val="both"/>
        <w:rPr>
          <w:b/>
          <w:caps/>
          <w:color w:val="999999"/>
        </w:rPr>
      </w:pPr>
      <w:r w:rsidRPr="006B4EF0">
        <w:br/>
        <w:t xml:space="preserve">By:  </w:t>
      </w:r>
      <w:r w:rsidRPr="006B4EF0">
        <w:tab/>
      </w:r>
      <w:r w:rsidR="00CE05B6">
        <w:t>___</w:t>
      </w:r>
      <w:r w:rsidR="00E0348C">
        <w:t>______________________________</w:t>
      </w:r>
      <w:r w:rsidRPr="006B4EF0">
        <w:tab/>
      </w:r>
      <w:r w:rsidRPr="006B4EF0">
        <w:tab/>
      </w:r>
      <w:r w:rsidRPr="006B4EF0">
        <w:tab/>
        <w:t xml:space="preserve">By: </w:t>
      </w:r>
      <w:r w:rsidR="00E0348C">
        <w:t>_________________________________</w:t>
      </w:r>
    </w:p>
    <w:p w:rsidR="00E6142E" w:rsidRDefault="006B4EF0" w:rsidP="005A4A6A">
      <w:pPr>
        <w:tabs>
          <w:tab w:val="left" w:pos="187"/>
          <w:tab w:val="left" w:pos="561"/>
          <w:tab w:val="left" w:pos="748"/>
          <w:tab w:val="left" w:pos="935"/>
          <w:tab w:val="left" w:pos="1122"/>
          <w:tab w:val="left" w:pos="2160"/>
          <w:tab w:val="left" w:pos="3600"/>
          <w:tab w:val="left" w:pos="5760"/>
          <w:tab w:val="left" w:pos="6120"/>
          <w:tab w:val="left" w:pos="9360"/>
        </w:tabs>
        <w:spacing w:after="0" w:line="240" w:lineRule="auto"/>
        <w:ind w:left="187"/>
        <w:jc w:val="both"/>
        <w:rPr>
          <w:sz w:val="20"/>
          <w:szCs w:val="20"/>
        </w:rPr>
      </w:pPr>
      <w:r w:rsidRPr="006B4EF0">
        <w:tab/>
      </w:r>
      <w:r w:rsidR="006F6BC7">
        <w:rPr>
          <w:sz w:val="20"/>
          <w:szCs w:val="20"/>
        </w:rPr>
        <w:t>Authorized Signature</w:t>
      </w:r>
      <w:r w:rsidR="006F6BC7">
        <w:rPr>
          <w:sz w:val="20"/>
          <w:szCs w:val="20"/>
        </w:rPr>
        <w:tab/>
      </w:r>
      <w:r w:rsidRPr="00163CB5">
        <w:rPr>
          <w:sz w:val="20"/>
          <w:szCs w:val="20"/>
        </w:rPr>
        <w:t>Date</w:t>
      </w:r>
      <w:r w:rsidR="006F6BC7">
        <w:tab/>
      </w:r>
      <w:r w:rsidR="005A4A6A">
        <w:tab/>
      </w:r>
      <w:r w:rsidRPr="00163CB5">
        <w:rPr>
          <w:sz w:val="20"/>
          <w:szCs w:val="20"/>
        </w:rPr>
        <w:t>Authorized Signature</w:t>
      </w:r>
      <w:r w:rsidR="006F6BC7">
        <w:rPr>
          <w:sz w:val="20"/>
          <w:szCs w:val="20"/>
        </w:rPr>
        <w:tab/>
        <w:t>Date</w:t>
      </w:r>
    </w:p>
    <w:p w:rsidR="006F6BC7" w:rsidRDefault="006F6BC7" w:rsidP="005A4A6A">
      <w:pPr>
        <w:tabs>
          <w:tab w:val="left" w:pos="187"/>
          <w:tab w:val="left" w:pos="561"/>
          <w:tab w:val="left" w:pos="748"/>
          <w:tab w:val="left" w:pos="935"/>
          <w:tab w:val="left" w:pos="1122"/>
          <w:tab w:val="left" w:pos="2160"/>
          <w:tab w:val="left" w:pos="3600"/>
          <w:tab w:val="left" w:pos="5760"/>
          <w:tab w:val="left" w:pos="9360"/>
        </w:tabs>
        <w:spacing w:after="0" w:line="240" w:lineRule="auto"/>
        <w:ind w:left="187"/>
        <w:jc w:val="both"/>
      </w:pPr>
    </w:p>
    <w:p w:rsidR="006B4EF0" w:rsidRDefault="006B4EF0" w:rsidP="006F6BC7">
      <w:pPr>
        <w:tabs>
          <w:tab w:val="left" w:pos="187"/>
          <w:tab w:val="left" w:pos="561"/>
          <w:tab w:val="left" w:pos="748"/>
          <w:tab w:val="left" w:pos="935"/>
          <w:tab w:val="left" w:pos="1122"/>
          <w:tab w:val="left" w:pos="6210"/>
        </w:tabs>
        <w:spacing w:after="0" w:line="240" w:lineRule="auto"/>
        <w:jc w:val="both"/>
      </w:pPr>
      <w:r w:rsidRPr="006B4EF0">
        <w:rPr>
          <w:noProof/>
        </w:rPr>
        <mc:AlternateContent>
          <mc:Choice Requires="wps">
            <w:drawing>
              <wp:anchor distT="4294967295" distB="4294967295" distL="114300" distR="114300" simplePos="0" relativeHeight="251662336" behindDoc="0" locked="1" layoutInCell="1" allowOverlap="1">
                <wp:simplePos x="0" y="0"/>
                <wp:positionH relativeFrom="column">
                  <wp:posOffset>3919855</wp:posOffset>
                </wp:positionH>
                <wp:positionV relativeFrom="paragraph">
                  <wp:posOffset>-13336</wp:posOffset>
                </wp:positionV>
                <wp:extent cx="2137410" cy="0"/>
                <wp:effectExtent l="0" t="0" r="34290" b="19050"/>
                <wp:wrapThrough wrapText="bothSides">
                  <wp:wrapPolygon edited="0">
                    <wp:start x="0" y="-1"/>
                    <wp:lineTo x="0" y="-1"/>
                    <wp:lineTo x="21754" y="-1"/>
                    <wp:lineTo x="21754" y="-1"/>
                    <wp:lineTo x="0" y="-1"/>
                  </wp:wrapPolygon>
                </wp:wrapThrough>
                <wp:docPr id="5" name="Straight Connector 5" descr="On this line the representative of the internship worksite signs the Employer Internship Agreement. " title="Signature line for internship worksit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374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5AC947" id="Straight Connector 5" o:spid="_x0000_s1026" alt="Title: Signature line for internship worksite - Description: On this line the representative of the internship worksite signs the Employer Internship Agreement. "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08.65pt,-1.05pt" to="476.9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">
                <w10:wrap type="through"/>
                <w10:anchorlock/>
              </v:line>
            </w:pict>
          </mc:Fallback>
        </mc:AlternateContent>
      </w:r>
      <w:r w:rsidRPr="006B4EF0">
        <w:rPr>
          <w:noProof/>
        </w:rPr>
        <mc:AlternateContent>
          <mc:Choice Requires="wps">
            <w:drawing>
              <wp:anchor distT="4294967295" distB="4294967295" distL="114300" distR="114300" simplePos="0" relativeHeight="251661312" behindDoc="0" locked="1" layoutInCell="1" allowOverlap="1">
                <wp:simplePos x="0" y="0"/>
                <wp:positionH relativeFrom="column">
                  <wp:posOffset>291465</wp:posOffset>
                </wp:positionH>
                <wp:positionV relativeFrom="paragraph">
                  <wp:posOffset>3174</wp:posOffset>
                </wp:positionV>
                <wp:extent cx="2263140" cy="0"/>
                <wp:effectExtent l="0" t="0" r="22860" b="19050"/>
                <wp:wrapNone/>
                <wp:docPr id="4" name="Straight Connector 4" descr="On this line the representative of the community college signs the Employer Internship Agreement. " title="Signature line for community colleg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631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69BE69" id="Straight Connector 4" o:spid="_x0000_s1026" alt="Title: Signature line for community college - Description: On this line the representative of the community college signs the Employer Internship Agreement. "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2.95pt,.25pt" to="201.1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">
                <w10:anchorlock/>
              </v:line>
            </w:pict>
          </mc:Fallback>
        </mc:AlternateContent>
      </w:r>
      <w:r w:rsidR="006F6BC7">
        <w:tab/>
      </w:r>
      <w:r w:rsidR="00E0348C">
        <w:tab/>
      </w:r>
      <w:r w:rsidRPr="00163CB5">
        <w:rPr>
          <w:sz w:val="20"/>
          <w:szCs w:val="20"/>
        </w:rPr>
        <w:t>Printed Name &amp; Title</w:t>
      </w:r>
      <w:r w:rsidRPr="006B4EF0">
        <w:tab/>
      </w:r>
      <w:r w:rsidRPr="00163CB5">
        <w:rPr>
          <w:sz w:val="20"/>
          <w:szCs w:val="20"/>
        </w:rPr>
        <w:t>Printed Name &amp; Title</w:t>
      </w:r>
      <w:r w:rsidRPr="006B4EF0">
        <w:tab/>
      </w:r>
    </w:p>
    <w:p w:rsidR="00E0348C" w:rsidRDefault="00E0348C" w:rsidP="0099203E">
      <w:pPr>
        <w:tabs>
          <w:tab w:val="left" w:pos="187"/>
          <w:tab w:val="left" w:pos="561"/>
          <w:tab w:val="left" w:pos="748"/>
          <w:tab w:val="left" w:pos="935"/>
          <w:tab w:val="left" w:pos="1122"/>
          <w:tab w:val="left" w:pos="6210"/>
        </w:tabs>
        <w:spacing w:after="0" w:line="240" w:lineRule="auto"/>
        <w:jc w:val="both"/>
      </w:pPr>
    </w:p>
    <w:sectPr w:rsidR="00E0348C" w:rsidSect="00DB4A87">
      <w:headerReference w:type="default" r:id="rId9"/>
      <w:footerReference w:type="default" r:id="rId10"/>
      <w:footerReference w:type="first" r:id="rId11"/>
      <w:type w:val="continuous"/>
      <w:pgSz w:w="12240" w:h="15840"/>
      <w:pgMar w:top="1008" w:right="1080" w:bottom="1008" w:left="907"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7A3D" w:rsidRDefault="00587A3D" w:rsidP="008F774A">
      <w:pPr>
        <w:spacing w:after="0" w:line="240" w:lineRule="auto"/>
      </w:pPr>
      <w:r>
        <w:separator/>
      </w:r>
    </w:p>
  </w:endnote>
  <w:endnote w:type="continuationSeparator" w:id="0">
    <w:p w:rsidR="00587A3D" w:rsidRDefault="00587A3D" w:rsidP="008F77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Lucida Fax">
    <w:altName w:val="Lucida Fax"/>
    <w:panose1 w:val="0206060205050502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1412330"/>
      <w:docPartObj>
        <w:docPartGallery w:val="Page Numbers (Bottom of Page)"/>
        <w:docPartUnique/>
      </w:docPartObj>
    </w:sdtPr>
    <w:sdtEndPr>
      <w:rPr>
        <w:noProof/>
      </w:rPr>
    </w:sdtEndPr>
    <w:sdtContent>
      <w:p w:rsidR="00587A3D" w:rsidRDefault="00587A3D">
        <w:pPr>
          <w:pStyle w:val="Footer"/>
          <w:jc w:val="center"/>
        </w:pPr>
        <w:r>
          <w:fldChar w:fldCharType="begin"/>
        </w:r>
        <w:r>
          <w:instrText xml:space="preserve"> PAGE   \* MERGEFORMAT </w:instrText>
        </w:r>
        <w:r>
          <w:fldChar w:fldCharType="separate"/>
        </w:r>
        <w:r w:rsidR="00663FDD">
          <w:rPr>
            <w:noProof/>
          </w:rPr>
          <w:t>20</w:t>
        </w:r>
        <w:r>
          <w:rPr>
            <w:noProof/>
          </w:rPr>
          <w:fldChar w:fldCharType="end"/>
        </w:r>
      </w:p>
    </w:sdtContent>
  </w:sdt>
  <w:p w:rsidR="00587A3D" w:rsidRDefault="00587A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7A3D" w:rsidRDefault="00587A3D">
    <w:pPr>
      <w:pStyle w:val="Footer"/>
    </w:pPr>
    <w:r>
      <w:t>Version 1.0 September, 2017</w:t>
    </w:r>
    <w:r w:rsidR="001A085D">
      <w:tab/>
    </w:r>
    <w:r w:rsidR="001A085D">
      <w:tab/>
    </w:r>
    <w:r w:rsidR="001A085D" w:rsidRPr="001A085D">
      <w:rPr>
        <w:noProof/>
      </w:rPr>
      <w:drawing>
        <wp:inline distT="0" distB="0" distL="0" distR="0">
          <wp:extent cx="1520190" cy="487045"/>
          <wp:effectExtent l="0" t="0" r="3810" b="8255"/>
          <wp:docPr id="3" name="Picture 3" descr="Logo for CyberWatch West" title="CyberWatch We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Instruction\Federal Grants\.FEDERAL GRANTS\CIS Grants\CyberWatch West renewal\Marketing &amp; Graphics\Logos\Standard CWW logos\CWW Logo - medium for mailchimp us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0190" cy="48704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7A3D" w:rsidRDefault="00587A3D" w:rsidP="008F774A">
      <w:pPr>
        <w:spacing w:after="0" w:line="240" w:lineRule="auto"/>
      </w:pPr>
      <w:r>
        <w:separator/>
      </w:r>
    </w:p>
  </w:footnote>
  <w:footnote w:type="continuationSeparator" w:id="0">
    <w:p w:rsidR="00587A3D" w:rsidRDefault="00587A3D" w:rsidP="008F77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7A3D" w:rsidRPr="00C90F42" w:rsidRDefault="00587A3D" w:rsidP="0014793D">
    <w:pPr>
      <w:pStyle w:val="Header"/>
    </w:pPr>
    <w:proofErr w:type="spellStart"/>
    <w:r w:rsidRPr="00C90F42">
      <w:rPr>
        <w:bCs/>
        <w:i/>
        <w:sz w:val="28"/>
        <w:szCs w:val="28"/>
      </w:rPr>
      <w:t>CyberWatch</w:t>
    </w:r>
    <w:proofErr w:type="spellEnd"/>
    <w:r w:rsidRPr="00C90F42">
      <w:rPr>
        <w:bCs/>
        <w:i/>
        <w:sz w:val="28"/>
        <w:szCs w:val="28"/>
      </w:rPr>
      <w:t xml:space="preserve"> West Community College Internship Model</w:t>
    </w:r>
    <w:r w:rsidRPr="00C90F42">
      <w:rPr>
        <w:bCs/>
        <w:i/>
        <w:sz w:val="28"/>
        <w:szCs w:val="28"/>
      </w:rP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661339"/>
    <w:multiLevelType w:val="hybridMultilevel"/>
    <w:tmpl w:val="FAB2436E"/>
    <w:lvl w:ilvl="0" w:tplc="5BEAA0A2">
      <w:start w:val="1"/>
      <w:numFmt w:val="upp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7387A56"/>
    <w:multiLevelType w:val="hybridMultilevel"/>
    <w:tmpl w:val="3EA23006"/>
    <w:lvl w:ilvl="0" w:tplc="A666FF6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7A768CA"/>
    <w:multiLevelType w:val="hybridMultilevel"/>
    <w:tmpl w:val="AB94E230"/>
    <w:lvl w:ilvl="0" w:tplc="0409000F">
      <w:start w:val="1"/>
      <w:numFmt w:val="decimal"/>
      <w:lvlText w:val="%1."/>
      <w:lvlJc w:val="left"/>
      <w:pPr>
        <w:ind w:left="720" w:hanging="360"/>
      </w:pPr>
      <w:rPr>
        <w:rFonts w:hint="default"/>
      </w:rPr>
    </w:lvl>
    <w:lvl w:ilvl="1" w:tplc="25021FF8">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5839C7"/>
    <w:multiLevelType w:val="hybridMultilevel"/>
    <w:tmpl w:val="7D1C192C"/>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88F6410"/>
    <w:multiLevelType w:val="hybridMultilevel"/>
    <w:tmpl w:val="F10A9D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307817"/>
    <w:multiLevelType w:val="hybridMultilevel"/>
    <w:tmpl w:val="D2FA61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2110EA"/>
    <w:multiLevelType w:val="hybridMultilevel"/>
    <w:tmpl w:val="0D468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BD30EE"/>
    <w:multiLevelType w:val="hybridMultilevel"/>
    <w:tmpl w:val="C6BE2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8821CF"/>
    <w:multiLevelType w:val="hybridMultilevel"/>
    <w:tmpl w:val="533EC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972235"/>
    <w:multiLevelType w:val="hybridMultilevel"/>
    <w:tmpl w:val="EE420E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8F136E"/>
    <w:multiLevelType w:val="hybridMultilevel"/>
    <w:tmpl w:val="1B202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2666CC"/>
    <w:multiLevelType w:val="hybridMultilevel"/>
    <w:tmpl w:val="F03AA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4E5F28"/>
    <w:multiLevelType w:val="hybridMultilevel"/>
    <w:tmpl w:val="5C8E3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3742AA"/>
    <w:multiLevelType w:val="hybridMultilevel"/>
    <w:tmpl w:val="F09C405C"/>
    <w:lvl w:ilvl="0" w:tplc="33A8446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6"/>
  </w:num>
  <w:num w:numId="4">
    <w:abstractNumId w:val="1"/>
  </w:num>
  <w:num w:numId="5">
    <w:abstractNumId w:val="3"/>
  </w:num>
  <w:num w:numId="6">
    <w:abstractNumId w:val="4"/>
  </w:num>
  <w:num w:numId="7">
    <w:abstractNumId w:val="2"/>
  </w:num>
  <w:num w:numId="8">
    <w:abstractNumId w:val="10"/>
  </w:num>
  <w:num w:numId="9">
    <w:abstractNumId w:val="13"/>
  </w:num>
  <w:num w:numId="10">
    <w:abstractNumId w:val="14"/>
  </w:num>
  <w:num w:numId="11">
    <w:abstractNumId w:val="7"/>
  </w:num>
  <w:num w:numId="12">
    <w:abstractNumId w:val="8"/>
  </w:num>
  <w:num w:numId="13">
    <w:abstractNumId w:val="12"/>
  </w:num>
  <w:num w:numId="14">
    <w:abstractNumId w:val="9"/>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1638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yMDO2NDawNDCyMDZT0lEKTi0uzszPAykwrAUAVCzkTSwAAAA="/>
  </w:docVars>
  <w:rsids>
    <w:rsidRoot w:val="008D5B2B"/>
    <w:rsid w:val="000003B0"/>
    <w:rsid w:val="000059E2"/>
    <w:rsid w:val="00007C04"/>
    <w:rsid w:val="000102C8"/>
    <w:rsid w:val="00016433"/>
    <w:rsid w:val="00025E0D"/>
    <w:rsid w:val="00026ADA"/>
    <w:rsid w:val="00043C69"/>
    <w:rsid w:val="00047858"/>
    <w:rsid w:val="0007113C"/>
    <w:rsid w:val="000A1D41"/>
    <w:rsid w:val="000D0CA9"/>
    <w:rsid w:val="000D0CDD"/>
    <w:rsid w:val="000D5CED"/>
    <w:rsid w:val="00106412"/>
    <w:rsid w:val="001100EE"/>
    <w:rsid w:val="001146B0"/>
    <w:rsid w:val="0014793D"/>
    <w:rsid w:val="0015066D"/>
    <w:rsid w:val="00157F55"/>
    <w:rsid w:val="00163CB5"/>
    <w:rsid w:val="00173FD2"/>
    <w:rsid w:val="00192D30"/>
    <w:rsid w:val="001A085D"/>
    <w:rsid w:val="001B2D1C"/>
    <w:rsid w:val="001C6604"/>
    <w:rsid w:val="001D62EA"/>
    <w:rsid w:val="001F47BC"/>
    <w:rsid w:val="00201650"/>
    <w:rsid w:val="00201E81"/>
    <w:rsid w:val="00222078"/>
    <w:rsid w:val="00230291"/>
    <w:rsid w:val="002425FB"/>
    <w:rsid w:val="0025722A"/>
    <w:rsid w:val="00266688"/>
    <w:rsid w:val="00270AB9"/>
    <w:rsid w:val="00271A7C"/>
    <w:rsid w:val="00290670"/>
    <w:rsid w:val="00290EF9"/>
    <w:rsid w:val="00297F66"/>
    <w:rsid w:val="002A3B0E"/>
    <w:rsid w:val="002A7DAB"/>
    <w:rsid w:val="002B3286"/>
    <w:rsid w:val="002C124F"/>
    <w:rsid w:val="002D1116"/>
    <w:rsid w:val="002E5EA7"/>
    <w:rsid w:val="002E691D"/>
    <w:rsid w:val="002F184D"/>
    <w:rsid w:val="003040FE"/>
    <w:rsid w:val="00310381"/>
    <w:rsid w:val="00312BC4"/>
    <w:rsid w:val="00331B36"/>
    <w:rsid w:val="00342253"/>
    <w:rsid w:val="00357C62"/>
    <w:rsid w:val="003604B6"/>
    <w:rsid w:val="0036203B"/>
    <w:rsid w:val="00380680"/>
    <w:rsid w:val="003A2516"/>
    <w:rsid w:val="003A7D8F"/>
    <w:rsid w:val="003B3C3E"/>
    <w:rsid w:val="003C1CA9"/>
    <w:rsid w:val="003E1419"/>
    <w:rsid w:val="003E16E3"/>
    <w:rsid w:val="003E6CA4"/>
    <w:rsid w:val="00403225"/>
    <w:rsid w:val="00413F06"/>
    <w:rsid w:val="004269AD"/>
    <w:rsid w:val="004320CA"/>
    <w:rsid w:val="00446972"/>
    <w:rsid w:val="00447EAF"/>
    <w:rsid w:val="00457371"/>
    <w:rsid w:val="00465C45"/>
    <w:rsid w:val="004668E4"/>
    <w:rsid w:val="004802F0"/>
    <w:rsid w:val="00480654"/>
    <w:rsid w:val="0048141F"/>
    <w:rsid w:val="00482DFD"/>
    <w:rsid w:val="0048797F"/>
    <w:rsid w:val="00493DAB"/>
    <w:rsid w:val="00497B38"/>
    <w:rsid w:val="004A0256"/>
    <w:rsid w:val="004A342E"/>
    <w:rsid w:val="004C0056"/>
    <w:rsid w:val="004E156A"/>
    <w:rsid w:val="004E23FB"/>
    <w:rsid w:val="004F3DD7"/>
    <w:rsid w:val="0050017A"/>
    <w:rsid w:val="00510E5F"/>
    <w:rsid w:val="005164C8"/>
    <w:rsid w:val="00520F61"/>
    <w:rsid w:val="0052479E"/>
    <w:rsid w:val="00534421"/>
    <w:rsid w:val="00544DF2"/>
    <w:rsid w:val="00546724"/>
    <w:rsid w:val="00552B71"/>
    <w:rsid w:val="005554F1"/>
    <w:rsid w:val="00571AC7"/>
    <w:rsid w:val="00587535"/>
    <w:rsid w:val="00587A3D"/>
    <w:rsid w:val="005916E8"/>
    <w:rsid w:val="005A053B"/>
    <w:rsid w:val="005A4A6A"/>
    <w:rsid w:val="005B53D7"/>
    <w:rsid w:val="005C6B06"/>
    <w:rsid w:val="005D1C1C"/>
    <w:rsid w:val="005D6628"/>
    <w:rsid w:val="005E44A2"/>
    <w:rsid w:val="006326BC"/>
    <w:rsid w:val="00633D94"/>
    <w:rsid w:val="00634D24"/>
    <w:rsid w:val="00660603"/>
    <w:rsid w:val="00663FDD"/>
    <w:rsid w:val="00666DEA"/>
    <w:rsid w:val="006A4126"/>
    <w:rsid w:val="006A517B"/>
    <w:rsid w:val="006B4EF0"/>
    <w:rsid w:val="006F45A4"/>
    <w:rsid w:val="006F6BC7"/>
    <w:rsid w:val="00714AF6"/>
    <w:rsid w:val="007270B2"/>
    <w:rsid w:val="00755A3E"/>
    <w:rsid w:val="00756C97"/>
    <w:rsid w:val="0076668B"/>
    <w:rsid w:val="00777C01"/>
    <w:rsid w:val="00780B8C"/>
    <w:rsid w:val="00784569"/>
    <w:rsid w:val="00784BE7"/>
    <w:rsid w:val="007A1EA3"/>
    <w:rsid w:val="007A372C"/>
    <w:rsid w:val="007A76D4"/>
    <w:rsid w:val="007C385F"/>
    <w:rsid w:val="007E59AE"/>
    <w:rsid w:val="007F56BE"/>
    <w:rsid w:val="00801D7C"/>
    <w:rsid w:val="00803D8B"/>
    <w:rsid w:val="008065E8"/>
    <w:rsid w:val="008179E7"/>
    <w:rsid w:val="00820C73"/>
    <w:rsid w:val="00834C9D"/>
    <w:rsid w:val="0084486A"/>
    <w:rsid w:val="0085256F"/>
    <w:rsid w:val="008827EF"/>
    <w:rsid w:val="008A014B"/>
    <w:rsid w:val="008A1D35"/>
    <w:rsid w:val="008A3DEA"/>
    <w:rsid w:val="008A7398"/>
    <w:rsid w:val="008B7F20"/>
    <w:rsid w:val="008C24E1"/>
    <w:rsid w:val="008D2569"/>
    <w:rsid w:val="008D5B2B"/>
    <w:rsid w:val="008D5F0B"/>
    <w:rsid w:val="008E6490"/>
    <w:rsid w:val="008F1D65"/>
    <w:rsid w:val="008F3AAA"/>
    <w:rsid w:val="008F58C2"/>
    <w:rsid w:val="008F774A"/>
    <w:rsid w:val="00901E41"/>
    <w:rsid w:val="00911B92"/>
    <w:rsid w:val="00920D1D"/>
    <w:rsid w:val="009230F7"/>
    <w:rsid w:val="00923925"/>
    <w:rsid w:val="0094296C"/>
    <w:rsid w:val="0094403E"/>
    <w:rsid w:val="0094440A"/>
    <w:rsid w:val="00946BDA"/>
    <w:rsid w:val="00952FF7"/>
    <w:rsid w:val="00964C09"/>
    <w:rsid w:val="00973AC3"/>
    <w:rsid w:val="0099203E"/>
    <w:rsid w:val="00995335"/>
    <w:rsid w:val="00997C29"/>
    <w:rsid w:val="009B544A"/>
    <w:rsid w:val="009C76C8"/>
    <w:rsid w:val="009D27CE"/>
    <w:rsid w:val="009D7574"/>
    <w:rsid w:val="009E1204"/>
    <w:rsid w:val="009E543E"/>
    <w:rsid w:val="00A0076F"/>
    <w:rsid w:val="00A16565"/>
    <w:rsid w:val="00A31DB7"/>
    <w:rsid w:val="00A41489"/>
    <w:rsid w:val="00A70742"/>
    <w:rsid w:val="00A75195"/>
    <w:rsid w:val="00A8084F"/>
    <w:rsid w:val="00A852D7"/>
    <w:rsid w:val="00A92494"/>
    <w:rsid w:val="00A95C5E"/>
    <w:rsid w:val="00AA0A57"/>
    <w:rsid w:val="00AA179C"/>
    <w:rsid w:val="00AB3B11"/>
    <w:rsid w:val="00AC027F"/>
    <w:rsid w:val="00AD307E"/>
    <w:rsid w:val="00AE4DE4"/>
    <w:rsid w:val="00AE7649"/>
    <w:rsid w:val="00AF53CC"/>
    <w:rsid w:val="00B21F76"/>
    <w:rsid w:val="00B2604F"/>
    <w:rsid w:val="00B34E71"/>
    <w:rsid w:val="00B36976"/>
    <w:rsid w:val="00B37E0F"/>
    <w:rsid w:val="00B406AB"/>
    <w:rsid w:val="00B408CB"/>
    <w:rsid w:val="00B40A2D"/>
    <w:rsid w:val="00B52999"/>
    <w:rsid w:val="00B543E1"/>
    <w:rsid w:val="00B87B0D"/>
    <w:rsid w:val="00BB0FA3"/>
    <w:rsid w:val="00BB69B4"/>
    <w:rsid w:val="00BE10EB"/>
    <w:rsid w:val="00BE7372"/>
    <w:rsid w:val="00BF11B3"/>
    <w:rsid w:val="00BF287F"/>
    <w:rsid w:val="00BF6239"/>
    <w:rsid w:val="00C13BE9"/>
    <w:rsid w:val="00C13C24"/>
    <w:rsid w:val="00C54A97"/>
    <w:rsid w:val="00C90F42"/>
    <w:rsid w:val="00C93022"/>
    <w:rsid w:val="00CA175D"/>
    <w:rsid w:val="00CB436D"/>
    <w:rsid w:val="00CB73AA"/>
    <w:rsid w:val="00CC48C4"/>
    <w:rsid w:val="00CC5CA7"/>
    <w:rsid w:val="00CE05B6"/>
    <w:rsid w:val="00CE26EA"/>
    <w:rsid w:val="00CE3830"/>
    <w:rsid w:val="00CF4E7E"/>
    <w:rsid w:val="00CF6076"/>
    <w:rsid w:val="00D1159D"/>
    <w:rsid w:val="00D268E2"/>
    <w:rsid w:val="00D26E40"/>
    <w:rsid w:val="00D31B89"/>
    <w:rsid w:val="00D32662"/>
    <w:rsid w:val="00D345BB"/>
    <w:rsid w:val="00D5661C"/>
    <w:rsid w:val="00D75AD2"/>
    <w:rsid w:val="00D92827"/>
    <w:rsid w:val="00D97C3A"/>
    <w:rsid w:val="00DA50D3"/>
    <w:rsid w:val="00DB0315"/>
    <w:rsid w:val="00DB2843"/>
    <w:rsid w:val="00DB4A87"/>
    <w:rsid w:val="00DC6949"/>
    <w:rsid w:val="00DD6F77"/>
    <w:rsid w:val="00DF0E46"/>
    <w:rsid w:val="00DF7190"/>
    <w:rsid w:val="00E0348C"/>
    <w:rsid w:val="00E043DE"/>
    <w:rsid w:val="00E067DA"/>
    <w:rsid w:val="00E10756"/>
    <w:rsid w:val="00E6142E"/>
    <w:rsid w:val="00E62B3D"/>
    <w:rsid w:val="00E64B0E"/>
    <w:rsid w:val="00E750BA"/>
    <w:rsid w:val="00E8374C"/>
    <w:rsid w:val="00E96603"/>
    <w:rsid w:val="00EA5421"/>
    <w:rsid w:val="00EB00DC"/>
    <w:rsid w:val="00EB4300"/>
    <w:rsid w:val="00EB5D9C"/>
    <w:rsid w:val="00EC28F2"/>
    <w:rsid w:val="00ED1A0C"/>
    <w:rsid w:val="00ED1B40"/>
    <w:rsid w:val="00EE2E56"/>
    <w:rsid w:val="00EE78AC"/>
    <w:rsid w:val="00F07F7A"/>
    <w:rsid w:val="00F14455"/>
    <w:rsid w:val="00F153CD"/>
    <w:rsid w:val="00F227A0"/>
    <w:rsid w:val="00F26416"/>
    <w:rsid w:val="00F70F59"/>
    <w:rsid w:val="00F718F5"/>
    <w:rsid w:val="00F93874"/>
    <w:rsid w:val="00FA7D0A"/>
    <w:rsid w:val="00FB5E93"/>
    <w:rsid w:val="00FC353D"/>
    <w:rsid w:val="00FD43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6388"/>
    <o:shapelayout v:ext="edit">
      <o:idmap v:ext="edit" data="1"/>
    </o:shapelayout>
  </w:shapeDefaults>
  <w:decimalSymbol w:val="."/>
  <w:listSeparator w:val=","/>
  <w14:docId w14:val="55745099"/>
  <w15:chartTrackingRefBased/>
  <w15:docId w15:val="{36FAA482-3D42-4428-B56D-6A62E903C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4D24"/>
  </w:style>
  <w:style w:type="paragraph" w:styleId="Heading1">
    <w:name w:val="heading 1"/>
    <w:basedOn w:val="Normal"/>
    <w:next w:val="Normal"/>
    <w:link w:val="Heading1Char"/>
    <w:uiPriority w:val="9"/>
    <w:qFormat/>
    <w:rsid w:val="0038068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71AC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4421"/>
    <w:rPr>
      <w:color w:val="0563C1" w:themeColor="hyperlink"/>
      <w:u w:val="single"/>
    </w:rPr>
  </w:style>
  <w:style w:type="paragraph" w:customStyle="1" w:styleId="Default">
    <w:name w:val="Default"/>
    <w:rsid w:val="00534421"/>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8F77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774A"/>
  </w:style>
  <w:style w:type="paragraph" w:styleId="Footer">
    <w:name w:val="footer"/>
    <w:basedOn w:val="Normal"/>
    <w:link w:val="FooterChar"/>
    <w:uiPriority w:val="99"/>
    <w:unhideWhenUsed/>
    <w:rsid w:val="008F77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774A"/>
  </w:style>
  <w:style w:type="paragraph" w:styleId="ListParagraph">
    <w:name w:val="List Paragraph"/>
    <w:basedOn w:val="Normal"/>
    <w:uiPriority w:val="34"/>
    <w:qFormat/>
    <w:rsid w:val="005C6B06"/>
    <w:pPr>
      <w:ind w:left="720"/>
      <w:contextualSpacing/>
    </w:pPr>
  </w:style>
  <w:style w:type="paragraph" w:styleId="BalloonText">
    <w:name w:val="Balloon Text"/>
    <w:basedOn w:val="Normal"/>
    <w:link w:val="BalloonTextChar"/>
    <w:uiPriority w:val="99"/>
    <w:semiHidden/>
    <w:unhideWhenUsed/>
    <w:rsid w:val="001D62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62EA"/>
    <w:rPr>
      <w:rFonts w:ascii="Segoe UI" w:hAnsi="Segoe UI" w:cs="Segoe UI"/>
      <w:sz w:val="18"/>
      <w:szCs w:val="18"/>
    </w:rPr>
  </w:style>
  <w:style w:type="paragraph" w:styleId="NoSpacing">
    <w:name w:val="No Spacing"/>
    <w:uiPriority w:val="1"/>
    <w:qFormat/>
    <w:rsid w:val="00A75195"/>
    <w:pPr>
      <w:spacing w:after="0" w:line="240" w:lineRule="auto"/>
    </w:pPr>
  </w:style>
  <w:style w:type="character" w:customStyle="1" w:styleId="Heading1Char">
    <w:name w:val="Heading 1 Char"/>
    <w:basedOn w:val="DefaultParagraphFont"/>
    <w:link w:val="Heading1"/>
    <w:uiPriority w:val="9"/>
    <w:rsid w:val="0038068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380680"/>
    <w:pPr>
      <w:outlineLvl w:val="9"/>
    </w:pPr>
  </w:style>
  <w:style w:type="paragraph" w:styleId="TOC1">
    <w:name w:val="toc 1"/>
    <w:basedOn w:val="Normal"/>
    <w:next w:val="Normal"/>
    <w:autoRedefine/>
    <w:uiPriority w:val="39"/>
    <w:unhideWhenUsed/>
    <w:rsid w:val="00380680"/>
    <w:pPr>
      <w:spacing w:after="100"/>
    </w:pPr>
  </w:style>
  <w:style w:type="table" w:styleId="TableGrid">
    <w:name w:val="Table Grid"/>
    <w:basedOn w:val="TableNormal"/>
    <w:uiPriority w:val="39"/>
    <w:rsid w:val="00510E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71AC7"/>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571AC7"/>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457E8F-71AF-492F-8B90-2E371FCB0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20</Pages>
  <Words>6421</Words>
  <Characters>36602</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Fullerton College</Company>
  <LinksUpToDate>false</LinksUpToDate>
  <CharactersWithSpaces>4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Benoit</dc:creator>
  <cp:keywords/>
  <dc:description/>
  <cp:lastModifiedBy>Christine Hosler</cp:lastModifiedBy>
  <cp:revision>15</cp:revision>
  <cp:lastPrinted>2017-10-05T18:42:00Z</cp:lastPrinted>
  <dcterms:created xsi:type="dcterms:W3CDTF">2017-09-20T23:08:00Z</dcterms:created>
  <dcterms:modified xsi:type="dcterms:W3CDTF">2017-10-05T19:21:00Z</dcterms:modified>
</cp:coreProperties>
</file>